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F90C3" w14:textId="1F40E806" w:rsidR="002979B6" w:rsidRPr="00C00967" w:rsidRDefault="00913F4D">
      <w:pPr>
        <w:pStyle w:val="Titre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Introduction à Vue</w:t>
      </w:r>
      <w:r w:rsidR="00662A8F">
        <w:rPr>
          <w:rFonts w:ascii="Century Gothic" w:hAnsi="Century Gothic"/>
          <w:lang w:val="fr-CH"/>
        </w:rPr>
        <w:t>.js</w:t>
      </w:r>
      <w:r w:rsidRPr="00C00967">
        <w:rPr>
          <w:rFonts w:ascii="Century Gothic" w:hAnsi="Century Gothic"/>
          <w:lang w:val="fr-CH"/>
        </w:rPr>
        <w:t xml:space="preserve"> 3</w:t>
      </w:r>
    </w:p>
    <w:p w14:paraId="16FB23F6" w14:textId="77777777" w:rsidR="002979B6" w:rsidRPr="00C00967" w:rsidRDefault="002979B6">
      <w:pPr>
        <w:pStyle w:val="FirstParagraph"/>
        <w:rPr>
          <w:rFonts w:ascii="Century Gothic" w:hAnsi="Century Gothic"/>
          <w:lang w:val="fr-CH"/>
        </w:rPr>
      </w:pPr>
    </w:p>
    <w:p w14:paraId="1B26A7B5" w14:textId="77777777" w:rsidR="002979B6" w:rsidRPr="00C00967" w:rsidRDefault="00CA3FF4">
      <w:pPr>
        <w:pStyle w:val="DefinitionTerm"/>
        <w:rPr>
          <w:rFonts w:ascii="Century Gothic" w:hAnsi="Century Gothic"/>
          <w:lang w:val="fr-CH"/>
        </w:rPr>
      </w:pPr>
      <w:bookmarkStart w:id="0" w:name="Index.xhtml#module-162"/>
      <w:r w:rsidRPr="00C00967">
        <w:rPr>
          <w:rFonts w:ascii="Century Gothic" w:hAnsi="Century Gothic"/>
          <w:lang w:val="fr-CH"/>
        </w:rPr>
        <w:t>Titre</w:t>
      </w:r>
    </w:p>
    <w:p w14:paraId="34FC8520" w14:textId="557A9FF5" w:rsidR="002979B6" w:rsidRPr="00C00967" w:rsidRDefault="00091529">
      <w:pPr>
        <w:pStyle w:val="Definition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Réaliser une application</w:t>
      </w:r>
      <w:r w:rsidR="00610424">
        <w:rPr>
          <w:rFonts w:ascii="Century Gothic" w:hAnsi="Century Gothic"/>
          <w:lang w:val="fr-CH"/>
        </w:rPr>
        <w:t xml:space="preserve"> web</w:t>
      </w:r>
      <w:r w:rsidRPr="00C00967">
        <w:rPr>
          <w:rFonts w:ascii="Century Gothic" w:hAnsi="Century Gothic"/>
          <w:lang w:val="fr-CH"/>
        </w:rPr>
        <w:t xml:space="preserve"> étape par étape afin de comprendre les notions de base d’une application</w:t>
      </w:r>
      <w:r w:rsidR="00C72CB6" w:rsidRPr="00C00967">
        <w:rPr>
          <w:rFonts w:ascii="Century Gothic" w:hAnsi="Century Gothic"/>
          <w:lang w:val="fr-CH"/>
        </w:rPr>
        <w:t xml:space="preserve"> réalisée avec</w:t>
      </w:r>
      <w:r w:rsidRPr="00C00967">
        <w:rPr>
          <w:rFonts w:ascii="Century Gothic" w:hAnsi="Century Gothic"/>
          <w:lang w:val="fr-CH"/>
        </w:rPr>
        <w:t xml:space="preserve"> </w:t>
      </w:r>
      <w:r w:rsidRPr="00C00967">
        <w:rPr>
          <w:rFonts w:ascii="Century Gothic" w:hAnsi="Century Gothic"/>
          <w:b/>
          <w:lang w:val="fr-CH"/>
        </w:rPr>
        <w:t>vue.js</w:t>
      </w:r>
      <w:r w:rsidR="00CA3FF4" w:rsidRPr="00C00967">
        <w:rPr>
          <w:rFonts w:ascii="Century Gothic" w:hAnsi="Century Gothic"/>
          <w:lang w:val="fr-CH"/>
        </w:rPr>
        <w:t>.</w:t>
      </w:r>
    </w:p>
    <w:p w14:paraId="568BE335" w14:textId="77777777" w:rsidR="002979B6" w:rsidRPr="00C00967" w:rsidRDefault="00CA3FF4">
      <w:pPr>
        <w:pStyle w:val="DefinitionTerm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Compétence</w:t>
      </w:r>
    </w:p>
    <w:p w14:paraId="4F984623" w14:textId="5C6C7389" w:rsidR="002979B6" w:rsidRPr="00C00967" w:rsidRDefault="000C07F8" w:rsidP="000C07F8">
      <w:pPr>
        <w:pStyle w:val="Definition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Implémenter, au moyen de la technologie définie</w:t>
      </w:r>
      <w:r w:rsidR="00F91BA9" w:rsidRPr="00C00967">
        <w:rPr>
          <w:rFonts w:ascii="Century Gothic" w:hAnsi="Century Gothic"/>
          <w:lang w:val="fr-CH"/>
        </w:rPr>
        <w:t>,</w:t>
      </w:r>
      <w:r w:rsidRPr="00C00967">
        <w:rPr>
          <w:rFonts w:ascii="Century Gothic" w:hAnsi="Century Gothic"/>
          <w:lang w:val="fr-CH"/>
        </w:rPr>
        <w:t xml:space="preserve"> le </w:t>
      </w:r>
      <w:proofErr w:type="spellStart"/>
      <w:r w:rsidRPr="00C00967">
        <w:rPr>
          <w:rFonts w:ascii="Century Gothic" w:hAnsi="Century Gothic"/>
          <w:lang w:val="fr-CH"/>
        </w:rPr>
        <w:t>front-end</w:t>
      </w:r>
      <w:proofErr w:type="spellEnd"/>
      <w:r w:rsidRPr="00C00967">
        <w:rPr>
          <w:rFonts w:ascii="Century Gothic" w:hAnsi="Century Gothic"/>
          <w:lang w:val="fr-CH"/>
        </w:rPr>
        <w:t xml:space="preserve"> d’une application Web interactive permettant la gestion</w:t>
      </w:r>
      <w:r w:rsidR="00035BC3" w:rsidRPr="00C00967">
        <w:rPr>
          <w:rFonts w:ascii="Century Gothic" w:hAnsi="Century Gothic"/>
          <w:lang w:val="fr-CH"/>
        </w:rPr>
        <w:t xml:space="preserve"> </w:t>
      </w:r>
      <w:r w:rsidRPr="00C00967">
        <w:rPr>
          <w:rFonts w:ascii="Century Gothic" w:hAnsi="Century Gothic"/>
          <w:lang w:val="fr-CH"/>
        </w:rPr>
        <w:t xml:space="preserve">de données. </w:t>
      </w:r>
    </w:p>
    <w:p w14:paraId="20ED0E7D" w14:textId="77777777" w:rsidR="00EE769E" w:rsidRPr="00C00967" w:rsidRDefault="00EE769E">
      <w:pPr>
        <w:pStyle w:val="FirstParagraph"/>
        <w:rPr>
          <w:rFonts w:ascii="Century Gothic" w:hAnsi="Century Gothic"/>
          <w:b/>
          <w:lang w:val="fr-CH"/>
        </w:rPr>
      </w:pPr>
      <w:r w:rsidRPr="00C00967">
        <w:rPr>
          <w:rFonts w:ascii="Century Gothic" w:hAnsi="Century Gothic"/>
          <w:b/>
          <w:lang w:val="fr-CH"/>
        </w:rPr>
        <w:br/>
      </w:r>
    </w:p>
    <w:p w14:paraId="71CAEE75" w14:textId="77777777" w:rsidR="00EE769E" w:rsidRPr="00C00967" w:rsidRDefault="00EE769E">
      <w:pPr>
        <w:rPr>
          <w:rFonts w:ascii="Century Gothic" w:hAnsi="Century Gothic"/>
          <w:b/>
          <w:lang w:val="fr-CH"/>
        </w:rPr>
      </w:pPr>
      <w:r w:rsidRPr="00C00967">
        <w:rPr>
          <w:rFonts w:ascii="Century Gothic" w:hAnsi="Century Gothic"/>
          <w:b/>
          <w:lang w:val="fr-CH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val="fr-CH"/>
        </w:rPr>
        <w:id w:val="302890153"/>
        <w:docPartObj>
          <w:docPartGallery w:val="Table of Contents"/>
          <w:docPartUnique/>
        </w:docPartObj>
      </w:sdtPr>
      <w:sdtContent>
        <w:p w14:paraId="6C8FECA7" w14:textId="3706B153" w:rsidR="00EE769E" w:rsidRPr="00C00967" w:rsidRDefault="3DD424D0" w:rsidP="003D244F">
          <w:pPr>
            <w:pStyle w:val="Sous-titre"/>
            <w:rPr>
              <w:lang w:val="fr-CH"/>
            </w:rPr>
          </w:pPr>
          <w:r w:rsidRPr="00C00967">
            <w:rPr>
              <w:lang w:val="fr-CH"/>
            </w:rPr>
            <w:t>Table des matières</w:t>
          </w:r>
        </w:p>
        <w:p w14:paraId="09C9FDED" w14:textId="5442DF7F" w:rsidR="00EA23B9" w:rsidRDefault="00F06D4B">
          <w:pPr>
            <w:pStyle w:val="TM1"/>
            <w:tabs>
              <w:tab w:val="left" w:pos="48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r w:rsidRPr="00C00967">
            <w:fldChar w:fldCharType="begin"/>
          </w:r>
          <w:r w:rsidR="00EE769E" w:rsidRPr="00C00967">
            <w:instrText>TOC \o "1-3" \h \z \u</w:instrText>
          </w:r>
          <w:r w:rsidRPr="00C00967">
            <w:fldChar w:fldCharType="separate"/>
          </w:r>
          <w:hyperlink w:anchor="_Toc152861274" w:history="1">
            <w:r w:rsidR="00EA23B9" w:rsidRPr="000C719E">
              <w:rPr>
                <w:rStyle w:val="Lienhypertexte"/>
              </w:rPr>
              <w:t>1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Introduction à Vue 3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274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5</w:t>
            </w:r>
            <w:r w:rsidR="00EA23B9">
              <w:rPr>
                <w:webHidden/>
              </w:rPr>
              <w:fldChar w:fldCharType="end"/>
            </w:r>
          </w:hyperlink>
        </w:p>
        <w:p w14:paraId="251F13C3" w14:textId="6DB166B3" w:rsidR="00EA23B9" w:rsidRDefault="00000000">
          <w:pPr>
            <w:pStyle w:val="TM1"/>
            <w:tabs>
              <w:tab w:val="left" w:pos="48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275" w:history="1">
            <w:r w:rsidR="00EA23B9" w:rsidRPr="000C719E">
              <w:rPr>
                <w:rStyle w:val="Lienhypertexte"/>
              </w:rPr>
              <w:t>2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Création de l’application Vue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275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6</w:t>
            </w:r>
            <w:r w:rsidR="00EA23B9">
              <w:rPr>
                <w:webHidden/>
              </w:rPr>
              <w:fldChar w:fldCharType="end"/>
            </w:r>
          </w:hyperlink>
        </w:p>
        <w:p w14:paraId="3445EF31" w14:textId="12BF0270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76" w:history="1">
            <w:r w:rsidR="00EA23B9" w:rsidRPr="000C719E">
              <w:rPr>
                <w:rStyle w:val="Lienhypertexte"/>
                <w:noProof/>
                <w:lang w:val="fr-CH"/>
              </w:rPr>
              <w:t>2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Présentation du code de dépar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7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79F5EBFC" w14:textId="1F89F3D6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77" w:history="1">
            <w:r w:rsidR="00EA23B9" w:rsidRPr="000C719E">
              <w:rPr>
                <w:rStyle w:val="Lienhypertexte"/>
                <w:noProof/>
                <w:lang w:val="fr-CH"/>
              </w:rPr>
              <w:t>2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Création d'une application Vu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7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A6B23CC" w14:textId="50A21289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78" w:history="1">
            <w:r w:rsidR="00EA23B9" w:rsidRPr="000C719E">
              <w:rPr>
                <w:rStyle w:val="Lienhypertexte"/>
                <w:noProof/>
                <w:lang w:val="fr-CH"/>
              </w:rPr>
              <w:t>2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Monter notre application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7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2B492FB0" w14:textId="1A3549DA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79" w:history="1">
            <w:r w:rsidR="00EA23B9" w:rsidRPr="000C719E">
              <w:rPr>
                <w:rStyle w:val="Lienhypertexte"/>
                <w:noProof/>
                <w:lang w:val="fr-CH"/>
              </w:rPr>
              <w:t>2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ffichage des donné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7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1B73FF7" w14:textId="7A1CE936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80" w:history="1">
            <w:r w:rsidR="00EA23B9" w:rsidRPr="000C719E">
              <w:rPr>
                <w:rStyle w:val="Lienhypertexte"/>
                <w:noProof/>
                <w:lang w:val="fr-CH"/>
              </w:rPr>
              <w:t>2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Comprendre l’instance Vu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5E1DB614" w14:textId="29429D18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81" w:history="1">
            <w:r w:rsidR="00EA23B9" w:rsidRPr="000C719E">
              <w:rPr>
                <w:rStyle w:val="Lienhypertexte"/>
                <w:noProof/>
                <w:lang w:val="fr-CH"/>
              </w:rPr>
              <w:t>2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Réactivité de Vu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4DF04D1" w14:textId="49F28618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82" w:history="1">
            <w:r w:rsidR="00EA23B9" w:rsidRPr="000C719E">
              <w:rPr>
                <w:rStyle w:val="Lienhypertexte"/>
                <w:noProof/>
                <w:lang w:val="fr-CH"/>
              </w:rPr>
              <w:t>2.7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AC8A0D0" w14:textId="22690BF4" w:rsidR="00EA23B9" w:rsidRDefault="00000000">
          <w:pPr>
            <w:pStyle w:val="TM1"/>
            <w:tabs>
              <w:tab w:val="left" w:pos="48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283" w:history="1">
            <w:r w:rsidR="00EA23B9" w:rsidRPr="000C719E">
              <w:rPr>
                <w:rStyle w:val="Lienhypertexte"/>
                <w:rFonts w:eastAsia="Times New Roman"/>
                <w:lang w:eastAsia="fr-CH"/>
              </w:rPr>
              <w:t>3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  <w:rFonts w:eastAsia="Times New Roman"/>
                <w:lang w:eastAsia="fr-CH"/>
              </w:rPr>
              <w:t>La liaison d’attributs (Attribute Binding)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283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13</w:t>
            </w:r>
            <w:r w:rsidR="00EA23B9">
              <w:rPr>
                <w:webHidden/>
              </w:rPr>
              <w:fldChar w:fldCharType="end"/>
            </w:r>
          </w:hyperlink>
        </w:p>
        <w:p w14:paraId="2DCE3211" w14:textId="6C866D7E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84" w:history="1"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3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3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5A637C3C" w14:textId="0DC14F58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85" w:history="1"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3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Ajout d'une image à nos donné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3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5A1DD45" w14:textId="65059295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86" w:history="1"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3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Introduction à la liaison de l'attribu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4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1DB260E2" w14:textId="79634E84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87" w:history="1"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3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Comprendre la directive v-bind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5F3B7625" w14:textId="130F0A31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88" w:history="1"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3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Une obligation de réactivité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0730648D" w14:textId="52997B0F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89" w:history="1"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3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Un raccourci pour la directive v-bind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68E3968" w14:textId="552ED5B0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90" w:history="1">
            <w:r w:rsidR="00EA23B9" w:rsidRPr="000C719E">
              <w:rPr>
                <w:rStyle w:val="Lienhypertexte"/>
                <w:rFonts w:eastAsia="Times New Roman"/>
                <w:noProof/>
                <w:lang w:val="fr-CH" w:eastAsia="fr-CH"/>
              </w:rPr>
              <w:t>3.7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793D2FDB" w14:textId="0B309F5C" w:rsidR="00EA23B9" w:rsidRDefault="00000000">
          <w:pPr>
            <w:pStyle w:val="TM1"/>
            <w:tabs>
              <w:tab w:val="left" w:pos="48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291" w:history="1">
            <w:r w:rsidR="00EA23B9" w:rsidRPr="000C719E">
              <w:rPr>
                <w:rStyle w:val="Lienhypertexte"/>
              </w:rPr>
              <w:t>4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Rendu conditionnel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291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18</w:t>
            </w:r>
            <w:r w:rsidR="00EA23B9">
              <w:rPr>
                <w:webHidden/>
              </w:rPr>
              <w:fldChar w:fldCharType="end"/>
            </w:r>
          </w:hyperlink>
        </w:p>
        <w:p w14:paraId="3B61E609" w14:textId="1558ADFB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92" w:history="1">
            <w:r w:rsidR="00EA23B9" w:rsidRPr="000C719E">
              <w:rPr>
                <w:rStyle w:val="Lienhypertexte"/>
                <w:noProof/>
                <w:lang w:val="fr-CH"/>
              </w:rPr>
              <w:t>4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5C2BC50" w14:textId="1B48D24C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93" w:history="1">
            <w:r w:rsidR="00EA23B9" w:rsidRPr="000C719E">
              <w:rPr>
                <w:rStyle w:val="Lienhypertexte"/>
                <w:noProof/>
                <w:lang w:val="fr-CH"/>
              </w:rPr>
              <w:t>4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fficher ou ne pas afficher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0ABF2920" w14:textId="0782CA20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94" w:history="1">
            <w:r w:rsidR="00EA23B9" w:rsidRPr="000C719E">
              <w:rPr>
                <w:rStyle w:val="Lienhypertexte"/>
                <w:noProof/>
                <w:lang w:val="fr-CH"/>
              </w:rPr>
              <w:t>4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La directive "v-if"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2995EDB" w14:textId="4709461F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95" w:history="1">
            <w:r w:rsidR="00EA23B9" w:rsidRPr="000C719E">
              <w:rPr>
                <w:rStyle w:val="Lienhypertexte"/>
                <w:noProof/>
                <w:lang w:val="fr-CH"/>
              </w:rPr>
              <w:t>4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La directive v-show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0D8D42C" w14:textId="065912DE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96" w:history="1">
            <w:r w:rsidR="00EA23B9" w:rsidRPr="000C719E">
              <w:rPr>
                <w:rStyle w:val="Lienhypertexte"/>
                <w:noProof/>
                <w:lang w:val="fr-CH"/>
              </w:rPr>
              <w:t>4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Logique conditionnell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095062F2" w14:textId="483A35FA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97" w:history="1">
            <w:r w:rsidR="00EA23B9" w:rsidRPr="000C719E">
              <w:rPr>
                <w:rStyle w:val="Lienhypertexte"/>
                <w:noProof/>
                <w:lang w:val="fr-CH"/>
              </w:rPr>
              <w:t>4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BF091E9" w14:textId="2D656272" w:rsidR="00EA23B9" w:rsidRDefault="00000000">
          <w:pPr>
            <w:pStyle w:val="TM1"/>
            <w:tabs>
              <w:tab w:val="left" w:pos="48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298" w:history="1">
            <w:r w:rsidR="00EA23B9" w:rsidRPr="000C719E">
              <w:rPr>
                <w:rStyle w:val="Lienhypertexte"/>
              </w:rPr>
              <w:t>5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Rendu de liste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298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22</w:t>
            </w:r>
            <w:r w:rsidR="00EA23B9">
              <w:rPr>
                <w:webHidden/>
              </w:rPr>
              <w:fldChar w:fldCharType="end"/>
            </w:r>
          </w:hyperlink>
        </w:p>
        <w:p w14:paraId="071A9A19" w14:textId="632915A6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299" w:history="1">
            <w:r w:rsidR="00EA23B9" w:rsidRPr="000C719E">
              <w:rPr>
                <w:rStyle w:val="Lienhypertexte"/>
                <w:noProof/>
                <w:lang w:val="fr-CH"/>
              </w:rPr>
              <w:t>5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22966DB3" w14:textId="11D4B15A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00" w:history="1">
            <w:r w:rsidR="00EA23B9" w:rsidRPr="000C719E">
              <w:rPr>
                <w:rStyle w:val="Lienhypertexte"/>
                <w:noProof/>
                <w:lang w:val="fr-CH"/>
              </w:rPr>
              <w:t>5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Parcourir un tableau de donné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7FFB43D7" w14:textId="4535A9CD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01" w:history="1">
            <w:r w:rsidR="00EA23B9" w:rsidRPr="000C719E">
              <w:rPr>
                <w:rStyle w:val="Lienhypertexte"/>
                <w:noProof/>
                <w:lang w:val="fr-CH"/>
              </w:rPr>
              <w:t>5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Variantes de couleur pour chaque produi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3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5668ACF" w14:textId="5627366E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02" w:history="1">
            <w:r w:rsidR="00EA23B9" w:rsidRPr="000C719E">
              <w:rPr>
                <w:rStyle w:val="Lienhypertexte"/>
                <w:noProof/>
                <w:lang w:val="fr-CH"/>
              </w:rPr>
              <w:t>5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ttribut Key : un élément essentiel pour les éléments de la list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4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29E82335" w14:textId="4B48671F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03" w:history="1">
            <w:r w:rsidR="00EA23B9" w:rsidRPr="000C719E">
              <w:rPr>
                <w:rStyle w:val="Lienhypertexte"/>
                <w:noProof/>
                <w:lang w:val="fr-CH"/>
              </w:rPr>
              <w:t>5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499B7355" w14:textId="5F4EFDB8" w:rsidR="00EA23B9" w:rsidRDefault="00000000">
          <w:pPr>
            <w:pStyle w:val="TM1"/>
            <w:tabs>
              <w:tab w:val="left" w:pos="48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304" w:history="1">
            <w:r w:rsidR="00EA23B9" w:rsidRPr="000C719E">
              <w:rPr>
                <w:rStyle w:val="Lienhypertexte"/>
              </w:rPr>
              <w:t>6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Gestion des événements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04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26</w:t>
            </w:r>
            <w:r w:rsidR="00EA23B9">
              <w:rPr>
                <w:webHidden/>
              </w:rPr>
              <w:fldChar w:fldCharType="end"/>
            </w:r>
          </w:hyperlink>
        </w:p>
        <w:p w14:paraId="6BA45DDE" w14:textId="2AFA4351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05" w:history="1">
            <w:r w:rsidR="00EA23B9" w:rsidRPr="000C719E">
              <w:rPr>
                <w:rStyle w:val="Lienhypertexte"/>
                <w:noProof/>
                <w:lang w:val="fr-CH"/>
              </w:rPr>
              <w:t>6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1BB1ED42" w14:textId="7E0D604A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06" w:history="1">
            <w:r w:rsidR="00EA23B9" w:rsidRPr="000C719E">
              <w:rPr>
                <w:rStyle w:val="Lienhypertexte"/>
                <w:noProof/>
                <w:lang w:val="fr-CH"/>
              </w:rPr>
              <w:t>6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Écouter les événements : La directive v-on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13E7CE20" w14:textId="67FF871A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07" w:history="1">
            <w:r w:rsidR="00EA23B9" w:rsidRPr="000C719E">
              <w:rPr>
                <w:rStyle w:val="Lienhypertexte"/>
                <w:noProof/>
                <w:lang w:val="fr-CH"/>
              </w:rPr>
              <w:t>6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Déclenchement d'une méthod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EDB709A" w14:textId="5F3751FE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08" w:history="1">
            <w:r w:rsidR="00EA23B9" w:rsidRPr="000C719E">
              <w:rPr>
                <w:rStyle w:val="Lienhypertexte"/>
                <w:noProof/>
                <w:lang w:val="fr-CH"/>
              </w:rPr>
              <w:t>6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Comprendre la directive v-on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037B88A9" w14:textId="507E18B2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09" w:history="1">
            <w:r w:rsidR="00EA23B9" w:rsidRPr="000C719E">
              <w:rPr>
                <w:rStyle w:val="Lienhypertexte"/>
                <w:noProof/>
                <w:lang w:val="fr-CH"/>
              </w:rPr>
              <w:t>6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Un raccourci pour la directive v-on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5365E2A" w14:textId="0E0BAAB2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10" w:history="1">
            <w:r w:rsidR="00EA23B9" w:rsidRPr="000C719E">
              <w:rPr>
                <w:rStyle w:val="Lienhypertexte"/>
                <w:noProof/>
                <w:lang w:val="fr-CH"/>
              </w:rPr>
              <w:t>6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Un autre exemple : Événements de la Souri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01C72F87" w14:textId="6526C3E7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11" w:history="1">
            <w:r w:rsidR="00EA23B9" w:rsidRPr="000C719E">
              <w:rPr>
                <w:rStyle w:val="Lienhypertexte"/>
                <w:noProof/>
                <w:lang w:val="fr-CH"/>
              </w:rPr>
              <w:t>6.7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5176FF58" w14:textId="1ABE9E2E" w:rsidR="00EA23B9" w:rsidRDefault="00000000">
          <w:pPr>
            <w:pStyle w:val="TM1"/>
            <w:tabs>
              <w:tab w:val="left" w:pos="48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312" w:history="1">
            <w:r w:rsidR="00EA23B9" w:rsidRPr="000C719E">
              <w:rPr>
                <w:rStyle w:val="Lienhypertexte"/>
              </w:rPr>
              <w:t>7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Liaison de Classe et liaison de Style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12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32</w:t>
            </w:r>
            <w:r w:rsidR="00EA23B9">
              <w:rPr>
                <w:webHidden/>
              </w:rPr>
              <w:fldChar w:fldCharType="end"/>
            </w:r>
          </w:hyperlink>
        </w:p>
        <w:p w14:paraId="5D2EC0BD" w14:textId="6CF5CAF3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13" w:history="1">
            <w:r w:rsidR="00EA23B9" w:rsidRPr="000C719E">
              <w:rPr>
                <w:rStyle w:val="Lienhypertexte"/>
                <w:noProof/>
                <w:lang w:val="fr-CH"/>
              </w:rPr>
              <w:t>7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5A50779" w14:textId="1755DAF9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14" w:history="1">
            <w:r w:rsidR="00EA23B9" w:rsidRPr="000C719E">
              <w:rPr>
                <w:rStyle w:val="Lienhypertexte"/>
                <w:noProof/>
                <w:lang w:val="fr-CH"/>
              </w:rPr>
              <w:t>7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Liaison du styl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071C8D9E" w14:textId="24224B39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15" w:history="1">
            <w:r w:rsidR="00EA23B9" w:rsidRPr="000C719E">
              <w:rPr>
                <w:rStyle w:val="Lienhypertexte"/>
                <w:noProof/>
                <w:lang w:val="fr-CH"/>
              </w:rPr>
              <w:t>7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Comprendre la liaison de styl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4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D71A603" w14:textId="23F6BD52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16" w:history="1">
            <w:r w:rsidR="00EA23B9" w:rsidRPr="000C719E">
              <w:rPr>
                <w:rStyle w:val="Lienhypertexte"/>
                <w:noProof/>
                <w:lang w:val="fr-CH"/>
              </w:rPr>
              <w:t>7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Camel vs Kebab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BFAA319" w14:textId="36960B7B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17" w:history="1">
            <w:r w:rsidR="00EA23B9" w:rsidRPr="000C719E">
              <w:rPr>
                <w:rStyle w:val="Lienhypertexte"/>
                <w:noProof/>
                <w:lang w:val="fr-CH"/>
              </w:rPr>
              <w:t>7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Liaison de style : Objet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194FC00A" w14:textId="501287B3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18" w:history="1">
            <w:r w:rsidR="00EA23B9" w:rsidRPr="000C719E">
              <w:rPr>
                <w:rStyle w:val="Lienhypertexte"/>
                <w:noProof/>
                <w:lang w:val="fr-CH"/>
              </w:rPr>
              <w:t>7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Liaison de class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2386FDD3" w14:textId="6BEE4430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19" w:history="1">
            <w:r w:rsidR="00EA23B9" w:rsidRPr="000C719E">
              <w:rPr>
                <w:rStyle w:val="Lienhypertexte"/>
                <w:noProof/>
                <w:lang w:val="fr-CH"/>
              </w:rPr>
              <w:t>7.7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Noms de classe multipl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0CC4585B" w14:textId="44B6A7B1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20" w:history="1">
            <w:r w:rsidR="00EA23B9" w:rsidRPr="000C719E">
              <w:rPr>
                <w:rStyle w:val="Lienhypertexte"/>
                <w:noProof/>
                <w:lang w:val="fr-CH"/>
              </w:rPr>
              <w:t>7.8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Opérateurs ternair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37E4039" w14:textId="1D3C8161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21" w:history="1">
            <w:r w:rsidR="00EA23B9" w:rsidRPr="000C719E">
              <w:rPr>
                <w:rStyle w:val="Lienhypertexte"/>
                <w:noProof/>
                <w:lang w:val="fr-CH"/>
              </w:rPr>
              <w:t>7.9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7D72A824" w14:textId="1032CE70" w:rsidR="00EA23B9" w:rsidRDefault="00000000">
          <w:pPr>
            <w:pStyle w:val="TM1"/>
            <w:tabs>
              <w:tab w:val="left" w:pos="48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322" w:history="1">
            <w:r w:rsidR="00EA23B9" w:rsidRPr="000C719E">
              <w:rPr>
                <w:rStyle w:val="Lienhypertexte"/>
              </w:rPr>
              <w:t>8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Propriétés calculées (Computed Properties)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22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41</w:t>
            </w:r>
            <w:r w:rsidR="00EA23B9">
              <w:rPr>
                <w:webHidden/>
              </w:rPr>
              <w:fldChar w:fldCharType="end"/>
            </w:r>
          </w:hyperlink>
        </w:p>
        <w:p w14:paraId="32A95A53" w14:textId="1C714566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23" w:history="1">
            <w:r w:rsidR="00EA23B9" w:rsidRPr="000C719E">
              <w:rPr>
                <w:rStyle w:val="Lienhypertexte"/>
                <w:noProof/>
                <w:lang w:val="fr-CH"/>
              </w:rPr>
              <w:t>8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25FAF5B3" w14:textId="781F67FA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24" w:history="1">
            <w:r w:rsidR="00EA23B9" w:rsidRPr="000C719E">
              <w:rPr>
                <w:rStyle w:val="Lienhypertexte"/>
                <w:noProof/>
                <w:lang w:val="fr-CH"/>
              </w:rPr>
              <w:t>8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Une propriété calculée simpl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27B09BCF" w14:textId="49CA3A4D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25" w:history="1">
            <w:r w:rsidR="00EA23B9" w:rsidRPr="000C719E">
              <w:rPr>
                <w:rStyle w:val="Lienhypertexte"/>
                <w:noProof/>
                <w:lang w:val="fr-CH"/>
              </w:rPr>
              <w:t>8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Comme une calculatrice …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D562E7D" w14:textId="16239B70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26" w:history="1">
            <w:r w:rsidR="00EA23B9" w:rsidRPr="000C719E">
              <w:rPr>
                <w:rStyle w:val="Lienhypertexte"/>
                <w:noProof/>
                <w:lang w:val="fr-CH"/>
              </w:rPr>
              <w:t>8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Calcul de l’image et de la quantité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3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2E424688" w14:textId="1A385448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27" w:history="1">
            <w:r w:rsidR="00EA23B9" w:rsidRPr="000C719E">
              <w:rPr>
                <w:rStyle w:val="Lienhypertexte"/>
                <w:noProof/>
                <w:lang w:val="fr-CH"/>
              </w:rPr>
              <w:t>8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F989012" w14:textId="3D734535" w:rsidR="00EA23B9" w:rsidRDefault="00000000">
          <w:pPr>
            <w:pStyle w:val="TM1"/>
            <w:tabs>
              <w:tab w:val="left" w:pos="48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328" w:history="1">
            <w:r w:rsidR="00EA23B9" w:rsidRPr="000C719E">
              <w:rPr>
                <w:rStyle w:val="Lienhypertexte"/>
              </w:rPr>
              <w:t>9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Composants et Props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28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49</w:t>
            </w:r>
            <w:r w:rsidR="00EA23B9">
              <w:rPr>
                <w:webHidden/>
              </w:rPr>
              <w:fldChar w:fldCharType="end"/>
            </w:r>
          </w:hyperlink>
        </w:p>
        <w:p w14:paraId="5ADBD303" w14:textId="54CC9A92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29" w:history="1">
            <w:r w:rsidR="00EA23B9" w:rsidRPr="000C719E">
              <w:rPr>
                <w:rStyle w:val="Lienhypertexte"/>
                <w:noProof/>
                <w:lang w:val="fr-CH"/>
              </w:rPr>
              <w:t>9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E3AF714" w14:textId="09B1E586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30" w:history="1">
            <w:r w:rsidR="00EA23B9" w:rsidRPr="000C719E">
              <w:rPr>
                <w:rStyle w:val="Lienhypertexte"/>
                <w:noProof/>
                <w:lang w:val="fr-CH"/>
              </w:rPr>
              <w:t>9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Blocs de construction d'une application Vu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77257DB3" w14:textId="5B847A9C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31" w:history="1">
            <w:r w:rsidR="00EA23B9" w:rsidRPr="000C719E">
              <w:rPr>
                <w:rStyle w:val="Lienhypertexte"/>
                <w:noProof/>
                <w:lang w:val="fr-CH"/>
              </w:rPr>
              <w:t>9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Création de notre premier composan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74542825" w14:textId="1CDEDF4B" w:rsidR="00EA23B9" w:rsidRDefault="00000000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32" w:history="1">
            <w:r w:rsidR="00EA23B9" w:rsidRPr="000C719E">
              <w:rPr>
                <w:rStyle w:val="Lienhypertexte"/>
                <w:noProof/>
                <w:lang w:val="fr-CH"/>
              </w:rPr>
              <w:t>Templat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5B9517D7" w14:textId="41061933" w:rsidR="00EA23B9" w:rsidRDefault="00000000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33" w:history="1">
            <w:r w:rsidR="00EA23B9" w:rsidRPr="000C719E">
              <w:rPr>
                <w:rStyle w:val="Lienhypertexte"/>
                <w:noProof/>
                <w:lang w:val="fr-CH"/>
              </w:rPr>
              <w:t>Données et méthod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3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01C06B73" w14:textId="66A532E0" w:rsidR="00EA23B9" w:rsidRDefault="00000000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34" w:history="1">
            <w:r w:rsidR="00EA23B9" w:rsidRPr="000C719E">
              <w:rPr>
                <w:rStyle w:val="Lienhypertexte"/>
                <w:noProof/>
                <w:lang w:val="fr-CH"/>
              </w:rPr>
              <w:t>Nettoyage de main.j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4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4DE6D42C" w14:textId="27FC7F69" w:rsidR="00EA23B9" w:rsidRDefault="00000000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35" w:history="1">
            <w:r w:rsidR="00EA23B9" w:rsidRPr="000C719E">
              <w:rPr>
                <w:rStyle w:val="Lienhypertexte"/>
                <w:noProof/>
                <w:lang w:val="fr-CH"/>
              </w:rPr>
              <w:t>Importation du composan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2B667B13" w14:textId="0C4DC4A6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36" w:history="1">
            <w:r w:rsidR="00EA23B9" w:rsidRPr="000C719E">
              <w:rPr>
                <w:rStyle w:val="Lienhypertexte"/>
                <w:noProof/>
                <w:lang w:val="fr-CH"/>
              </w:rPr>
              <w:t>9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Prop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158C3F47" w14:textId="41391293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37" w:history="1">
            <w:r w:rsidR="00EA23B9" w:rsidRPr="000C719E">
              <w:rPr>
                <w:rStyle w:val="Lienhypertexte"/>
                <w:noProof/>
                <w:lang w:val="fr-CH"/>
              </w:rPr>
              <w:t>9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Donner un Props à notre composan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4064432F" w14:textId="09A3A278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38" w:history="1">
            <w:r w:rsidR="00EA23B9" w:rsidRPr="000C719E">
              <w:rPr>
                <w:rStyle w:val="Lienhypertexte"/>
                <w:noProof/>
                <w:lang w:val="fr-CH"/>
              </w:rPr>
              <w:t>9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Utilisation de Prop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1724B59" w14:textId="74A81B26" w:rsidR="00EA23B9" w:rsidRDefault="0000000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39" w:history="1">
            <w:r w:rsidR="00EA23B9" w:rsidRPr="000C719E">
              <w:rPr>
                <w:rStyle w:val="Lienhypertexte"/>
                <w:noProof/>
                <w:lang w:val="fr-CH"/>
              </w:rPr>
              <w:t>9.7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78C17709" w14:textId="02C176F3" w:rsidR="00EA23B9" w:rsidRDefault="00000000">
          <w:pPr>
            <w:pStyle w:val="TM1"/>
            <w:tabs>
              <w:tab w:val="left" w:pos="66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340" w:history="1">
            <w:r w:rsidR="00EA23B9" w:rsidRPr="000C719E">
              <w:rPr>
                <w:rStyle w:val="Lienhypertexte"/>
              </w:rPr>
              <w:t>10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Communiquer grâce aux événements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40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62</w:t>
            </w:r>
            <w:r w:rsidR="00EA23B9">
              <w:rPr>
                <w:webHidden/>
              </w:rPr>
              <w:fldChar w:fldCharType="end"/>
            </w:r>
          </w:hyperlink>
        </w:p>
        <w:p w14:paraId="31008F14" w14:textId="6948CF35" w:rsidR="00EA23B9" w:rsidRDefault="0000000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41" w:history="1">
            <w:r w:rsidR="00EA23B9" w:rsidRPr="000C719E">
              <w:rPr>
                <w:rStyle w:val="Lienhypertexte"/>
                <w:noProof/>
                <w:lang w:val="fr-CH"/>
              </w:rPr>
              <w:t>10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7D7DC103" w14:textId="1DA97D79" w:rsidR="00EA23B9" w:rsidRDefault="0000000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42" w:history="1">
            <w:r w:rsidR="00EA23B9" w:rsidRPr="000C719E">
              <w:rPr>
                <w:rStyle w:val="Lienhypertexte"/>
                <w:noProof/>
                <w:lang w:val="fr-CH"/>
              </w:rPr>
              <w:t>10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Émettre l'événemen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5C628C9F" w14:textId="28215F10" w:rsidR="00EA23B9" w:rsidRDefault="0000000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43" w:history="1">
            <w:r w:rsidR="00EA23B9" w:rsidRPr="000C719E">
              <w:rPr>
                <w:rStyle w:val="Lienhypertexte"/>
                <w:noProof/>
                <w:lang w:val="fr-CH"/>
              </w:rPr>
              <w:t>10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jouter l'identifiant du produit au panier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4BB98568" w14:textId="47201362" w:rsidR="00EA23B9" w:rsidRDefault="0000000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44" w:history="1">
            <w:r w:rsidR="00EA23B9" w:rsidRPr="000C719E">
              <w:rPr>
                <w:rStyle w:val="Lienhypertexte"/>
                <w:noProof/>
                <w:lang w:val="fr-CH"/>
              </w:rPr>
              <w:t>10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273FB1DC" w14:textId="6C87A567" w:rsidR="00EA23B9" w:rsidRDefault="00000000">
          <w:pPr>
            <w:pStyle w:val="TM1"/>
            <w:tabs>
              <w:tab w:val="left" w:pos="66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345" w:history="1">
            <w:r w:rsidR="00EA23B9" w:rsidRPr="000C719E">
              <w:rPr>
                <w:rStyle w:val="Lienhypertexte"/>
              </w:rPr>
              <w:t>11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Formulaires et modèle v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45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67</w:t>
            </w:r>
            <w:r w:rsidR="00EA23B9">
              <w:rPr>
                <w:webHidden/>
              </w:rPr>
              <w:fldChar w:fldCharType="end"/>
            </w:r>
          </w:hyperlink>
        </w:p>
        <w:p w14:paraId="51971EE9" w14:textId="6BC5CDB9" w:rsidR="00EA23B9" w:rsidRDefault="0000000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46" w:history="1">
            <w:r w:rsidR="00EA23B9" w:rsidRPr="000C719E">
              <w:rPr>
                <w:rStyle w:val="Lienhypertexte"/>
                <w:noProof/>
                <w:lang w:val="fr-CH"/>
              </w:rPr>
              <w:t>11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2D89B041" w14:textId="7FCAC092" w:rsidR="00EA23B9" w:rsidRDefault="0000000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47" w:history="1">
            <w:r w:rsidR="00EA23B9" w:rsidRPr="000C719E">
              <w:rPr>
                <w:rStyle w:val="Lienhypertexte"/>
                <w:noProof/>
                <w:lang w:val="fr-CH"/>
              </w:rPr>
              <w:t>11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Introduction à la directive v-model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163B7EC3" w14:textId="6E9FA390" w:rsidR="00EA23B9" w:rsidRDefault="0000000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48" w:history="1">
            <w:r w:rsidR="00EA23B9" w:rsidRPr="000C719E">
              <w:rPr>
                <w:rStyle w:val="Lienhypertexte"/>
                <w:noProof/>
                <w:lang w:val="fr-CH"/>
              </w:rPr>
              <w:t>11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Le composant ReviewForm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037ACDD1" w14:textId="262AAFFC" w:rsidR="00EA23B9" w:rsidRDefault="00000000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49" w:history="1">
            <w:r w:rsidR="00EA23B9" w:rsidRPr="000C719E">
              <w:rPr>
                <w:rStyle w:val="Lienhypertexte"/>
                <w:noProof/>
                <w:lang w:val="fr-CH"/>
              </w:rPr>
              <w:t>Soumettre le formulaire ReviewForm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7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19368FA3" w14:textId="5208A747" w:rsidR="00EA23B9" w:rsidRDefault="00000000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50" w:history="1">
            <w:r w:rsidR="00EA23B9" w:rsidRPr="000C719E">
              <w:rPr>
                <w:rStyle w:val="Lienhypertexte"/>
                <w:noProof/>
                <w:lang w:val="fr-CH"/>
              </w:rPr>
              <w:t>Utilisation du formulaire de ReviewForm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5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7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5D312958" w14:textId="26A2F63B" w:rsidR="00EA23B9" w:rsidRDefault="00000000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51" w:history="1">
            <w:r w:rsidR="00EA23B9" w:rsidRPr="000C719E">
              <w:rPr>
                <w:rStyle w:val="Lienhypertexte"/>
                <w:noProof/>
                <w:lang w:val="fr-CH"/>
              </w:rPr>
              <w:t>Ajout d’avis des produit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5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7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420BF999" w14:textId="724EEFDB" w:rsidR="00EA23B9" w:rsidRDefault="0000000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52" w:history="1">
            <w:r w:rsidR="00EA23B9" w:rsidRPr="000C719E">
              <w:rPr>
                <w:rStyle w:val="Lienhypertexte"/>
                <w:noProof/>
                <w:lang w:val="fr-CH"/>
              </w:rPr>
              <w:t>11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ffichage des avis/critiqu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5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7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60733A3F" w14:textId="440DB275" w:rsidR="00EA23B9" w:rsidRDefault="0000000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53" w:history="1">
            <w:r w:rsidR="00EA23B9" w:rsidRPr="000C719E">
              <w:rPr>
                <w:rStyle w:val="Lienhypertexte"/>
                <w:noProof/>
                <w:lang w:val="fr-CH"/>
              </w:rPr>
              <w:t>11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Validation du formulair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5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8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3F8E70A8" w14:textId="1D565D1D" w:rsidR="00EA23B9" w:rsidRDefault="0000000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152861354" w:history="1">
            <w:r w:rsidR="00EA23B9" w:rsidRPr="000C719E">
              <w:rPr>
                <w:rStyle w:val="Lienhypertexte"/>
                <w:noProof/>
                <w:lang w:val="fr-CH"/>
              </w:rPr>
              <w:t>11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="00EA23B9" w:rsidRPr="000C719E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5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8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14:paraId="5684BAD7" w14:textId="39861DE0" w:rsidR="00EA23B9" w:rsidRDefault="00000000">
          <w:pPr>
            <w:pStyle w:val="TM1"/>
            <w:tabs>
              <w:tab w:val="left" w:pos="660"/>
            </w:tabs>
            <w:rPr>
              <w:rFonts w:asciiTheme="minorHAnsi" w:eastAsiaTheme="minorEastAsia" w:hAnsiTheme="minorHAnsi"/>
              <w:sz w:val="22"/>
              <w:szCs w:val="22"/>
              <w:lang w:eastAsia="fr-CH"/>
            </w:rPr>
          </w:pPr>
          <w:hyperlink w:anchor="_Toc152861355" w:history="1">
            <w:r w:rsidR="00EA23B9" w:rsidRPr="000C719E">
              <w:rPr>
                <w:rStyle w:val="Lienhypertexte"/>
              </w:rPr>
              <w:t>12.</w:t>
            </w:r>
            <w:r w:rsidR="00EA23B9">
              <w:rPr>
                <w:rFonts w:asciiTheme="minorHAnsi" w:eastAsiaTheme="minorEastAsia" w:hAnsiTheme="minorHAnsi"/>
                <w:sz w:val="22"/>
                <w:szCs w:val="22"/>
                <w:lang w:eastAsia="fr-CH"/>
              </w:rPr>
              <w:tab/>
            </w:r>
            <w:r w:rsidR="00EA23B9" w:rsidRPr="000C719E">
              <w:rPr>
                <w:rStyle w:val="Lienhypertexte"/>
              </w:rPr>
              <w:t>Conclusion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55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81</w:t>
            </w:r>
            <w:r w:rsidR="00EA23B9">
              <w:rPr>
                <w:webHidden/>
              </w:rPr>
              <w:fldChar w:fldCharType="end"/>
            </w:r>
          </w:hyperlink>
        </w:p>
        <w:p w14:paraId="145CCF1D" w14:textId="44764F38" w:rsidR="00F06D4B" w:rsidRPr="00C00967" w:rsidRDefault="00F06D4B" w:rsidP="40A0D063">
          <w:pPr>
            <w:pStyle w:val="TM3"/>
            <w:tabs>
              <w:tab w:val="right" w:leader="dot" w:pos="9405"/>
            </w:tabs>
            <w:rPr>
              <w:rFonts w:ascii="Century Gothic" w:hAnsi="Century Gothic"/>
              <w:noProof/>
              <w:lang w:val="fr-CH" w:eastAsia="fr-CH"/>
            </w:rPr>
          </w:pPr>
          <w:r w:rsidRPr="00C00967">
            <w:rPr>
              <w:rFonts w:ascii="Century Gothic" w:hAnsi="Century Gothic"/>
              <w:lang w:val="fr-CH"/>
            </w:rPr>
            <w:fldChar w:fldCharType="end"/>
          </w:r>
        </w:p>
      </w:sdtContent>
    </w:sdt>
    <w:p w14:paraId="6876C651" w14:textId="47823B7D" w:rsidR="00EE769E" w:rsidRPr="00C00967" w:rsidRDefault="00EE769E">
      <w:pPr>
        <w:rPr>
          <w:rFonts w:ascii="Century Gothic" w:hAnsi="Century Gothic"/>
          <w:lang w:val="fr-CH"/>
        </w:rPr>
      </w:pPr>
    </w:p>
    <w:p w14:paraId="0AEC04ED" w14:textId="112AFEB6" w:rsidR="002979B6" w:rsidRPr="00C00967" w:rsidRDefault="002979B6" w:rsidP="00EE769E">
      <w:pPr>
        <w:rPr>
          <w:rFonts w:ascii="Century Gothic" w:hAnsi="Century Gothic"/>
          <w:lang w:val="fr-CH"/>
        </w:rPr>
      </w:pPr>
    </w:p>
    <w:p w14:paraId="1B85B278" w14:textId="77777777" w:rsidR="002979B6" w:rsidRPr="00C00967" w:rsidRDefault="002979B6">
      <w:pPr>
        <w:pStyle w:val="FirstParagraph"/>
        <w:rPr>
          <w:rFonts w:ascii="Century Gothic" w:hAnsi="Century Gothic"/>
          <w:lang w:val="fr-CH"/>
        </w:rPr>
      </w:pPr>
      <w:bookmarkStart w:id="1" w:name="Index.xhtml"/>
      <w:bookmarkEnd w:id="0"/>
      <w:bookmarkEnd w:id="1"/>
    </w:p>
    <w:p w14:paraId="61D45AD3" w14:textId="16613B95" w:rsidR="004702C0" w:rsidRPr="00C00967" w:rsidRDefault="00F06D4B" w:rsidP="003D244F">
      <w:pPr>
        <w:pStyle w:val="Titre1"/>
        <w:rPr>
          <w:lang w:val="fr-CH"/>
        </w:rPr>
      </w:pPr>
      <w:bookmarkStart w:id="2" w:name="Index.xhtml#examiner-les-donnees"/>
      <w:r w:rsidRPr="00C00967">
        <w:rPr>
          <w:lang w:val="fr-CH"/>
        </w:rPr>
        <w:br w:type="page"/>
      </w:r>
      <w:bookmarkStart w:id="3" w:name="_Toc152861274"/>
      <w:r w:rsidR="004702C0" w:rsidRPr="00C00967">
        <w:rPr>
          <w:lang w:val="fr-CH"/>
        </w:rPr>
        <w:lastRenderedPageBreak/>
        <w:t>Introduction à Vue 3</w:t>
      </w:r>
      <w:bookmarkEnd w:id="3"/>
    </w:p>
    <w:p w14:paraId="0A61FE0E" w14:textId="1C1B6DC8" w:rsidR="00B82825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llons faire un voyage à travers l'univers de </w:t>
      </w:r>
      <w:r w:rsidRPr="00C00967">
        <w:rPr>
          <w:rFonts w:ascii="Century Gothic" w:hAnsi="Century Gothic"/>
          <w:b/>
        </w:rPr>
        <w:t>Vue</w:t>
      </w:r>
      <w:r w:rsidR="00FB1A8F" w:rsidRPr="00C00967">
        <w:rPr>
          <w:rFonts w:ascii="Century Gothic" w:hAnsi="Century Gothic"/>
          <w:b/>
        </w:rPr>
        <w:t>.js</w:t>
      </w:r>
      <w:r w:rsidRPr="00C00967">
        <w:rPr>
          <w:rFonts w:ascii="Century Gothic" w:hAnsi="Century Gothic"/>
        </w:rPr>
        <w:t xml:space="preserve"> pour explorer la technologie et construire une base solide de nouvelles compétences</w:t>
      </w:r>
      <w:r w:rsidR="00610424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</w:p>
    <w:p w14:paraId="508EB215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Tout au long de ce cours, nous apprendrons les bases de Vue.js et nous allons construire une application pour mettre ces concepts en pratique.</w:t>
      </w:r>
    </w:p>
    <w:p w14:paraId="0D52B0F7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29BFDB55" wp14:editId="31CA8A8A">
            <wp:extent cx="5714495" cy="3004646"/>
            <wp:effectExtent l="0" t="0" r="635" b="5715"/>
            <wp:docPr id="32" name="Image 32" descr="https://firebasestorage.googleapis.com/v0/b/vue-mastery.appspot.com/o/flamelink%2Fmedia%2F1.opt.1596475724153.jpg?alt=media&amp;token=0de66ea9-a40c-4bd0-bc45-ee42dedc71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firebasestorage.googleapis.com/v0/b/vue-mastery.appspot.com/o/flamelink%2Fmedia%2F1.opt.1596475724153.jpg?alt=media&amp;token=0de66ea9-a40c-4bd0-bc45-ee42dedc71a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0135" cy="3039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4D021" w14:textId="4FF642FF" w:rsidR="002E0D15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tirer le meilleur parti de ce cours, vous allez </w:t>
      </w:r>
      <w:r w:rsidR="00734421" w:rsidRPr="00C00967">
        <w:rPr>
          <w:rFonts w:ascii="Century Gothic" w:hAnsi="Century Gothic"/>
        </w:rPr>
        <w:t>devoir</w:t>
      </w:r>
      <w:r w:rsidRPr="00C00967">
        <w:rPr>
          <w:rFonts w:ascii="Century Gothic" w:hAnsi="Century Gothic"/>
        </w:rPr>
        <w:t xml:space="preserve"> coder. Vous allez </w:t>
      </w:r>
      <w:r w:rsidR="00817215" w:rsidRPr="00C00967">
        <w:rPr>
          <w:rFonts w:ascii="Century Gothic" w:hAnsi="Century Gothic"/>
        </w:rPr>
        <w:t>devoir</w:t>
      </w:r>
      <w:r w:rsidRPr="00C00967">
        <w:rPr>
          <w:rFonts w:ascii="Century Gothic" w:hAnsi="Century Gothic"/>
        </w:rPr>
        <w:t xml:space="preserve"> </w:t>
      </w:r>
      <w:r w:rsidR="00DF7C86">
        <w:rPr>
          <w:rFonts w:ascii="Century Gothic" w:hAnsi="Century Gothic"/>
        </w:rPr>
        <w:t>récupérer le</w:t>
      </w:r>
      <w:r w:rsidRPr="00C00967">
        <w:rPr>
          <w:rFonts w:ascii="Century Gothic" w:hAnsi="Century Gothic"/>
        </w:rPr>
        <w:t xml:space="preserve"> </w:t>
      </w:r>
      <w:hyperlink r:id="rId12" w:tgtFrame="_blank" w:history="1">
        <w:r w:rsidR="00DF7C86">
          <w:rPr>
            <w:rStyle w:val="Lienhypertexte"/>
          </w:rPr>
          <w:t xml:space="preserve">dépôt git </w:t>
        </w:r>
        <w:r w:rsidRPr="00C00967">
          <w:rPr>
            <w:rStyle w:val="Lienhypertexte"/>
          </w:rPr>
          <w:t>du cours</w:t>
        </w:r>
      </w:hyperlink>
      <w:r w:rsidRPr="00C00967">
        <w:rPr>
          <w:rFonts w:ascii="Century Gothic" w:hAnsi="Century Gothic"/>
        </w:rPr>
        <w:t xml:space="preserve"> et cloner le projet. À partir de là, vous pouvez basculer entre</w:t>
      </w:r>
      <w:r w:rsidR="00BC14CB">
        <w:rPr>
          <w:rFonts w:ascii="Century Gothic" w:hAnsi="Century Gothic"/>
        </w:rPr>
        <w:t xml:space="preserve"> les</w:t>
      </w:r>
      <w:r w:rsidRPr="00C00967">
        <w:rPr>
          <w:rFonts w:ascii="Century Gothic" w:hAnsi="Century Gothic"/>
        </w:rPr>
        <w:t xml:space="preserve"> différentes branches pour</w:t>
      </w:r>
      <w:r w:rsidR="00F55A91">
        <w:rPr>
          <w:rFonts w:ascii="Century Gothic" w:hAnsi="Century Gothic"/>
        </w:rPr>
        <w:t xml:space="preserve"> récupérer</w:t>
      </w:r>
      <w:r w:rsidRPr="00C00967">
        <w:rPr>
          <w:rFonts w:ascii="Century Gothic" w:hAnsi="Century Gothic"/>
        </w:rPr>
        <w:t xml:space="preserve"> le code de départ et</w:t>
      </w:r>
      <w:r w:rsidR="00F55A91">
        <w:rPr>
          <w:rFonts w:ascii="Century Gothic" w:hAnsi="Century Gothic"/>
        </w:rPr>
        <w:t>/ou</w:t>
      </w:r>
      <w:r w:rsidRPr="00C00967">
        <w:rPr>
          <w:rFonts w:ascii="Century Gothic" w:hAnsi="Century Gothic"/>
        </w:rPr>
        <w:t xml:space="preserve"> </w:t>
      </w:r>
      <w:r w:rsidR="00BC14CB">
        <w:rPr>
          <w:rFonts w:ascii="Century Gothic" w:hAnsi="Century Gothic"/>
        </w:rPr>
        <w:t xml:space="preserve">le code </w:t>
      </w:r>
      <w:r w:rsidRPr="00C00967">
        <w:rPr>
          <w:rFonts w:ascii="Century Gothic" w:hAnsi="Century Gothic"/>
        </w:rPr>
        <w:t xml:space="preserve">de fin </w:t>
      </w:r>
      <w:r w:rsidR="000431D2">
        <w:rPr>
          <w:rFonts w:ascii="Century Gothic" w:hAnsi="Century Gothic"/>
        </w:rPr>
        <w:t>de</w:t>
      </w:r>
      <w:r w:rsidRPr="00C00967">
        <w:rPr>
          <w:rFonts w:ascii="Century Gothic" w:hAnsi="Century Gothic"/>
        </w:rPr>
        <w:t xml:space="preserve"> chaque leçon. </w:t>
      </w:r>
    </w:p>
    <w:p w14:paraId="357500F6" w14:textId="6C015BDD" w:rsidR="00DC0E5E" w:rsidRPr="00C00967" w:rsidRDefault="00DC0E5E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Une autre possibilité est de se référer directement au dépôt depuis </w:t>
      </w:r>
      <w:proofErr w:type="spellStart"/>
      <w:r>
        <w:rPr>
          <w:rFonts w:ascii="Century Gothic" w:hAnsi="Century Gothic"/>
        </w:rPr>
        <w:t>github</w:t>
      </w:r>
      <w:proofErr w:type="spellEnd"/>
      <w:r>
        <w:rPr>
          <w:rFonts w:ascii="Century Gothic" w:hAnsi="Century Gothic"/>
        </w:rPr>
        <w:t xml:space="preserve"> et de copier/coller le code à chaque étape. Pour naviguer facilement entre les différents fichiers du dépôt, je vous conseille d’installer l’extension navigateur </w:t>
      </w:r>
      <w:hyperlink r:id="rId13" w:history="1">
        <w:proofErr w:type="spellStart"/>
        <w:r w:rsidRPr="00EF39C5">
          <w:rPr>
            <w:rStyle w:val="Lienhypertexte"/>
          </w:rPr>
          <w:t>Octotree</w:t>
        </w:r>
        <w:proofErr w:type="spellEnd"/>
        <w:r w:rsidRPr="00EF39C5">
          <w:rPr>
            <w:rStyle w:val="Lienhypertexte"/>
          </w:rPr>
          <w:t xml:space="preserve"> – </w:t>
        </w:r>
        <w:proofErr w:type="spellStart"/>
        <w:r w:rsidRPr="00EF39C5">
          <w:rPr>
            <w:rStyle w:val="Lienhypertexte"/>
          </w:rPr>
          <w:t>Github</w:t>
        </w:r>
        <w:proofErr w:type="spellEnd"/>
      </w:hyperlink>
      <w:r>
        <w:rPr>
          <w:rFonts w:ascii="Century Gothic" w:hAnsi="Century Gothic"/>
        </w:rPr>
        <w:t xml:space="preserve"> disponible sur chaque navigateur.</w:t>
      </w:r>
    </w:p>
    <w:p w14:paraId="385BA555" w14:textId="3D189ACC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 exemple, dans la leçon suivante, vous pouvez </w:t>
      </w:r>
      <w:r w:rsidR="00306B82" w:rsidRPr="00C00967">
        <w:rPr>
          <w:rFonts w:ascii="Century Gothic" w:hAnsi="Century Gothic"/>
        </w:rPr>
        <w:t>récupérer la branche git</w:t>
      </w:r>
      <w:r w:rsidR="004A70A9" w:rsidRPr="00C00967">
        <w:rPr>
          <w:rFonts w:ascii="Century Gothic" w:hAnsi="Century Gothic"/>
        </w:rPr>
        <w:t xml:space="preserve"> qui a pour nom</w:t>
      </w:r>
      <w:r w:rsidR="00306B82"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2-start</w:t>
      </w:r>
      <w:r w:rsidR="00306B82" w:rsidRPr="00C00967">
        <w:rPr>
          <w:rStyle w:val="CodeHTML"/>
          <w:rFonts w:ascii="Century Gothic" w:hAnsi="Century Gothic"/>
        </w:rPr>
        <w:t xml:space="preserve"> </w:t>
      </w:r>
      <w:r w:rsidR="004A70A9" w:rsidRPr="00C00967">
        <w:rPr>
          <w:rFonts w:ascii="Century Gothic" w:hAnsi="Century Gothic"/>
        </w:rPr>
        <w:t>p</w:t>
      </w:r>
      <w:r w:rsidR="00606761" w:rsidRPr="00C00967">
        <w:rPr>
          <w:rFonts w:ascii="Century Gothic" w:hAnsi="Century Gothic"/>
        </w:rPr>
        <w:t>our le code de début p</w:t>
      </w:r>
      <w:r w:rsidR="004A70A9" w:rsidRPr="00C00967">
        <w:rPr>
          <w:rFonts w:ascii="Century Gothic" w:hAnsi="Century Gothic"/>
        </w:rPr>
        <w:t>uis vous pouvez obtenir la solution grâce à la branch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2-end</w:t>
      </w:r>
      <w:r w:rsidRPr="00C00967">
        <w:rPr>
          <w:rFonts w:ascii="Century Gothic" w:hAnsi="Century Gothic"/>
        </w:rPr>
        <w:t>.</w:t>
      </w:r>
    </w:p>
    <w:p w14:paraId="2EE29129" w14:textId="58633C9F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Tout au long de ce cours, vous allez utilis</w:t>
      </w:r>
      <w:r w:rsidR="00320767" w:rsidRPr="00C00967">
        <w:rPr>
          <w:rFonts w:ascii="Century Gothic" w:hAnsi="Century Gothic"/>
        </w:rPr>
        <w:t>er</w:t>
      </w:r>
      <w:r w:rsidRPr="00C00967">
        <w:rPr>
          <w:rFonts w:ascii="Century Gothic" w:hAnsi="Century Gothic"/>
        </w:rPr>
        <w:t xml:space="preserve"> </w:t>
      </w:r>
      <w:r w:rsidR="00B0232B" w:rsidRPr="00C00967">
        <w:rPr>
          <w:rFonts w:ascii="Century Gothic" w:hAnsi="Century Gothic"/>
        </w:rPr>
        <w:t>l’éditeur VS</w:t>
      </w:r>
      <w:r w:rsidRPr="00C00967">
        <w:rPr>
          <w:rFonts w:ascii="Century Gothic" w:hAnsi="Century Gothic"/>
        </w:rPr>
        <w:t xml:space="preserve"> </w:t>
      </w:r>
      <w:r w:rsidR="00B0232B" w:rsidRPr="00C00967">
        <w:rPr>
          <w:rFonts w:ascii="Century Gothic" w:hAnsi="Century Gothic"/>
        </w:rPr>
        <w:t>C</w:t>
      </w:r>
      <w:r w:rsidRPr="00C00967">
        <w:rPr>
          <w:rFonts w:ascii="Century Gothic" w:hAnsi="Century Gothic"/>
        </w:rPr>
        <w:t>ode</w:t>
      </w:r>
      <w:r w:rsidR="00B0232B" w:rsidRPr="00C00967">
        <w:rPr>
          <w:rFonts w:ascii="Century Gothic" w:hAnsi="Century Gothic"/>
        </w:rPr>
        <w:t>. Vous devez</w:t>
      </w:r>
      <w:r w:rsidRPr="00C00967">
        <w:rPr>
          <w:rFonts w:ascii="Century Gothic" w:hAnsi="Century Gothic"/>
        </w:rPr>
        <w:t xml:space="preserve"> aussi installer une extension </w:t>
      </w:r>
      <w:hyperlink r:id="rId14" w:tgtFrame="_blank" w:history="1">
        <w:r w:rsidRPr="00C00967">
          <w:rPr>
            <w:rStyle w:val="Lienhypertexte"/>
          </w:rPr>
          <w:t>es6-string-html</w:t>
        </w:r>
      </w:hyperlink>
      <w:r w:rsidRPr="00C00967">
        <w:rPr>
          <w:rFonts w:ascii="Century Gothic" w:hAnsi="Century Gothic"/>
        </w:rPr>
        <w:t xml:space="preserve">. Vous comprendrez </w:t>
      </w:r>
      <w:r w:rsidR="00236B1C" w:rsidRPr="00C00967">
        <w:rPr>
          <w:rFonts w:ascii="Century Gothic" w:hAnsi="Century Gothic"/>
        </w:rPr>
        <w:t xml:space="preserve">dans les leçons suivantes </w:t>
      </w:r>
      <w:r w:rsidR="0099022C">
        <w:rPr>
          <w:rFonts w:ascii="Century Gothic" w:hAnsi="Century Gothic"/>
        </w:rPr>
        <w:t>en quoi</w:t>
      </w:r>
      <w:r w:rsidRPr="00C00967">
        <w:rPr>
          <w:rFonts w:ascii="Century Gothic" w:hAnsi="Century Gothic"/>
        </w:rPr>
        <w:t xml:space="preserve"> cette extension </w:t>
      </w:r>
      <w:r w:rsidR="00236B1C">
        <w:rPr>
          <w:rFonts w:ascii="Century Gothic" w:hAnsi="Century Gothic"/>
        </w:rPr>
        <w:t>est</w:t>
      </w:r>
      <w:r w:rsidRPr="00C00967">
        <w:rPr>
          <w:rFonts w:ascii="Century Gothic" w:hAnsi="Century Gothic"/>
        </w:rPr>
        <w:t xml:space="preserve"> utile.</w:t>
      </w:r>
    </w:p>
    <w:p w14:paraId="04D41292" w14:textId="249C55D6" w:rsidR="004702C0" w:rsidRPr="00C00967" w:rsidRDefault="004702C0" w:rsidP="003F43F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fin, à la fin de chaque leçon, un </w:t>
      </w:r>
      <w:r w:rsidR="00ED75BA" w:rsidRPr="00C00967">
        <w:rPr>
          <w:rFonts w:ascii="Century Gothic" w:hAnsi="Century Gothic"/>
        </w:rPr>
        <w:t xml:space="preserve">petit </w:t>
      </w:r>
      <w:r w:rsidRPr="00C00967">
        <w:rPr>
          <w:rFonts w:ascii="Century Gothic" w:hAnsi="Century Gothic"/>
        </w:rPr>
        <w:t>défi de cod</w:t>
      </w:r>
      <w:r w:rsidR="00ED75BA" w:rsidRPr="00C00967">
        <w:rPr>
          <w:rFonts w:ascii="Century Gothic" w:hAnsi="Century Gothic"/>
        </w:rPr>
        <w:t xml:space="preserve">e vous sera proposez </w:t>
      </w:r>
      <w:r w:rsidRPr="00C00967">
        <w:rPr>
          <w:rFonts w:ascii="Century Gothic" w:hAnsi="Century Gothic"/>
        </w:rPr>
        <w:t>afin que vous puissiez mettre les concepts en pratique. Maintenant, si vous êtes prêt</w:t>
      </w:r>
      <w:r w:rsidR="00560F03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>, créons notre première application Vue dans la prochaine leçon.</w:t>
      </w:r>
    </w:p>
    <w:p w14:paraId="56D91BBE" w14:textId="2A41C414" w:rsidR="004702C0" w:rsidRPr="00C00967" w:rsidRDefault="004702C0" w:rsidP="00144D64">
      <w:pPr>
        <w:pStyle w:val="Titre1"/>
        <w:rPr>
          <w:lang w:val="fr-CH"/>
        </w:rPr>
      </w:pPr>
      <w:bookmarkStart w:id="4" w:name="_Toc152861275"/>
      <w:r w:rsidRPr="00C00967">
        <w:rPr>
          <w:lang w:val="fr-CH"/>
        </w:rPr>
        <w:t xml:space="preserve">Création de </w:t>
      </w:r>
      <w:r w:rsidR="005729FB" w:rsidRPr="00C00967">
        <w:rPr>
          <w:lang w:val="fr-CH"/>
        </w:rPr>
        <w:t>l’application</w:t>
      </w:r>
      <w:r w:rsidRPr="00C00967">
        <w:rPr>
          <w:lang w:val="fr-CH"/>
        </w:rPr>
        <w:t xml:space="preserve"> Vue</w:t>
      </w:r>
      <w:bookmarkEnd w:id="4"/>
    </w:p>
    <w:p w14:paraId="3A23A890" w14:textId="05256792" w:rsidR="004702C0" w:rsidRPr="00C00967" w:rsidRDefault="004702C0" w:rsidP="000B192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</w:t>
      </w:r>
      <w:r w:rsidR="00BF4DAF">
        <w:rPr>
          <w:rFonts w:ascii="Century Gothic" w:hAnsi="Century Gothic"/>
        </w:rPr>
        <w:t>tes-vous</w:t>
      </w:r>
      <w:r w:rsidRPr="00C00967">
        <w:rPr>
          <w:rFonts w:ascii="Century Gothic" w:hAnsi="Century Gothic"/>
        </w:rPr>
        <w:t xml:space="preserve"> prêt à créer une application Vue ? Pour commencer avec cette leçon, consulte le code de départ sur le </w:t>
      </w:r>
      <w:r w:rsidRPr="00C00967">
        <w:rPr>
          <w:rStyle w:val="CodeHTML"/>
          <w:rFonts w:ascii="Century Gothic" w:hAnsi="Century Gothic"/>
        </w:rPr>
        <w:t>L2-start</w:t>
      </w:r>
      <w:r w:rsidR="007779E7" w:rsidRPr="00C0096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branche du </w:t>
      </w:r>
      <w:hyperlink r:id="rId15" w:tgtFrame="_blank" w:history="1">
        <w:r w:rsidRPr="00C00967">
          <w:rPr>
            <w:rStyle w:val="Lienhypertexte"/>
          </w:rPr>
          <w:t>repo</w:t>
        </w:r>
      </w:hyperlink>
      <w:r w:rsidRPr="00C00967">
        <w:rPr>
          <w:rFonts w:ascii="Century Gothic" w:hAnsi="Century Gothic"/>
        </w:rPr>
        <w:t>.</w:t>
      </w:r>
    </w:p>
    <w:p w14:paraId="42B5B822" w14:textId="276FEBE4" w:rsidR="00AC474B" w:rsidRPr="00C00967" w:rsidRDefault="003F43F9" w:rsidP="00C27314">
      <w:pPr>
        <w:pStyle w:val="Titre2"/>
        <w:rPr>
          <w:lang w:val="fr-CH"/>
        </w:rPr>
      </w:pPr>
      <w:bookmarkStart w:id="5" w:name="_Toc152861276"/>
      <w:r>
        <w:rPr>
          <w:lang w:val="fr-CH"/>
        </w:rPr>
        <w:t>Présentation</w:t>
      </w:r>
      <w:r w:rsidR="004702C0" w:rsidRPr="00C00967">
        <w:rPr>
          <w:lang w:val="fr-CH"/>
        </w:rPr>
        <w:t xml:space="preserve"> du code de </w:t>
      </w:r>
      <w:r w:rsidR="00AC474B" w:rsidRPr="00C00967">
        <w:rPr>
          <w:lang w:val="fr-CH"/>
        </w:rPr>
        <w:t>d</w:t>
      </w:r>
      <w:r>
        <w:rPr>
          <w:lang w:val="fr-CH"/>
        </w:rPr>
        <w:t>é</w:t>
      </w:r>
      <w:r w:rsidR="00AC474B" w:rsidRPr="00C00967">
        <w:rPr>
          <w:lang w:val="fr-CH"/>
        </w:rPr>
        <w:t>part</w:t>
      </w:r>
      <w:bookmarkEnd w:id="5"/>
    </w:p>
    <w:p w14:paraId="601E33CF" w14:textId="17E8E744" w:rsidR="004702C0" w:rsidRPr="00C00967" w:rsidRDefault="00560F03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ans le</w:t>
      </w:r>
      <w:r w:rsidR="004702C0" w:rsidRPr="00C00967">
        <w:rPr>
          <w:rFonts w:ascii="Century Gothic" w:hAnsi="Century Gothic"/>
        </w:rPr>
        <w:t xml:space="preserve"> code de départ, vous </w:t>
      </w:r>
      <w:r w:rsidR="00083D27" w:rsidRPr="00C00967">
        <w:rPr>
          <w:rFonts w:ascii="Century Gothic" w:hAnsi="Century Gothic"/>
        </w:rPr>
        <w:t xml:space="preserve">trouverez </w:t>
      </w:r>
      <w:r w:rsidR="003F43F9">
        <w:rPr>
          <w:rFonts w:ascii="Century Gothic" w:hAnsi="Century Gothic"/>
        </w:rPr>
        <w:t xml:space="preserve">un </w:t>
      </w:r>
      <w:r w:rsidR="00AA019E" w:rsidRPr="00C00967">
        <w:rPr>
          <w:rFonts w:ascii="Century Gothic" w:hAnsi="Century Gothic"/>
        </w:rPr>
        <w:t xml:space="preserve">répertoire </w:t>
      </w:r>
      <w:r w:rsidR="006E58F2" w:rsidRPr="00C00967">
        <w:rPr>
          <w:rFonts w:ascii="Century Gothic" w:hAnsi="Century Gothic"/>
          <w:b/>
          <w:i/>
        </w:rPr>
        <w:t>assets</w:t>
      </w:r>
      <w:r w:rsidR="004702C0" w:rsidRPr="00C00967">
        <w:rPr>
          <w:rFonts w:ascii="Century Gothic" w:hAnsi="Century Gothic"/>
        </w:rPr>
        <w:t>. À l'intérieur, il y a un répertoire pour les images. Nous en avons un</w:t>
      </w:r>
      <w:r w:rsidR="00520AB1" w:rsidRPr="00C00967">
        <w:rPr>
          <w:rFonts w:ascii="Century Gothic" w:hAnsi="Century Gothic"/>
        </w:rPr>
        <w:t>e</w:t>
      </w:r>
      <w:r w:rsidR="004702C0" w:rsidRPr="00C00967">
        <w:rPr>
          <w:rFonts w:ascii="Century Gothic" w:hAnsi="Century Gothic"/>
        </w:rPr>
        <w:t xml:space="preserve"> pour les chaussettes bleues, et </w:t>
      </w:r>
      <w:r w:rsidR="00520AB1" w:rsidRPr="00C00967">
        <w:rPr>
          <w:rFonts w:ascii="Century Gothic" w:hAnsi="Century Gothic"/>
        </w:rPr>
        <w:t xml:space="preserve">une pour </w:t>
      </w:r>
      <w:r w:rsidR="004702C0" w:rsidRPr="00C00967">
        <w:rPr>
          <w:rFonts w:ascii="Century Gothic" w:hAnsi="Century Gothic"/>
        </w:rPr>
        <w:t>les chaussettes vertes. Nous avons aussi un fichier CSS pour tous nos styles</w:t>
      </w:r>
      <w:r w:rsidR="001629FB" w:rsidRPr="00C00967">
        <w:rPr>
          <w:rFonts w:ascii="Century Gothic" w:hAnsi="Century Gothic"/>
        </w:rPr>
        <w:t xml:space="preserve"> : le fichier </w:t>
      </w:r>
      <w:r w:rsidR="001629FB" w:rsidRPr="00560F03">
        <w:rPr>
          <w:rFonts w:ascii="Century Gothic" w:hAnsi="Century Gothic"/>
          <w:b/>
        </w:rPr>
        <w:t>style.css</w:t>
      </w:r>
      <w:r w:rsidR="004702C0" w:rsidRPr="00C00967">
        <w:rPr>
          <w:rFonts w:ascii="Century Gothic" w:hAnsi="Century Gothic"/>
        </w:rPr>
        <w:t>.</w:t>
      </w:r>
    </w:p>
    <w:p w14:paraId="01B679AC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0F6BE824" wp14:editId="22FF28BC">
            <wp:extent cx="2405259" cy="2546350"/>
            <wp:effectExtent l="0" t="0" r="0" b="0"/>
            <wp:docPr id="6" name="Image 6" descr="https://firebasestorage.googleapis.com/v0/b/vue-mastery.appspot.com/o/flamelink%2Fmedia%2F1.opt.1596479488684.jpg?alt=media&amp;token=a2f15566-667d-4d13-98f4-c402f65d4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firebasestorage.googleapis.com/v0/b/vue-mastery.appspot.com/o/flamelink%2Fmedia%2F1.opt.1596479488684.jpg?alt=media&amp;token=a2f15566-667d-4d13-98f4-c402f65d468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206" cy="2568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67D6C" w14:textId="0C02488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À l'intérieur d</w:t>
      </w:r>
      <w:r w:rsidR="00AE3F6C">
        <w:rPr>
          <w:rFonts w:ascii="Century Gothic" w:hAnsi="Century Gothic"/>
        </w:rPr>
        <w:t>u fichier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 xml:space="preserve">, nous importons ces styles. En dessous, nous importons la bibliothèque Vue.js. L'importation de la bibliothèque Vue via un lien CDN est le moyen le plus simple de commencer à utiliser Vue. Vous remarquerez </w:t>
      </w:r>
      <w:r w:rsidR="00AE3F6C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j'utilise le lien CDN </w:t>
      </w:r>
      <w:r w:rsidR="00AE3F6C">
        <w:rPr>
          <w:rFonts w:ascii="Century Gothic" w:hAnsi="Century Gothic"/>
        </w:rPr>
        <w:t xml:space="preserve">de la version </w:t>
      </w:r>
      <w:r w:rsidRPr="00C00967">
        <w:rPr>
          <w:rFonts w:ascii="Century Gothic" w:hAnsi="Century Gothic"/>
        </w:rPr>
        <w:t>bêta</w:t>
      </w:r>
      <w:r w:rsidR="00AE3F6C">
        <w:rPr>
          <w:rFonts w:ascii="Century Gothic" w:hAnsi="Century Gothic"/>
        </w:rPr>
        <w:t xml:space="preserve"> de</w:t>
      </w:r>
      <w:r w:rsidRPr="00C00967">
        <w:rPr>
          <w:rFonts w:ascii="Century Gothic" w:hAnsi="Century Gothic"/>
        </w:rPr>
        <w:t xml:space="preserve"> Vue 3, mais </w:t>
      </w:r>
      <w:r w:rsidR="00AE3F6C">
        <w:rPr>
          <w:rFonts w:ascii="Century Gothic" w:hAnsi="Century Gothic"/>
        </w:rPr>
        <w:t xml:space="preserve">au moment où vous, </w:t>
      </w:r>
      <w:r w:rsidR="00AE3F6C">
        <w:rPr>
          <w:rFonts w:ascii="Century Gothic" w:hAnsi="Century Gothic"/>
        </w:rPr>
        <w:lastRenderedPageBreak/>
        <w:t xml:space="preserve">vous suivez ce cours, </w:t>
      </w:r>
      <w:r w:rsidRPr="00C00967">
        <w:rPr>
          <w:rFonts w:ascii="Century Gothic" w:hAnsi="Century Gothic"/>
        </w:rPr>
        <w:t>Vue 3 est sorti</w:t>
      </w:r>
      <w:r w:rsidR="00AE3F6C">
        <w:rPr>
          <w:rFonts w:ascii="Century Gothic" w:hAnsi="Century Gothic"/>
        </w:rPr>
        <w:t xml:space="preserve"> depuis quelques temps déjà.</w:t>
      </w:r>
      <w:r w:rsidRPr="00C00967">
        <w:rPr>
          <w:rFonts w:ascii="Century Gothic" w:hAnsi="Century Gothic"/>
        </w:rPr>
        <w:t xml:space="preserve"> </w:t>
      </w:r>
      <w:r w:rsidR="00AE3F6C"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ous </w:t>
      </w:r>
      <w:r w:rsidR="00560F03">
        <w:rPr>
          <w:rFonts w:ascii="Century Gothic" w:hAnsi="Century Gothic"/>
        </w:rPr>
        <w:t xml:space="preserve">pouvez </w:t>
      </w:r>
      <w:r w:rsidR="00AE3F6C">
        <w:rPr>
          <w:rFonts w:ascii="Century Gothic" w:hAnsi="Century Gothic"/>
        </w:rPr>
        <w:t xml:space="preserve">donc </w:t>
      </w:r>
      <w:r w:rsidR="00560F03">
        <w:rPr>
          <w:rFonts w:ascii="Century Gothic" w:hAnsi="Century Gothic"/>
        </w:rPr>
        <w:t>vous rendre sur</w:t>
      </w:r>
      <w:r w:rsidRPr="00C00967">
        <w:rPr>
          <w:rFonts w:ascii="Century Gothic" w:hAnsi="Century Gothic"/>
        </w:rPr>
        <w:t xml:space="preserve"> </w:t>
      </w:r>
      <w:hyperlink r:id="rId17" w:tgtFrame="_blank" w:history="1">
        <w:r w:rsidR="00560F03">
          <w:rPr>
            <w:rStyle w:val="Lienhypertexte"/>
          </w:rPr>
          <w:t>la documentation officielle de V</w:t>
        </w:r>
        <w:r w:rsidRPr="00C00967">
          <w:rPr>
            <w:rStyle w:val="Lienhypertexte"/>
          </w:rPr>
          <w:t>ue.js</w:t>
        </w:r>
      </w:hyperlink>
      <w:r w:rsidRPr="00C00967">
        <w:rPr>
          <w:rFonts w:ascii="Century Gothic" w:hAnsi="Century Gothic"/>
        </w:rPr>
        <w:t xml:space="preserve"> et copier le lien CDN </w:t>
      </w:r>
      <w:r w:rsidR="00AE3F6C">
        <w:rPr>
          <w:rFonts w:ascii="Century Gothic" w:hAnsi="Century Gothic"/>
        </w:rPr>
        <w:t>de la dernière version de Vue 3</w:t>
      </w:r>
      <w:r w:rsidRPr="00C00967">
        <w:rPr>
          <w:rFonts w:ascii="Century Gothic" w:hAnsi="Century Gothic"/>
        </w:rPr>
        <w:t xml:space="preserve"> et le remplacer dans votre </w:t>
      </w:r>
      <w:r w:rsidRPr="00C00967">
        <w:rPr>
          <w:rStyle w:val="lev"/>
          <w:rFonts w:ascii="Century Gothic" w:hAnsi="Century Gothic"/>
        </w:rPr>
        <w:t>fichier index.html</w:t>
      </w:r>
      <w:r w:rsidRPr="00C00967">
        <w:rPr>
          <w:rFonts w:ascii="Century Gothic" w:hAnsi="Century Gothic"/>
        </w:rPr>
        <w:t>.</w:t>
      </w:r>
    </w:p>
    <w:p w14:paraId="12872668" w14:textId="5011BDFB" w:rsidR="00437A5D" w:rsidRPr="00C00967" w:rsidRDefault="00437A5D" w:rsidP="004702C0">
      <w:pPr>
        <w:pStyle w:val="NormalWeb"/>
        <w:rPr>
          <w:rFonts w:ascii="Century Gothic" w:hAnsi="Century Gothic"/>
          <w:color w:val="FF0000"/>
        </w:rPr>
      </w:pPr>
      <w:r w:rsidRPr="00C00967">
        <w:rPr>
          <w:rFonts w:ascii="Century Gothic" w:hAnsi="Century Gothic"/>
          <w:color w:val="FF0000"/>
          <w:u w:val="single"/>
        </w:rPr>
        <w:t>TODO</w:t>
      </w:r>
      <w:r w:rsidRPr="00C00967">
        <w:rPr>
          <w:rFonts w:ascii="Century Gothic" w:hAnsi="Century Gothic"/>
          <w:color w:val="FF0000"/>
        </w:rPr>
        <w:t xml:space="preserve"> : A vous de </w:t>
      </w:r>
      <w:r w:rsidR="00B11876" w:rsidRPr="00C00967">
        <w:rPr>
          <w:rFonts w:ascii="Century Gothic" w:hAnsi="Century Gothic"/>
          <w:color w:val="FF0000"/>
        </w:rPr>
        <w:t>mettre à jour le CDN</w:t>
      </w:r>
      <w:r w:rsidR="007E5D6F">
        <w:rPr>
          <w:rFonts w:ascii="Century Gothic" w:hAnsi="Century Gothic"/>
          <w:color w:val="FF0000"/>
        </w:rPr>
        <w:t xml:space="preserve"> en vous référant à la doc officielle de Vue.js</w:t>
      </w:r>
      <w:r w:rsidR="00B11876" w:rsidRPr="00C00967">
        <w:rPr>
          <w:rFonts w:ascii="Century Gothic" w:hAnsi="Century Gothic"/>
          <w:color w:val="FF0000"/>
        </w:rPr>
        <w:t>.</w:t>
      </w:r>
    </w:p>
    <w:p w14:paraId="06E66C16" w14:textId="7002E252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bas du fichier, nous importons notre fichier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 xml:space="preserve">, qui est </w:t>
      </w:r>
      <w:r w:rsidR="00665E4C">
        <w:rPr>
          <w:rFonts w:ascii="Century Gothic" w:hAnsi="Century Gothic"/>
        </w:rPr>
        <w:t xml:space="preserve">pour l’instant </w:t>
      </w:r>
      <w:r w:rsidRPr="00C00967">
        <w:rPr>
          <w:rFonts w:ascii="Century Gothic" w:hAnsi="Century Gothic"/>
        </w:rPr>
        <w:t xml:space="preserve">assez simple : juste un </w:t>
      </w:r>
      <w:proofErr w:type="spellStart"/>
      <w:r w:rsidRPr="00C00967">
        <w:rPr>
          <w:rStyle w:val="CodeHTML"/>
          <w:rFonts w:ascii="Century Gothic" w:hAnsi="Century Gothic"/>
        </w:rPr>
        <w:t>const</w:t>
      </w:r>
      <w:proofErr w:type="spellEnd"/>
      <w:r w:rsidRPr="00C00967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 xml:space="preserve"> = '</w:t>
      </w:r>
      <w:proofErr w:type="spellStart"/>
      <w:r w:rsidRPr="00C00967">
        <w:rPr>
          <w:rStyle w:val="CodeHTML"/>
          <w:rFonts w:ascii="Century Gothic" w:hAnsi="Century Gothic"/>
        </w:rPr>
        <w:t>Socks</w:t>
      </w:r>
      <w:proofErr w:type="spellEnd"/>
      <w:r w:rsidRPr="00C00967">
        <w:rPr>
          <w:rStyle w:val="CodeHTML"/>
          <w:rFonts w:ascii="Century Gothic" w:hAnsi="Century Gothic"/>
        </w:rPr>
        <w:t>'</w:t>
      </w:r>
    </w:p>
    <w:p w14:paraId="50CD35EC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00E69B00" wp14:editId="05857781">
            <wp:extent cx="3657600" cy="1229989"/>
            <wp:effectExtent l="0" t="0" r="0" b="0"/>
            <wp:docPr id="5" name="Image 5" descr="https://firebasestorage.googleapis.com/v0/b/vue-mastery.appspot.com/o/flamelink%2Fmedia%2F2.opt.1596479488685.jpg?alt=media&amp;token=10692cb5-dba3-4759-a202-f9d6eb271e0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firebasestorage.googleapis.com/v0/b/vue-mastery.appspot.com/o/flamelink%2Fmedia%2F2.opt.1596479488685.jpg?alt=media&amp;token=10692cb5-dba3-4759-a202-f9d6eb271e0f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9675" cy="1277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D3A30" w14:textId="5AAC8F0E" w:rsidR="004702C0" w:rsidRPr="00C00967" w:rsidRDefault="004702C0" w:rsidP="006021C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Vous remarquerez que dans le modèle, il y a un </w:t>
      </w:r>
      <w:r w:rsidRPr="00C00967">
        <w:rPr>
          <w:rStyle w:val="CodeHTML"/>
          <w:rFonts w:ascii="Century Gothic" w:hAnsi="Century Gothic"/>
        </w:rPr>
        <w:t>h1</w:t>
      </w:r>
      <w:r w:rsidR="00C2036D" w:rsidRPr="00C0096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« </w:t>
      </w:r>
      <w:r w:rsidR="00C2036D" w:rsidRPr="00C00967">
        <w:rPr>
          <w:rFonts w:ascii="Century Gothic" w:hAnsi="Century Gothic"/>
        </w:rPr>
        <w:t xml:space="preserve">Product </w:t>
      </w:r>
      <w:proofErr w:type="spellStart"/>
      <w:r w:rsidR="00C2036D" w:rsidRPr="00C00967">
        <w:rPr>
          <w:rFonts w:ascii="Century Gothic" w:hAnsi="Century Gothic"/>
        </w:rPr>
        <w:t>goes</w:t>
      </w:r>
      <w:proofErr w:type="spellEnd"/>
      <w:r w:rsidR="00C2036D" w:rsidRPr="00C00967">
        <w:rPr>
          <w:rFonts w:ascii="Century Gothic" w:hAnsi="Century Gothic"/>
        </w:rPr>
        <w:t xml:space="preserve"> </w:t>
      </w:r>
      <w:proofErr w:type="spellStart"/>
      <w:r w:rsidR="00C2036D" w:rsidRPr="00C00967">
        <w:rPr>
          <w:rFonts w:ascii="Century Gothic" w:hAnsi="Century Gothic"/>
        </w:rPr>
        <w:t>here</w:t>
      </w:r>
      <w:proofErr w:type="spellEnd"/>
      <w:r w:rsidRPr="00C00967">
        <w:rPr>
          <w:rFonts w:ascii="Century Gothic" w:hAnsi="Century Gothic"/>
        </w:rPr>
        <w:t xml:space="preserve"> ». La question est donc maintenant : </w:t>
      </w:r>
      <w:r w:rsidRPr="00C00967">
        <w:rPr>
          <w:rStyle w:val="lev"/>
          <w:rFonts w:ascii="Century Gothic" w:hAnsi="Century Gothic"/>
        </w:rPr>
        <w:t>comment afficher le produit en utilisant Vue ?</w:t>
      </w:r>
    </w:p>
    <w:p w14:paraId="707DF603" w14:textId="77777777" w:rsidR="004702C0" w:rsidRPr="00C00967" w:rsidRDefault="004702C0" w:rsidP="00C27314">
      <w:pPr>
        <w:pStyle w:val="Titre2"/>
        <w:rPr>
          <w:lang w:val="fr-CH"/>
        </w:rPr>
      </w:pPr>
      <w:bookmarkStart w:id="6" w:name="_Toc152861277"/>
      <w:r w:rsidRPr="00C00967">
        <w:rPr>
          <w:lang w:val="fr-CH"/>
        </w:rPr>
        <w:t>Création d'une application Vue</w:t>
      </w:r>
      <w:bookmarkEnd w:id="6"/>
    </w:p>
    <w:p w14:paraId="2B53C23C" w14:textId="28F8FCDB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afficher nos données dans notre HTML, nous devrons d'abord créer une application Vue. Dans notre fichier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, nous allons créer notre application avec</w:t>
      </w:r>
      <w:r w:rsidR="00C2036D" w:rsidRPr="00C00967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474F3610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24A93ABE" w14:textId="77777777" w:rsidR="00C21B41" w:rsidRPr="00C00967" w:rsidRDefault="00C21B41" w:rsidP="4D85967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4D859672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}</w:t>
      </w:r>
      <w:proofErr w:type="gramStart"/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;</w:t>
      </w:r>
      <w:proofErr w:type="gramEnd"/>
    </w:p>
    <w:p w14:paraId="74C5C516" w14:textId="6BBA9457" w:rsidR="004702C0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argument, nous allons passer un objet et ajouter une propriété </w:t>
      </w:r>
      <w:r w:rsidR="00196518">
        <w:rPr>
          <w:rFonts w:ascii="Century Gothic" w:hAnsi="Century Gothic"/>
        </w:rPr>
        <w:t>aux</w:t>
      </w:r>
      <w:r w:rsidRPr="00C00967">
        <w:rPr>
          <w:rFonts w:ascii="Century Gothic" w:hAnsi="Century Gothic"/>
        </w:rPr>
        <w:t xml:space="preserve"> données. Ce sera une fonction qui retourne un autre objet, où nous stockerons nos données. Ici, nous allons ajouter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="0039106E" w:rsidRPr="00C0096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n tant que données.</w:t>
      </w:r>
    </w:p>
    <w:p w14:paraId="6226E12A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14:paraId="0FBE3C0E" w14:textId="77777777" w:rsidR="00C21B41" w:rsidRPr="006E6AA0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</w:t>
      </w:r>
    </w:p>
    <w:p w14:paraId="10129891" w14:textId="77777777" w:rsidR="00C21B41" w:rsidRPr="006E6AA0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34739DFC" w14:textId="77777777" w:rsidR="00C21B41" w:rsidRPr="006A077C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6A077C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A077C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{</w:t>
      </w:r>
    </w:p>
    <w:p w14:paraId="5280A5EF" w14:textId="77777777" w:rsidR="00C21B41" w:rsidRPr="00C00967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lastRenderedPageBreak/>
        <w:t xml:space="preserve">            </w:t>
      </w:r>
      <w:proofErr w:type="spellStart"/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: </w:t>
      </w:r>
      <w:r w:rsidRPr="00C00967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C00967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Socks</w:t>
      </w:r>
      <w:proofErr w:type="spellEnd"/>
      <w:r w:rsidRPr="00C00967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'</w:t>
      </w:r>
    </w:p>
    <w:p w14:paraId="2C6AB66A" w14:textId="77777777" w:rsidR="00C21B41" w:rsidRPr="00C00967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    }</w:t>
      </w:r>
    </w:p>
    <w:p w14:paraId="14E4CC43" w14:textId="77777777" w:rsidR="00C21B41" w:rsidRPr="00C00967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287CF252" w14:textId="77777777" w:rsidR="00C21B41" w:rsidRPr="00C00967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7CA8CBBA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nous devons nous assurer que nous importons notre application Vue dans le fichier index.html.</w:t>
      </w:r>
    </w:p>
    <w:p w14:paraId="729C8CA3" w14:textId="5C68EE4F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14:paraId="700BD4FB" w14:textId="77777777" w:rsidR="001A66B4" w:rsidRPr="00C00967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>&lt;!-- Import App --&gt;</w:t>
      </w:r>
    </w:p>
    <w:p w14:paraId="10F69BFF" w14:textId="77777777" w:rsidR="001A66B4" w:rsidRPr="00C00967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C00967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src</w:t>
      </w:r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C00967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./main.js"</w:t>
      </w: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&lt;/</w:t>
      </w:r>
      <w:r w:rsidRPr="00C00967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649E7E3B" w14:textId="5B2A69BA" w:rsidR="004702C0" w:rsidRPr="00C00967" w:rsidRDefault="004702C0" w:rsidP="004702C0">
      <w:pPr>
        <w:rPr>
          <w:rFonts w:ascii="Century Gothic" w:hAnsi="Century Gothic"/>
          <w:lang w:val="fr-CH"/>
        </w:rPr>
      </w:pPr>
    </w:p>
    <w:p w14:paraId="2F5D9B04" w14:textId="77777777" w:rsidR="004702C0" w:rsidRPr="00C00967" w:rsidRDefault="004702C0" w:rsidP="00C27314">
      <w:pPr>
        <w:pStyle w:val="Titre2"/>
        <w:rPr>
          <w:lang w:val="fr-CH"/>
        </w:rPr>
      </w:pPr>
      <w:bookmarkStart w:id="7" w:name="_Toc152861278"/>
      <w:r w:rsidRPr="00C00967">
        <w:rPr>
          <w:lang w:val="fr-CH"/>
        </w:rPr>
        <w:t>Monter notre application</w:t>
      </w:r>
      <w:bookmarkEnd w:id="7"/>
    </w:p>
    <w:p w14:paraId="3510AC6A" w14:textId="5535FD9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créé notre application, nous devons</w:t>
      </w:r>
      <w:r w:rsidR="00826860">
        <w:rPr>
          <w:rFonts w:ascii="Century Gothic" w:hAnsi="Century Gothic"/>
        </w:rPr>
        <w:t xml:space="preserve"> la</w:t>
      </w:r>
      <w:r w:rsidRPr="00C00967">
        <w:rPr>
          <w:rFonts w:ascii="Century Gothic" w:hAnsi="Century Gothic"/>
        </w:rPr>
        <w:t xml:space="preserve"> monter dans </w:t>
      </w:r>
      <w:r w:rsidR="00031C66">
        <w:rPr>
          <w:rFonts w:ascii="Century Gothic" w:hAnsi="Century Gothic"/>
        </w:rPr>
        <w:t xml:space="preserve">le </w:t>
      </w:r>
      <w:r w:rsidRPr="00C00967">
        <w:rPr>
          <w:rFonts w:ascii="Century Gothic" w:hAnsi="Century Gothic"/>
        </w:rPr>
        <w:t xml:space="preserve">DOM. Nous allons le faire à l'intérieur d'une balise de script, dans notre fichier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>.</w:t>
      </w:r>
    </w:p>
    <w:p w14:paraId="5BB32EAE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14:paraId="2FAE0A2D" w14:textId="77777777" w:rsidR="001A66B4" w:rsidRPr="00C00967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>&lt;!-- Mount App --&gt;</w:t>
      </w:r>
    </w:p>
    <w:p w14:paraId="42C93DC9" w14:textId="77777777" w:rsidR="001A66B4" w:rsidRPr="006E6AA0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script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D540EE7" w14:textId="77777777" w:rsidR="001A66B4" w:rsidRPr="006E6AA0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mounted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=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pp.moun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#app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</w:t>
      </w:r>
    </w:p>
    <w:p w14:paraId="5CCC8750" w14:textId="77777777" w:rsidR="001A66B4" w:rsidRPr="00C00967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6AE40502" w14:textId="1EFA7486" w:rsidR="004702C0" w:rsidRPr="00C00967" w:rsidRDefault="004702C0" w:rsidP="00573DC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</w:t>
      </w:r>
      <w:r w:rsidR="003634BF" w:rsidRPr="00C00967">
        <w:rPr>
          <w:rFonts w:ascii="Century Gothic" w:hAnsi="Century Gothic"/>
        </w:rPr>
        <w:t>allons utiliser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app</w:t>
      </w:r>
      <w:r w:rsidRPr="00C00967">
        <w:rPr>
          <w:rFonts w:ascii="Century Gothic" w:hAnsi="Century Gothic"/>
        </w:rPr>
        <w:t>, qui fait référence à l'application que nous venons de créer, et ensuite</w:t>
      </w:r>
      <w:r w:rsidR="00162E9D">
        <w:rPr>
          <w:rStyle w:val="CodeHTML"/>
          <w:rFonts w:ascii="Century Gothic" w:hAnsi="Century Gothic"/>
        </w:rPr>
        <w:t xml:space="preserve"> .</w:t>
      </w:r>
      <w:proofErr w:type="spellStart"/>
      <w:r w:rsidRPr="00C00967">
        <w:rPr>
          <w:rStyle w:val="CodeHTML"/>
          <w:rFonts w:ascii="Century Gothic" w:hAnsi="Century Gothic"/>
        </w:rPr>
        <w:t>mount</w:t>
      </w:r>
      <w:proofErr w:type="spellEnd"/>
      <w:r w:rsidRPr="00C00967">
        <w:rPr>
          <w:rStyle w:val="CodeHTML"/>
          <w:rFonts w:ascii="Century Gothic" w:hAnsi="Century Gothic"/>
        </w:rPr>
        <w:t>()</w:t>
      </w:r>
      <w:r w:rsidRPr="00C00967">
        <w:rPr>
          <w:rFonts w:ascii="Century Gothic" w:hAnsi="Century Gothic"/>
        </w:rPr>
        <w:t>, qui est une méthode qui nécessite un sélecteur DOM comme argument. Cela permet de brancher l'application Vue dans ce</w:t>
      </w:r>
      <w:r w:rsidR="009B71AA">
        <w:rPr>
          <w:rFonts w:ascii="Century Gothic" w:hAnsi="Century Gothic"/>
        </w:rPr>
        <w:t>t élément du</w:t>
      </w:r>
      <w:r w:rsidRPr="00C00967">
        <w:rPr>
          <w:rFonts w:ascii="Century Gothic" w:hAnsi="Century Gothic"/>
        </w:rPr>
        <w:t xml:space="preserve"> DOM.</w:t>
      </w:r>
    </w:p>
    <w:p w14:paraId="48A120A0" w14:textId="77777777" w:rsidR="004702C0" w:rsidRPr="00C00967" w:rsidRDefault="004702C0" w:rsidP="00C27314">
      <w:pPr>
        <w:pStyle w:val="Titre2"/>
        <w:rPr>
          <w:lang w:val="fr-CH"/>
        </w:rPr>
      </w:pPr>
      <w:bookmarkStart w:id="8" w:name="_Toc152861279"/>
      <w:r w:rsidRPr="00C00967">
        <w:rPr>
          <w:lang w:val="fr-CH"/>
        </w:rPr>
        <w:t>Affichage des données</w:t>
      </w:r>
      <w:bookmarkEnd w:id="8"/>
    </w:p>
    <w:p w14:paraId="686D808D" w14:textId="22D4EC54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créé, importé et monté l'application Vue, nous pouvons commencer à afficher les données qui </w:t>
      </w:r>
      <w:r w:rsidR="00732E21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vivent</w:t>
      </w:r>
      <w:r w:rsidR="00732E21">
        <w:rPr>
          <w:rFonts w:ascii="Century Gothic" w:hAnsi="Century Gothic"/>
        </w:rPr>
        <w:t xml:space="preserve"> » </w:t>
      </w:r>
      <w:r w:rsidRPr="00C00967">
        <w:rPr>
          <w:rFonts w:ascii="Century Gothic" w:hAnsi="Century Gothic"/>
        </w:rPr>
        <w:t>en son sein.</w:t>
      </w:r>
    </w:p>
    <w:p w14:paraId="4BE986AD" w14:textId="66EA54C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</w:t>
      </w:r>
      <w:r w:rsidR="002C1557" w:rsidRPr="00C00967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le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="002C1557" w:rsidRPr="00C0096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l'intérieur de la </w:t>
      </w:r>
      <w:r w:rsidRPr="00C00967">
        <w:rPr>
          <w:rStyle w:val="CodeHTML"/>
          <w:rFonts w:ascii="Century Gothic" w:hAnsi="Century Gothic"/>
        </w:rPr>
        <w:t>h1</w:t>
      </w:r>
      <w:r w:rsidRPr="00C00967">
        <w:rPr>
          <w:rFonts w:ascii="Century Gothic" w:hAnsi="Century Gothic"/>
        </w:rPr>
        <w:t>, nous allons écrire :</w:t>
      </w:r>
    </w:p>
    <w:p w14:paraId="58E07270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lastRenderedPageBreak/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242A52A8" w14:textId="77777777" w:rsidR="001A66B4" w:rsidRPr="006E6AA0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app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6B1BDFE" w14:textId="77777777" w:rsidR="001A66B4" w:rsidRPr="00C00967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h</w:t>
      </w:r>
      <w:proofErr w:type="gramEnd"/>
      <w:r w:rsidRPr="00C00967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1</w:t>
      </w: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{{ </w:t>
      </w:r>
      <w:proofErr w:type="spellStart"/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}}</w:t>
      </w: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h1</w:t>
      </w: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6BD26D45" w14:textId="77777777" w:rsidR="001A66B4" w:rsidRPr="00C00967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7E7D64D2" w14:textId="3E437A5F" w:rsidR="004702C0" w:rsidRPr="00C00967" w:rsidRDefault="004702C0" w:rsidP="00BB1B7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si nous vérifions </w:t>
      </w:r>
      <w:r w:rsidR="006A542F" w:rsidRPr="00C00967">
        <w:rPr>
          <w:rFonts w:ascii="Century Gothic" w:hAnsi="Century Gothic"/>
        </w:rPr>
        <w:t xml:space="preserve">dans </w:t>
      </w:r>
      <w:r w:rsidRPr="00C00967">
        <w:rPr>
          <w:rFonts w:ascii="Century Gothic" w:hAnsi="Century Gothic"/>
        </w:rPr>
        <w:t>le navigateur, nous verrons</w:t>
      </w:r>
      <w:r w:rsidR="006A542F" w:rsidRPr="00C00967">
        <w:rPr>
          <w:rFonts w:ascii="Century Gothic" w:hAnsi="Century Gothic"/>
        </w:rPr>
        <w:t xml:space="preserve"> que le</w:t>
      </w:r>
      <w:r w:rsidRPr="00C00967">
        <w:rPr>
          <w:rFonts w:ascii="Century Gothic" w:hAnsi="Century Gothic"/>
        </w:rPr>
        <w:t xml:space="preserve"> « Produit » s'affiche. C'est super. Mais comment cela fonctionne-t-il exactement ?</w:t>
      </w:r>
    </w:p>
    <w:p w14:paraId="2B91C8AC" w14:textId="54CDFD05" w:rsidR="004702C0" w:rsidRPr="00C00967" w:rsidRDefault="004702C0" w:rsidP="00C27314">
      <w:pPr>
        <w:pStyle w:val="Titre2"/>
        <w:rPr>
          <w:lang w:val="fr-CH"/>
        </w:rPr>
      </w:pPr>
      <w:bookmarkStart w:id="9" w:name="_Toc152861280"/>
      <w:r w:rsidRPr="00C00967">
        <w:rPr>
          <w:lang w:val="fr-CH"/>
        </w:rPr>
        <w:t xml:space="preserve">Comprendre </w:t>
      </w:r>
      <w:r w:rsidR="00C81571" w:rsidRPr="00C00967">
        <w:rPr>
          <w:lang w:val="fr-CH"/>
        </w:rPr>
        <w:t>l’</w:t>
      </w:r>
      <w:r w:rsidR="00BF5BAB" w:rsidRPr="00C00967">
        <w:rPr>
          <w:lang w:val="fr-CH"/>
        </w:rPr>
        <w:t>instance</w:t>
      </w:r>
      <w:r w:rsidRPr="00C00967">
        <w:rPr>
          <w:lang w:val="fr-CH"/>
        </w:rPr>
        <w:t xml:space="preserve"> Vue</w:t>
      </w:r>
      <w:bookmarkEnd w:id="9"/>
    </w:p>
    <w:p w14:paraId="12CC360B" w14:textId="674BBA9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orsque nous avons créé notre application Vue, nous avons transmis l'objet </w:t>
      </w:r>
      <w:r w:rsidRPr="00F479DD">
        <w:rPr>
          <w:rFonts w:ascii="Century Gothic" w:hAnsi="Century Gothic"/>
          <w:b/>
        </w:rPr>
        <w:t>options</w:t>
      </w:r>
      <w:r w:rsidRPr="00C00967">
        <w:rPr>
          <w:rFonts w:ascii="Century Gothic" w:hAnsi="Century Gothic"/>
        </w:rPr>
        <w:t xml:space="preserve">, ce qui nous a permis d'ajouter des propriétés facultatives pour configurer l'application. Cela crée notre instance Vue, le cœur de notre application Vue, qui alimente </w:t>
      </w:r>
      <w:r w:rsidR="009E4E6A" w:rsidRPr="00C00967">
        <w:rPr>
          <w:rFonts w:ascii="Century Gothic" w:hAnsi="Century Gothic"/>
        </w:rPr>
        <w:t xml:space="preserve">le </w:t>
      </w:r>
      <w:r w:rsidRPr="00C00967">
        <w:rPr>
          <w:rFonts w:ascii="Century Gothic" w:hAnsi="Century Gothic"/>
        </w:rPr>
        <w:t>tout.</w:t>
      </w:r>
    </w:p>
    <w:p w14:paraId="3F420961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14:paraId="039469DC" w14:textId="77777777" w:rsidR="00C21B41" w:rsidRPr="00C00967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C00967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C0096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({Options Object})</w:t>
      </w:r>
    </w:p>
    <w:p w14:paraId="28580BBF" w14:textId="7D9EFCE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l'important et en l</w:t>
      </w:r>
      <w:r w:rsidR="00974FA8">
        <w:rPr>
          <w:rFonts w:ascii="Century Gothic" w:hAnsi="Century Gothic"/>
        </w:rPr>
        <w:t>’affichant</w:t>
      </w:r>
      <w:r w:rsidRPr="00C00967">
        <w:rPr>
          <w:rFonts w:ascii="Century Gothic" w:hAnsi="Century Gothic"/>
        </w:rPr>
        <w:t xml:space="preserve"> sur le DOM, nous avons essentiellement branché l'application dans notre DOM, donnant à notre HTML une ligne directe dans l'application. De cette façon, notre code modèle peut accéder à des options à partir de l'application, telles que ses données.</w:t>
      </w:r>
    </w:p>
    <w:p w14:paraId="54C7796C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6AF25DD2" wp14:editId="40449B1B">
            <wp:extent cx="5816600" cy="3274286"/>
            <wp:effectExtent l="0" t="0" r="0" b="2540"/>
            <wp:docPr id="4" name="Image 4" descr="https://firebasestorage.googleapis.com/v0/b/vue-mastery.appspot.com/o/flamelink%2Fmedia%2F3.opt.1596479498995.jpg?alt=media&amp;token=bf6d771d-637c-4ef4-9e0a-7726420159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firebasestorage.googleapis.com/v0/b/vue-mastery.appspot.com/o/flamelink%2Fmedia%2F3.opt.1596479498995.jpg?alt=media&amp;token=bf6d771d-637c-4ef4-9e0a-77264201597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225" cy="3292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A18AD" w14:textId="52E4B55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Si vous vous demandez ce qui se passe avec cette syntaxe, vous pouvez l'imaginer comme un téléphone, qui a accès à un</w:t>
      </w:r>
      <w:r w:rsidR="007330F1">
        <w:rPr>
          <w:rFonts w:ascii="Century Gothic" w:hAnsi="Century Gothic"/>
        </w:rPr>
        <w:t xml:space="preserve"> autre</w:t>
      </w:r>
      <w:r w:rsidRPr="00C00967">
        <w:rPr>
          <w:rFonts w:ascii="Century Gothic" w:hAnsi="Century Gothic"/>
        </w:rPr>
        <w:t xml:space="preserve"> téléphone dans notre application Vue. À partir de notre </w:t>
      </w:r>
      <w:proofErr w:type="spellStart"/>
      <w:r w:rsidR="00F479DD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>, nous pouvons demander à l'application « Hé, quelle est la valeur du produit ? » Et l'application répond : « Chaussettes</w:t>
      </w:r>
      <w:r w:rsidR="004A0D9E" w:rsidRPr="00C00967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. Lorsque la page </w:t>
      </w:r>
      <w:r w:rsidR="007330F1">
        <w:rPr>
          <w:rFonts w:ascii="Century Gothic" w:hAnsi="Century Gothic"/>
        </w:rPr>
        <w:t>s’affiche</w:t>
      </w:r>
      <w:r w:rsidRPr="00C00967">
        <w:rPr>
          <w:rFonts w:ascii="Century Gothic" w:hAnsi="Century Gothic"/>
        </w:rPr>
        <w:t>, nous voyons « Chaussettes » s'afficher sur la page.</w:t>
      </w:r>
    </w:p>
    <w:p w14:paraId="5892E7FA" w14:textId="0706B6AD" w:rsidR="004702C0" w:rsidRPr="00C00967" w:rsidRDefault="004702C0" w:rsidP="0073718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cette syntaxe à double </w:t>
      </w:r>
      <w:r w:rsidR="004A0D9E" w:rsidRPr="00C00967">
        <w:rPr>
          <w:rFonts w:ascii="Century Gothic" w:hAnsi="Century Gothic"/>
        </w:rPr>
        <w:t>{{ }}</w:t>
      </w:r>
      <w:r w:rsidRPr="00C00967">
        <w:rPr>
          <w:rFonts w:ascii="Century Gothic" w:hAnsi="Century Gothic"/>
        </w:rPr>
        <w:t>, ou syntaxe de mous</w:t>
      </w:r>
      <w:r w:rsidR="004A0D9E" w:rsidRPr="00C00967">
        <w:rPr>
          <w:rFonts w:ascii="Century Gothic" w:hAnsi="Century Gothic"/>
        </w:rPr>
        <w:t>t</w:t>
      </w:r>
      <w:r w:rsidRPr="00C00967">
        <w:rPr>
          <w:rFonts w:ascii="Century Gothic" w:hAnsi="Century Gothic"/>
        </w:rPr>
        <w:t>ache, est nouvelle pour vous, cela nous permet d'écrire des expressions JavaScript. En d'autres termes, il nous permet d'exécuter</w:t>
      </w:r>
      <w:r w:rsidR="00F44E5B">
        <w:rPr>
          <w:rFonts w:ascii="Century Gothic" w:hAnsi="Century Gothic"/>
        </w:rPr>
        <w:t xml:space="preserve"> un</w:t>
      </w:r>
      <w:r w:rsidRPr="00C00967">
        <w:rPr>
          <w:rFonts w:ascii="Century Gothic" w:hAnsi="Century Gothic"/>
        </w:rPr>
        <w:t xml:space="preserve"> JavaScript valide dans notre HTML.</w:t>
      </w:r>
    </w:p>
    <w:p w14:paraId="16DA41F5" w14:textId="77777777" w:rsidR="004702C0" w:rsidRPr="00C00967" w:rsidRDefault="004702C0" w:rsidP="00C27314">
      <w:pPr>
        <w:pStyle w:val="Titre2"/>
        <w:rPr>
          <w:lang w:val="fr-CH"/>
        </w:rPr>
      </w:pPr>
      <w:bookmarkStart w:id="10" w:name="_Toc152861281"/>
      <w:r w:rsidRPr="00C00967">
        <w:rPr>
          <w:lang w:val="fr-CH"/>
        </w:rPr>
        <w:t>Réactivité de Vue</w:t>
      </w:r>
      <w:bookmarkEnd w:id="10"/>
    </w:p>
    <w:p w14:paraId="4E210934" w14:textId="4EFD672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Que se passerait-il si nous modifions la valeur de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="0037522D" w:rsidRPr="00C0096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de "</w:t>
      </w:r>
      <w:proofErr w:type="spellStart"/>
      <w:r w:rsidRPr="00C00967">
        <w:rPr>
          <w:rFonts w:ascii="Century Gothic" w:hAnsi="Century Gothic"/>
        </w:rPr>
        <w:t>Cocks</w:t>
      </w:r>
      <w:proofErr w:type="spellEnd"/>
      <w:r w:rsidRPr="00C00967">
        <w:rPr>
          <w:rFonts w:ascii="Century Gothic" w:hAnsi="Century Gothic"/>
        </w:rPr>
        <w:t>" à "Bottes" ?</w:t>
      </w:r>
    </w:p>
    <w:p w14:paraId="646AE861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213758D2" w14:textId="77777777" w:rsidR="00C21B41" w:rsidRPr="006E6AA0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</w:t>
      </w:r>
    </w:p>
    <w:p w14:paraId="63572C28" w14:textId="77777777" w:rsidR="00C21B41" w:rsidRPr="006E6AA0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2245D965" w14:textId="77777777" w:rsidR="00C21B41" w:rsidRPr="006E6AA0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6CB1A984" w14:textId="77777777" w:rsidR="00C21B41" w:rsidRPr="006E6AA0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product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Boots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/ updated data value //</w:t>
      </w:r>
    </w:p>
    <w:p w14:paraId="76C12523" w14:textId="77777777" w:rsidR="00C21B41" w:rsidRPr="005E1660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lastRenderedPageBreak/>
        <w:t xml:space="preserve">        </w:t>
      </w:r>
      <w:r w:rsidRPr="005E166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6ABA970A" w14:textId="77777777" w:rsidR="00C21B41" w:rsidRPr="005E1660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5E166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1341470F" w14:textId="77777777" w:rsidR="00C21B41" w:rsidRPr="005E1660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5E166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2B73EED9" w14:textId="6C16897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raison de la façon dont Vue agit,</w:t>
      </w:r>
      <w:r w:rsidR="004A0D9E" w:rsidRPr="00C00967">
        <w:rPr>
          <w:rFonts w:ascii="Century Gothic" w:hAnsi="Century Gothic"/>
        </w:rPr>
        <w:t xml:space="preserve"> l’expression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h1</w:t>
      </w:r>
      <w:r w:rsidRPr="00C00967">
        <w:rPr>
          <w:rFonts w:ascii="Century Gothic" w:hAnsi="Century Gothic"/>
        </w:rPr>
        <w:t xml:space="preserve"> qui s’appuie sur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="004A0D9E" w:rsidRPr="00C0096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recevrait automatiquement cette nouvelle valeur, et notre DOM serait mis à jour pour afficher « Bottes ».</w:t>
      </w:r>
    </w:p>
    <w:p w14:paraId="199ECB9B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7B30ECA7" w14:textId="77777777" w:rsidR="001A66B4" w:rsidRPr="006E6AA0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app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EF3C0C6" w14:textId="77777777" w:rsidR="001A66B4" w:rsidRPr="006E6AA0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1</w:t>
      </w:r>
      <w:proofErr w:type="gramStart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product }}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1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F44747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! -- will reactively receive any updates to product --&gt;</w:t>
      </w:r>
    </w:p>
    <w:p w14:paraId="08373A62" w14:textId="77777777" w:rsidR="001A66B4" w:rsidRPr="00C00967" w:rsidRDefault="001A66B4" w:rsidP="001A66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19AEBA5B" w14:textId="08B0EF83" w:rsidR="004702C0" w:rsidRDefault="004702C0" w:rsidP="005E166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'est parce que Vue est </w:t>
      </w:r>
      <w:r w:rsidRPr="00C00967">
        <w:rPr>
          <w:rStyle w:val="Accentuation"/>
          <w:rFonts w:ascii="Century Gothic" w:hAnsi="Century Gothic"/>
        </w:rPr>
        <w:t>réactive</w:t>
      </w:r>
      <w:r w:rsidRPr="00C00967">
        <w:rPr>
          <w:rFonts w:ascii="Century Gothic" w:hAnsi="Century Gothic"/>
        </w:rPr>
        <w:t>. Sous le capot, Vue dispose d'un système de réactivité entier qui gère les mises à jour. Lorsqu'une valeur de données change, le tout sera automatiquement mis à jour pour nous. Nous n'avons rien à faire pour y parvenir.</w:t>
      </w:r>
    </w:p>
    <w:p w14:paraId="34EFAC95" w14:textId="3ABBE335" w:rsidR="00855DAC" w:rsidRDefault="00281480" w:rsidP="005E166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Pour se convaincre de la réactivité de l’application grâce à Vue, essayez de lancer l’inspecteur de votre navigateur puis dans l’onglet console, saisissez le code :</w:t>
      </w:r>
      <w:r w:rsidR="00855DAC">
        <w:rPr>
          <w:rFonts w:ascii="Century Gothic" w:hAnsi="Century Gothic"/>
        </w:rPr>
        <w:t xml:space="preserve"> </w:t>
      </w:r>
    </w:p>
    <w:p w14:paraId="3B8DE0D1" w14:textId="76492218" w:rsidR="00855DAC" w:rsidRPr="00C00967" w:rsidRDefault="00855DAC" w:rsidP="00855DA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proofErr w:type="spellStart"/>
      <w:r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mountedApp.product</w:t>
      </w:r>
      <w:proofErr w:type="spellEnd"/>
      <w:r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= </w:t>
      </w:r>
      <w:r w:rsidRPr="00C00967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</w:t>
      </w:r>
      <w:r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T-Shirt</w:t>
      </w:r>
      <w:r w:rsidRPr="00C00967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</w:t>
      </w:r>
    </w:p>
    <w:p w14:paraId="3FF345F2" w14:textId="60B20DC0" w:rsidR="00855DAC" w:rsidRDefault="00855DAC" w:rsidP="005E1660">
      <w:pPr>
        <w:pStyle w:val="NormalWeb"/>
        <w:rPr>
          <w:rStyle w:val="message-flex-body"/>
        </w:rPr>
      </w:pPr>
      <w:r>
        <w:rPr>
          <w:rFonts w:ascii="Century Gothic" w:hAnsi="Century Gothic"/>
        </w:rPr>
        <w:t>Comme ci-dessous :</w:t>
      </w:r>
    </w:p>
    <w:p w14:paraId="4A2D571A" w14:textId="50148919" w:rsidR="00281480" w:rsidRDefault="00281480" w:rsidP="005E1660">
      <w:pPr>
        <w:pStyle w:val="NormalWeb"/>
        <w:rPr>
          <w:rFonts w:ascii="Century Gothic" w:hAnsi="Century Gothic"/>
        </w:rPr>
      </w:pPr>
      <w:r w:rsidRPr="00281480">
        <w:rPr>
          <w:rFonts w:ascii="Century Gothic" w:hAnsi="Century Gothic"/>
          <w:noProof/>
        </w:rPr>
        <w:lastRenderedPageBreak/>
        <w:drawing>
          <wp:inline distT="0" distB="0" distL="0" distR="0" wp14:anchorId="401998EC" wp14:editId="40C11FA3">
            <wp:extent cx="4521200" cy="5488311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36848" cy="5507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C5BC0" w14:textId="3F08094E" w:rsidR="008B4EC3" w:rsidRPr="00C00967" w:rsidRDefault="008B4EC3" w:rsidP="005E166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La variable </w:t>
      </w:r>
      <w:proofErr w:type="spellStart"/>
      <w:r w:rsidRPr="00C5313D">
        <w:rPr>
          <w:rFonts w:ascii="Century Gothic" w:hAnsi="Century Gothic"/>
          <w:i/>
        </w:rPr>
        <w:t>mountedApp</w:t>
      </w:r>
      <w:proofErr w:type="spellEnd"/>
      <w:r>
        <w:rPr>
          <w:rFonts w:ascii="Century Gothic" w:hAnsi="Century Gothic"/>
        </w:rPr>
        <w:t xml:space="preserve"> a été défini</w:t>
      </w:r>
      <w:r w:rsidR="00C5313D">
        <w:rPr>
          <w:rFonts w:ascii="Century Gothic" w:hAnsi="Century Gothic"/>
        </w:rPr>
        <w:t>e</w:t>
      </w:r>
      <w:r>
        <w:rPr>
          <w:rFonts w:ascii="Century Gothic" w:hAnsi="Century Gothic"/>
        </w:rPr>
        <w:t xml:space="preserve"> dans </w:t>
      </w:r>
      <w:r w:rsidRPr="00C5313D">
        <w:rPr>
          <w:rFonts w:ascii="Century Gothic" w:hAnsi="Century Gothic"/>
          <w:b/>
        </w:rPr>
        <w:t>index.html</w:t>
      </w:r>
    </w:p>
    <w:p w14:paraId="5F2FF7D1" w14:textId="5E99C0BB" w:rsidR="004702C0" w:rsidRPr="00C00967" w:rsidRDefault="00864A6F" w:rsidP="00C27314">
      <w:pPr>
        <w:pStyle w:val="Titre2"/>
        <w:rPr>
          <w:lang w:val="fr-CH"/>
        </w:rPr>
      </w:pPr>
      <w:bookmarkStart w:id="11" w:name="_Toc152861282"/>
      <w:r>
        <w:rPr>
          <w:lang w:val="fr-CH"/>
        </w:rPr>
        <w:t>A vous de coder !</w:t>
      </w:r>
      <w:bookmarkEnd w:id="11"/>
    </w:p>
    <w:p w14:paraId="4E43070F" w14:textId="1D4BBF3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avons atteint la fin de cette leçon, qui nous amène au premier défi de codage. Vous pouvez trouver le code de la solution en vérifiant l</w:t>
      </w:r>
      <w:r w:rsidR="00F479DD">
        <w:rPr>
          <w:rFonts w:ascii="Century Gothic" w:hAnsi="Century Gothic"/>
        </w:rPr>
        <w:t>a branch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2-end</w:t>
      </w:r>
      <w:r w:rsidR="004051D0" w:rsidRPr="00C0096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u </w:t>
      </w:r>
      <w:hyperlink r:id="rId21" w:tgtFrame="_blank" w:history="1">
        <w:r w:rsidRPr="00C00967">
          <w:rPr>
            <w:rStyle w:val="Lienhypertexte"/>
          </w:rPr>
          <w:t>repo</w:t>
        </w:r>
      </w:hyperlink>
      <w:r w:rsidRPr="00C00967">
        <w:rPr>
          <w:rFonts w:ascii="Century Gothic" w:hAnsi="Century Gothic"/>
        </w:rPr>
        <w:t>.</w:t>
      </w:r>
    </w:p>
    <w:p w14:paraId="7C72A722" w14:textId="5371975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Ajouter un</w:t>
      </w:r>
      <w:r w:rsidR="00FE3ABB" w:rsidRPr="00C00967">
        <w:rPr>
          <w:rStyle w:val="lev"/>
          <w:rFonts w:ascii="Century Gothic" w:hAnsi="Century Gothic"/>
        </w:rPr>
        <w:t>e</w:t>
      </w:r>
      <w:r w:rsidRPr="00C00967">
        <w:rPr>
          <w:rStyle w:val="lev"/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  <w:b/>
          <w:bCs/>
        </w:rPr>
        <w:t>description</w:t>
      </w:r>
      <w:r w:rsidR="0070695B" w:rsidRPr="00C00967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à l'objet de données.</w:t>
      </w:r>
    </w:p>
    <w:p w14:paraId="5582B7A4" w14:textId="1E69AF1B" w:rsidR="004702C0" w:rsidRDefault="004F1B0E" w:rsidP="004702C0">
      <w:pPr>
        <w:pStyle w:val="NormalWeb"/>
        <w:rPr>
          <w:rStyle w:val="lev"/>
          <w:rFonts w:ascii="Century Gothic" w:hAnsi="Century Gothic"/>
        </w:rPr>
      </w:pPr>
      <w:r>
        <w:rPr>
          <w:rStyle w:val="lev"/>
          <w:rFonts w:ascii="Century Gothic" w:hAnsi="Century Gothic"/>
        </w:rPr>
        <w:lastRenderedPageBreak/>
        <w:t>Affichez</w:t>
      </w:r>
      <w:r w:rsidR="004702C0" w:rsidRPr="00C00967">
        <w:rPr>
          <w:rStyle w:val="lev"/>
          <w:rFonts w:ascii="Century Gothic" w:hAnsi="Century Gothic"/>
        </w:rPr>
        <w:t xml:space="preserve"> l</w:t>
      </w:r>
      <w:r w:rsidR="00FE3ABB" w:rsidRPr="00C00967">
        <w:rPr>
          <w:rStyle w:val="lev"/>
          <w:rFonts w:ascii="Century Gothic" w:hAnsi="Century Gothic"/>
        </w:rPr>
        <w:t>a</w:t>
      </w:r>
      <w:r w:rsidR="004702C0" w:rsidRPr="00C00967">
        <w:rPr>
          <w:rStyle w:val="lev"/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  <w:b/>
          <w:bCs/>
        </w:rPr>
        <w:t>description</w:t>
      </w:r>
      <w:r w:rsidR="0070695B" w:rsidRPr="00C00967">
        <w:rPr>
          <w:rStyle w:val="CodeHTML"/>
          <w:rFonts w:ascii="Century Gothic" w:hAnsi="Century Gothic"/>
          <w:b/>
          <w:bCs/>
        </w:rPr>
        <w:t xml:space="preserve"> </w:t>
      </w:r>
      <w:r w:rsidR="003758B0">
        <w:rPr>
          <w:rStyle w:val="lev"/>
          <w:rFonts w:ascii="Century Gothic" w:hAnsi="Century Gothic"/>
        </w:rPr>
        <w:t xml:space="preserve">à l’intérieur </w:t>
      </w:r>
      <w:r w:rsidR="004702C0" w:rsidRPr="00C00967">
        <w:rPr>
          <w:rStyle w:val="lev"/>
          <w:rFonts w:ascii="Century Gothic" w:hAnsi="Century Gothic"/>
        </w:rPr>
        <w:t>d'un</w:t>
      </w:r>
      <w:r w:rsidR="00E72FDD">
        <w:rPr>
          <w:rStyle w:val="lev"/>
          <w:rFonts w:ascii="Century Gothic" w:hAnsi="Century Gothic"/>
        </w:rPr>
        <w:t xml:space="preserve"> tag</w:t>
      </w:r>
      <w:r w:rsidR="004702C0" w:rsidRPr="00C00967">
        <w:rPr>
          <w:rStyle w:val="lev"/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  <w:b/>
          <w:bCs/>
        </w:rPr>
        <w:t>p</w:t>
      </w:r>
      <w:r w:rsidR="004702C0" w:rsidRPr="00C00967">
        <w:rPr>
          <w:rStyle w:val="lev"/>
          <w:rFonts w:ascii="Century Gothic" w:hAnsi="Century Gothic"/>
        </w:rPr>
        <w:t>.</w:t>
      </w:r>
    </w:p>
    <w:p w14:paraId="576F623E" w14:textId="4D8B1AD1" w:rsidR="00882573" w:rsidRDefault="00882573" w:rsidP="004702C0">
      <w:pPr>
        <w:pStyle w:val="NormalWeb"/>
        <w:rPr>
          <w:rStyle w:val="lev"/>
          <w:rFonts w:ascii="Century Gothic" w:hAnsi="Century Gothic"/>
        </w:rPr>
      </w:pPr>
      <w:r>
        <w:rPr>
          <w:rStyle w:val="lev"/>
          <w:rFonts w:ascii="Century Gothic" w:hAnsi="Century Gothic"/>
        </w:rPr>
        <w:t>Ce tag p doit s’afficher en dessous de la balise h1</w:t>
      </w:r>
      <w:r w:rsidR="00B73C73">
        <w:rPr>
          <w:rStyle w:val="lev"/>
          <w:rFonts w:ascii="Century Gothic" w:hAnsi="Century Gothic"/>
        </w:rPr>
        <w:t>.</w:t>
      </w:r>
    </w:p>
    <w:p w14:paraId="331628C0" w14:textId="7E926B60" w:rsidR="004702C0" w:rsidRPr="00C00967" w:rsidRDefault="00600A99" w:rsidP="00144D64">
      <w:pPr>
        <w:pStyle w:val="Titre1"/>
        <w:rPr>
          <w:rFonts w:eastAsia="Times New Roman"/>
          <w:lang w:val="fr-CH" w:eastAsia="fr-CH"/>
        </w:rPr>
      </w:pPr>
      <w:bookmarkStart w:id="12" w:name="_Toc152861283"/>
      <w:r w:rsidRPr="00C00967">
        <w:rPr>
          <w:rFonts w:eastAsia="Times New Roman"/>
          <w:lang w:val="fr-CH" w:eastAsia="fr-CH"/>
        </w:rPr>
        <w:t>L</w:t>
      </w:r>
      <w:r w:rsidR="00965ECE" w:rsidRPr="00C00967">
        <w:rPr>
          <w:rFonts w:eastAsia="Times New Roman"/>
          <w:lang w:val="fr-CH" w:eastAsia="fr-CH"/>
        </w:rPr>
        <w:t xml:space="preserve">a liaison </w:t>
      </w:r>
      <w:r w:rsidRPr="00C00967">
        <w:rPr>
          <w:rFonts w:eastAsia="Times New Roman"/>
          <w:lang w:val="fr-CH" w:eastAsia="fr-CH"/>
        </w:rPr>
        <w:t>d’</w:t>
      </w:r>
      <w:r w:rsidR="00F67582" w:rsidRPr="00C00967">
        <w:rPr>
          <w:rFonts w:eastAsia="Times New Roman"/>
          <w:lang w:val="fr-CH" w:eastAsia="fr-CH"/>
        </w:rPr>
        <w:t>a</w:t>
      </w:r>
      <w:r w:rsidR="004702C0" w:rsidRPr="00C00967">
        <w:rPr>
          <w:rFonts w:eastAsia="Times New Roman"/>
          <w:lang w:val="fr-CH" w:eastAsia="fr-CH"/>
        </w:rPr>
        <w:t>ttribut</w:t>
      </w:r>
      <w:r w:rsidR="00965ECE" w:rsidRPr="00C00967">
        <w:rPr>
          <w:rFonts w:eastAsia="Times New Roman"/>
          <w:lang w:val="fr-CH" w:eastAsia="fr-CH"/>
        </w:rPr>
        <w:t>s (</w:t>
      </w:r>
      <w:proofErr w:type="spellStart"/>
      <w:r w:rsidR="00965ECE" w:rsidRPr="00C00967">
        <w:rPr>
          <w:rFonts w:eastAsia="Times New Roman"/>
          <w:lang w:val="fr-CH" w:eastAsia="fr-CH"/>
        </w:rPr>
        <w:t>Attribute</w:t>
      </w:r>
      <w:proofErr w:type="spellEnd"/>
      <w:r w:rsidR="00965ECE" w:rsidRPr="00C00967">
        <w:rPr>
          <w:rFonts w:eastAsia="Times New Roman"/>
          <w:lang w:val="fr-CH" w:eastAsia="fr-CH"/>
        </w:rPr>
        <w:t xml:space="preserve"> Binding)</w:t>
      </w:r>
      <w:bookmarkEnd w:id="12"/>
    </w:p>
    <w:p w14:paraId="74262D21" w14:textId="74873F61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Dans cette leçon, nous allons </w:t>
      </w:r>
      <w:r w:rsidR="00F00064">
        <w:rPr>
          <w:rFonts w:ascii="Century Gothic" w:eastAsia="Times New Roman" w:hAnsi="Century Gothic" w:cs="Times New Roman"/>
          <w:lang w:val="fr-CH" w:eastAsia="fr-CH"/>
        </w:rPr>
        <w:t>étudier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le concept de liaison des</w:t>
      </w:r>
      <w:r w:rsidR="0000395D"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attributs. </w:t>
      </w:r>
      <w:r w:rsidR="00770C4E" w:rsidRPr="00C00967">
        <w:rPr>
          <w:rFonts w:ascii="Century Gothic" w:eastAsia="Times New Roman" w:hAnsi="Century Gothic" w:cs="Times New Roman"/>
          <w:lang w:val="fr-CH" w:eastAsia="fr-CH"/>
        </w:rPr>
        <w:t>Récupérer l</w:t>
      </w:r>
      <w:r w:rsidR="0039694A" w:rsidRPr="00C00967">
        <w:rPr>
          <w:rFonts w:ascii="Century Gothic" w:eastAsia="Times New Roman" w:hAnsi="Century Gothic" w:cs="Times New Roman"/>
          <w:lang w:val="fr-CH" w:eastAsia="fr-CH"/>
        </w:rPr>
        <w:t xml:space="preserve">e code </w:t>
      </w:r>
      <w:r w:rsidR="00770C4E" w:rsidRPr="00C00967">
        <w:rPr>
          <w:rFonts w:ascii="Century Gothic" w:eastAsia="Times New Roman" w:hAnsi="Century Gothic" w:cs="Times New Roman"/>
          <w:lang w:val="fr-CH" w:eastAsia="fr-CH"/>
        </w:rPr>
        <w:t xml:space="preserve">de la </w:t>
      </w:r>
      <w:hyperlink r:id="rId22" w:tgtFrame="_blank" w:history="1">
        <w:r w:rsidR="001527BE" w:rsidRPr="00C00967">
          <w:rPr>
            <w:rFonts w:ascii="Century Gothic" w:eastAsia="Times New Roman" w:hAnsi="Century Gothic" w:cs="Times New Roman"/>
            <w:color w:val="0000FF"/>
            <w:u w:val="single"/>
            <w:lang w:val="fr-CH" w:eastAsia="fr-CH"/>
          </w:rPr>
          <w:t>branche</w:t>
        </w:r>
      </w:hyperlink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L3-start</w:t>
      </w:r>
      <w:r w:rsidRPr="00C00967">
        <w:rPr>
          <w:rFonts w:ascii="Century Gothic" w:eastAsia="Times New Roman" w:hAnsi="Century Gothic" w:cs="Times New Roman"/>
          <w:lang w:val="fr-CH" w:eastAsia="fr-CH"/>
        </w:rPr>
        <w:t>.</w:t>
      </w:r>
    </w:p>
    <w:p w14:paraId="1007B958" w14:textId="77777777" w:rsidR="004702C0" w:rsidRPr="00C00967" w:rsidRDefault="004702C0" w:rsidP="00C27314">
      <w:pPr>
        <w:pStyle w:val="Titre2"/>
        <w:rPr>
          <w:rFonts w:eastAsia="Times New Roman"/>
          <w:lang w:val="fr-CH" w:eastAsia="fr-CH"/>
        </w:rPr>
      </w:pPr>
      <w:bookmarkStart w:id="13" w:name="_Toc152861284"/>
      <w:r w:rsidRPr="00C00967">
        <w:rPr>
          <w:rFonts w:eastAsia="Times New Roman"/>
          <w:lang w:val="fr-CH" w:eastAsia="fr-CH"/>
        </w:rPr>
        <w:t>Notre objectif</w:t>
      </w:r>
      <w:bookmarkEnd w:id="13"/>
    </w:p>
    <w:p w14:paraId="135E28A2" w14:textId="12CFBBEF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Dans le code de départ, nous avons un nouveau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div</w:t>
      </w:r>
      <w:r w:rsidR="005413D6"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avec la classe </w:t>
      </w:r>
      <w:proofErr w:type="spellStart"/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product</w:t>
      </w:r>
      <w:proofErr w:type="spellEnd"/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-image</w:t>
      </w:r>
      <w:r w:rsidRPr="00C00967">
        <w:rPr>
          <w:rFonts w:ascii="Century Gothic" w:eastAsia="Times New Roman" w:hAnsi="Century Gothic" w:cs="Times New Roman"/>
          <w:lang w:val="fr-CH" w:eastAsia="fr-CH"/>
        </w:rPr>
        <w:t>.</w:t>
      </w:r>
    </w:p>
    <w:p w14:paraId="1E498327" w14:textId="77777777" w:rsidR="004702C0" w:rsidRPr="006E6AA0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eastAsia="fr-CH"/>
        </w:rPr>
      </w:pPr>
      <w:r w:rsidRPr="006E6AA0">
        <w:rPr>
          <w:rFonts w:ascii="Century Gothic" w:eastAsia="Times New Roman" w:hAnsi="Century Gothic" w:cs="Times New Roman"/>
          <w:b/>
          <w:lang w:eastAsia="fr-CH"/>
        </w:rPr>
        <w:t>index</w:t>
      </w:r>
      <w:r w:rsidRPr="006E6AA0">
        <w:rPr>
          <w:rFonts w:ascii="Century Gothic" w:eastAsia="Times New Roman" w:hAnsi="Century Gothic" w:cs="Times New Roman"/>
          <w:b/>
          <w:bCs/>
          <w:lang w:eastAsia="fr-CH"/>
        </w:rPr>
        <w:t>.html</w:t>
      </w:r>
    </w:p>
    <w:p w14:paraId="28978546" w14:textId="77777777" w:rsidR="00C21B41" w:rsidRPr="006E6AA0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image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7E0910A" w14:textId="77777777" w:rsidR="00C21B41" w:rsidRPr="00C00967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C00967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 xml:space="preserve">&lt;!-- image </w:t>
      </w:r>
      <w:proofErr w:type="spellStart"/>
      <w:r w:rsidRPr="00C00967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>goes</w:t>
      </w:r>
      <w:proofErr w:type="spellEnd"/>
      <w:r w:rsidRPr="00C00967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 xml:space="preserve"> </w:t>
      </w:r>
      <w:proofErr w:type="spellStart"/>
      <w:r w:rsidRPr="00C00967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>here</w:t>
      </w:r>
      <w:proofErr w:type="spellEnd"/>
      <w:r w:rsidRPr="00C00967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 xml:space="preserve"> --&gt;</w:t>
      </w:r>
    </w:p>
    <w:p w14:paraId="5D2918D4" w14:textId="77777777" w:rsidR="00C21B41" w:rsidRPr="00C00967" w:rsidRDefault="00C21B41" w:rsidP="00C21B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C00967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689C3834" w14:textId="6D1BA670" w:rsidR="004702C0" w:rsidRPr="00C00967" w:rsidRDefault="004702C0" w:rsidP="005E166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>À la fin de la leçon, nous allons avoir un</w:t>
      </w:r>
      <w:r w:rsidR="00496367">
        <w:rPr>
          <w:rFonts w:ascii="Century Gothic" w:eastAsia="Times New Roman" w:hAnsi="Century Gothic" w:cs="Times New Roman"/>
          <w:lang w:val="fr-CH" w:eastAsia="fr-CH"/>
        </w:rPr>
        <w:t xml:space="preserve"> élément</w:t>
      </w:r>
      <w:r w:rsidR="000A3C0A">
        <w:rPr>
          <w:rFonts w:ascii="Century Gothic" w:eastAsia="Times New Roman" w:hAnsi="Century Gothic" w:cs="Times New Roman"/>
          <w:lang w:val="fr-CH" w:eastAsia="fr-CH"/>
        </w:rPr>
        <w:t xml:space="preserve"> HTML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img</w:t>
      </w:r>
      <w:proofErr w:type="spellEnd"/>
      <w:r w:rsidR="004963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>qui est lié de manière réactive à un</w:t>
      </w:r>
      <w:r w:rsidR="00496367">
        <w:rPr>
          <w:rFonts w:ascii="Century Gothic" w:eastAsia="Times New Roman" w:hAnsi="Century Gothic" w:cs="Times New Roman"/>
          <w:lang w:val="fr-CH" w:eastAsia="fr-CH"/>
        </w:rPr>
        <w:t>e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nouve</w:t>
      </w:r>
      <w:r w:rsidR="00496367">
        <w:rPr>
          <w:rFonts w:ascii="Century Gothic" w:eastAsia="Times New Roman" w:hAnsi="Century Gothic" w:cs="Times New Roman"/>
          <w:lang w:val="fr-CH" w:eastAsia="fr-CH"/>
        </w:rPr>
        <w:t>lle propriété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image</w:t>
      </w:r>
      <w:r w:rsidR="004963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>sur nos données. Chaque fois que la valeur de cette image change, notre image va être mise à jour dans le DOM.</w:t>
      </w:r>
    </w:p>
    <w:p w14:paraId="4C25105C" w14:textId="77777777" w:rsidR="004702C0" w:rsidRPr="00C00967" w:rsidRDefault="004702C0" w:rsidP="00C27314">
      <w:pPr>
        <w:pStyle w:val="Titre2"/>
        <w:rPr>
          <w:rFonts w:eastAsia="Times New Roman"/>
          <w:lang w:val="fr-CH" w:eastAsia="fr-CH"/>
        </w:rPr>
      </w:pPr>
      <w:bookmarkStart w:id="14" w:name="_Toc152861285"/>
      <w:r w:rsidRPr="00C00967">
        <w:rPr>
          <w:rFonts w:eastAsia="Times New Roman"/>
          <w:lang w:val="fr-CH" w:eastAsia="fr-CH"/>
        </w:rPr>
        <w:t>Ajout d'une image à nos données</w:t>
      </w:r>
      <w:bookmarkEnd w:id="14"/>
    </w:p>
    <w:p w14:paraId="44F181B9" w14:textId="6F2A7647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Rappelez-vous </w:t>
      </w:r>
      <w:r w:rsidR="0044657C">
        <w:rPr>
          <w:rFonts w:ascii="Century Gothic" w:eastAsia="Times New Roman" w:hAnsi="Century Gothic" w:cs="Times New Roman"/>
          <w:lang w:val="fr-CH" w:eastAsia="fr-CH"/>
        </w:rPr>
        <w:t xml:space="preserve">que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dans notre répertoire </w:t>
      </w:r>
      <w:r w:rsidR="00B47152">
        <w:rPr>
          <w:rFonts w:ascii="Century Gothic" w:eastAsia="Times New Roman" w:hAnsi="Century Gothic" w:cs="Times New Roman"/>
          <w:b/>
          <w:bCs/>
          <w:lang w:val="fr-CH" w:eastAsia="fr-CH"/>
        </w:rPr>
        <w:t xml:space="preserve">assets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nous avons un dossier </w:t>
      </w:r>
      <w:r w:rsidRPr="00AE3935">
        <w:rPr>
          <w:rFonts w:ascii="Century Gothic" w:eastAsia="Times New Roman" w:hAnsi="Century Gothic" w:cs="Times New Roman"/>
          <w:bCs/>
          <w:lang w:val="fr-CH" w:eastAsia="fr-CH"/>
        </w:rPr>
        <w:t>d'</w:t>
      </w:r>
      <w:r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>images</w:t>
      </w:r>
      <w:r w:rsidRPr="00C00967">
        <w:rPr>
          <w:rFonts w:ascii="Century Gothic" w:eastAsia="Times New Roman" w:hAnsi="Century Gothic" w:cs="Times New Roman"/>
          <w:lang w:val="fr-CH" w:eastAsia="fr-CH"/>
        </w:rPr>
        <w:t>, avec des images pour les chaussettes vertes et bleues</w:t>
      </w:r>
      <w:r w:rsidR="004038B4">
        <w:rPr>
          <w:rFonts w:ascii="Century Gothic" w:eastAsia="Times New Roman" w:hAnsi="Century Gothic" w:cs="Times New Roman"/>
          <w:lang w:val="fr-CH" w:eastAsia="fr-CH"/>
        </w:rPr>
        <w:t>.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Nous allons cibler l'une de ces images </w:t>
      </w:r>
      <w:r w:rsidR="0044657C">
        <w:rPr>
          <w:rFonts w:ascii="Century Gothic" w:eastAsia="Times New Roman" w:hAnsi="Century Gothic" w:cs="Times New Roman"/>
          <w:lang w:val="fr-CH" w:eastAsia="fr-CH"/>
        </w:rPr>
        <w:t xml:space="preserve">grâce à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une nouvelle propriété de données sur notre application Vue. Nous le ferons en fixant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image</w:t>
      </w:r>
      <w:r w:rsidR="00677198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à un chemin pour qu'il puisse </w:t>
      </w:r>
      <w:r w:rsidR="00F704B7">
        <w:rPr>
          <w:rFonts w:ascii="Century Gothic" w:eastAsia="Times New Roman" w:hAnsi="Century Gothic" w:cs="Times New Roman"/>
          <w:lang w:val="fr-CH" w:eastAsia="fr-CH"/>
        </w:rPr>
        <w:t>définir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cette image.</w:t>
      </w:r>
    </w:p>
    <w:p w14:paraId="000A6A0E" w14:textId="2F069D4F" w:rsidR="004702C0" w:rsidRPr="006E6AA0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b/>
          <w:bCs/>
          <w:lang w:eastAsia="fr-CH"/>
        </w:rPr>
      </w:pPr>
      <w:r w:rsidRPr="006E6AA0">
        <w:rPr>
          <w:rFonts w:ascii="Century Gothic" w:eastAsia="Times New Roman" w:hAnsi="Century Gothic" w:cs="Times New Roman"/>
          <w:lang w:eastAsia="fr-CH"/>
        </w:rPr>
        <w:t xml:space="preserve">- </w:t>
      </w:r>
      <w:r w:rsidRPr="006E6AA0">
        <w:rPr>
          <w:rFonts w:ascii="Century Gothic" w:eastAsia="Times New Roman" w:hAnsi="Century Gothic" w:cs="Times New Roman"/>
          <w:b/>
          <w:bCs/>
          <w:lang w:eastAsia="fr-CH"/>
        </w:rPr>
        <w:t>main.js</w:t>
      </w:r>
    </w:p>
    <w:p w14:paraId="51D3269F" w14:textId="77777777" w:rsidR="00B159AC" w:rsidRPr="006E6AA0" w:rsidRDefault="00B159AC" w:rsidP="00B159A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</w:t>
      </w:r>
    </w:p>
    <w:p w14:paraId="2C7D8B1D" w14:textId="77777777" w:rsidR="00B159AC" w:rsidRPr="006E6AA0" w:rsidRDefault="00B159AC" w:rsidP="00B159A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674E99D8" w14:textId="77777777" w:rsidR="00B159AC" w:rsidRPr="006E6AA0" w:rsidRDefault="00B159AC" w:rsidP="00B159A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4D70EA28" w14:textId="77777777" w:rsidR="00B159AC" w:rsidRPr="006E6AA0" w:rsidRDefault="00B159AC" w:rsidP="00B159A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product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Socks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7FD3CF94" w14:textId="77777777" w:rsidR="00B159AC" w:rsidRPr="006E6AA0" w:rsidRDefault="00B159AC" w:rsidP="00B159A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imag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./assets/images/socks_green.jpg'</w:t>
      </w:r>
    </w:p>
    <w:p w14:paraId="7BCF52CE" w14:textId="77777777" w:rsidR="00B159AC" w:rsidRPr="006E72FE" w:rsidRDefault="00B159AC" w:rsidP="00B159A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lastRenderedPageBreak/>
        <w:t xml:space="preserve">        </w:t>
      </w:r>
      <w:r w:rsidRPr="006E72FE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5BA8945B" w14:textId="77777777" w:rsidR="00B159AC" w:rsidRPr="006E72FE" w:rsidRDefault="00B159AC" w:rsidP="00B159A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6D505A12" w14:textId="77777777" w:rsidR="00B159AC" w:rsidRPr="006E72FE" w:rsidRDefault="00B159AC" w:rsidP="00B159A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70CB9FA2" w14:textId="579D8A65" w:rsidR="004702C0" w:rsidRPr="00C00967" w:rsidRDefault="004702C0" w:rsidP="004702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entury Gothic" w:eastAsia="Times New Roman" w:hAnsi="Century Gothic" w:cs="Courier New"/>
          <w:sz w:val="20"/>
          <w:szCs w:val="20"/>
          <w:lang w:val="fr-CH" w:eastAsia="fr-CH"/>
        </w:rPr>
      </w:pPr>
    </w:p>
    <w:p w14:paraId="4EB806D5" w14:textId="0E4D5048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>Maintenant, nous sommes prêts à ajouter un</w:t>
      </w:r>
      <w:r w:rsidR="001901DE">
        <w:rPr>
          <w:rFonts w:ascii="Century Gothic" w:eastAsia="Times New Roman" w:hAnsi="Century Gothic" w:cs="Times New Roman"/>
          <w:lang w:val="fr-CH" w:eastAsia="fr-CH"/>
        </w:rPr>
        <w:t xml:space="preserve"> élément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img</w:t>
      </w:r>
      <w:proofErr w:type="spellEnd"/>
      <w:r w:rsidR="001901DE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dans le </w:t>
      </w:r>
      <w:r w:rsidR="00876BD6">
        <w:rPr>
          <w:rFonts w:ascii="Century Gothic" w:eastAsia="Times New Roman" w:hAnsi="Century Gothic" w:cs="Times New Roman"/>
          <w:lang w:val="fr-CH" w:eastAsia="fr-CH"/>
        </w:rPr>
        <w:t>HTML</w:t>
      </w:r>
      <w:r w:rsidRPr="00C00967">
        <w:rPr>
          <w:rFonts w:ascii="Century Gothic" w:eastAsia="Times New Roman" w:hAnsi="Century Gothic" w:cs="Times New Roman"/>
          <w:lang w:val="fr-CH" w:eastAsia="fr-CH"/>
        </w:rPr>
        <w:t>.</w:t>
      </w:r>
    </w:p>
    <w:p w14:paraId="04EAF253" w14:textId="77777777" w:rsidR="004702C0" w:rsidRPr="006E6AA0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eastAsia="fr-CH"/>
        </w:rPr>
      </w:pPr>
      <w:r w:rsidRPr="006E6AA0">
        <w:rPr>
          <w:rFonts w:ascii="Century Gothic" w:eastAsia="Times New Roman" w:hAnsi="Century Gothic" w:cs="Times New Roman"/>
          <w:b/>
          <w:lang w:eastAsia="fr-CH"/>
        </w:rPr>
        <w:t>index</w:t>
      </w:r>
      <w:r w:rsidRPr="006E6AA0">
        <w:rPr>
          <w:rFonts w:ascii="Century Gothic" w:eastAsia="Times New Roman" w:hAnsi="Century Gothic" w:cs="Times New Roman"/>
          <w:b/>
          <w:bCs/>
          <w:lang w:eastAsia="fr-CH"/>
        </w:rPr>
        <w:t>.html</w:t>
      </w:r>
    </w:p>
    <w:p w14:paraId="5159260E" w14:textId="77777777" w:rsidR="00D13626" w:rsidRPr="006E6AA0" w:rsidRDefault="00D13626" w:rsidP="00D136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image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415D155" w14:textId="77777777" w:rsidR="00D13626" w:rsidRPr="0017196F" w:rsidRDefault="00D13626" w:rsidP="00D136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17196F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17196F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img</w:t>
      </w:r>
      <w:proofErr w:type="spellEnd"/>
      <w:proofErr w:type="gramEnd"/>
      <w:r w:rsidRPr="0017196F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17196F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src</w:t>
      </w:r>
      <w:r w:rsidRPr="0017196F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17196F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image"</w:t>
      </w:r>
      <w:r w:rsidRPr="0017196F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340C9973" w14:textId="77777777" w:rsidR="00D13626" w:rsidRPr="0017196F" w:rsidRDefault="00D13626" w:rsidP="00D136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17196F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17196F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17196F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1F764EFE" w14:textId="75402D56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Dans l'attribut source, nous </w:t>
      </w:r>
      <w:r w:rsidR="001428B6">
        <w:rPr>
          <w:rFonts w:ascii="Century Gothic" w:eastAsia="Times New Roman" w:hAnsi="Century Gothic" w:cs="Times New Roman"/>
          <w:lang w:val="fr-CH" w:eastAsia="fr-CH"/>
        </w:rPr>
        <w:t>avons mis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image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. À l'heure actuelle, cela ne fera rien. Nous </w:t>
      </w:r>
      <w:r w:rsidR="00FF403B">
        <w:rPr>
          <w:rFonts w:ascii="Century Gothic" w:eastAsia="Times New Roman" w:hAnsi="Century Gothic" w:cs="Times New Roman"/>
          <w:lang w:val="fr-CH" w:eastAsia="fr-CH"/>
        </w:rPr>
        <w:t xml:space="preserve">devons définir dans l’attribut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src</w:t>
      </w:r>
      <w:r w:rsidR="00D3621B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="00FF403B">
        <w:rPr>
          <w:rFonts w:ascii="Century Gothic" w:eastAsia="Times New Roman" w:hAnsi="Century Gothic" w:cs="Times New Roman"/>
          <w:lang w:val="fr-CH" w:eastAsia="fr-CH"/>
        </w:rPr>
        <w:t xml:space="preserve">le </w:t>
      </w:r>
      <w:r w:rsidRPr="00C00967">
        <w:rPr>
          <w:rFonts w:ascii="Century Gothic" w:eastAsia="Times New Roman" w:hAnsi="Century Gothic" w:cs="Times New Roman"/>
          <w:lang w:val="fr-CH" w:eastAsia="fr-CH"/>
        </w:rPr>
        <w:t>chemin</w:t>
      </w:r>
      <w:r w:rsidR="00FF403B">
        <w:rPr>
          <w:rFonts w:ascii="Century Gothic" w:eastAsia="Times New Roman" w:hAnsi="Century Gothic" w:cs="Times New Roman"/>
          <w:lang w:val="fr-CH" w:eastAsia="fr-CH"/>
        </w:rPr>
        <w:t xml:space="preserve"> de l’image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à partir de nos données, </w:t>
      </w:r>
      <w:r w:rsidR="001428B6">
        <w:rPr>
          <w:rFonts w:ascii="Century Gothic" w:eastAsia="Times New Roman" w:hAnsi="Century Gothic" w:cs="Times New Roman"/>
          <w:lang w:val="fr-CH" w:eastAsia="fr-CH"/>
        </w:rPr>
        <w:t>de la même manière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dont nous avons tiré </w:t>
      </w:r>
      <w:r w:rsidR="001428B6">
        <w:rPr>
          <w:rFonts w:ascii="Century Gothic" w:eastAsia="Times New Roman" w:hAnsi="Century Gothic" w:cs="Times New Roman"/>
          <w:lang w:val="fr-CH" w:eastAsia="fr-CH"/>
        </w:rPr>
        <w:t>la valeur de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product</w:t>
      </w:r>
      <w:proofErr w:type="spellEnd"/>
      <w:r w:rsidR="00D3621B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des données </w:t>
      </w:r>
      <w:r w:rsidR="00365777">
        <w:rPr>
          <w:rFonts w:ascii="Century Gothic" w:eastAsia="Times New Roman" w:hAnsi="Century Gothic" w:cs="Times New Roman"/>
          <w:lang w:val="fr-CH" w:eastAsia="fr-CH"/>
        </w:rPr>
        <w:t>pour l’expres</w:t>
      </w:r>
      <w:r w:rsidR="00F450BE">
        <w:rPr>
          <w:rFonts w:ascii="Century Gothic" w:eastAsia="Times New Roman" w:hAnsi="Century Gothic" w:cs="Times New Roman"/>
          <w:lang w:val="fr-CH" w:eastAsia="fr-CH"/>
        </w:rPr>
        <w:t>s</w:t>
      </w:r>
      <w:r w:rsidR="00365777">
        <w:rPr>
          <w:rFonts w:ascii="Century Gothic" w:eastAsia="Times New Roman" w:hAnsi="Century Gothic" w:cs="Times New Roman"/>
          <w:lang w:val="fr-CH" w:eastAsia="fr-CH"/>
        </w:rPr>
        <w:t xml:space="preserve">ion </w:t>
      </w:r>
      <w:r w:rsidR="00F42AB2">
        <w:rPr>
          <w:rFonts w:ascii="Century Gothic" w:eastAsia="Times New Roman" w:hAnsi="Century Gothic" w:cs="Times New Roman"/>
          <w:lang w:val="fr-CH" w:eastAsia="fr-CH"/>
        </w:rPr>
        <w:t>JS</w:t>
      </w:r>
      <w:r w:rsidR="00365777">
        <w:rPr>
          <w:rFonts w:ascii="Century Gothic" w:eastAsia="Times New Roman" w:hAnsi="Century Gothic" w:cs="Times New Roman"/>
          <w:lang w:val="fr-CH" w:eastAsia="fr-CH"/>
        </w:rPr>
        <w:t xml:space="preserve"> dans le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h1</w:t>
      </w:r>
      <w:r w:rsidR="00FF403B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="00365777">
        <w:rPr>
          <w:rFonts w:ascii="Century Gothic" w:eastAsia="Times New Roman" w:hAnsi="Century Gothic" w:cs="Times New Roman"/>
          <w:lang w:val="fr-CH" w:eastAsia="fr-CH"/>
        </w:rPr>
        <w:t>de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la leçon précédente.</w:t>
      </w:r>
    </w:p>
    <w:p w14:paraId="438426BB" w14:textId="302432D9" w:rsidR="004702C0" w:rsidRPr="00C00967" w:rsidRDefault="004702C0" w:rsidP="008753DE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Donc la question est : </w:t>
      </w:r>
      <w:r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>comment lier l</w:t>
      </w:r>
      <w:r w:rsidR="00ED118F">
        <w:rPr>
          <w:rFonts w:ascii="Century Gothic" w:eastAsia="Times New Roman" w:hAnsi="Century Gothic" w:cs="Times New Roman"/>
          <w:b/>
          <w:bCs/>
          <w:lang w:val="fr-CH" w:eastAsia="fr-CH"/>
        </w:rPr>
        <w:t>’attribut</w:t>
      </w:r>
      <w:r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b/>
          <w:bCs/>
          <w:sz w:val="20"/>
          <w:szCs w:val="20"/>
          <w:lang w:val="fr-CH" w:eastAsia="fr-CH"/>
        </w:rPr>
        <w:t>src</w:t>
      </w:r>
      <w:r w:rsidR="00D3621B">
        <w:rPr>
          <w:rFonts w:ascii="Century Gothic" w:eastAsia="Times New Roman" w:hAnsi="Century Gothic" w:cs="Courier New"/>
          <w:b/>
          <w:bCs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>à l</w:t>
      </w:r>
      <w:r w:rsidR="0026186B">
        <w:rPr>
          <w:rFonts w:ascii="Century Gothic" w:eastAsia="Times New Roman" w:hAnsi="Century Gothic" w:cs="Times New Roman"/>
          <w:b/>
          <w:bCs/>
          <w:lang w:val="fr-CH" w:eastAsia="fr-CH"/>
        </w:rPr>
        <w:t>’</w:t>
      </w:r>
      <w:r w:rsidRPr="00C00967">
        <w:rPr>
          <w:rFonts w:ascii="Century Gothic" w:eastAsia="Times New Roman" w:hAnsi="Century Gothic" w:cs="Courier New"/>
          <w:b/>
          <w:bCs/>
          <w:sz w:val="20"/>
          <w:szCs w:val="20"/>
          <w:lang w:val="fr-CH" w:eastAsia="fr-CH"/>
        </w:rPr>
        <w:t>image</w:t>
      </w:r>
      <w:r w:rsidR="00D3621B">
        <w:rPr>
          <w:rFonts w:ascii="Century Gothic" w:eastAsia="Times New Roman" w:hAnsi="Century Gothic" w:cs="Courier New"/>
          <w:b/>
          <w:bCs/>
          <w:sz w:val="20"/>
          <w:szCs w:val="20"/>
          <w:lang w:val="fr-CH" w:eastAsia="fr-CH"/>
        </w:rPr>
        <w:t xml:space="preserve"> </w:t>
      </w:r>
      <w:r w:rsidR="0026186B">
        <w:rPr>
          <w:rFonts w:ascii="Century Gothic" w:eastAsia="Times New Roman" w:hAnsi="Century Gothic" w:cs="Times New Roman"/>
          <w:b/>
          <w:bCs/>
          <w:lang w:val="fr-CH" w:eastAsia="fr-CH"/>
        </w:rPr>
        <w:t>d</w:t>
      </w:r>
      <w:r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>es données</w:t>
      </w:r>
      <w:r w:rsidR="00D3621B">
        <w:rPr>
          <w:rFonts w:ascii="Century Gothic" w:eastAsia="Times New Roman" w:hAnsi="Century Gothic" w:cs="Times New Roman"/>
          <w:b/>
          <w:bCs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>?</w:t>
      </w:r>
    </w:p>
    <w:p w14:paraId="3FCEB7D0" w14:textId="0A71ED5F" w:rsidR="004702C0" w:rsidRPr="00C00967" w:rsidRDefault="004702C0" w:rsidP="00C27314">
      <w:pPr>
        <w:pStyle w:val="Titre2"/>
        <w:rPr>
          <w:rFonts w:eastAsia="Times New Roman"/>
          <w:lang w:val="fr-CH" w:eastAsia="fr-CH"/>
        </w:rPr>
      </w:pPr>
      <w:bookmarkStart w:id="15" w:name="_Toc152861286"/>
      <w:r w:rsidRPr="00C00967">
        <w:rPr>
          <w:rFonts w:eastAsia="Times New Roman"/>
          <w:lang w:val="fr-CH" w:eastAsia="fr-CH"/>
        </w:rPr>
        <w:t xml:space="preserve">Introduction </w:t>
      </w:r>
      <w:r w:rsidR="008753DE">
        <w:rPr>
          <w:rFonts w:eastAsia="Times New Roman"/>
          <w:lang w:val="fr-CH" w:eastAsia="fr-CH"/>
        </w:rPr>
        <w:t>à la</w:t>
      </w:r>
      <w:r w:rsidRPr="00C00967">
        <w:rPr>
          <w:rFonts w:eastAsia="Times New Roman"/>
          <w:lang w:val="fr-CH" w:eastAsia="fr-CH"/>
        </w:rPr>
        <w:t xml:space="preserve"> liaison de l'attribut</w:t>
      </w:r>
      <w:bookmarkEnd w:id="15"/>
    </w:p>
    <w:p w14:paraId="786E8545" w14:textId="77777777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Pour créer un lien entre l'attribut d'un élément HTML et une valeur à partir des données de votre application Vue, nous utiliserons une directive Vue appelée </w:t>
      </w:r>
      <w:r w:rsidRPr="00015ECA">
        <w:rPr>
          <w:rFonts w:ascii="Century Gothic" w:eastAsia="Times New Roman" w:hAnsi="Century Gothic" w:cs="Courier New"/>
          <w:b/>
          <w:sz w:val="20"/>
          <w:szCs w:val="20"/>
          <w:lang w:val="fr-CH" w:eastAsia="fr-CH"/>
        </w:rPr>
        <w:t>v-</w:t>
      </w:r>
      <w:proofErr w:type="spellStart"/>
      <w:r w:rsidRPr="00015ECA">
        <w:rPr>
          <w:rFonts w:ascii="Century Gothic" w:eastAsia="Times New Roman" w:hAnsi="Century Gothic" w:cs="Courier New"/>
          <w:b/>
          <w:sz w:val="20"/>
          <w:szCs w:val="20"/>
          <w:lang w:val="fr-CH" w:eastAsia="fr-CH"/>
        </w:rPr>
        <w:t>bind</w:t>
      </w:r>
      <w:proofErr w:type="spellEnd"/>
      <w:r w:rsidRPr="00C00967">
        <w:rPr>
          <w:rFonts w:ascii="Century Gothic" w:eastAsia="Times New Roman" w:hAnsi="Century Gothic" w:cs="Times New Roman"/>
          <w:lang w:val="fr-CH" w:eastAsia="fr-CH"/>
        </w:rPr>
        <w:t>.</w:t>
      </w:r>
    </w:p>
    <w:p w14:paraId="42FB98AF" w14:textId="77777777" w:rsidR="004702C0" w:rsidRPr="006E6AA0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de-CH" w:eastAsia="fr-CH"/>
        </w:rPr>
      </w:pPr>
      <w:r w:rsidRPr="006E6AA0">
        <w:rPr>
          <w:rFonts w:ascii="Century Gothic" w:eastAsia="Times New Roman" w:hAnsi="Century Gothic" w:cs="Times New Roman"/>
          <w:b/>
          <w:lang w:val="de-CH" w:eastAsia="fr-CH"/>
        </w:rPr>
        <w:t>index</w:t>
      </w:r>
      <w:r w:rsidRPr="006E6AA0">
        <w:rPr>
          <w:rFonts w:ascii="Century Gothic" w:eastAsia="Times New Roman" w:hAnsi="Century Gothic" w:cs="Times New Roman"/>
          <w:b/>
          <w:bCs/>
          <w:lang w:val="de-CH" w:eastAsia="fr-CH"/>
        </w:rPr>
        <w:t>.html</w:t>
      </w:r>
    </w:p>
    <w:p w14:paraId="5B761847" w14:textId="77777777" w:rsidR="00D13626" w:rsidRPr="00F00C64" w:rsidRDefault="00D13626" w:rsidP="00D136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eastAsia="Times New Roman" w:hAnsi="Consolas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eastAsia="Times New Roman" w:hAnsi="Consolas" w:cs="Times New Roman"/>
          <w:color w:val="569CD6"/>
          <w:sz w:val="28"/>
          <w:szCs w:val="28"/>
          <w:lang w:val="de-CH" w:eastAsia="fr-CH"/>
        </w:rPr>
        <w:t>img</w:t>
      </w:r>
      <w:proofErr w:type="spellEnd"/>
      <w:r w:rsidRPr="00F00C64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eastAsia="Times New Roman" w:hAnsi="Consolas" w:cs="Times New Roman"/>
          <w:color w:val="9CDCFE"/>
          <w:sz w:val="28"/>
          <w:szCs w:val="28"/>
          <w:lang w:val="de-CH" w:eastAsia="fr-CH"/>
        </w:rPr>
        <w:t>v-bind</w:t>
      </w:r>
      <w:r w:rsidRPr="00F00C64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>:</w:t>
      </w:r>
      <w:r w:rsidRPr="00F00C64">
        <w:rPr>
          <w:rFonts w:ascii="Consolas" w:eastAsia="Times New Roman" w:hAnsi="Consolas" w:cs="Times New Roman"/>
          <w:color w:val="9CDCFE"/>
          <w:sz w:val="28"/>
          <w:szCs w:val="28"/>
          <w:lang w:val="de-CH" w:eastAsia="fr-CH"/>
        </w:rPr>
        <w:t>src</w:t>
      </w:r>
      <w:proofErr w:type="spellEnd"/>
      <w:r w:rsidRPr="00F00C64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>="</w:t>
      </w:r>
      <w:proofErr w:type="spellStart"/>
      <w:r w:rsidRPr="00F00C64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>image</w:t>
      </w:r>
      <w:proofErr w:type="spellEnd"/>
      <w:r w:rsidRPr="00F00C64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>"</w:t>
      </w:r>
      <w:r w:rsidRPr="00F00C64">
        <w:rPr>
          <w:rFonts w:ascii="Consolas" w:eastAsia="Times New Roman" w:hAnsi="Consolas" w:cs="Times New Roman"/>
          <w:color w:val="808080"/>
          <w:sz w:val="28"/>
          <w:szCs w:val="28"/>
          <w:lang w:val="de-CH" w:eastAsia="fr-CH"/>
        </w:rPr>
        <w:t>&gt;</w:t>
      </w:r>
    </w:p>
    <w:p w14:paraId="03EE72AB" w14:textId="1A4E8E42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>Maintenant, nous avons créé un lien réactif entre ce qui vit dans cet attribut (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"image"</w:t>
      </w:r>
      <w:r w:rsidRPr="00C00967">
        <w:rPr>
          <w:rFonts w:ascii="Century Gothic" w:eastAsia="Times New Roman" w:hAnsi="Century Gothic" w:cs="Times New Roman"/>
          <w:lang w:val="fr-CH" w:eastAsia="fr-CH"/>
        </w:rPr>
        <w:t>) et l</w:t>
      </w:r>
      <w:r w:rsidR="00DE1B90">
        <w:rPr>
          <w:rFonts w:ascii="Century Gothic" w:eastAsia="Times New Roman" w:hAnsi="Century Gothic" w:cs="Times New Roman"/>
          <w:lang w:val="fr-CH" w:eastAsia="fr-CH"/>
        </w:rPr>
        <w:t>’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image</w:t>
      </w:r>
      <w:r w:rsidR="00D3621B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="0075347B">
        <w:rPr>
          <w:rFonts w:ascii="Century Gothic" w:eastAsia="Times New Roman" w:hAnsi="Century Gothic" w:cs="Times New Roman"/>
          <w:lang w:val="fr-CH" w:eastAsia="fr-CH"/>
        </w:rPr>
        <w:t>d</w:t>
      </w:r>
      <w:r w:rsidRPr="00C00967">
        <w:rPr>
          <w:rFonts w:ascii="Century Gothic" w:eastAsia="Times New Roman" w:hAnsi="Century Gothic" w:cs="Times New Roman"/>
          <w:lang w:val="fr-CH" w:eastAsia="fr-CH"/>
        </w:rPr>
        <w:t>es données elles-mêmes.</w:t>
      </w:r>
    </w:p>
    <w:p w14:paraId="6DB1ACA9" w14:textId="738637F2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En regardant dans le navigateur, nous allons maintenant voir notre image de chaussettes vertes </w:t>
      </w:r>
      <w:r w:rsidR="00BB7570">
        <w:rPr>
          <w:rFonts w:ascii="Century Gothic" w:eastAsia="Times New Roman" w:hAnsi="Century Gothic" w:cs="Times New Roman"/>
          <w:lang w:val="fr-CH" w:eastAsia="fr-CH"/>
        </w:rPr>
        <w:t xml:space="preserve">qui </w:t>
      </w:r>
      <w:r w:rsidRPr="00C00967">
        <w:rPr>
          <w:rFonts w:ascii="Century Gothic" w:eastAsia="Times New Roman" w:hAnsi="Century Gothic" w:cs="Times New Roman"/>
          <w:lang w:val="fr-CH" w:eastAsia="fr-CH"/>
        </w:rPr>
        <w:t>s'affiche.</w:t>
      </w:r>
    </w:p>
    <w:p w14:paraId="5439C57B" w14:textId="77777777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noProof/>
          <w:lang w:val="fr-CH" w:eastAsia="fr-CH"/>
        </w:rPr>
        <w:lastRenderedPageBreak/>
        <w:drawing>
          <wp:inline distT="0" distB="0" distL="0" distR="0" wp14:anchorId="5AE504D5" wp14:editId="4AC69B67">
            <wp:extent cx="5765800" cy="3009133"/>
            <wp:effectExtent l="0" t="0" r="6350" b="1270"/>
            <wp:docPr id="33" name="Image 33" descr="https://firebasestorage.googleapis.com/v0/b/vue-mastery.appspot.com/o/flamelink%2Fmedia%2F1.opt.1596481142403.jpg?alt=media&amp;token=6fee2b60-3d30-45fa-aa1e-a25f00f7180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firebasestorage.googleapis.com/v0/b/vue-mastery.appspot.com/o/flamelink%2Fmedia%2F1.opt.1596481142403.jpg?alt=media&amp;token=6fee2b60-3d30-45fa-aa1e-a25f00f7180f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900" cy="3039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1A9C3" w14:textId="0830692C" w:rsidR="004702C0" w:rsidRPr="00C00967" w:rsidRDefault="004702C0" w:rsidP="00C27314">
      <w:pPr>
        <w:pStyle w:val="Titre2"/>
        <w:rPr>
          <w:rFonts w:eastAsia="Times New Roman"/>
          <w:lang w:val="fr-CH" w:eastAsia="fr-CH"/>
        </w:rPr>
      </w:pPr>
      <w:bookmarkStart w:id="16" w:name="_Toc152861287"/>
      <w:r w:rsidRPr="00C00967">
        <w:rPr>
          <w:rFonts w:eastAsia="Times New Roman"/>
          <w:lang w:val="fr-CH" w:eastAsia="fr-CH"/>
        </w:rPr>
        <w:t>Comprendre</w:t>
      </w:r>
      <w:r w:rsidR="00EF775A">
        <w:rPr>
          <w:rFonts w:eastAsia="Times New Roman"/>
          <w:lang w:val="fr-CH" w:eastAsia="fr-CH"/>
        </w:rPr>
        <w:t xml:space="preserve"> l</w:t>
      </w:r>
      <w:r w:rsidR="008753DE">
        <w:rPr>
          <w:rFonts w:eastAsia="Times New Roman"/>
          <w:lang w:val="fr-CH" w:eastAsia="fr-CH"/>
        </w:rPr>
        <w:t>a directive</w:t>
      </w:r>
      <w:r w:rsidRPr="00C00967">
        <w:rPr>
          <w:rFonts w:eastAsia="Times New Roman"/>
          <w:lang w:val="fr-CH" w:eastAsia="fr-CH"/>
        </w:rPr>
        <w:t xml:space="preserve"> v-</w:t>
      </w:r>
      <w:proofErr w:type="spellStart"/>
      <w:r w:rsidRPr="00C00967">
        <w:rPr>
          <w:rFonts w:eastAsia="Times New Roman"/>
          <w:lang w:val="fr-CH" w:eastAsia="fr-CH"/>
        </w:rPr>
        <w:t>bind</w:t>
      </w:r>
      <w:bookmarkEnd w:id="16"/>
      <w:proofErr w:type="spellEnd"/>
    </w:p>
    <w:p w14:paraId="2F5A8637" w14:textId="3C633591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Comment </w:t>
      </w:r>
      <w:r w:rsidR="00B75960">
        <w:rPr>
          <w:rFonts w:ascii="Century Gothic" w:eastAsia="Times New Roman" w:hAnsi="Century Gothic" w:cs="Times New Roman"/>
          <w:lang w:val="fr-CH" w:eastAsia="fr-CH"/>
        </w:rPr>
        <w:t xml:space="preserve">la directive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v-</w:t>
      </w:r>
      <w:proofErr w:type="spellStart"/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bind</w:t>
      </w:r>
      <w:proofErr w:type="spellEnd"/>
      <w:r w:rsidR="00D3621B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>fonctionne-t-elle</w:t>
      </w:r>
      <w:r w:rsidR="00D3621B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? Nous utilisons cette directive pour lier dynamiquement un attribut à une expression. Dans ce cas, l'attribut est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src</w:t>
      </w:r>
      <w:r w:rsidR="00D3621B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="00B75960">
        <w:rPr>
          <w:rFonts w:ascii="Century Gothic" w:eastAsia="Times New Roman" w:hAnsi="Century Gothic" w:cs="Times New Roman"/>
          <w:lang w:val="fr-CH" w:eastAsia="fr-CH"/>
        </w:rPr>
        <w:t>e</w:t>
      </w:r>
      <w:r w:rsidRPr="00C00967">
        <w:rPr>
          <w:rFonts w:ascii="Century Gothic" w:eastAsia="Times New Roman" w:hAnsi="Century Gothic" w:cs="Times New Roman"/>
          <w:lang w:val="fr-CH" w:eastAsia="fr-CH"/>
        </w:rPr>
        <w:t>t l'expression est ce qui est dans les</w:t>
      </w:r>
      <w:r w:rsidR="00B75960">
        <w:rPr>
          <w:rFonts w:ascii="Century Gothic" w:eastAsia="Times New Roman" w:hAnsi="Century Gothic" w:cs="Times New Roman"/>
          <w:lang w:val="fr-CH" w:eastAsia="fr-CH"/>
        </w:rPr>
        <w:t xml:space="preserve"> données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="00B75960">
        <w:rPr>
          <w:rFonts w:ascii="Century Gothic" w:eastAsia="Times New Roman" w:hAnsi="Century Gothic" w:cs="Times New Roman"/>
          <w:lang w:val="fr-CH" w:eastAsia="fr-CH"/>
        </w:rPr>
        <w:t xml:space="preserve">à savoir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de </w:t>
      </w:r>
      <w:r w:rsidR="00B75960">
        <w:rPr>
          <w:rFonts w:ascii="Century Gothic" w:eastAsia="Times New Roman" w:hAnsi="Century Gothic" w:cs="Times New Roman"/>
          <w:lang w:val="fr-CH" w:eastAsia="fr-CH"/>
        </w:rPr>
        <w:t>l’</w:t>
      </w:r>
      <w:r w:rsidRPr="00C00967">
        <w:rPr>
          <w:rFonts w:ascii="Century Gothic" w:eastAsia="Times New Roman" w:hAnsi="Century Gothic" w:cs="Times New Roman"/>
          <w:lang w:val="fr-CH" w:eastAsia="fr-CH"/>
        </w:rPr>
        <w:t>attribut</w:t>
      </w:r>
      <w:r w:rsidR="00D3621B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: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"image"</w:t>
      </w:r>
    </w:p>
    <w:p w14:paraId="3EDBC6CB" w14:textId="77777777" w:rsidR="004702C0" w:rsidRPr="006E6AA0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eastAsia="fr-CH"/>
        </w:rPr>
      </w:pPr>
      <w:r w:rsidRPr="006E6AA0">
        <w:rPr>
          <w:rFonts w:ascii="Century Gothic" w:eastAsia="Times New Roman" w:hAnsi="Century Gothic" w:cs="Times New Roman"/>
          <w:b/>
          <w:lang w:eastAsia="fr-CH"/>
        </w:rPr>
        <w:t>index</w:t>
      </w:r>
      <w:r w:rsidRPr="006E6AA0">
        <w:rPr>
          <w:rFonts w:ascii="Century Gothic" w:eastAsia="Times New Roman" w:hAnsi="Century Gothic" w:cs="Times New Roman"/>
          <w:b/>
          <w:bCs/>
          <w:lang w:eastAsia="fr-CH"/>
        </w:rPr>
        <w:t>.html</w:t>
      </w:r>
    </w:p>
    <w:p w14:paraId="51B27B45" w14:textId="713C1CCF" w:rsidR="00894DCB" w:rsidRPr="006E6AA0" w:rsidRDefault="00894DCB" w:rsidP="00894DC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mg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bin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src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image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gramStart"/>
      <w:r w:rsidRPr="006E6AA0">
        <w:rPr>
          <w:rFonts w:ascii="Consolas" w:eastAsia="Times New Roman" w:hAnsi="Consolas" w:cs="Times New Roman"/>
          <w:color w:val="F44747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!--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src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ttribute bound to the image data --</w:t>
      </w:r>
      <w:r w:rsidRPr="006E6AA0">
        <w:rPr>
          <w:rFonts w:ascii="Consolas" w:eastAsia="Times New Roman" w:hAnsi="Consolas" w:cs="Times New Roman"/>
          <w:color w:val="D4D4D4"/>
          <w:sz w:val="21"/>
          <w:szCs w:val="21"/>
          <w:lang w:eastAsia="fr-CH"/>
        </w:rPr>
        <w:t>&gt;</w:t>
      </w:r>
    </w:p>
    <w:p w14:paraId="3CB04956" w14:textId="77777777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Si vous pensez que cela ne ressemble pas à une expression JavaScript typique, vous pouvez imaginer qu'elle ressemble à ceci : </w:t>
      </w:r>
      <w:proofErr w:type="spellStart"/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v-bind:src</w:t>
      </w:r>
      <w:proofErr w:type="spellEnd"/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="{{ image }}"</w:t>
      </w:r>
      <w:r w:rsidRPr="00C00967">
        <w:rPr>
          <w:rFonts w:ascii="Century Gothic" w:eastAsia="Times New Roman" w:hAnsi="Century Gothic" w:cs="Times New Roman"/>
          <w:lang w:val="fr-CH" w:eastAsia="fr-CH"/>
        </w:rPr>
        <w:t>. Sous le capot, Vue va l'évaluer.</w:t>
      </w:r>
    </w:p>
    <w:p w14:paraId="51FA3B56" w14:textId="77777777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noProof/>
          <w:lang w:val="fr-CH" w:eastAsia="fr-CH"/>
        </w:rPr>
        <w:lastRenderedPageBreak/>
        <w:drawing>
          <wp:inline distT="0" distB="0" distL="0" distR="0" wp14:anchorId="0F9F90E5" wp14:editId="0984E80B">
            <wp:extent cx="5080000" cy="2731086"/>
            <wp:effectExtent l="0" t="0" r="0" b="0"/>
            <wp:docPr id="1" name="Image 1" descr="https://firebasestorage.googleapis.com/v0/b/vue-mastery.appspot.com/o/flamelink%2Fmedia%2F2.opt.1596481142404.jpg?alt=media&amp;token=69b84372-5c8d-4b17-b468-f8500d5f8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firebasestorage.googleapis.com/v0/b/vue-mastery.appspot.com/o/flamelink%2Fmedia%2F2.opt.1596481142404.jpg?alt=media&amp;token=69b84372-5c8d-4b17-b468-f8500d5f861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915" cy="274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5B633" w14:textId="1E14C7BA" w:rsidR="004702C0" w:rsidRPr="00C00967" w:rsidRDefault="004702C0" w:rsidP="00C27314">
      <w:pPr>
        <w:pStyle w:val="Titre2"/>
        <w:rPr>
          <w:rFonts w:eastAsia="Times New Roman"/>
          <w:lang w:val="fr-CH" w:eastAsia="fr-CH"/>
        </w:rPr>
      </w:pPr>
      <w:bookmarkStart w:id="17" w:name="_Toc152861288"/>
      <w:r w:rsidRPr="00C00967">
        <w:rPr>
          <w:rFonts w:eastAsia="Times New Roman"/>
          <w:lang w:val="fr-CH" w:eastAsia="fr-CH"/>
        </w:rPr>
        <w:t xml:space="preserve">Une obligation </w:t>
      </w:r>
      <w:r w:rsidR="00B75960">
        <w:rPr>
          <w:rFonts w:eastAsia="Times New Roman"/>
          <w:lang w:val="fr-CH" w:eastAsia="fr-CH"/>
        </w:rPr>
        <w:t xml:space="preserve">de </w:t>
      </w:r>
      <w:r w:rsidRPr="00C00967">
        <w:rPr>
          <w:rFonts w:eastAsia="Times New Roman"/>
          <w:lang w:val="fr-CH" w:eastAsia="fr-CH"/>
        </w:rPr>
        <w:t>réactiv</w:t>
      </w:r>
      <w:r w:rsidR="00B75960">
        <w:rPr>
          <w:rFonts w:eastAsia="Times New Roman"/>
          <w:lang w:val="fr-CH" w:eastAsia="fr-CH"/>
        </w:rPr>
        <w:t>ité</w:t>
      </w:r>
      <w:bookmarkEnd w:id="17"/>
    </w:p>
    <w:p w14:paraId="3E2BBBC3" w14:textId="1244B23C" w:rsidR="004702C0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>En raison du système de réactivité de Vue, si nous mettons à jour notre</w:t>
      </w:r>
      <w:r w:rsidR="00B75960">
        <w:rPr>
          <w:rFonts w:ascii="Century Gothic" w:eastAsia="Times New Roman" w:hAnsi="Century Gothic" w:cs="Times New Roman"/>
          <w:lang w:val="fr-CH" w:eastAsia="fr-CH"/>
        </w:rPr>
        <w:t xml:space="preserve"> donnée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image</w:t>
      </w:r>
      <w:r w:rsidR="00D3621B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>vers un chemin qui pointe vers l'image de nos chaussettes bleues (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image: './assets/images/socks_blue.jpg'</w:t>
      </w:r>
      <w:r w:rsidRPr="00C00967">
        <w:rPr>
          <w:rFonts w:ascii="Century Gothic" w:eastAsia="Times New Roman" w:hAnsi="Century Gothic" w:cs="Times New Roman"/>
          <w:lang w:val="fr-CH" w:eastAsia="fr-CH"/>
        </w:rPr>
        <w:t>), notre</w:t>
      </w:r>
      <w:r w:rsidR="00B75960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="00B75960" w:rsidRPr="00C00967">
        <w:rPr>
          <w:rFonts w:ascii="Century Gothic" w:eastAsia="Times New Roman" w:hAnsi="Century Gothic" w:cs="Times New Roman"/>
          <w:lang w:val="fr-CH" w:eastAsia="fr-CH"/>
        </w:rPr>
        <w:t>attribut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src</w:t>
      </w:r>
      <w:r w:rsidR="00D3621B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="00B75960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qui 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est lié </w:t>
      </w:r>
      <w:r w:rsidR="00B75960">
        <w:rPr>
          <w:rFonts w:ascii="Century Gothic" w:eastAsia="Times New Roman" w:hAnsi="Century Gothic" w:cs="Times New Roman"/>
          <w:lang w:val="fr-CH" w:eastAsia="fr-CH"/>
        </w:rPr>
        <w:t>sera m</w:t>
      </w:r>
      <w:r w:rsidRPr="00C00967">
        <w:rPr>
          <w:rFonts w:ascii="Century Gothic" w:eastAsia="Times New Roman" w:hAnsi="Century Gothic" w:cs="Times New Roman"/>
          <w:lang w:val="fr-CH" w:eastAsia="fr-CH"/>
        </w:rPr>
        <w:t>is</w:t>
      </w:r>
      <w:r w:rsidR="00B75960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>à jour et notre navigateur afficherait l'image des chaussettes bleues.</w:t>
      </w:r>
    </w:p>
    <w:p w14:paraId="2ECEFDA2" w14:textId="76CBB087" w:rsidR="004702C0" w:rsidRPr="00C00967" w:rsidRDefault="0004566E" w:rsidP="00334F98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>
        <w:rPr>
          <w:rFonts w:ascii="Century Gothic" w:eastAsia="Times New Roman" w:hAnsi="Century Gothic" w:cs="Times New Roman"/>
          <w:lang w:val="fr-CH" w:eastAsia="fr-CH"/>
        </w:rPr>
        <w:t>A vous d’essayer en faisant ce petit changement !</w:t>
      </w:r>
    </w:p>
    <w:p w14:paraId="55E508DE" w14:textId="664E80F4" w:rsidR="004702C0" w:rsidRPr="00C00967" w:rsidRDefault="004702C0" w:rsidP="00C27314">
      <w:pPr>
        <w:pStyle w:val="Titre2"/>
        <w:rPr>
          <w:rFonts w:eastAsia="Times New Roman"/>
          <w:lang w:val="fr-CH" w:eastAsia="fr-CH"/>
        </w:rPr>
      </w:pPr>
      <w:bookmarkStart w:id="18" w:name="_Toc152861289"/>
      <w:r w:rsidRPr="00C00967">
        <w:rPr>
          <w:rFonts w:eastAsia="Times New Roman"/>
          <w:lang w:val="fr-CH" w:eastAsia="fr-CH"/>
        </w:rPr>
        <w:t xml:space="preserve">Un </w:t>
      </w:r>
      <w:r w:rsidR="002C4021">
        <w:rPr>
          <w:rFonts w:eastAsia="Times New Roman"/>
          <w:lang w:val="fr-CH" w:eastAsia="fr-CH"/>
        </w:rPr>
        <w:t>raccourci</w:t>
      </w:r>
      <w:r w:rsidRPr="00C00967">
        <w:rPr>
          <w:rFonts w:eastAsia="Times New Roman"/>
          <w:lang w:val="fr-CH" w:eastAsia="fr-CH"/>
        </w:rPr>
        <w:t xml:space="preserve"> pour</w:t>
      </w:r>
      <w:r w:rsidR="008753DE">
        <w:rPr>
          <w:rFonts w:eastAsia="Times New Roman"/>
          <w:lang w:val="fr-CH" w:eastAsia="fr-CH"/>
        </w:rPr>
        <w:t xml:space="preserve"> la directive</w:t>
      </w:r>
      <w:r w:rsidRPr="00C00967">
        <w:rPr>
          <w:rFonts w:eastAsia="Times New Roman"/>
          <w:lang w:val="fr-CH" w:eastAsia="fr-CH"/>
        </w:rPr>
        <w:t xml:space="preserve"> v-</w:t>
      </w:r>
      <w:proofErr w:type="spellStart"/>
      <w:r w:rsidRPr="00C00967">
        <w:rPr>
          <w:rFonts w:eastAsia="Times New Roman"/>
          <w:lang w:val="fr-CH" w:eastAsia="fr-CH"/>
        </w:rPr>
        <w:t>bind</w:t>
      </w:r>
      <w:bookmarkEnd w:id="18"/>
      <w:proofErr w:type="spellEnd"/>
    </w:p>
    <w:p w14:paraId="4E91FE65" w14:textId="27E861F0" w:rsidR="004702C0" w:rsidRPr="00C00967" w:rsidRDefault="002733DC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>
        <w:rPr>
          <w:rFonts w:ascii="Century Gothic" w:eastAsia="Times New Roman" w:hAnsi="Century Gothic" w:cs="Times New Roman"/>
          <w:lang w:val="fr-CH" w:eastAsia="fr-CH"/>
        </w:rPr>
        <w:t>L’u</w:t>
      </w:r>
      <w:r w:rsidR="004702C0" w:rsidRPr="00C00967">
        <w:rPr>
          <w:rFonts w:ascii="Century Gothic" w:eastAsia="Times New Roman" w:hAnsi="Century Gothic" w:cs="Times New Roman"/>
          <w:lang w:val="fr-CH" w:eastAsia="fr-CH"/>
        </w:rPr>
        <w:t>tilisation</w:t>
      </w:r>
      <w:r>
        <w:rPr>
          <w:rFonts w:ascii="Century Gothic" w:eastAsia="Times New Roman" w:hAnsi="Century Gothic" w:cs="Times New Roman"/>
          <w:lang w:val="fr-CH" w:eastAsia="fr-CH"/>
        </w:rPr>
        <w:t xml:space="preserve"> de</w:t>
      </w:r>
      <w:r w:rsidR="004702C0"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="004702C0"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v-</w:t>
      </w:r>
      <w:proofErr w:type="spellStart"/>
      <w:r w:rsidR="004702C0"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bind</w:t>
      </w:r>
      <w:proofErr w:type="spellEnd"/>
      <w:r w:rsidR="00D3621B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="004702C0" w:rsidRPr="00C00967">
        <w:rPr>
          <w:rFonts w:ascii="Century Gothic" w:eastAsia="Times New Roman" w:hAnsi="Century Gothic" w:cs="Times New Roman"/>
          <w:lang w:val="fr-CH" w:eastAsia="fr-CH"/>
        </w:rPr>
        <w:t xml:space="preserve">est </w:t>
      </w:r>
      <w:r w:rsidR="002E4C75">
        <w:rPr>
          <w:rFonts w:ascii="Century Gothic" w:eastAsia="Times New Roman" w:hAnsi="Century Gothic" w:cs="Times New Roman"/>
          <w:lang w:val="fr-CH" w:eastAsia="fr-CH"/>
        </w:rPr>
        <w:t>très</w:t>
      </w:r>
      <w:r w:rsidR="004702C0"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="002E4C75">
        <w:rPr>
          <w:rFonts w:ascii="Century Gothic" w:eastAsia="Times New Roman" w:hAnsi="Century Gothic" w:cs="Times New Roman"/>
          <w:lang w:val="fr-CH" w:eastAsia="fr-CH"/>
        </w:rPr>
        <w:t xml:space="preserve">fréquente </w:t>
      </w:r>
      <w:r w:rsidR="004702C0" w:rsidRPr="00C00967">
        <w:rPr>
          <w:rFonts w:ascii="Century Gothic" w:eastAsia="Times New Roman" w:hAnsi="Century Gothic" w:cs="Times New Roman"/>
          <w:lang w:val="fr-CH" w:eastAsia="fr-CH"/>
        </w:rPr>
        <w:t xml:space="preserve">- si </w:t>
      </w:r>
      <w:r w:rsidR="002E4C75">
        <w:rPr>
          <w:rFonts w:ascii="Century Gothic" w:eastAsia="Times New Roman" w:hAnsi="Century Gothic" w:cs="Times New Roman"/>
          <w:lang w:val="fr-CH" w:eastAsia="fr-CH"/>
        </w:rPr>
        <w:t>fréquente</w:t>
      </w:r>
      <w:r w:rsidR="004702C0" w:rsidRPr="00C00967">
        <w:rPr>
          <w:rFonts w:ascii="Century Gothic" w:eastAsia="Times New Roman" w:hAnsi="Century Gothic" w:cs="Times New Roman"/>
          <w:lang w:val="fr-CH" w:eastAsia="fr-CH"/>
        </w:rPr>
        <w:t xml:space="preserve"> qu'il y a un</w:t>
      </w:r>
      <w:r>
        <w:rPr>
          <w:rFonts w:ascii="Century Gothic" w:eastAsia="Times New Roman" w:hAnsi="Century Gothic" w:cs="Times New Roman"/>
          <w:lang w:val="fr-CH" w:eastAsia="fr-CH"/>
        </w:rPr>
        <w:t xml:space="preserve"> raccourci</w:t>
      </w:r>
      <w:r w:rsidR="004702C0" w:rsidRPr="00C00967">
        <w:rPr>
          <w:rFonts w:ascii="Century Gothic" w:eastAsia="Times New Roman" w:hAnsi="Century Gothic" w:cs="Times New Roman"/>
          <w:lang w:val="fr-CH" w:eastAsia="fr-CH"/>
        </w:rPr>
        <w:t xml:space="preserve"> pour ça :</w:t>
      </w:r>
    </w:p>
    <w:p w14:paraId="2179FF4C" w14:textId="77777777" w:rsidR="00CE085E" w:rsidRPr="00334F98" w:rsidRDefault="00CE085E" w:rsidP="00CE085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34F9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334F9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img</w:t>
      </w:r>
      <w:proofErr w:type="spellEnd"/>
      <w:proofErr w:type="gramEnd"/>
      <w:r w:rsidRPr="00334F9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:</w:t>
      </w:r>
      <w:r w:rsidRPr="00334F98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src</w:t>
      </w:r>
      <w:r w:rsidRPr="00334F9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"image"</w:t>
      </w:r>
      <w:r w:rsidRPr="00334F9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  <w:r w:rsidRPr="00334F9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</w:p>
    <w:p w14:paraId="17D441D4" w14:textId="76545C06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Comme vous pouvez l'imaginer, puisqu'il y a </w:t>
      </w:r>
      <w:r w:rsidR="00333C22">
        <w:rPr>
          <w:rFonts w:ascii="Century Gothic" w:eastAsia="Times New Roman" w:hAnsi="Century Gothic" w:cs="Times New Roman"/>
          <w:lang w:val="fr-CH" w:eastAsia="fr-CH"/>
        </w:rPr>
        <w:t>de nombreux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attributs HTML différents, il y a de nombreux cas d'utilisation pour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v-</w:t>
      </w:r>
      <w:proofErr w:type="spellStart"/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bind</w:t>
      </w:r>
      <w:proofErr w:type="spellEnd"/>
      <w:r w:rsidRPr="00C00967">
        <w:rPr>
          <w:rFonts w:ascii="Century Gothic" w:eastAsia="Times New Roman" w:hAnsi="Century Gothic" w:cs="Times New Roman"/>
          <w:lang w:val="fr-CH" w:eastAsia="fr-CH"/>
        </w:rPr>
        <w:t>. Par exemple, vous pouvez lier une description à un</w:t>
      </w:r>
      <w:r w:rsidR="00333C22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="00333C22" w:rsidRPr="00C00967">
        <w:rPr>
          <w:rFonts w:ascii="Century Gothic" w:eastAsia="Times New Roman" w:hAnsi="Century Gothic" w:cs="Times New Roman"/>
          <w:lang w:val="fr-CH" w:eastAsia="fr-CH"/>
        </w:rPr>
        <w:t>attribut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alt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, lier une URL à une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href</w:t>
      </w:r>
      <w:r w:rsidRPr="00C00967">
        <w:rPr>
          <w:rFonts w:ascii="Century Gothic" w:eastAsia="Times New Roman" w:hAnsi="Century Gothic" w:cs="Times New Roman"/>
          <w:lang w:val="fr-CH" w:eastAsia="fr-CH"/>
        </w:rPr>
        <w:t>, en liant certains styles dynamiques à un</w:t>
      </w:r>
      <w:r w:rsidR="00333C22">
        <w:rPr>
          <w:rFonts w:ascii="Century Gothic" w:eastAsia="Times New Roman" w:hAnsi="Century Gothic" w:cs="Times New Roman"/>
          <w:lang w:val="fr-CH" w:eastAsia="fr-CH"/>
        </w:rPr>
        <w:t>e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class</w:t>
      </w:r>
      <w:proofErr w:type="spellEnd"/>
      <w:r w:rsidR="00D3621B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lang w:val="fr-CH" w:eastAsia="fr-CH"/>
        </w:rPr>
        <w:t>ou</w:t>
      </w:r>
      <w:r w:rsidR="00333C22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="00333C22" w:rsidRPr="00C00967">
        <w:rPr>
          <w:rFonts w:ascii="Century Gothic" w:eastAsia="Times New Roman" w:hAnsi="Century Gothic" w:cs="Times New Roman"/>
          <w:lang w:val="fr-CH" w:eastAsia="fr-CH"/>
        </w:rPr>
        <w:t>attribut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style</w:t>
      </w:r>
      <w:r w:rsidRPr="00C00967">
        <w:rPr>
          <w:rFonts w:ascii="Century Gothic" w:eastAsia="Times New Roman" w:hAnsi="Century Gothic" w:cs="Times New Roman"/>
          <w:lang w:val="fr-CH" w:eastAsia="fr-CH"/>
        </w:rPr>
        <w:t>, désactiv</w:t>
      </w:r>
      <w:r w:rsidR="00333C22">
        <w:rPr>
          <w:rFonts w:ascii="Century Gothic" w:eastAsia="Times New Roman" w:hAnsi="Century Gothic" w:cs="Times New Roman"/>
          <w:lang w:val="fr-CH" w:eastAsia="fr-CH"/>
        </w:rPr>
        <w:t>er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et activer un bouton, et ainsi de suite.</w:t>
      </w:r>
    </w:p>
    <w:p w14:paraId="44EE2E25" w14:textId="14CE2C87" w:rsidR="004702C0" w:rsidRPr="00C00967" w:rsidRDefault="004702C0" w:rsidP="004702C0">
      <w:pPr>
        <w:spacing w:after="0"/>
        <w:rPr>
          <w:rFonts w:ascii="Century Gothic" w:eastAsia="Times New Roman" w:hAnsi="Century Gothic" w:cs="Times New Roman"/>
          <w:lang w:val="fr-CH" w:eastAsia="fr-CH"/>
        </w:rPr>
      </w:pPr>
    </w:p>
    <w:p w14:paraId="006D09E7" w14:textId="1B38F39D" w:rsidR="004702C0" w:rsidRPr="00C00967" w:rsidRDefault="008753DE" w:rsidP="00C27314">
      <w:pPr>
        <w:pStyle w:val="Titre2"/>
        <w:rPr>
          <w:rFonts w:eastAsia="Times New Roman"/>
          <w:lang w:val="fr-CH" w:eastAsia="fr-CH"/>
        </w:rPr>
      </w:pPr>
      <w:bookmarkStart w:id="19" w:name="_Toc152861290"/>
      <w:r>
        <w:rPr>
          <w:lang w:val="fr-CH"/>
        </w:rPr>
        <w:lastRenderedPageBreak/>
        <w:t>A vous de coder !</w:t>
      </w:r>
      <w:bookmarkEnd w:id="19"/>
    </w:p>
    <w:p w14:paraId="722188D4" w14:textId="6E3BF6F9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Nous avons atteint la fin de la leçon et nous sommes </w:t>
      </w:r>
      <w:r w:rsidR="00D4351D">
        <w:rPr>
          <w:rFonts w:ascii="Century Gothic" w:eastAsia="Times New Roman" w:hAnsi="Century Gothic" w:cs="Times New Roman"/>
          <w:lang w:val="fr-CH" w:eastAsia="fr-CH"/>
        </w:rPr>
        <w:t xml:space="preserve">prêt pour le </w:t>
      </w:r>
      <w:r w:rsidR="0027084D">
        <w:rPr>
          <w:rFonts w:ascii="Century Gothic" w:eastAsia="Times New Roman" w:hAnsi="Century Gothic" w:cs="Times New Roman"/>
          <w:lang w:val="fr-CH" w:eastAsia="fr-CH"/>
        </w:rPr>
        <w:t>nouveau</w:t>
      </w:r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défi :</w:t>
      </w:r>
    </w:p>
    <w:p w14:paraId="0B8B29C7" w14:textId="2B6A31A9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>Ajouter un</w:t>
      </w:r>
      <w:r w:rsidR="00322098">
        <w:rPr>
          <w:rFonts w:ascii="Century Gothic" w:eastAsia="Times New Roman" w:hAnsi="Century Gothic" w:cs="Times New Roman"/>
          <w:b/>
          <w:bCs/>
          <w:lang w:val="fr-CH" w:eastAsia="fr-CH"/>
        </w:rPr>
        <w:t xml:space="preserve"> attribut</w:t>
      </w:r>
      <w:r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b/>
          <w:bCs/>
          <w:sz w:val="20"/>
          <w:szCs w:val="20"/>
          <w:lang w:val="fr-CH" w:eastAsia="fr-CH"/>
        </w:rPr>
        <w:t>url</w:t>
      </w:r>
      <w:r w:rsidR="00D3621B">
        <w:rPr>
          <w:rFonts w:ascii="Century Gothic" w:eastAsia="Times New Roman" w:hAnsi="Century Gothic" w:cs="Courier New"/>
          <w:b/>
          <w:bCs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>à l'objet de données</w:t>
      </w:r>
    </w:p>
    <w:p w14:paraId="74CE6093" w14:textId="2E9AF00E" w:rsidR="004702C0" w:rsidRPr="00C00967" w:rsidRDefault="0018071E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>
        <w:rPr>
          <w:rFonts w:ascii="Century Gothic" w:eastAsia="Times New Roman" w:hAnsi="Century Gothic" w:cs="Times New Roman"/>
          <w:b/>
          <w:bCs/>
          <w:lang w:val="fr-CH" w:eastAsia="fr-CH"/>
        </w:rPr>
        <w:t>Vous devez lier (</w:t>
      </w:r>
      <w:proofErr w:type="spellStart"/>
      <w:r>
        <w:rPr>
          <w:rFonts w:ascii="Century Gothic" w:eastAsia="Times New Roman" w:hAnsi="Century Gothic" w:cs="Times New Roman"/>
          <w:b/>
          <w:bCs/>
          <w:lang w:val="fr-CH" w:eastAsia="fr-CH"/>
        </w:rPr>
        <w:t>bind</w:t>
      </w:r>
      <w:proofErr w:type="spellEnd"/>
      <w:r>
        <w:rPr>
          <w:rFonts w:ascii="Century Gothic" w:eastAsia="Times New Roman" w:hAnsi="Century Gothic" w:cs="Times New Roman"/>
          <w:b/>
          <w:bCs/>
          <w:lang w:val="fr-CH" w:eastAsia="fr-CH"/>
        </w:rPr>
        <w:t>)</w:t>
      </w:r>
      <w:r w:rsidR="004702C0"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 xml:space="preserve"> </w:t>
      </w:r>
      <w:r w:rsidR="00635C04">
        <w:rPr>
          <w:rFonts w:ascii="Century Gothic" w:eastAsia="Times New Roman" w:hAnsi="Century Gothic" w:cs="Times New Roman"/>
          <w:b/>
          <w:bCs/>
          <w:lang w:val="fr-CH" w:eastAsia="fr-CH"/>
        </w:rPr>
        <w:t xml:space="preserve">cette </w:t>
      </w:r>
      <w:r w:rsidR="004702C0" w:rsidRPr="00C00967">
        <w:rPr>
          <w:rFonts w:ascii="Century Gothic" w:eastAsia="Times New Roman" w:hAnsi="Century Gothic" w:cs="Courier New"/>
          <w:b/>
          <w:bCs/>
          <w:sz w:val="20"/>
          <w:szCs w:val="20"/>
          <w:lang w:val="fr-CH" w:eastAsia="fr-CH"/>
        </w:rPr>
        <w:t>url</w:t>
      </w:r>
      <w:r w:rsidR="00D3621B">
        <w:rPr>
          <w:rFonts w:ascii="Century Gothic" w:eastAsia="Times New Roman" w:hAnsi="Century Gothic" w:cs="Courier New"/>
          <w:b/>
          <w:bCs/>
          <w:sz w:val="20"/>
          <w:szCs w:val="20"/>
          <w:lang w:val="fr-CH" w:eastAsia="fr-CH"/>
        </w:rPr>
        <w:t xml:space="preserve"> </w:t>
      </w:r>
      <w:r w:rsidR="004702C0"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>à un</w:t>
      </w:r>
      <w:r>
        <w:rPr>
          <w:rFonts w:ascii="Century Gothic" w:eastAsia="Times New Roman" w:hAnsi="Century Gothic" w:cs="Times New Roman"/>
          <w:b/>
          <w:bCs/>
          <w:lang w:val="fr-CH" w:eastAsia="fr-CH"/>
        </w:rPr>
        <w:t xml:space="preserve"> attribut</w:t>
      </w:r>
      <w:r w:rsidR="004702C0" w:rsidRPr="00C00967">
        <w:rPr>
          <w:rFonts w:ascii="Century Gothic" w:eastAsia="Times New Roman" w:hAnsi="Century Gothic" w:cs="Times New Roman"/>
          <w:b/>
          <w:bCs/>
          <w:lang w:val="fr-CH" w:eastAsia="fr-CH"/>
        </w:rPr>
        <w:t xml:space="preserve"> </w:t>
      </w:r>
      <w:r w:rsidR="004702C0" w:rsidRPr="00C00967">
        <w:rPr>
          <w:rFonts w:ascii="Century Gothic" w:eastAsia="Times New Roman" w:hAnsi="Century Gothic" w:cs="Courier New"/>
          <w:b/>
          <w:bCs/>
          <w:sz w:val="20"/>
          <w:szCs w:val="20"/>
          <w:lang w:val="fr-CH" w:eastAsia="fr-CH"/>
        </w:rPr>
        <w:t>href</w:t>
      </w:r>
      <w:r w:rsidR="00D3621B">
        <w:rPr>
          <w:rFonts w:ascii="Century Gothic" w:eastAsia="Times New Roman" w:hAnsi="Century Gothic" w:cs="Courier New"/>
          <w:b/>
          <w:bCs/>
          <w:sz w:val="20"/>
          <w:szCs w:val="20"/>
          <w:lang w:val="fr-CH" w:eastAsia="fr-CH"/>
        </w:rPr>
        <w:t xml:space="preserve"> </w:t>
      </w:r>
    </w:p>
    <w:p w14:paraId="0FF30EA7" w14:textId="5E3A4C2E" w:rsidR="00C900EF" w:rsidRDefault="00C900EF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>
        <w:rPr>
          <w:rFonts w:ascii="Century Gothic" w:eastAsia="Times New Roman" w:hAnsi="Century Gothic" w:cs="Times New Roman"/>
          <w:lang w:val="fr-CH" w:eastAsia="fr-CH"/>
        </w:rPr>
        <w:t xml:space="preserve">Le lien doit s’afficher en dessous du </w:t>
      </w:r>
      <w:r w:rsidR="00BA20CE">
        <w:rPr>
          <w:rFonts w:ascii="Century Gothic" w:eastAsia="Times New Roman" w:hAnsi="Century Gothic" w:cs="Times New Roman"/>
          <w:lang w:val="fr-CH" w:eastAsia="fr-CH"/>
        </w:rPr>
        <w:t>&lt;h1&gt;</w:t>
      </w:r>
    </w:p>
    <w:p w14:paraId="36E9DC81" w14:textId="7E5CAEDF" w:rsidR="002C7DBC" w:rsidRDefault="007A109F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>
        <w:rPr>
          <w:rFonts w:ascii="Century Gothic" w:eastAsia="Times New Roman" w:hAnsi="Century Gothic" w:cs="Times New Roman"/>
          <w:lang w:val="fr-CH" w:eastAsia="fr-CH"/>
        </w:rPr>
        <w:t xml:space="preserve">Vous pouvez par exemple prendre l’URL du site de l’ETML </w:t>
      </w:r>
      <w:hyperlink r:id="rId25" w:history="1">
        <w:r w:rsidR="002C7DBC" w:rsidRPr="00797C20">
          <w:rPr>
            <w:rStyle w:val="Lienhypertexte"/>
            <w:rFonts w:eastAsia="Times New Roman" w:cs="Times New Roman"/>
            <w:lang w:val="fr-CH" w:eastAsia="fr-CH"/>
          </w:rPr>
          <w:t>https://www.etml.ch/</w:t>
        </w:r>
      </w:hyperlink>
    </w:p>
    <w:p w14:paraId="2C5BEAD4" w14:textId="5C7BAEF0" w:rsidR="004702C0" w:rsidRPr="00C00967" w:rsidRDefault="004702C0" w:rsidP="004702C0">
      <w:pPr>
        <w:spacing w:before="100" w:beforeAutospacing="1" w:after="100" w:afterAutospacing="1"/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t>Pour rappel, vous pouvez vérifier</w:t>
      </w:r>
      <w:r w:rsidR="00322098">
        <w:rPr>
          <w:rFonts w:ascii="Century Gothic" w:eastAsia="Times New Roman" w:hAnsi="Century Gothic" w:cs="Times New Roman"/>
          <w:lang w:val="fr-CH" w:eastAsia="fr-CH"/>
        </w:rPr>
        <w:t xml:space="preserve"> le code dans la </w:t>
      </w:r>
      <w:hyperlink r:id="rId26" w:tgtFrame="_blank" w:history="1">
        <w:r w:rsidR="00322098" w:rsidRPr="00C00967">
          <w:rPr>
            <w:rFonts w:ascii="Century Gothic" w:eastAsia="Times New Roman" w:hAnsi="Century Gothic" w:cs="Times New Roman"/>
            <w:color w:val="0000FF"/>
            <w:u w:val="single"/>
            <w:lang w:val="fr-CH" w:eastAsia="fr-CH"/>
          </w:rPr>
          <w:t>branche</w:t>
        </w:r>
      </w:hyperlink>
      <w:r w:rsidRPr="00C00967">
        <w:rPr>
          <w:rFonts w:ascii="Century Gothic" w:eastAsia="Times New Roman" w:hAnsi="Century Gothic" w:cs="Times New Roman"/>
          <w:lang w:val="fr-CH" w:eastAsia="fr-CH"/>
        </w:rPr>
        <w:t xml:space="preserve"> </w:t>
      </w:r>
      <w:r w:rsidRPr="00C00967">
        <w:rPr>
          <w:rFonts w:ascii="Century Gothic" w:eastAsia="Times New Roman" w:hAnsi="Century Gothic" w:cs="Courier New"/>
          <w:sz w:val="20"/>
          <w:szCs w:val="20"/>
          <w:lang w:val="fr-CH" w:eastAsia="fr-CH"/>
        </w:rPr>
        <w:t>L3-end</w:t>
      </w:r>
      <w:r w:rsidRPr="00C00967">
        <w:rPr>
          <w:rFonts w:ascii="Century Gothic" w:eastAsia="Times New Roman" w:hAnsi="Century Gothic" w:cs="Times New Roman"/>
          <w:lang w:val="fr-CH" w:eastAsia="fr-CH"/>
        </w:rPr>
        <w:t>.</w:t>
      </w:r>
    </w:p>
    <w:p w14:paraId="5D4C9191" w14:textId="77777777" w:rsidR="004702C0" w:rsidRPr="00C00967" w:rsidRDefault="004702C0" w:rsidP="004702C0">
      <w:pPr>
        <w:rPr>
          <w:rFonts w:ascii="Century Gothic" w:eastAsia="Times New Roman" w:hAnsi="Century Gothic" w:cs="Times New Roman"/>
          <w:b/>
          <w:bCs/>
          <w:kern w:val="36"/>
          <w:sz w:val="48"/>
          <w:szCs w:val="48"/>
          <w:lang w:val="fr-CH" w:eastAsia="fr-CH"/>
        </w:rPr>
      </w:pPr>
      <w:r w:rsidRPr="00C00967">
        <w:rPr>
          <w:rFonts w:ascii="Century Gothic" w:hAnsi="Century Gothic"/>
          <w:lang w:val="fr-CH"/>
        </w:rPr>
        <w:br w:type="page"/>
      </w:r>
    </w:p>
    <w:p w14:paraId="5D795D9D" w14:textId="650C2ED3" w:rsidR="004702C0" w:rsidRPr="00C00967" w:rsidRDefault="008753DE" w:rsidP="003D244F">
      <w:pPr>
        <w:pStyle w:val="Titre1"/>
        <w:rPr>
          <w:lang w:val="fr-CH"/>
        </w:rPr>
      </w:pPr>
      <w:bookmarkStart w:id="20" w:name="_Toc152861291"/>
      <w:r>
        <w:rPr>
          <w:lang w:val="fr-CH"/>
        </w:rPr>
        <w:lastRenderedPageBreak/>
        <w:t>Rendu</w:t>
      </w:r>
      <w:r w:rsidR="004702C0" w:rsidRPr="00C00967">
        <w:rPr>
          <w:lang w:val="fr-CH"/>
        </w:rPr>
        <w:t xml:space="preserve"> conditionnel</w:t>
      </w:r>
      <w:bookmarkEnd w:id="20"/>
    </w:p>
    <w:p w14:paraId="4A38F4DC" w14:textId="085E2CB8" w:rsidR="00874BB3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236AAA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rendu conditionnel. </w:t>
      </w:r>
    </w:p>
    <w:p w14:paraId="3E088E83" w14:textId="0CABC5A0" w:rsidR="004702C0" w:rsidRPr="00C00967" w:rsidRDefault="00874BB3" w:rsidP="000F14E9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</w:t>
      </w:r>
      <w:r w:rsidR="004702C0" w:rsidRPr="00C00967">
        <w:rPr>
          <w:rFonts w:ascii="Century Gothic" w:hAnsi="Century Gothic"/>
        </w:rPr>
        <w:t xml:space="preserve">ous pouvez </w:t>
      </w:r>
      <w:r>
        <w:rPr>
          <w:rFonts w:ascii="Century Gothic" w:hAnsi="Century Gothic"/>
        </w:rPr>
        <w:t>trouver le code de départ dans</w:t>
      </w:r>
      <w:r w:rsidR="004702C0" w:rsidRPr="00C00967">
        <w:rPr>
          <w:rFonts w:ascii="Century Gothic" w:hAnsi="Century Gothic"/>
        </w:rPr>
        <w:t xml:space="preserve"> la</w:t>
      </w:r>
      <w:r>
        <w:rPr>
          <w:rFonts w:ascii="Century Gothic" w:hAnsi="Century Gothic"/>
        </w:rPr>
        <w:t xml:space="preserve"> </w:t>
      </w:r>
      <w:hyperlink r:id="rId27" w:tgtFrame="_blank" w:history="1">
        <w:r w:rsidRPr="00C00967">
          <w:rPr>
            <w:rStyle w:val="Lienhypertexte"/>
          </w:rPr>
          <w:t>branche</w:t>
        </w:r>
      </w:hyperlink>
      <w:r w:rsidR="004702C0" w:rsidRPr="00C00967">
        <w:rPr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</w:rPr>
        <w:t>L4-start</w:t>
      </w:r>
      <w:r w:rsidR="004702C0" w:rsidRPr="00C00967">
        <w:rPr>
          <w:rFonts w:ascii="Century Gothic" w:hAnsi="Century Gothic"/>
        </w:rPr>
        <w:t>.</w:t>
      </w:r>
    </w:p>
    <w:p w14:paraId="69501F37" w14:textId="77777777" w:rsidR="004702C0" w:rsidRPr="00C00967" w:rsidRDefault="004702C0" w:rsidP="00C27314">
      <w:pPr>
        <w:pStyle w:val="Titre2"/>
        <w:rPr>
          <w:lang w:val="fr-CH"/>
        </w:rPr>
      </w:pPr>
      <w:bookmarkStart w:id="21" w:name="_Toc152861292"/>
      <w:r w:rsidRPr="00C00967">
        <w:rPr>
          <w:lang w:val="fr-CH"/>
        </w:rPr>
        <w:t>Notre objectif</w:t>
      </w:r>
      <w:bookmarkEnd w:id="21"/>
    </w:p>
    <w:p w14:paraId="0C3E8E20" w14:textId="7F9663E1" w:rsidR="004702C0" w:rsidRPr="00C00967" w:rsidRDefault="004702C0" w:rsidP="00111CE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voulons afficher différents éléments HTML basés sur une condition. Nous allons afficher un</w:t>
      </w:r>
      <w:r w:rsidR="000F14E9">
        <w:rPr>
          <w:rFonts w:ascii="Century Gothic" w:hAnsi="Century Gothic"/>
        </w:rPr>
        <w:t xml:space="preserve"> tag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qui dit "en stock" quand notre produit est en stock, ou qui dit "en rupture de stock" quand </w:t>
      </w:r>
      <w:r w:rsidR="00B82BF1">
        <w:rPr>
          <w:rFonts w:ascii="Century Gothic" w:hAnsi="Century Gothic"/>
        </w:rPr>
        <w:t>il n’y a plus de produits correspondant</w:t>
      </w:r>
      <w:r w:rsidR="0083439C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>.</w:t>
      </w:r>
    </w:p>
    <w:p w14:paraId="56DF280E" w14:textId="61231389" w:rsidR="004702C0" w:rsidRPr="00C00967" w:rsidRDefault="00111CEB" w:rsidP="00C27314">
      <w:pPr>
        <w:pStyle w:val="Titre2"/>
        <w:rPr>
          <w:lang w:val="fr-CH"/>
        </w:rPr>
      </w:pPr>
      <w:bookmarkStart w:id="22" w:name="_Toc152861293"/>
      <w:r>
        <w:rPr>
          <w:lang w:val="fr-CH"/>
        </w:rPr>
        <w:t>Afficher</w:t>
      </w:r>
      <w:r w:rsidR="004702C0" w:rsidRPr="00C00967">
        <w:rPr>
          <w:lang w:val="fr-CH"/>
        </w:rPr>
        <w:t xml:space="preserve"> ou ne pas </w:t>
      </w:r>
      <w:r>
        <w:rPr>
          <w:lang w:val="fr-CH"/>
        </w:rPr>
        <w:t>afficher</w:t>
      </w:r>
      <w:bookmarkEnd w:id="22"/>
    </w:p>
    <w:p w14:paraId="4A109766" w14:textId="7BECBBB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notre fichier </w:t>
      </w:r>
      <w:r w:rsidRPr="00111CEB">
        <w:rPr>
          <w:rFonts w:ascii="Century Gothic" w:hAnsi="Century Gothic"/>
          <w:b/>
        </w:rPr>
        <w:t>index.html</w:t>
      </w:r>
      <w:r w:rsidRPr="00C00967">
        <w:rPr>
          <w:rFonts w:ascii="Century Gothic" w:hAnsi="Century Gothic"/>
        </w:rPr>
        <w:t>, nous allons ajouter deux nouveaux</w:t>
      </w:r>
      <w:r w:rsidR="00096EB0">
        <w:rPr>
          <w:rFonts w:ascii="Century Gothic" w:hAnsi="Century Gothic"/>
        </w:rPr>
        <w:t xml:space="preserve"> tags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</w:t>
      </w:r>
      <w:r w:rsidRPr="00C00967">
        <w:rPr>
          <w:rFonts w:ascii="Century Gothic" w:hAnsi="Century Gothic"/>
        </w:rPr>
        <w:t>.</w:t>
      </w:r>
    </w:p>
    <w:p w14:paraId="798CF69F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2C63EFB9" w14:textId="77777777" w:rsidR="00CE085E" w:rsidRPr="006E6AA0" w:rsidRDefault="00CE085E" w:rsidP="00CE085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0F05BEF" w14:textId="77777777" w:rsidR="00CE085E" w:rsidRPr="006E6AA0" w:rsidRDefault="00CE085E" w:rsidP="00CE085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Out of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C209547" w14:textId="2447EDB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voulons que</w:t>
      </w:r>
      <w:r w:rsidR="00111CEB">
        <w:rPr>
          <w:rFonts w:ascii="Century Gothic" w:hAnsi="Century Gothic"/>
        </w:rPr>
        <w:t xml:space="preserve"> seulement </w:t>
      </w:r>
      <w:r w:rsidRPr="00C00967">
        <w:rPr>
          <w:rFonts w:ascii="Century Gothic" w:hAnsi="Century Gothic"/>
        </w:rPr>
        <w:t>l'un d</w:t>
      </w:r>
      <w:r w:rsidR="00111CEB">
        <w:rPr>
          <w:rFonts w:ascii="Century Gothic" w:hAnsi="Century Gothic"/>
        </w:rPr>
        <w:t>es d</w:t>
      </w:r>
      <w:r w:rsidRPr="00C00967">
        <w:rPr>
          <w:rFonts w:ascii="Century Gothic" w:hAnsi="Century Gothic"/>
        </w:rPr>
        <w:t xml:space="preserve">eux </w:t>
      </w:r>
      <w:proofErr w:type="gramStart"/>
      <w:r w:rsidRPr="00C00967">
        <w:rPr>
          <w:rFonts w:ascii="Century Gothic" w:hAnsi="Century Gothic"/>
        </w:rPr>
        <w:t>appara</w:t>
      </w:r>
      <w:r w:rsidR="00111CEB">
        <w:rPr>
          <w:rFonts w:ascii="Century Gothic" w:hAnsi="Century Gothic"/>
        </w:rPr>
        <w:t>isse</w:t>
      </w:r>
      <w:proofErr w:type="gramEnd"/>
      <w:r w:rsidRPr="00C00967">
        <w:rPr>
          <w:rFonts w:ascii="Century Gothic" w:hAnsi="Century Gothic"/>
        </w:rPr>
        <w:t xml:space="preserve"> selon que notre produit est en stock ou non</w:t>
      </w:r>
      <w:r w:rsidR="000155AC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0155AC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>onc nous allons aller dans l'objet de données de notre application Vue et ajouter un nouveau</w:t>
      </w:r>
      <w:r w:rsidR="000155AC">
        <w:rPr>
          <w:rFonts w:ascii="Century Gothic" w:hAnsi="Century Gothic"/>
        </w:rPr>
        <w:t xml:space="preserve"> </w:t>
      </w:r>
      <w:r w:rsidR="000155AC" w:rsidRPr="00C00967">
        <w:rPr>
          <w:rFonts w:ascii="Century Gothic" w:hAnsi="Century Gothic"/>
        </w:rPr>
        <w:t>booléen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Pr="00C00967">
        <w:rPr>
          <w:rFonts w:ascii="Century Gothic" w:hAnsi="Century Gothic"/>
        </w:rPr>
        <w:t>.</w:t>
      </w:r>
    </w:p>
    <w:p w14:paraId="290B88C1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3501D3A5" w14:textId="77777777" w:rsidR="005F73EB" w:rsidRPr="006E6AA0" w:rsidRDefault="005F73EB" w:rsidP="005F73E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</w:t>
      </w:r>
    </w:p>
    <w:p w14:paraId="22213743" w14:textId="77777777" w:rsidR="005F73EB" w:rsidRPr="006E6AA0" w:rsidRDefault="005F73EB" w:rsidP="005F73E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6F51C267" w14:textId="77777777" w:rsidR="005F73EB" w:rsidRPr="006E6AA0" w:rsidRDefault="005F73EB" w:rsidP="005F73E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2E9BEB0C" w14:textId="77777777" w:rsidR="005F73EB" w:rsidRPr="006E6AA0" w:rsidRDefault="005F73EB" w:rsidP="005F73E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product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Socks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2E94E821" w14:textId="77777777" w:rsidR="005F73EB" w:rsidRPr="006E6AA0" w:rsidRDefault="005F73EB" w:rsidP="005F73E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imag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./assets/images/socks_blue.jpg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2199F961" w14:textId="77777777" w:rsidR="005F73EB" w:rsidRPr="006E6AA0" w:rsidRDefault="005F73EB" w:rsidP="005F73E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rue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/ new data property //</w:t>
      </w:r>
    </w:p>
    <w:p w14:paraId="2B00CB57" w14:textId="77777777" w:rsidR="005F73EB" w:rsidRPr="008B1493" w:rsidRDefault="005F73EB" w:rsidP="005F73E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58859EEC" w14:textId="77777777" w:rsidR="005F73EB" w:rsidRPr="008B1493" w:rsidRDefault="005F73EB" w:rsidP="005F73E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192EA72B" w14:textId="77777777" w:rsidR="005F73EB" w:rsidRPr="008B1493" w:rsidRDefault="005F73EB" w:rsidP="005F73E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6B355003" w14:textId="32F97C6D" w:rsidR="004702C0" w:rsidRPr="00C00967" w:rsidRDefault="004702C0" w:rsidP="00A442F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Maintenant que nous avons ajouté les éléments</w:t>
      </w:r>
      <w:r w:rsidR="000178B8">
        <w:rPr>
          <w:rFonts w:ascii="Century Gothic" w:hAnsi="Century Gothic"/>
        </w:rPr>
        <w:t>,</w:t>
      </w:r>
      <w:r w:rsidRPr="00C00967">
        <w:rPr>
          <w:rFonts w:ascii="Century Gothic" w:hAnsi="Century Gothic"/>
        </w:rPr>
        <w:t xml:space="preserve"> nous voulons </w:t>
      </w:r>
      <w:r w:rsidR="000178B8">
        <w:rPr>
          <w:rFonts w:ascii="Century Gothic" w:hAnsi="Century Gothic"/>
        </w:rPr>
        <w:t xml:space="preserve">afficher de manière </w:t>
      </w:r>
      <w:r w:rsidRPr="00C00967">
        <w:rPr>
          <w:rFonts w:ascii="Century Gothic" w:hAnsi="Century Gothic"/>
        </w:rPr>
        <w:t>conditionnelle</w:t>
      </w:r>
      <w:r w:rsidR="0078381E">
        <w:rPr>
          <w:rFonts w:ascii="Century Gothic" w:hAnsi="Century Gothic"/>
        </w:rPr>
        <w:t xml:space="preserve"> une des 2 chaines de caractères en fonction de la</w:t>
      </w:r>
      <w:r w:rsidRPr="00C00967">
        <w:rPr>
          <w:rFonts w:ascii="Century Gothic" w:hAnsi="Century Gothic"/>
        </w:rPr>
        <w:t xml:space="preserve"> condition (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Pr="00C00967">
        <w:rPr>
          <w:rFonts w:ascii="Century Gothic" w:hAnsi="Century Gothic"/>
        </w:rPr>
        <w:t>)</w:t>
      </w:r>
      <w:r w:rsidR="0078381E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78381E">
        <w:rPr>
          <w:rFonts w:ascii="Century Gothic" w:hAnsi="Century Gothic"/>
        </w:rPr>
        <w:t xml:space="preserve">Pour cela, </w:t>
      </w:r>
      <w:r w:rsidR="002027E5">
        <w:rPr>
          <w:rFonts w:ascii="Century Gothic" w:hAnsi="Century Gothic"/>
        </w:rPr>
        <w:t xml:space="preserve">c’est le bon moment pour </w:t>
      </w:r>
      <w:r w:rsidRPr="00C00967">
        <w:rPr>
          <w:rFonts w:ascii="Century Gothic" w:hAnsi="Century Gothic"/>
        </w:rPr>
        <w:t>apprendre une autre directive Vue.</w:t>
      </w:r>
    </w:p>
    <w:p w14:paraId="774B69E4" w14:textId="5557C7E3" w:rsidR="004702C0" w:rsidRPr="00C00967" w:rsidRDefault="004702C0" w:rsidP="00C27314">
      <w:pPr>
        <w:pStyle w:val="Titre2"/>
        <w:rPr>
          <w:lang w:val="fr-CH"/>
        </w:rPr>
      </w:pPr>
      <w:bookmarkStart w:id="23" w:name="_Toc152861294"/>
      <w:r w:rsidRPr="00C00967">
        <w:rPr>
          <w:lang w:val="fr-CH"/>
        </w:rPr>
        <w:t>La directive "</w:t>
      </w:r>
      <w:proofErr w:type="spellStart"/>
      <w:r w:rsidRPr="00C00967">
        <w:rPr>
          <w:lang w:val="fr-CH"/>
        </w:rPr>
        <w:t>v-if</w:t>
      </w:r>
      <w:proofErr w:type="spellEnd"/>
      <w:r w:rsidRPr="00C00967">
        <w:rPr>
          <w:lang w:val="fr-CH"/>
        </w:rPr>
        <w:t>"</w:t>
      </w:r>
      <w:bookmarkEnd w:id="23"/>
    </w:p>
    <w:p w14:paraId="232A3D4D" w14:textId="5A2B7E1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pouvons ajouter l</w:t>
      </w:r>
      <w:r w:rsidR="00761369">
        <w:rPr>
          <w:rFonts w:ascii="Century Gothic" w:hAnsi="Century Gothic"/>
        </w:rPr>
        <w:t xml:space="preserve">a </w:t>
      </w:r>
      <w:r w:rsidR="00761369" w:rsidRPr="00C00967">
        <w:rPr>
          <w:rFonts w:ascii="Century Gothic" w:hAnsi="Century Gothic"/>
        </w:rPr>
        <w:t>directiv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ur un élément pour l</w:t>
      </w:r>
      <w:r w:rsidR="009C4501">
        <w:rPr>
          <w:rFonts w:ascii="Century Gothic" w:hAnsi="Century Gothic"/>
        </w:rPr>
        <w:t xml:space="preserve">’afficher </w:t>
      </w:r>
      <w:r w:rsidRPr="00C00967">
        <w:rPr>
          <w:rFonts w:ascii="Century Gothic" w:hAnsi="Century Gothic"/>
        </w:rPr>
        <w:t xml:space="preserve">en fonction d'une condition, </w:t>
      </w:r>
      <w:r w:rsidR="009C4501">
        <w:rPr>
          <w:rFonts w:ascii="Century Gothic" w:hAnsi="Century Gothic"/>
        </w:rPr>
        <w:t>de la manière suivante</w:t>
      </w:r>
      <w:r w:rsidR="008B1493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0E7A5D4C" w14:textId="77777777" w:rsidR="00CE085E" w:rsidRPr="006E6AA0" w:rsidRDefault="00CE085E" w:rsidP="00CE085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if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C5AC25C" w14:textId="6CB47CE5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cet élément ne </w:t>
      </w:r>
      <w:r w:rsidR="007C08B5">
        <w:rPr>
          <w:rFonts w:ascii="Century Gothic" w:hAnsi="Century Gothic"/>
        </w:rPr>
        <w:t xml:space="preserve">sera affiché </w:t>
      </w:r>
      <w:r w:rsidRPr="00C00967">
        <w:rPr>
          <w:rFonts w:ascii="Century Gothic" w:hAnsi="Century Gothic"/>
        </w:rPr>
        <w:t xml:space="preserve">que </w:t>
      </w:r>
      <w:r w:rsidRPr="00C00967">
        <w:rPr>
          <w:rStyle w:val="Accentuation"/>
          <w:rFonts w:ascii="Century Gothic" w:hAnsi="Century Gothic"/>
        </w:rPr>
        <w:t>si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="007C08B5">
        <w:rPr>
          <w:rFonts w:ascii="Century Gothic" w:hAnsi="Century Gothic"/>
        </w:rPr>
        <w:t>vrai</w:t>
      </w:r>
      <w:r w:rsidRPr="00C00967">
        <w:rPr>
          <w:rFonts w:ascii="Century Gothic" w:hAnsi="Century Gothic"/>
        </w:rPr>
        <w:t>.</w:t>
      </w:r>
    </w:p>
    <w:p w14:paraId="20DF22F5" w14:textId="548320BF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pouvons combiner l</w:t>
      </w:r>
      <w:r w:rsidR="007C08B5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7C08B5">
        <w:rPr>
          <w:rFonts w:ascii="Century Gothic" w:hAnsi="Century Gothic"/>
        </w:rPr>
        <w:t>avec l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our afficher un autre élément si la première condition s'avère fausse.</w:t>
      </w:r>
    </w:p>
    <w:p w14:paraId="2B4CDB2F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3B8765A4" w14:textId="77777777" w:rsidR="00CE085E" w:rsidRPr="006E6AA0" w:rsidRDefault="00CE085E" w:rsidP="00CE085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if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453223D" w14:textId="77777777" w:rsidR="00CE085E" w:rsidRPr="006E6AA0" w:rsidRDefault="00CE085E" w:rsidP="00CE085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else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Out of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A4D1CED" w14:textId="77BF1334" w:rsidR="004702C0" w:rsidRPr="00C00967" w:rsidRDefault="004702C0" w:rsidP="00CF3EC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si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Pr="00C00967">
        <w:rPr>
          <w:rFonts w:ascii="Century Gothic" w:hAnsi="Century Gothic"/>
        </w:rPr>
        <w:t xml:space="preserve">, nous verrons "Out of Stock" </w:t>
      </w:r>
      <w:r w:rsidR="007C08B5">
        <w:rPr>
          <w:rFonts w:ascii="Century Gothic" w:hAnsi="Century Gothic"/>
        </w:rPr>
        <w:t xml:space="preserve">qui </w:t>
      </w:r>
      <w:r w:rsidRPr="00C00967">
        <w:rPr>
          <w:rFonts w:ascii="Century Gothic" w:hAnsi="Century Gothic"/>
        </w:rPr>
        <w:t xml:space="preserve">sera </w:t>
      </w:r>
      <w:r w:rsidR="007C08B5">
        <w:rPr>
          <w:rFonts w:ascii="Century Gothic" w:hAnsi="Century Gothic"/>
        </w:rPr>
        <w:t xml:space="preserve">affiché dans </w:t>
      </w:r>
      <w:r w:rsidRPr="00C00967">
        <w:rPr>
          <w:rFonts w:ascii="Century Gothic" w:hAnsi="Century Gothic"/>
        </w:rPr>
        <w:t>la page.</w:t>
      </w:r>
    </w:p>
    <w:p w14:paraId="4B5B5F87" w14:textId="66FE54B1" w:rsidR="004702C0" w:rsidRPr="00C00967" w:rsidRDefault="008753DE" w:rsidP="00C27314">
      <w:pPr>
        <w:pStyle w:val="Titre2"/>
        <w:rPr>
          <w:lang w:val="fr-CH"/>
        </w:rPr>
      </w:pPr>
      <w:bookmarkStart w:id="24" w:name="_Toc152861295"/>
      <w:r>
        <w:rPr>
          <w:lang w:val="fr-CH"/>
        </w:rPr>
        <w:t>La directive v-s</w:t>
      </w:r>
      <w:r w:rsidR="002E5655">
        <w:rPr>
          <w:lang w:val="fr-CH"/>
        </w:rPr>
        <w:t>how</w:t>
      </w:r>
      <w:bookmarkEnd w:id="24"/>
      <w:r w:rsidR="004702C0" w:rsidRPr="00C00967">
        <w:rPr>
          <w:lang w:val="fr-CH"/>
        </w:rPr>
        <w:t xml:space="preserve"> </w:t>
      </w:r>
    </w:p>
    <w:p w14:paraId="0B6C9710" w14:textId="4885496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Il convient de noter que vous n'avez pas toujours besoin d</w:t>
      </w:r>
      <w:r w:rsidR="00DB2F96">
        <w:rPr>
          <w:rFonts w:ascii="Century Gothic" w:hAnsi="Century Gothic"/>
        </w:rPr>
        <w:t>’</w:t>
      </w:r>
      <w:r w:rsidRPr="00C00967">
        <w:rPr>
          <w:rFonts w:ascii="Century Gothic" w:hAnsi="Century Gothic"/>
        </w:rPr>
        <w:t xml:space="preserve">associer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vec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Pr="00C00967">
        <w:rPr>
          <w:rFonts w:ascii="Century Gothic" w:hAnsi="Century Gothic"/>
        </w:rPr>
        <w:t xml:space="preserve">. Il y a </w:t>
      </w:r>
      <w:r w:rsidR="00DB2F96">
        <w:rPr>
          <w:rFonts w:ascii="Century Gothic" w:hAnsi="Century Gothic"/>
        </w:rPr>
        <w:t>nombreux</w:t>
      </w:r>
      <w:r w:rsidRPr="00C00967">
        <w:rPr>
          <w:rFonts w:ascii="Century Gothic" w:hAnsi="Century Gothic"/>
        </w:rPr>
        <w:t xml:space="preserve"> cas d'utilisation où vous n'avez pas besoin</w:t>
      </w:r>
      <w:r w:rsidR="00DB2F96">
        <w:rPr>
          <w:rFonts w:ascii="Century Gothic" w:hAnsi="Century Gothic"/>
        </w:rPr>
        <w:t xml:space="preserve"> de v-</w:t>
      </w:r>
      <w:proofErr w:type="spellStart"/>
      <w:r w:rsidR="00DB2F96">
        <w:rPr>
          <w:rFonts w:ascii="Century Gothic" w:hAnsi="Century Gothic"/>
        </w:rPr>
        <w:t>else</w:t>
      </w:r>
      <w:proofErr w:type="spellEnd"/>
      <w:r w:rsidRPr="00C00967">
        <w:rPr>
          <w:rFonts w:ascii="Century Gothic" w:hAnsi="Century Gothic"/>
        </w:rPr>
        <w:t xml:space="preserve">. </w:t>
      </w:r>
      <w:r w:rsidR="00DB2F96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>ans ces cas, il est parfois préférable d'utiliser</w:t>
      </w:r>
      <w:r w:rsidR="00D80F44">
        <w:rPr>
          <w:rFonts w:ascii="Century Gothic" w:hAnsi="Century Gothic"/>
        </w:rPr>
        <w:t xml:space="preserve"> l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show</w:t>
      </w:r>
      <w:r w:rsidRPr="00C00967">
        <w:rPr>
          <w:rFonts w:ascii="Century Gothic" w:hAnsi="Century Gothic"/>
        </w:rPr>
        <w:t>.</w:t>
      </w:r>
    </w:p>
    <w:p w14:paraId="5FEBEC32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421DD9C8" w14:textId="77777777" w:rsidR="00CE085E" w:rsidRPr="006E6AA0" w:rsidRDefault="00CE085E" w:rsidP="00CE085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show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8F350CA" w14:textId="2197EE1C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</w:t>
      </w:r>
      <w:r w:rsidR="00D80F44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show</w:t>
      </w:r>
      <w:r w:rsidR="008B1493">
        <w:rPr>
          <w:rStyle w:val="CodeHTML"/>
          <w:rFonts w:ascii="Century Gothic" w:hAnsi="Century Gothic"/>
        </w:rPr>
        <w:t xml:space="preserve"> </w:t>
      </w:r>
      <w:r w:rsidR="00D80F44">
        <w:rPr>
          <w:rFonts w:ascii="Century Gothic" w:hAnsi="Century Gothic"/>
        </w:rPr>
        <w:t>es</w:t>
      </w:r>
      <w:r w:rsidRPr="00C00967">
        <w:rPr>
          <w:rFonts w:ascii="Century Gothic" w:hAnsi="Century Gothic"/>
        </w:rPr>
        <w:t xml:space="preserve">t utilisée pour basculer la </w:t>
      </w:r>
      <w:r w:rsidRPr="00C00967">
        <w:rPr>
          <w:rStyle w:val="lev"/>
          <w:rFonts w:ascii="Century Gothic" w:hAnsi="Century Gothic"/>
        </w:rPr>
        <w:t>visibilité</w:t>
      </w:r>
      <w:r w:rsidRPr="00C00967">
        <w:rPr>
          <w:rFonts w:ascii="Century Gothic" w:hAnsi="Century Gothic"/>
        </w:rPr>
        <w:t xml:space="preserve"> d'un élément au lieu d'ajouter et de retirer l'élément du DOM entièrement, comme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le fait.</w:t>
      </w:r>
    </w:p>
    <w:p w14:paraId="796EFB38" w14:textId="7207F42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omme vous pouvez l'imaginer, c'est une option plus performante si vous avez </w:t>
      </w:r>
      <w:r w:rsidR="005F2691">
        <w:rPr>
          <w:rFonts w:ascii="Century Gothic" w:hAnsi="Century Gothic"/>
        </w:rPr>
        <w:t xml:space="preserve">un </w:t>
      </w:r>
      <w:r w:rsidR="00D80F44">
        <w:rPr>
          <w:rFonts w:ascii="Century Gothic" w:hAnsi="Century Gothic"/>
        </w:rPr>
        <w:t>élément</w:t>
      </w:r>
      <w:r w:rsidRPr="00C00967">
        <w:rPr>
          <w:rFonts w:ascii="Century Gothic" w:hAnsi="Century Gothic"/>
        </w:rPr>
        <w:t xml:space="preserve"> qui </w:t>
      </w:r>
      <w:r w:rsidR="00D80F44">
        <w:rPr>
          <w:rFonts w:ascii="Century Gothic" w:hAnsi="Century Gothic"/>
        </w:rPr>
        <w:t>« </w:t>
      </w:r>
      <w:proofErr w:type="spellStart"/>
      <w:r w:rsidR="00D80F44">
        <w:rPr>
          <w:rFonts w:ascii="Century Gothic" w:hAnsi="Century Gothic"/>
        </w:rPr>
        <w:t>toggle</w:t>
      </w:r>
      <w:proofErr w:type="spellEnd"/>
      <w:r w:rsidR="00D80F44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. Nous pouvons vérifier cela en fixant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</w:t>
      </w:r>
      <w:r w:rsidRPr="00C00967">
        <w:rPr>
          <w:rStyle w:val="CodeHTML"/>
          <w:rFonts w:ascii="Century Gothic" w:hAnsi="Century Gothic"/>
        </w:rPr>
        <w:t>false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en </w:t>
      </w:r>
      <w:r w:rsidRPr="00C00967">
        <w:rPr>
          <w:rFonts w:ascii="Century Gothic" w:hAnsi="Century Gothic"/>
        </w:rPr>
        <w:lastRenderedPageBreak/>
        <w:t>visualisant l'élément dans l</w:t>
      </w:r>
      <w:r w:rsidR="0077507C">
        <w:rPr>
          <w:rFonts w:ascii="Century Gothic" w:hAnsi="Century Gothic"/>
        </w:rPr>
        <w:t>’inspecteur</w:t>
      </w:r>
      <w:r w:rsidRPr="00C00967">
        <w:rPr>
          <w:rFonts w:ascii="Century Gothic" w:hAnsi="Century Gothic"/>
        </w:rPr>
        <w:t xml:space="preserve"> du navigateur. Quand </w:t>
      </w:r>
      <w:r w:rsidRPr="00C00967">
        <w:rPr>
          <w:rStyle w:val="CodeHTML"/>
          <w:rFonts w:ascii="Century Gothic" w:hAnsi="Century Gothic"/>
        </w:rPr>
        <w:t>v-show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utilisé, nous pouvons voir que l'élément est toujours présent dans le DOM, mais il est maintenant caché avec un </w:t>
      </w:r>
      <w:r w:rsidR="00D80F44">
        <w:rPr>
          <w:rFonts w:ascii="Century Gothic" w:hAnsi="Century Gothic"/>
        </w:rPr>
        <w:t>« </w:t>
      </w:r>
      <w:proofErr w:type="spellStart"/>
      <w:r w:rsidR="00D80F44">
        <w:rPr>
          <w:rFonts w:ascii="Century Gothic" w:hAnsi="Century Gothic"/>
        </w:rPr>
        <w:t>inline</w:t>
      </w:r>
      <w:proofErr w:type="spellEnd"/>
      <w:r w:rsidR="00D80F4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tyle</w:t>
      </w:r>
      <w:r w:rsidR="00D80F44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display: none;</w:t>
      </w:r>
    </w:p>
    <w:p w14:paraId="29A1A582" w14:textId="48C77C0E" w:rsidR="004702C0" w:rsidRPr="00C00967" w:rsidRDefault="004702C0" w:rsidP="004A32E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91462A6" wp14:editId="3990F7F3">
            <wp:extent cx="5695950" cy="1913885"/>
            <wp:effectExtent l="0" t="0" r="0" b="0"/>
            <wp:docPr id="7" name="Image 7" descr="https://firebasestorage.googleapis.com/v0/b/vue-mastery.appspot.com/o/flamelink%2Fmedia%2F1.opt.1596495756689.jpg?alt=media&amp;token=45d879db-6189-495b-9676-59aa85fca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firebasestorage.googleapis.com/v0/b/vue-mastery.appspot.com/o/flamelink%2Fmedia%2F1.opt.1596495756689.jpg?alt=media&amp;token=45d879db-6189-495b-9676-59aa85fca73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300" cy="1935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742FF" w14:textId="5EE6B83A" w:rsidR="004702C0" w:rsidRPr="00C00967" w:rsidRDefault="004702C0" w:rsidP="00C27314">
      <w:pPr>
        <w:pStyle w:val="Titre2"/>
        <w:rPr>
          <w:lang w:val="fr-CH"/>
        </w:rPr>
      </w:pPr>
      <w:bookmarkStart w:id="25" w:name="_Toc152861296"/>
      <w:r w:rsidRPr="00C00967">
        <w:rPr>
          <w:lang w:val="fr-CH"/>
        </w:rPr>
        <w:t>Logique conditionnel</w:t>
      </w:r>
      <w:r w:rsidR="0074073A">
        <w:rPr>
          <w:lang w:val="fr-CH"/>
        </w:rPr>
        <w:t>le</w:t>
      </w:r>
      <w:bookmarkEnd w:id="25"/>
    </w:p>
    <w:p w14:paraId="63B1F126" w14:textId="59CBAD4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lus tôt, nous avons </w:t>
      </w:r>
      <w:r w:rsidR="00424AD1">
        <w:rPr>
          <w:rFonts w:ascii="Century Gothic" w:hAnsi="Century Gothic"/>
        </w:rPr>
        <w:t>étudié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vec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="00F970B7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F970B7">
        <w:rPr>
          <w:rFonts w:ascii="Century Gothic" w:hAnsi="Century Gothic"/>
        </w:rPr>
        <w:t>J</w:t>
      </w:r>
      <w:r w:rsidRPr="00C00967">
        <w:rPr>
          <w:rFonts w:ascii="Century Gothic" w:hAnsi="Century Gothic"/>
        </w:rPr>
        <w:t>etons maintenant un coup d'</w:t>
      </w:r>
      <w:r w:rsidR="008B1493" w:rsidRPr="00C00967">
        <w:rPr>
          <w:rFonts w:ascii="Century Gothic" w:hAnsi="Century Gothic"/>
        </w:rPr>
        <w:t>œil</w:t>
      </w:r>
      <w:r w:rsidRPr="00C00967">
        <w:rPr>
          <w:rFonts w:ascii="Century Gothic" w:hAnsi="Century Gothic"/>
        </w:rPr>
        <w:t xml:space="preserve"> à la façon dont nous pouvons ajouter des couches supplémentaires de logique conditionnelle.</w:t>
      </w:r>
    </w:p>
    <w:p w14:paraId="3C7D27B4" w14:textId="75C352E2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ce faire, nous allons remplacer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vec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F970B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2869099F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703EC83C" w14:textId="77777777" w:rsidR="00470D26" w:rsidRPr="006E6AA0" w:rsidRDefault="00470D26" w:rsidP="00470D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</w:t>
      </w:r>
    </w:p>
    <w:p w14:paraId="33948D46" w14:textId="77777777" w:rsidR="00470D26" w:rsidRPr="008B1493" w:rsidRDefault="00470D26" w:rsidP="00470D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data() {</w:t>
      </w:r>
    </w:p>
    <w:p w14:paraId="64FC8A6C" w14:textId="77777777" w:rsidR="00470D26" w:rsidRPr="008B1493" w:rsidRDefault="00470D26" w:rsidP="00470D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8B1493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{</w:t>
      </w:r>
    </w:p>
    <w:p w14:paraId="475742D3" w14:textId="77777777" w:rsidR="00470D26" w:rsidRPr="008B1493" w:rsidRDefault="00470D26" w:rsidP="00470D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        ...</w:t>
      </w:r>
    </w:p>
    <w:p w14:paraId="79AB8093" w14:textId="77777777" w:rsidR="00470D26" w:rsidRPr="008B1493" w:rsidRDefault="00470D26" w:rsidP="00470D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spellStart"/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inventory</w:t>
      </w:r>
      <w:proofErr w:type="spellEnd"/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: </w:t>
      </w:r>
      <w:r w:rsidRPr="008B1493">
        <w:rPr>
          <w:rFonts w:ascii="Consolas" w:eastAsia="Times New Roman" w:hAnsi="Consolas" w:cs="Times New Roman"/>
          <w:color w:val="B5CEA8"/>
          <w:sz w:val="28"/>
          <w:szCs w:val="28"/>
          <w:lang w:val="fr-CH" w:eastAsia="fr-CH"/>
        </w:rPr>
        <w:t>100</w:t>
      </w: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</w:p>
    <w:p w14:paraId="43708522" w14:textId="77777777" w:rsidR="00470D26" w:rsidRPr="008B1493" w:rsidRDefault="00470D26" w:rsidP="00470D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4EB03B66" w14:textId="77777777" w:rsidR="00470D26" w:rsidRPr="008B1493" w:rsidRDefault="00470D26" w:rsidP="00470D2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72669657" w14:textId="2D15686E" w:rsidR="004A667E" w:rsidRDefault="004A32EA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Maintenant que n</w:t>
      </w:r>
      <w:r w:rsidR="004702C0" w:rsidRPr="00C00967">
        <w:rPr>
          <w:rFonts w:ascii="Century Gothic" w:hAnsi="Century Gothic"/>
        </w:rPr>
        <w:t>otre condition (</w:t>
      </w:r>
      <w:proofErr w:type="spellStart"/>
      <w:r w:rsidR="004702C0" w:rsidRPr="00C00967">
        <w:rPr>
          <w:rStyle w:val="CodeHTML"/>
          <w:rFonts w:ascii="Century Gothic" w:hAnsi="Century Gothic"/>
        </w:rPr>
        <w:t>inventory</w:t>
      </w:r>
      <w:proofErr w:type="spellEnd"/>
      <w:r w:rsidR="004702C0" w:rsidRPr="00C00967">
        <w:rPr>
          <w:rFonts w:ascii="Century Gothic" w:hAnsi="Century Gothic"/>
        </w:rPr>
        <w:t xml:space="preserve">) est un entier, nous pouvons utiliser une logique un peu plus complexe dans notre expression. </w:t>
      </w:r>
    </w:p>
    <w:p w14:paraId="21165373" w14:textId="36F50FA9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Par </w:t>
      </w:r>
      <w:proofErr w:type="spellStart"/>
      <w:proofErr w:type="gramStart"/>
      <w:r w:rsidRPr="006E6AA0">
        <w:rPr>
          <w:rFonts w:ascii="Century Gothic" w:hAnsi="Century Gothic"/>
          <w:lang w:val="en-US"/>
        </w:rPr>
        <w:t>exemple</w:t>
      </w:r>
      <w:proofErr w:type="spellEnd"/>
      <w:r w:rsidR="008B1493" w:rsidRPr="006E6AA0">
        <w:rPr>
          <w:rFonts w:ascii="Century Gothic" w:hAnsi="Century Gothic"/>
          <w:lang w:val="en-US"/>
        </w:rPr>
        <w:t xml:space="preserve"> </w:t>
      </w:r>
      <w:r w:rsidRPr="006E6AA0">
        <w:rPr>
          <w:rFonts w:ascii="Century Gothic" w:hAnsi="Century Gothic"/>
          <w:lang w:val="en-US"/>
        </w:rPr>
        <w:t>:</w:t>
      </w:r>
      <w:proofErr w:type="gramEnd"/>
    </w:p>
    <w:p w14:paraId="708C3100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5F66BA79" w14:textId="77777777" w:rsidR="00CE085E" w:rsidRPr="006E6AA0" w:rsidRDefault="00CE085E" w:rsidP="00CE085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lastRenderedPageBreak/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if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inventory &gt;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1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30CAC98" w14:textId="77777777" w:rsidR="00CE085E" w:rsidRPr="006E6AA0" w:rsidRDefault="00CE085E" w:rsidP="00CE085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else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Out of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74E2B20" w14:textId="7F4C14E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nous n</w:t>
      </w:r>
      <w:r w:rsidR="007C07B2">
        <w:rPr>
          <w:rFonts w:ascii="Century Gothic" w:hAnsi="Century Gothic"/>
        </w:rPr>
        <w:t>’afficherons</w:t>
      </w:r>
      <w:r w:rsidRPr="00C00967">
        <w:rPr>
          <w:rFonts w:ascii="Century Gothic" w:hAnsi="Century Gothic"/>
        </w:rPr>
        <w:t xml:space="preserve"> le premier</w:t>
      </w:r>
      <w:r w:rsidR="007C07B2">
        <w:rPr>
          <w:rFonts w:ascii="Century Gothic" w:hAnsi="Century Gothic"/>
        </w:rPr>
        <w:t xml:space="preserve"> tag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i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supérieur à </w:t>
      </w:r>
      <w:r w:rsidRPr="00C00967">
        <w:rPr>
          <w:rStyle w:val="CodeHTML"/>
          <w:rFonts w:ascii="Century Gothic" w:hAnsi="Century Gothic"/>
        </w:rPr>
        <w:t>10</w:t>
      </w:r>
      <w:r w:rsidRPr="00C00967">
        <w:rPr>
          <w:rFonts w:ascii="Century Gothic" w:hAnsi="Century Gothic"/>
        </w:rPr>
        <w:t>.</w:t>
      </w:r>
    </w:p>
    <w:p w14:paraId="0CD96164" w14:textId="0A2B4B5D" w:rsidR="004702C0" w:rsidRPr="00C00967" w:rsidRDefault="00085A1D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Imaginons maintenant </w:t>
      </w:r>
      <w:r w:rsidR="004702C0" w:rsidRPr="00C00967">
        <w:rPr>
          <w:rFonts w:ascii="Century Gothic" w:hAnsi="Century Gothic"/>
        </w:rPr>
        <w:t xml:space="preserve">que nous voulons afficher un nouveau message lorsque le produit est presque épuisé. </w:t>
      </w:r>
    </w:p>
    <w:p w14:paraId="0A79E910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658956D5" w14:textId="77777777" w:rsidR="00DB11CD" w:rsidRPr="006E6AA0" w:rsidRDefault="00DB11CD" w:rsidP="00DB11C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if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inventory &gt;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1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0D50491" w14:textId="77777777" w:rsidR="00DB11CD" w:rsidRPr="006E6AA0" w:rsidRDefault="00DB11CD" w:rsidP="00DB11C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else-if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inventory &lt;=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1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&amp;&amp; inventory &gt;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Almost sold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out!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proofErr w:type="gramEnd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71D0AB0" w14:textId="77777777" w:rsidR="00DB11CD" w:rsidRPr="006E6AA0" w:rsidRDefault="00DB11CD" w:rsidP="00DB11C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else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Out of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17B8B6E" w14:textId="4CE11C45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</w:t>
      </w:r>
      <w:r w:rsidR="00F76C9F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Pr="00C00967">
        <w:rPr>
          <w:rStyle w:val="CodeHTML"/>
          <w:rFonts w:ascii="Century Gothic" w:hAnsi="Century Gothic"/>
        </w:rPr>
        <w:t>-if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nous donne une couche intermédiaire de logique. Donc dans cet exemple, si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F76C9F">
        <w:rPr>
          <w:rFonts w:ascii="Century Gothic" w:hAnsi="Century Gothic"/>
        </w:rPr>
        <w:t>va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8</w:t>
      </w:r>
      <w:r w:rsidRPr="00C00967">
        <w:rPr>
          <w:rFonts w:ascii="Century Gothic" w:hAnsi="Century Gothic"/>
        </w:rPr>
        <w:t>,</w:t>
      </w:r>
      <w:r w:rsidR="0014136C">
        <w:rPr>
          <w:rFonts w:ascii="Century Gothic" w:hAnsi="Century Gothic"/>
        </w:rPr>
        <w:t xml:space="preserve"> nous afficherons « </w:t>
      </w:r>
      <w:proofErr w:type="spellStart"/>
      <w:r w:rsidR="0014136C">
        <w:rPr>
          <w:rFonts w:ascii="Century Gothic" w:hAnsi="Century Gothic"/>
        </w:rPr>
        <w:t>Almost</w:t>
      </w:r>
      <w:proofErr w:type="spellEnd"/>
      <w:r w:rsidR="0014136C">
        <w:rPr>
          <w:rFonts w:ascii="Century Gothic" w:hAnsi="Century Gothic"/>
        </w:rPr>
        <w:t xml:space="preserve"> </w:t>
      </w:r>
      <w:proofErr w:type="spellStart"/>
      <w:r w:rsidR="0014136C">
        <w:rPr>
          <w:rFonts w:ascii="Century Gothic" w:hAnsi="Century Gothic"/>
        </w:rPr>
        <w:t>sold</w:t>
      </w:r>
      <w:proofErr w:type="spellEnd"/>
      <w:r w:rsidR="0014136C">
        <w:rPr>
          <w:rFonts w:ascii="Century Gothic" w:hAnsi="Century Gothic"/>
        </w:rPr>
        <w:t xml:space="preserve"> out ! »</w:t>
      </w:r>
      <w:r w:rsidRPr="00C00967">
        <w:rPr>
          <w:rFonts w:ascii="Century Gothic" w:hAnsi="Century Gothic"/>
        </w:rPr>
        <w:t>.</w:t>
      </w:r>
    </w:p>
    <w:p w14:paraId="258BFD13" w14:textId="36A4EAD6" w:rsidR="004702C0" w:rsidRPr="00C00967" w:rsidRDefault="004702C0" w:rsidP="008753D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Bien entendu, si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F76C9F">
        <w:rPr>
          <w:rFonts w:ascii="Century Gothic" w:hAnsi="Century Gothic"/>
        </w:rPr>
        <w:t>vaut</w:t>
      </w:r>
      <w:r w:rsidRPr="00C00967">
        <w:rPr>
          <w:rFonts w:ascii="Century Gothic" w:hAnsi="Century Gothic"/>
        </w:rPr>
        <w:t xml:space="preserve"> zéro, nous allons par défaut au niveau final de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 afficher «</w:t>
      </w:r>
      <w:r w:rsidR="00804E9E">
        <w:rPr>
          <w:rFonts w:ascii="Century Gothic" w:hAnsi="Century Gothic"/>
        </w:rPr>
        <w:t xml:space="preserve"> Out of</w:t>
      </w:r>
      <w:r w:rsidRPr="00C00967">
        <w:rPr>
          <w:rFonts w:ascii="Century Gothic" w:hAnsi="Century Gothic"/>
        </w:rPr>
        <w:t xml:space="preserve"> stock</w:t>
      </w:r>
      <w:r w:rsidR="00804E9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».</w:t>
      </w:r>
    </w:p>
    <w:p w14:paraId="06789467" w14:textId="3ECAB956" w:rsidR="004702C0" w:rsidRPr="00C00967" w:rsidRDefault="008753DE" w:rsidP="00C27314">
      <w:pPr>
        <w:pStyle w:val="Titre2"/>
        <w:rPr>
          <w:lang w:val="fr-CH"/>
        </w:rPr>
      </w:pPr>
      <w:bookmarkStart w:id="26" w:name="_Toc152861297"/>
      <w:r>
        <w:rPr>
          <w:lang w:val="fr-CH"/>
        </w:rPr>
        <w:t>A vous de coder !</w:t>
      </w:r>
      <w:bookmarkEnd w:id="26"/>
    </w:p>
    <w:p w14:paraId="5AE1E65E" w14:textId="31BCC8B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et nous sommes </w:t>
      </w:r>
      <w:r w:rsidR="00212486">
        <w:rPr>
          <w:rFonts w:ascii="Century Gothic" w:hAnsi="Century Gothic"/>
        </w:rPr>
        <w:t xml:space="preserve">prêt pour </w:t>
      </w:r>
      <w:r w:rsidRPr="00C00967">
        <w:rPr>
          <w:rFonts w:ascii="Century Gothic" w:hAnsi="Century Gothic"/>
        </w:rPr>
        <w:t xml:space="preserve">relever </w:t>
      </w:r>
      <w:r w:rsidR="00212486">
        <w:rPr>
          <w:rFonts w:ascii="Century Gothic" w:hAnsi="Century Gothic"/>
        </w:rPr>
        <w:t>un nouveau</w:t>
      </w:r>
      <w:r w:rsidRPr="00C00967">
        <w:rPr>
          <w:rFonts w:ascii="Century Gothic" w:hAnsi="Century Gothic"/>
        </w:rPr>
        <w:t xml:space="preserve"> défi :</w:t>
      </w:r>
    </w:p>
    <w:p w14:paraId="274F91C5" w14:textId="2C9FE124" w:rsidR="004702C0" w:rsidRPr="00007B35" w:rsidRDefault="004702C0" w:rsidP="004702C0">
      <w:pPr>
        <w:pStyle w:val="NormalWeb"/>
        <w:rPr>
          <w:rFonts w:ascii="Century Gothic" w:hAnsi="Century Gothic"/>
          <w:b/>
        </w:rPr>
      </w:pPr>
      <w:r w:rsidRPr="00007B35">
        <w:rPr>
          <w:rFonts w:ascii="Century Gothic" w:hAnsi="Century Gothic"/>
          <w:b/>
        </w:rPr>
        <w:t>Ajouter un</w:t>
      </w:r>
      <w:r w:rsidR="008B1493" w:rsidRPr="00007B35">
        <w:rPr>
          <w:rStyle w:val="CodeHTML"/>
          <w:rFonts w:ascii="Century Gothic" w:hAnsi="Century Gothic"/>
          <w:b/>
        </w:rPr>
        <w:t xml:space="preserve"> </w:t>
      </w:r>
      <w:r w:rsidRPr="00007B35">
        <w:rPr>
          <w:rFonts w:ascii="Century Gothic" w:hAnsi="Century Gothic"/>
          <w:b/>
        </w:rPr>
        <w:t>Booléen</w:t>
      </w:r>
      <w:r w:rsidR="0030078A" w:rsidRPr="00007B35">
        <w:rPr>
          <w:rFonts w:ascii="Century Gothic" w:hAnsi="Century Gothic"/>
          <w:b/>
        </w:rPr>
        <w:t xml:space="preserve"> </w:t>
      </w:r>
      <w:proofErr w:type="spellStart"/>
      <w:r w:rsidR="0030078A" w:rsidRPr="00007B35">
        <w:rPr>
          <w:rStyle w:val="CodeHTML"/>
          <w:rFonts w:ascii="Century Gothic" w:hAnsi="Century Gothic"/>
          <w:b/>
        </w:rPr>
        <w:t>onSale</w:t>
      </w:r>
      <w:proofErr w:type="spellEnd"/>
      <w:r w:rsidRPr="00007B35">
        <w:rPr>
          <w:rFonts w:ascii="Century Gothic" w:hAnsi="Century Gothic"/>
          <w:b/>
        </w:rPr>
        <w:t xml:space="preserve"> à l'objet de données.</w:t>
      </w:r>
    </w:p>
    <w:p w14:paraId="32980271" w14:textId="5C185E22" w:rsidR="004702C0" w:rsidRPr="00007B35" w:rsidRDefault="004702C0" w:rsidP="004702C0">
      <w:pPr>
        <w:pStyle w:val="NormalWeb"/>
        <w:rPr>
          <w:rFonts w:ascii="Century Gothic" w:hAnsi="Century Gothic"/>
          <w:b/>
        </w:rPr>
      </w:pPr>
      <w:r w:rsidRPr="00007B35">
        <w:rPr>
          <w:rFonts w:ascii="Century Gothic" w:hAnsi="Century Gothic"/>
          <w:b/>
        </w:rPr>
        <w:t>Utilisation</w:t>
      </w:r>
      <w:r w:rsidR="001D22AA" w:rsidRPr="00007B35">
        <w:rPr>
          <w:rFonts w:ascii="Century Gothic" w:hAnsi="Century Gothic"/>
          <w:b/>
        </w:rPr>
        <w:t xml:space="preserve"> de</w:t>
      </w:r>
      <w:r w:rsidRPr="00007B35">
        <w:rPr>
          <w:rFonts w:ascii="Century Gothic" w:hAnsi="Century Gothic"/>
          <w:b/>
        </w:rPr>
        <w:t xml:space="preserve"> </w:t>
      </w:r>
      <w:proofErr w:type="spellStart"/>
      <w:r w:rsidRPr="00007B35">
        <w:rPr>
          <w:rStyle w:val="CodeHTML"/>
          <w:rFonts w:ascii="Century Gothic" w:hAnsi="Century Gothic"/>
          <w:b/>
        </w:rPr>
        <w:t>onSale</w:t>
      </w:r>
      <w:proofErr w:type="spellEnd"/>
      <w:r w:rsidR="008B1493" w:rsidRPr="00007B35">
        <w:rPr>
          <w:rStyle w:val="CodeHTML"/>
          <w:rFonts w:ascii="Century Gothic" w:hAnsi="Century Gothic"/>
          <w:b/>
        </w:rPr>
        <w:t xml:space="preserve"> </w:t>
      </w:r>
      <w:r w:rsidR="001D22AA" w:rsidRPr="00007B35">
        <w:rPr>
          <w:rFonts w:ascii="Century Gothic" w:hAnsi="Century Gothic"/>
          <w:b/>
        </w:rPr>
        <w:t>afin d’afficher de manière</w:t>
      </w:r>
      <w:r w:rsidRPr="00007B35">
        <w:rPr>
          <w:rFonts w:ascii="Century Gothic" w:hAnsi="Century Gothic"/>
          <w:b/>
        </w:rPr>
        <w:t xml:space="preserve"> conditionnelle un</w:t>
      </w:r>
      <w:r w:rsidR="001D22AA" w:rsidRPr="00007B35">
        <w:rPr>
          <w:rFonts w:ascii="Century Gothic" w:hAnsi="Century Gothic"/>
          <w:b/>
        </w:rPr>
        <w:t xml:space="preserve"> tag</w:t>
      </w:r>
      <w:r w:rsidRPr="00007B35">
        <w:rPr>
          <w:rFonts w:ascii="Century Gothic" w:hAnsi="Century Gothic"/>
          <w:b/>
        </w:rPr>
        <w:t xml:space="preserve"> </w:t>
      </w:r>
      <w:r w:rsidRPr="00007B35">
        <w:rPr>
          <w:rStyle w:val="CodeHTML"/>
          <w:rFonts w:ascii="Century Gothic" w:hAnsi="Century Gothic"/>
          <w:b/>
        </w:rPr>
        <w:t>p</w:t>
      </w:r>
      <w:r w:rsidR="008B1493" w:rsidRPr="00007B35">
        <w:rPr>
          <w:rStyle w:val="CodeHTML"/>
          <w:rFonts w:ascii="Century Gothic" w:hAnsi="Century Gothic"/>
          <w:b/>
        </w:rPr>
        <w:t xml:space="preserve"> </w:t>
      </w:r>
      <w:r w:rsidRPr="00007B35">
        <w:rPr>
          <w:rFonts w:ascii="Century Gothic" w:hAnsi="Century Gothic"/>
          <w:b/>
        </w:rPr>
        <w:t xml:space="preserve">qui dit “On Sale”, chaque fois que </w:t>
      </w:r>
      <w:proofErr w:type="spellStart"/>
      <w:r w:rsidRPr="00007B35">
        <w:rPr>
          <w:rStyle w:val="CodeHTML"/>
          <w:rFonts w:ascii="Century Gothic" w:hAnsi="Century Gothic"/>
          <w:b/>
        </w:rPr>
        <w:t>onSale</w:t>
      </w:r>
      <w:proofErr w:type="spellEnd"/>
      <w:r w:rsidR="008B1493" w:rsidRPr="00007B35">
        <w:rPr>
          <w:rStyle w:val="CodeHTML"/>
          <w:rFonts w:ascii="Century Gothic" w:hAnsi="Century Gothic"/>
          <w:b/>
        </w:rPr>
        <w:t xml:space="preserve"> </w:t>
      </w:r>
      <w:r w:rsidRPr="00007B35">
        <w:rPr>
          <w:rFonts w:ascii="Century Gothic" w:hAnsi="Century Gothic"/>
          <w:b/>
        </w:rPr>
        <w:t xml:space="preserve">est </w:t>
      </w:r>
      <w:proofErr w:type="spellStart"/>
      <w:r w:rsidRPr="00007B35">
        <w:rPr>
          <w:rStyle w:val="CodeHTML"/>
          <w:rFonts w:ascii="Century Gothic" w:hAnsi="Century Gothic"/>
          <w:b/>
        </w:rPr>
        <w:t>true</w:t>
      </w:r>
      <w:proofErr w:type="spellEnd"/>
      <w:r w:rsidRPr="00007B35">
        <w:rPr>
          <w:rFonts w:ascii="Century Gothic" w:hAnsi="Century Gothic"/>
          <w:b/>
        </w:rPr>
        <w:t>.</w:t>
      </w:r>
    </w:p>
    <w:p w14:paraId="0CA274A8" w14:textId="540D0654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 w:rsidR="0030078A">
        <w:rPr>
          <w:rFonts w:ascii="Century Gothic" w:hAnsi="Century Gothic"/>
        </w:rPr>
        <w:t xml:space="preserve"> le code dans la </w:t>
      </w:r>
      <w:hyperlink r:id="rId29" w:tgtFrame="_blank" w:history="1">
        <w:r w:rsidR="0030078A" w:rsidRPr="00C00967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4-end</w:t>
      </w:r>
      <w:r w:rsidRPr="00C00967">
        <w:rPr>
          <w:rFonts w:ascii="Century Gothic" w:hAnsi="Century Gothic"/>
        </w:rPr>
        <w:t>.</w:t>
      </w:r>
    </w:p>
    <w:p w14:paraId="4F620F12" w14:textId="77777777" w:rsidR="004702C0" w:rsidRPr="00C00967" w:rsidRDefault="004702C0" w:rsidP="004702C0">
      <w:pPr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br w:type="page"/>
      </w:r>
    </w:p>
    <w:p w14:paraId="7FE90EA9" w14:textId="447AC95F" w:rsidR="004702C0" w:rsidRPr="00C00967" w:rsidRDefault="004702C0" w:rsidP="003D244F">
      <w:pPr>
        <w:pStyle w:val="Titre1"/>
        <w:rPr>
          <w:lang w:val="fr-CH"/>
        </w:rPr>
      </w:pPr>
      <w:bookmarkStart w:id="27" w:name="_Toc152861298"/>
      <w:r w:rsidRPr="00C00967">
        <w:rPr>
          <w:lang w:val="fr-CH"/>
        </w:rPr>
        <w:lastRenderedPageBreak/>
        <w:t>Re</w:t>
      </w:r>
      <w:r w:rsidR="007F5692">
        <w:rPr>
          <w:lang w:val="fr-CH"/>
        </w:rPr>
        <w:t>n</w:t>
      </w:r>
      <w:r w:rsidR="00DC01C5">
        <w:rPr>
          <w:lang w:val="fr-CH"/>
        </w:rPr>
        <w:t>du</w:t>
      </w:r>
      <w:r w:rsidRPr="00C00967">
        <w:rPr>
          <w:lang w:val="fr-CH"/>
        </w:rPr>
        <w:t xml:space="preserve"> de liste</w:t>
      </w:r>
      <w:bookmarkEnd w:id="27"/>
    </w:p>
    <w:p w14:paraId="220CB1C0" w14:textId="388A80BD" w:rsidR="00EC3784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78471C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</w:t>
      </w:r>
      <w:r w:rsidR="00EC3784">
        <w:rPr>
          <w:rFonts w:ascii="Century Gothic" w:hAnsi="Century Gothic"/>
        </w:rPr>
        <w:t xml:space="preserve"> rendu de</w:t>
      </w:r>
      <w:r w:rsidRPr="00C00967">
        <w:rPr>
          <w:rFonts w:ascii="Century Gothic" w:hAnsi="Century Gothic"/>
        </w:rPr>
        <w:t xml:space="preserve"> liste. </w:t>
      </w:r>
    </w:p>
    <w:p w14:paraId="16CB0EE2" w14:textId="13F4415B" w:rsidR="004702C0" w:rsidRPr="00C00967" w:rsidRDefault="00EC3784" w:rsidP="005472D7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ous pouvez </w:t>
      </w:r>
      <w:r>
        <w:rPr>
          <w:rFonts w:ascii="Century Gothic" w:hAnsi="Century Gothic"/>
        </w:rPr>
        <w:t>trouver le code de départ dans</w:t>
      </w:r>
      <w:r w:rsidRPr="00C00967">
        <w:rPr>
          <w:rFonts w:ascii="Century Gothic" w:hAnsi="Century Gothic"/>
        </w:rPr>
        <w:t xml:space="preserve"> la</w:t>
      </w:r>
      <w:r>
        <w:rPr>
          <w:rFonts w:ascii="Century Gothic" w:hAnsi="Century Gothic"/>
        </w:rPr>
        <w:t xml:space="preserve"> </w:t>
      </w:r>
      <w:hyperlink r:id="rId30" w:tgtFrame="_blank" w:history="1">
        <w:r w:rsidRPr="00C00967">
          <w:rPr>
            <w:rStyle w:val="Lienhypertexte"/>
          </w:rPr>
          <w:t>branche</w:t>
        </w:r>
      </w:hyperlink>
      <w:r w:rsidR="004702C0" w:rsidRPr="00C00967">
        <w:rPr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</w:rPr>
        <w:t>L5-start</w:t>
      </w:r>
      <w:r w:rsidR="004702C0" w:rsidRPr="00C00967">
        <w:rPr>
          <w:rFonts w:ascii="Century Gothic" w:hAnsi="Century Gothic"/>
        </w:rPr>
        <w:t>.</w:t>
      </w:r>
    </w:p>
    <w:p w14:paraId="0706A99B" w14:textId="77777777" w:rsidR="004702C0" w:rsidRPr="00C00967" w:rsidRDefault="004702C0" w:rsidP="00C27314">
      <w:pPr>
        <w:pStyle w:val="Titre2"/>
        <w:rPr>
          <w:lang w:val="fr-CH"/>
        </w:rPr>
      </w:pPr>
      <w:bookmarkStart w:id="28" w:name="_Toc152861299"/>
      <w:r w:rsidRPr="00C00967">
        <w:rPr>
          <w:lang w:val="fr-CH"/>
        </w:rPr>
        <w:t>Notre objectif</w:t>
      </w:r>
      <w:bookmarkEnd w:id="28"/>
    </w:p>
    <w:p w14:paraId="509F8F20" w14:textId="35E4B792" w:rsidR="004702C0" w:rsidRPr="00C00967" w:rsidRDefault="005472D7" w:rsidP="005448A4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Afficher</w:t>
      </w:r>
      <w:r w:rsidR="004702C0" w:rsidRPr="00C00967">
        <w:rPr>
          <w:rFonts w:ascii="Century Gothic" w:hAnsi="Century Gothic"/>
        </w:rPr>
        <w:t xml:space="preserve"> les listes HTML à partir d'un tableau</w:t>
      </w:r>
      <w:r w:rsidR="004C0701">
        <w:rPr>
          <w:rFonts w:ascii="Century Gothic" w:hAnsi="Century Gothic"/>
        </w:rPr>
        <w:t xml:space="preserve"> présent</w:t>
      </w:r>
      <w:r w:rsidR="004702C0" w:rsidRPr="00C00967">
        <w:rPr>
          <w:rFonts w:ascii="Century Gothic" w:hAnsi="Century Gothic"/>
        </w:rPr>
        <w:t xml:space="preserve"> dans nos données.</w:t>
      </w:r>
    </w:p>
    <w:p w14:paraId="144296F8" w14:textId="414B3AFA" w:rsidR="004702C0" w:rsidRPr="00C00967" w:rsidRDefault="00A65D5A" w:rsidP="00C27314">
      <w:pPr>
        <w:pStyle w:val="Titre2"/>
        <w:rPr>
          <w:lang w:val="fr-CH"/>
        </w:rPr>
      </w:pPr>
      <w:bookmarkStart w:id="29" w:name="_Toc152861300"/>
      <w:r>
        <w:rPr>
          <w:lang w:val="fr-CH"/>
        </w:rPr>
        <w:t xml:space="preserve">Parcourir un tableau de </w:t>
      </w:r>
      <w:r w:rsidR="004702C0" w:rsidRPr="00C00967">
        <w:rPr>
          <w:lang w:val="fr-CH"/>
        </w:rPr>
        <w:t>données</w:t>
      </w:r>
      <w:bookmarkEnd w:id="29"/>
    </w:p>
    <w:p w14:paraId="59A6617D" w14:textId="74B7FD54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e code de départ, nous avons maintenant un tableau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Pr="00C00967">
        <w:rPr>
          <w:rFonts w:ascii="Century Gothic" w:hAnsi="Century Gothic"/>
        </w:rPr>
        <w:t>.</w:t>
      </w:r>
    </w:p>
    <w:p w14:paraId="5EF6D77E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0452097A" w14:textId="77777777" w:rsidR="00F37FC0" w:rsidRPr="006E6AA0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</w:t>
      </w:r>
    </w:p>
    <w:p w14:paraId="5A4243B8" w14:textId="77777777" w:rsidR="00F37FC0" w:rsidRPr="006E6AA0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3B2CBEBD" w14:textId="77777777" w:rsidR="00F37FC0" w:rsidRPr="006E6AA0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3E9E2AC8" w14:textId="77777777" w:rsidR="00F37FC0" w:rsidRPr="006E6AA0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    ...</w:t>
      </w:r>
    </w:p>
    <w:p w14:paraId="54DC177E" w14:textId="77777777" w:rsidR="00F37FC0" w:rsidRPr="006E6AA0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    details: [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50% cotton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30% wool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20% polyester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]</w:t>
      </w:r>
    </w:p>
    <w:p w14:paraId="1A7E18A3" w14:textId="77777777" w:rsidR="00F37FC0" w:rsidRPr="008B1493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7283F336" w14:textId="77777777" w:rsidR="00F37FC0" w:rsidRPr="008B1493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4B166231" w14:textId="77777777" w:rsidR="00F37FC0" w:rsidRPr="008B1493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4E995118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question est maintenant de savoir comment afficher ces données sous forme de liste.</w:t>
      </w:r>
    </w:p>
    <w:p w14:paraId="107F3A68" w14:textId="77777777" w:rsidR="00E36E0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commencerons par créer une liste non ordonnée dans notre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 xml:space="preserve">. </w:t>
      </w:r>
    </w:p>
    <w:p w14:paraId="6AC8EDB8" w14:textId="4967E9E1" w:rsidR="004702C0" w:rsidRPr="00C00967" w:rsidRDefault="00E36E07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Dans le tag </w:t>
      </w:r>
      <w:r w:rsidR="004702C0" w:rsidRPr="00C00967">
        <w:rPr>
          <w:rStyle w:val="CodeHTML"/>
          <w:rFonts w:ascii="Century Gothic" w:hAnsi="Century Gothic"/>
        </w:rPr>
        <w:t>li</w:t>
      </w:r>
      <w:r w:rsidR="004702C0" w:rsidRPr="00C00967">
        <w:rPr>
          <w:rFonts w:ascii="Century Gothic" w:hAnsi="Century Gothic"/>
        </w:rPr>
        <w:t>, nous ajouterons une autre directive Vue</w:t>
      </w:r>
      <w:r w:rsidR="00FD6CCD">
        <w:rPr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: </w:t>
      </w:r>
      <w:r w:rsidR="004702C0" w:rsidRPr="00C00967">
        <w:rPr>
          <w:rStyle w:val="CodeHTML"/>
          <w:rFonts w:ascii="Century Gothic" w:hAnsi="Century Gothic"/>
        </w:rPr>
        <w:t>v-for</w:t>
      </w:r>
    </w:p>
    <w:p w14:paraId="39548A2E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19A5484F" w14:textId="77777777" w:rsidR="00F37FC0" w:rsidRPr="006E6AA0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ul</w:t>
      </w:r>
      <w:proofErr w:type="spellEnd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4D3CA60" w14:textId="77777777" w:rsidR="00F37FC0" w:rsidRPr="006E6AA0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i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detail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details"</w:t>
      </w:r>
      <w:proofErr w:type="gramStart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detail }}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i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C07B03E" w14:textId="77777777" w:rsidR="00F37FC0" w:rsidRPr="008B1493" w:rsidRDefault="00F37FC0" w:rsidP="00F37FC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8B1493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ul</w:t>
      </w:r>
      <w:proofErr w:type="spellEnd"/>
      <w:r w:rsidRPr="008B14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768365A6" w14:textId="509BB25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À l'intérieur</w:t>
      </w:r>
      <w:r w:rsidR="004027A0">
        <w:rPr>
          <w:rFonts w:ascii="Century Gothic" w:hAnsi="Century Gothic"/>
        </w:rPr>
        <w:t xml:space="preserve"> 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for</w:t>
      </w:r>
      <w:r w:rsidR="008B1493">
        <w:rPr>
          <w:rStyle w:val="CodeHTML"/>
          <w:rFonts w:ascii="Century Gothic" w:hAnsi="Century Gothic"/>
        </w:rPr>
        <w:t xml:space="preserve"> </w:t>
      </w:r>
      <w:r w:rsidR="00D80E7D">
        <w:rPr>
          <w:rFonts w:ascii="Century Gothic" w:hAnsi="Century Gothic"/>
        </w:rPr>
        <w:t>n</w:t>
      </w:r>
      <w:r w:rsidRPr="00C00967">
        <w:rPr>
          <w:rFonts w:ascii="Century Gothic" w:hAnsi="Century Gothic"/>
        </w:rPr>
        <w:t xml:space="preserve">ous avons écrit : </w:t>
      </w:r>
      <w:proofErr w:type="spellStart"/>
      <w:r w:rsidRPr="00C00967">
        <w:rPr>
          <w:rStyle w:val="CodeHTML"/>
          <w:rFonts w:ascii="Century Gothic" w:hAnsi="Century Gothic"/>
        </w:rPr>
        <w:t>detail</w:t>
      </w:r>
      <w:proofErr w:type="spellEnd"/>
      <w:r w:rsidRPr="00C00967">
        <w:rPr>
          <w:rStyle w:val="CodeHTML"/>
          <w:rFonts w:ascii="Century Gothic" w:hAnsi="Century Gothic"/>
        </w:rPr>
        <w:t xml:space="preserve"> in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Pr="00C00967">
        <w:rPr>
          <w:rFonts w:ascii="Century Gothic" w:hAnsi="Century Gothic"/>
        </w:rPr>
        <w:t xml:space="preserve">. Ici,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e réfère </w:t>
      </w:r>
      <w:r w:rsidR="00D80E7D">
        <w:rPr>
          <w:rFonts w:ascii="Century Gothic" w:hAnsi="Century Gothic"/>
        </w:rPr>
        <w:t>au tableau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D80E7D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nos données, et </w:t>
      </w:r>
      <w:proofErr w:type="spellStart"/>
      <w:r w:rsidRPr="00C00967">
        <w:rPr>
          <w:rStyle w:val="CodeHTML"/>
          <w:rFonts w:ascii="Century Gothic" w:hAnsi="Century Gothic"/>
        </w:rPr>
        <w:t>detail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l'alias de l'élément courant de ce tableau, </w:t>
      </w:r>
      <w:r w:rsidR="00D80E7D">
        <w:rPr>
          <w:rFonts w:ascii="Century Gothic" w:hAnsi="Century Gothic"/>
        </w:rPr>
        <w:t xml:space="preserve">permettant d’afficher le contenu du </w:t>
      </w:r>
      <w:r w:rsidRPr="00C00967">
        <w:rPr>
          <w:rStyle w:val="CodeHTML"/>
          <w:rFonts w:ascii="Century Gothic" w:hAnsi="Century Gothic"/>
        </w:rPr>
        <w:t>li</w:t>
      </w:r>
      <w:r w:rsidRPr="00C00967">
        <w:rPr>
          <w:rFonts w:ascii="Century Gothic" w:hAnsi="Century Gothic"/>
        </w:rPr>
        <w:t>.</w:t>
      </w:r>
    </w:p>
    <w:p w14:paraId="29DF958E" w14:textId="4CAB0469" w:rsidR="004702C0" w:rsidRPr="00C00967" w:rsidRDefault="006F3C27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="004702C0" w:rsidRPr="00C00967">
        <w:rPr>
          <w:rFonts w:ascii="Century Gothic" w:hAnsi="Century Gothic"/>
        </w:rPr>
        <w:t xml:space="preserve">ans le HTML nous </w:t>
      </w:r>
      <w:r>
        <w:rPr>
          <w:rFonts w:ascii="Century Gothic" w:hAnsi="Century Gothic"/>
        </w:rPr>
        <w:t>utiliserons l’</w:t>
      </w:r>
      <w:r w:rsidR="004702C0" w:rsidRPr="00C00967">
        <w:rPr>
          <w:rFonts w:ascii="Century Gothic" w:hAnsi="Century Gothic"/>
        </w:rPr>
        <w:t>expression</w:t>
      </w:r>
      <w:r w:rsidR="008B1493">
        <w:rPr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: </w:t>
      </w:r>
      <w:r w:rsidR="004702C0" w:rsidRPr="00C00967">
        <w:rPr>
          <w:rStyle w:val="CodeHTML"/>
          <w:rFonts w:ascii="Century Gothic" w:hAnsi="Century Gothic"/>
        </w:rPr>
        <w:t xml:space="preserve">{{ </w:t>
      </w:r>
      <w:proofErr w:type="spellStart"/>
      <w:r w:rsidR="004702C0" w:rsidRPr="00C00967">
        <w:rPr>
          <w:rStyle w:val="CodeHTML"/>
          <w:rFonts w:ascii="Century Gothic" w:hAnsi="Century Gothic"/>
        </w:rPr>
        <w:t>detail</w:t>
      </w:r>
      <w:proofErr w:type="spellEnd"/>
      <w:r w:rsidR="004702C0" w:rsidRPr="00C00967">
        <w:rPr>
          <w:rStyle w:val="CodeHTML"/>
          <w:rFonts w:ascii="Century Gothic" w:hAnsi="Century Gothic"/>
        </w:rPr>
        <w:t xml:space="preserve"> }}</w:t>
      </w:r>
      <w:r w:rsidR="008B1493"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pour afficher</w:t>
      </w:r>
      <w:r w:rsidR="004702C0" w:rsidRPr="00C00967">
        <w:rPr>
          <w:rFonts w:ascii="Century Gothic" w:hAnsi="Century Gothic"/>
        </w:rPr>
        <w:t xml:space="preserve"> chaque détail.</w:t>
      </w:r>
    </w:p>
    <w:p w14:paraId="017932FE" w14:textId="6457865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Si nous vérifions</w:t>
      </w:r>
      <w:r w:rsidR="004027A0">
        <w:rPr>
          <w:rFonts w:ascii="Century Gothic" w:hAnsi="Century Gothic"/>
        </w:rPr>
        <w:t xml:space="preserve"> dans</w:t>
      </w:r>
      <w:r w:rsidRPr="00C00967">
        <w:rPr>
          <w:rFonts w:ascii="Century Gothic" w:hAnsi="Century Gothic"/>
        </w:rPr>
        <w:t xml:space="preserve"> le navigateur, nous verrons </w:t>
      </w:r>
      <w:r w:rsidR="00AB0DA4">
        <w:rPr>
          <w:rFonts w:ascii="Century Gothic" w:hAnsi="Century Gothic"/>
        </w:rPr>
        <w:t>qu’</w:t>
      </w:r>
      <w:r w:rsidRPr="00C00967">
        <w:rPr>
          <w:rFonts w:ascii="Century Gothic" w:hAnsi="Century Gothic"/>
        </w:rPr>
        <w:t xml:space="preserve">une liste de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affiché</w:t>
      </w:r>
      <w:r w:rsidR="00AB0DA4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>.</w:t>
      </w:r>
    </w:p>
    <w:p w14:paraId="21A5FBEA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530798C4" wp14:editId="7770B306">
            <wp:extent cx="5783502" cy="3558058"/>
            <wp:effectExtent l="0" t="0" r="8255" b="4445"/>
            <wp:docPr id="8" name="Image 8" descr="https://firebasestorage.googleapis.com/v0/b/vue-mastery.appspot.com/o/flamelink%2Fmedia%2F1.opt.1596497529474.jpg?alt=media&amp;token=89e137ba-bf98-407c-affe-5927b48dae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firebasestorage.googleapis.com/v0/b/vue-mastery.appspot.com/o/flamelink%2Fmedia%2F1.opt.1596497529474.jpg?alt=media&amp;token=89e137ba-bf98-407c-affe-5927b48dae3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475" cy="35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F3176" w14:textId="3EB327C2" w:rsidR="004702C0" w:rsidRPr="00C00967" w:rsidRDefault="004702C0" w:rsidP="004027A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Jusqu'à présent, c'est bien, mais comment </w:t>
      </w:r>
      <w:r w:rsidRPr="00C00967">
        <w:rPr>
          <w:rStyle w:val="CodeHTML"/>
          <w:rFonts w:ascii="Century Gothic" w:hAnsi="Century Gothic"/>
        </w:rPr>
        <w:t>v-for</w:t>
      </w:r>
      <w:r w:rsidR="008B1493">
        <w:rPr>
          <w:rStyle w:val="CodeHTML"/>
          <w:rFonts w:ascii="Century Gothic" w:hAnsi="Century Gothic"/>
        </w:rPr>
        <w:t xml:space="preserve"> </w:t>
      </w:r>
      <w:r w:rsidR="00FE5A87">
        <w:rPr>
          <w:rFonts w:ascii="Century Gothic" w:hAnsi="Century Gothic"/>
        </w:rPr>
        <w:t>fonctionne</w:t>
      </w:r>
      <w:r w:rsidRPr="00C00967">
        <w:rPr>
          <w:rFonts w:ascii="Century Gothic" w:hAnsi="Century Gothic"/>
        </w:rPr>
        <w:t xml:space="preserve"> réellement ?</w:t>
      </w:r>
    </w:p>
    <w:p w14:paraId="067952DD" w14:textId="7A090F85" w:rsidR="004702C0" w:rsidRPr="00C00967" w:rsidRDefault="004702C0" w:rsidP="00C27314">
      <w:pPr>
        <w:pStyle w:val="Titre2"/>
        <w:rPr>
          <w:lang w:val="fr-CH"/>
        </w:rPr>
      </w:pPr>
      <w:bookmarkStart w:id="30" w:name="_Toc152861301"/>
      <w:r w:rsidRPr="00C00967">
        <w:rPr>
          <w:lang w:val="fr-CH"/>
        </w:rPr>
        <w:t>Variantes de</w:t>
      </w:r>
      <w:r w:rsidR="004C7C4E">
        <w:rPr>
          <w:lang w:val="fr-CH"/>
        </w:rPr>
        <w:t xml:space="preserve"> couleur</w:t>
      </w:r>
      <w:r w:rsidRPr="00C00967">
        <w:rPr>
          <w:lang w:val="fr-CH"/>
        </w:rPr>
        <w:t xml:space="preserve"> </w:t>
      </w:r>
      <w:r w:rsidR="004C7C4E">
        <w:rPr>
          <w:lang w:val="fr-CH"/>
        </w:rPr>
        <w:t xml:space="preserve">pour chaque </w:t>
      </w:r>
      <w:r w:rsidRPr="00C00967">
        <w:rPr>
          <w:lang w:val="fr-CH"/>
        </w:rPr>
        <w:t>produit</w:t>
      </w:r>
      <w:bookmarkEnd w:id="30"/>
    </w:p>
    <w:p w14:paraId="776C9756" w14:textId="0C017935" w:rsidR="004702C0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se familiariser avec le rendu de la liste avec </w:t>
      </w:r>
      <w:r w:rsidRPr="00C00967">
        <w:rPr>
          <w:rStyle w:val="CodeHTML"/>
          <w:rFonts w:ascii="Century Gothic" w:hAnsi="Century Gothic"/>
        </w:rPr>
        <w:t>v-for</w:t>
      </w:r>
      <w:r w:rsidRPr="00C00967">
        <w:rPr>
          <w:rFonts w:ascii="Century Gothic" w:hAnsi="Century Gothic"/>
        </w:rPr>
        <w:t xml:space="preserve">, nous allons travailler sur un autre exemple dans notre application. Ajoutons </w:t>
      </w:r>
      <w:proofErr w:type="gramStart"/>
      <w:r w:rsidRPr="00C00967">
        <w:rPr>
          <w:rFonts w:ascii="Century Gothic" w:hAnsi="Century Gothic"/>
        </w:rPr>
        <w:t>un nouveau</w:t>
      </w:r>
      <w:r w:rsidR="004C7C4E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s</w:t>
      </w:r>
      <w:proofErr w:type="gram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à nos données</w:t>
      </w:r>
      <w:r w:rsidR="008B1493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2F939DB4" w14:textId="4D15C5C0" w:rsidR="00593FF6" w:rsidRDefault="00593FF6" w:rsidP="004702C0">
      <w:pPr>
        <w:pStyle w:val="NormalWeb"/>
        <w:rPr>
          <w:rFonts w:ascii="Century Gothic" w:hAnsi="Century Gothic"/>
        </w:rPr>
      </w:pPr>
    </w:p>
    <w:p w14:paraId="57503BE7" w14:textId="77777777" w:rsidR="00593FF6" w:rsidRPr="00C00967" w:rsidRDefault="00593FF6" w:rsidP="004702C0">
      <w:pPr>
        <w:pStyle w:val="NormalWeb"/>
        <w:rPr>
          <w:rFonts w:ascii="Century Gothic" w:hAnsi="Century Gothic"/>
        </w:rPr>
      </w:pPr>
    </w:p>
    <w:p w14:paraId="1BF6C125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14:paraId="213C6079" w14:textId="77777777" w:rsidR="00FE333A" w:rsidRPr="008B1493" w:rsidRDefault="00FE333A" w:rsidP="00FE33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data() {</w:t>
      </w:r>
    </w:p>
    <w:p w14:paraId="244DBFB3" w14:textId="77777777" w:rsidR="00FE333A" w:rsidRPr="006E6AA0" w:rsidRDefault="00FE333A" w:rsidP="00FE33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55C00347" w14:textId="77777777" w:rsidR="00FE333A" w:rsidRPr="006E6AA0" w:rsidRDefault="00FE333A" w:rsidP="00FE33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...</w:t>
      </w:r>
    </w:p>
    <w:p w14:paraId="424A9F0C" w14:textId="77777777" w:rsidR="00FE333A" w:rsidRPr="006E6AA0" w:rsidRDefault="00FE333A" w:rsidP="00FE33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variants: [</w:t>
      </w:r>
    </w:p>
    <w:p w14:paraId="43C46A8C" w14:textId="77777777" w:rsidR="00FE333A" w:rsidRPr="006E6AA0" w:rsidRDefault="00FE333A" w:rsidP="00FE33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i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2234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color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green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,</w:t>
      </w:r>
    </w:p>
    <w:p w14:paraId="613858DF" w14:textId="77777777" w:rsidR="00FE333A" w:rsidRPr="006E6AA0" w:rsidRDefault="00FE333A" w:rsidP="4D85967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{ id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val="fr-CH" w:eastAsia="fr-CH"/>
        </w:rPr>
        <w:t>2235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blue</w:t>
      </w:r>
      <w:proofErr w:type="spell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}</w:t>
      </w:r>
    </w:p>
    <w:p w14:paraId="49B63EF3" w14:textId="77777777" w:rsidR="00FE333A" w:rsidRPr="008B1493" w:rsidRDefault="00FE333A" w:rsidP="00FE33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  ]</w:t>
      </w:r>
    </w:p>
    <w:p w14:paraId="6F99C53E" w14:textId="77777777" w:rsidR="00FE333A" w:rsidRPr="008B1493" w:rsidRDefault="00FE333A" w:rsidP="00FE33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7930DAF9" w14:textId="77777777" w:rsidR="00FE333A" w:rsidRPr="008B1493" w:rsidRDefault="00FE333A" w:rsidP="00FE33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4461EE5E" w14:textId="006F12F2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maintenant un tableau qui contient un objet pour chaque variante de notre produit. Chaque variante de produit comporte un </w:t>
      </w:r>
      <w:r w:rsidRPr="00C00967">
        <w:rPr>
          <w:rStyle w:val="CodeHTML"/>
          <w:rFonts w:ascii="Century Gothic" w:hAnsi="Century Gothic"/>
        </w:rPr>
        <w:t>id</w:t>
      </w:r>
      <w:r w:rsidRPr="00C00967">
        <w:rPr>
          <w:rFonts w:ascii="Century Gothic" w:hAnsi="Century Gothic"/>
        </w:rPr>
        <w:t xml:space="preserve">, et </w:t>
      </w:r>
      <w:r w:rsidR="00EE570F">
        <w:rPr>
          <w:rFonts w:ascii="Century Gothic" w:hAnsi="Century Gothic"/>
        </w:rPr>
        <w:t xml:space="preserve">une 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spellEnd"/>
      <w:r w:rsidRPr="00C00967">
        <w:rPr>
          <w:rFonts w:ascii="Century Gothic" w:hAnsi="Century Gothic"/>
        </w:rPr>
        <w:t xml:space="preserve">. Donc pour notre prochaine tâche, nous allons </w:t>
      </w:r>
      <w:r w:rsidR="00EE570F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chaque</w:t>
      </w:r>
      <w:r w:rsidR="00EE570F">
        <w:rPr>
          <w:rFonts w:ascii="Century Gothic" w:hAnsi="Century Gothic"/>
        </w:rPr>
        <w:t xml:space="preserve"> variante</w:t>
      </w:r>
      <w:r w:rsidRPr="00C00967">
        <w:rPr>
          <w:rFonts w:ascii="Century Gothic" w:hAnsi="Century Gothic"/>
        </w:rPr>
        <w:t xml:space="preserve"> </w:t>
      </w:r>
      <w:r w:rsidR="00EE570F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couleur, et utiliser </w:t>
      </w:r>
      <w:proofErr w:type="spellStart"/>
      <w:r w:rsidRPr="00C00967">
        <w:rPr>
          <w:rFonts w:ascii="Century Gothic" w:hAnsi="Century Gothic"/>
        </w:rPr>
        <w:t>l</w:t>
      </w:r>
      <w:r w:rsidR="00EE570F">
        <w:rPr>
          <w:rFonts w:ascii="Century Gothic" w:hAnsi="Century Gothic"/>
        </w:rPr>
        <w:t>’</w:t>
      </w:r>
      <w:r w:rsidRPr="00C00967">
        <w:rPr>
          <w:rStyle w:val="CodeHTML"/>
          <w:rFonts w:ascii="Century Gothic" w:hAnsi="Century Gothic"/>
        </w:rPr>
        <w:t>id</w:t>
      </w:r>
      <w:proofErr w:type="spellEnd"/>
      <w:r w:rsidR="00B31DAD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pour aider Vue à suivre les </w:t>
      </w:r>
      <w:r w:rsidR="002B1B97">
        <w:rPr>
          <w:rFonts w:ascii="Century Gothic" w:hAnsi="Century Gothic"/>
        </w:rPr>
        <w:t>éléments</w:t>
      </w:r>
      <w:r w:rsidRPr="00C00967">
        <w:rPr>
          <w:rFonts w:ascii="Century Gothic" w:hAnsi="Century Gothic"/>
        </w:rPr>
        <w:t xml:space="preserve"> de notre liste.</w:t>
      </w:r>
    </w:p>
    <w:p w14:paraId="7C02581F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334A15DF" w14:textId="77777777" w:rsidR="00FE333A" w:rsidRPr="006E6AA0" w:rsidRDefault="00FE333A" w:rsidP="00FE33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variant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variants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"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key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variant.id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{{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}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95F0825" w14:textId="2708707F" w:rsidR="00490F85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Remarquez comment nous utilisons la notation</w:t>
      </w:r>
      <w:r w:rsidR="00490F85">
        <w:rPr>
          <w:rFonts w:ascii="Century Gothic" w:hAnsi="Century Gothic"/>
        </w:rPr>
        <w:t xml:space="preserve"> </w:t>
      </w:r>
      <w:r w:rsidR="00490F85" w:rsidRPr="00356D12">
        <w:rPr>
          <w:rFonts w:ascii="Century Gothic" w:hAnsi="Century Gothic"/>
          <w:b/>
        </w:rPr>
        <w:t>.</w:t>
      </w:r>
      <w:r w:rsidR="00490F85">
        <w:rPr>
          <w:rFonts w:ascii="Century Gothic" w:hAnsi="Century Gothic"/>
        </w:rPr>
        <w:t xml:space="preserve"> </w:t>
      </w:r>
      <w:proofErr w:type="gramStart"/>
      <w:r w:rsidRPr="00C00967">
        <w:rPr>
          <w:rFonts w:ascii="Century Gothic" w:hAnsi="Century Gothic"/>
        </w:rPr>
        <w:t>pour</w:t>
      </w:r>
      <w:proofErr w:type="gramEnd"/>
      <w:r w:rsidRPr="00C00967">
        <w:rPr>
          <w:rFonts w:ascii="Century Gothic" w:hAnsi="Century Gothic"/>
        </w:rPr>
        <w:t xml:space="preserve"> </w:t>
      </w:r>
      <w:r w:rsidR="00490F85">
        <w:rPr>
          <w:rFonts w:ascii="Century Gothic" w:hAnsi="Century Gothic"/>
        </w:rPr>
        <w:t>accéder</w:t>
      </w:r>
      <w:r w:rsidRPr="00C00967">
        <w:rPr>
          <w:rFonts w:ascii="Century Gothic" w:hAnsi="Century Gothic"/>
        </w:rPr>
        <w:t xml:space="preserve"> </w:t>
      </w:r>
      <w:r w:rsidR="00490F85">
        <w:rPr>
          <w:rFonts w:ascii="Century Gothic" w:hAnsi="Century Gothic"/>
        </w:rPr>
        <w:t xml:space="preserve">à </w:t>
      </w:r>
      <w:r w:rsidRPr="00C00967">
        <w:rPr>
          <w:rFonts w:ascii="Century Gothic" w:hAnsi="Century Gothic"/>
        </w:rPr>
        <w:t>chaque</w:t>
      </w:r>
      <w:r w:rsidR="00600E8A">
        <w:rPr>
          <w:rFonts w:ascii="Century Gothic" w:hAnsi="Century Gothic"/>
        </w:rPr>
        <w:t xml:space="preserve"> attribut 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lors que nous</w:t>
      </w:r>
      <w:r w:rsidR="00356D12">
        <w:rPr>
          <w:rFonts w:ascii="Century Gothic" w:hAnsi="Century Gothic"/>
        </w:rPr>
        <w:t xml:space="preserve"> sommes en train de</w:t>
      </w:r>
      <w:r w:rsidRPr="00C00967">
        <w:rPr>
          <w:rFonts w:ascii="Century Gothic" w:hAnsi="Century Gothic"/>
        </w:rPr>
        <w:t xml:space="preserve"> </w:t>
      </w:r>
      <w:r w:rsidR="0026078D">
        <w:rPr>
          <w:rFonts w:ascii="Century Gothic" w:hAnsi="Century Gothic"/>
        </w:rPr>
        <w:t>parcourir</w:t>
      </w:r>
      <w:r w:rsidRPr="00C00967">
        <w:rPr>
          <w:rFonts w:ascii="Century Gothic" w:hAnsi="Century Gothic"/>
        </w:rPr>
        <w:t xml:space="preserve"> le</w:t>
      </w:r>
      <w:r w:rsidR="00490F85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s</w:t>
      </w:r>
      <w:r w:rsidRPr="00C00967">
        <w:rPr>
          <w:rFonts w:ascii="Century Gothic" w:hAnsi="Century Gothic"/>
        </w:rPr>
        <w:t xml:space="preserve">. </w:t>
      </w:r>
    </w:p>
    <w:p w14:paraId="2B4ACBE7" w14:textId="6C065C63" w:rsidR="004702C0" w:rsidRPr="00C00967" w:rsidRDefault="004702C0" w:rsidP="00C57EF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s </w:t>
      </w:r>
      <w:r w:rsidR="00133F10">
        <w:rPr>
          <w:rFonts w:ascii="Century Gothic" w:hAnsi="Century Gothic"/>
        </w:rPr>
        <w:t>à quoi sert l’</w:t>
      </w:r>
      <w:r w:rsidR="006E0505">
        <w:rPr>
          <w:rFonts w:ascii="Century Gothic" w:hAnsi="Century Gothic"/>
        </w:rPr>
        <w:t>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:key</w:t>
      </w:r>
      <w:r w:rsidR="006E0505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?</w:t>
      </w:r>
    </w:p>
    <w:p w14:paraId="6F7D2F56" w14:textId="022D9710" w:rsidR="004702C0" w:rsidRPr="00C00967" w:rsidRDefault="00600E8A" w:rsidP="00C27314">
      <w:pPr>
        <w:pStyle w:val="Titre2"/>
        <w:rPr>
          <w:lang w:val="fr-CH"/>
        </w:rPr>
      </w:pPr>
      <w:bookmarkStart w:id="31" w:name="_Toc152861302"/>
      <w:r>
        <w:rPr>
          <w:lang w:val="fr-CH"/>
        </w:rPr>
        <w:t>A</w:t>
      </w:r>
      <w:r w:rsidR="004702C0" w:rsidRPr="00C00967">
        <w:rPr>
          <w:lang w:val="fr-CH"/>
        </w:rPr>
        <w:t>ttribut</w:t>
      </w:r>
      <w:r>
        <w:rPr>
          <w:lang w:val="fr-CH"/>
        </w:rPr>
        <w:t xml:space="preserve"> Key</w:t>
      </w:r>
      <w:r w:rsidR="008B1493">
        <w:rPr>
          <w:lang w:val="fr-CH"/>
        </w:rPr>
        <w:t xml:space="preserve"> </w:t>
      </w:r>
      <w:r w:rsidR="004702C0" w:rsidRPr="00C00967">
        <w:rPr>
          <w:lang w:val="fr-CH"/>
        </w:rPr>
        <w:t xml:space="preserve">: un élément essentiel pour les </w:t>
      </w:r>
      <w:r>
        <w:rPr>
          <w:lang w:val="fr-CH"/>
        </w:rPr>
        <w:t>éléments</w:t>
      </w:r>
      <w:r w:rsidR="004702C0" w:rsidRPr="00C00967">
        <w:rPr>
          <w:lang w:val="fr-CH"/>
        </w:rPr>
        <w:t xml:space="preserve"> de la liste</w:t>
      </w:r>
      <w:bookmarkEnd w:id="31"/>
    </w:p>
    <w:p w14:paraId="308DEEF4" w14:textId="5930C88A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disant </w:t>
      </w:r>
      <w:r w:rsidRPr="00C00967">
        <w:rPr>
          <w:rStyle w:val="CodeHTML"/>
          <w:rFonts w:ascii="Century Gothic" w:hAnsi="Century Gothic"/>
        </w:rPr>
        <w:t>:key="variant.id"</w:t>
      </w:r>
      <w:r w:rsidRPr="00C00967">
        <w:rPr>
          <w:rFonts w:ascii="Century Gothic" w:hAnsi="Century Gothic"/>
        </w:rPr>
        <w:t xml:space="preserve">, nous utilisons </w:t>
      </w:r>
      <w:r w:rsidR="00DF0343">
        <w:rPr>
          <w:rFonts w:ascii="Century Gothic" w:hAnsi="Century Gothic"/>
        </w:rPr>
        <w:t>le raccourci</w:t>
      </w:r>
      <w:r w:rsidRPr="00C00967">
        <w:rPr>
          <w:rFonts w:ascii="Century Gothic" w:hAnsi="Century Gothic"/>
        </w:rPr>
        <w:t xml:space="preserve"> </w:t>
      </w:r>
      <w:r w:rsidR="00940418">
        <w:rPr>
          <w:rFonts w:ascii="Century Gothic" w:hAnsi="Century Gothic"/>
        </w:rPr>
        <w:t>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DF0343">
        <w:rPr>
          <w:rFonts w:ascii="Century Gothic" w:hAnsi="Century Gothic"/>
        </w:rPr>
        <w:t>afin de</w:t>
      </w:r>
      <w:r w:rsidRPr="00C00967">
        <w:rPr>
          <w:rFonts w:ascii="Century Gothic" w:hAnsi="Century Gothic"/>
        </w:rPr>
        <w:t xml:space="preserve"> lier </w:t>
      </w:r>
      <w:proofErr w:type="spellStart"/>
      <w:r w:rsidRPr="00C00967">
        <w:rPr>
          <w:rFonts w:ascii="Century Gothic" w:hAnsi="Century Gothic"/>
        </w:rPr>
        <w:t>l</w:t>
      </w:r>
      <w:r w:rsidR="00940418">
        <w:rPr>
          <w:rFonts w:ascii="Century Gothic" w:hAnsi="Century Gothic"/>
        </w:rPr>
        <w:t>’</w:t>
      </w:r>
      <w:r w:rsidR="00940418" w:rsidRPr="00C00967">
        <w:rPr>
          <w:rStyle w:val="CodeHTML"/>
          <w:rFonts w:ascii="Century Gothic" w:hAnsi="Century Gothic"/>
        </w:rPr>
        <w:t>id</w:t>
      </w:r>
      <w:proofErr w:type="spellEnd"/>
      <w:r w:rsidR="00940418">
        <w:rPr>
          <w:rStyle w:val="CodeHTML"/>
          <w:rFonts w:ascii="Century Gothic" w:hAnsi="Century Gothic"/>
        </w:rPr>
        <w:t xml:space="preserve"> </w:t>
      </w:r>
      <w:r w:rsidR="00940418">
        <w:rPr>
          <w:rFonts w:ascii="Century Gothic" w:hAnsi="Century Gothic"/>
        </w:rPr>
        <w:t>de la</w:t>
      </w:r>
      <w:r w:rsidRPr="00C00967">
        <w:rPr>
          <w:rFonts w:ascii="Century Gothic" w:hAnsi="Century Gothic"/>
        </w:rPr>
        <w:t xml:space="preserve"> variante à l</w:t>
      </w:r>
      <w:r w:rsidR="00940418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key</w:t>
      </w:r>
      <w:r w:rsidRPr="00C00967">
        <w:rPr>
          <w:rFonts w:ascii="Century Gothic" w:hAnsi="Century Gothic"/>
        </w:rPr>
        <w:t xml:space="preserve">. Cela donne à chaque élément </w:t>
      </w:r>
      <w:r w:rsidR="00940418">
        <w:rPr>
          <w:rFonts w:ascii="Century Gothic" w:hAnsi="Century Gothic"/>
        </w:rPr>
        <w:t xml:space="preserve">du </w:t>
      </w:r>
      <w:r w:rsidRPr="00C00967">
        <w:rPr>
          <w:rFonts w:ascii="Century Gothic" w:hAnsi="Century Gothic"/>
        </w:rPr>
        <w:t xml:space="preserve">DOM une clé unique afin que Vue puisse </w:t>
      </w:r>
      <w:r w:rsidR="00940418">
        <w:rPr>
          <w:rFonts w:ascii="Century Gothic" w:hAnsi="Century Gothic"/>
        </w:rPr>
        <w:t>s’accrocher à</w:t>
      </w:r>
      <w:r w:rsidRPr="00C00967">
        <w:rPr>
          <w:rFonts w:ascii="Century Gothic" w:hAnsi="Century Gothic"/>
        </w:rPr>
        <w:t xml:space="preserve"> l'élément et </w:t>
      </w:r>
      <w:r w:rsidR="00940418" w:rsidRPr="00940418">
        <w:rPr>
          <w:rFonts w:ascii="Century Gothic" w:hAnsi="Century Gothic"/>
        </w:rPr>
        <w:t>ne pas en perdre la trace à mesure que les choses se mettent à jour dans l'application</w:t>
      </w:r>
      <w:r w:rsidRPr="00C00967">
        <w:rPr>
          <w:rFonts w:ascii="Century Gothic" w:hAnsi="Century Gothic"/>
        </w:rPr>
        <w:t>.</w:t>
      </w:r>
    </w:p>
    <w:p w14:paraId="5014D218" w14:textId="7D31AFEB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ela </w:t>
      </w:r>
      <w:r w:rsidR="0063402A">
        <w:rPr>
          <w:rFonts w:ascii="Century Gothic" w:hAnsi="Century Gothic"/>
        </w:rPr>
        <w:t>permet d’</w:t>
      </w:r>
      <w:r w:rsidRPr="00C00967">
        <w:rPr>
          <w:rFonts w:ascii="Century Gothic" w:hAnsi="Century Gothic"/>
        </w:rPr>
        <w:t>amélior</w:t>
      </w:r>
      <w:r w:rsidR="00940418">
        <w:rPr>
          <w:rFonts w:ascii="Century Gothic" w:hAnsi="Century Gothic"/>
        </w:rPr>
        <w:t>e</w:t>
      </w:r>
      <w:r w:rsidR="0063402A">
        <w:rPr>
          <w:rFonts w:ascii="Century Gothic" w:hAnsi="Century Gothic"/>
        </w:rPr>
        <w:t>r</w:t>
      </w:r>
      <w:r w:rsidRPr="00C00967">
        <w:rPr>
          <w:rFonts w:ascii="Century Gothic" w:hAnsi="Century Gothic"/>
        </w:rPr>
        <w:t xml:space="preserve"> </w:t>
      </w:r>
      <w:r w:rsidR="00940418">
        <w:rPr>
          <w:rFonts w:ascii="Century Gothic" w:hAnsi="Century Gothic"/>
        </w:rPr>
        <w:t>les</w:t>
      </w:r>
      <w:r w:rsidRPr="00C00967">
        <w:rPr>
          <w:rFonts w:ascii="Century Gothic" w:hAnsi="Century Gothic"/>
        </w:rPr>
        <w:t xml:space="preserve"> performance</w:t>
      </w:r>
      <w:r w:rsidR="00940418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, et plus tard, si vous faites quelque chose comme </w:t>
      </w:r>
      <w:r w:rsidR="00BB5711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nimer vos éléments</w:t>
      </w:r>
      <w:r w:rsidR="00BB5711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vous </w:t>
      </w:r>
      <w:r w:rsidR="0063402A">
        <w:rPr>
          <w:rFonts w:ascii="Century Gothic" w:hAnsi="Century Gothic"/>
        </w:rPr>
        <w:t>verrez</w:t>
      </w:r>
      <w:r w:rsidRPr="00C00967">
        <w:rPr>
          <w:rFonts w:ascii="Century Gothic" w:hAnsi="Century Gothic"/>
        </w:rPr>
        <w:t xml:space="preserve"> que l</w:t>
      </w:r>
      <w:r w:rsidR="00BB5711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key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ide vraiment Vue à gérer efficacement vos éléments au fur et à mesure qu'ils se déplacent dans le DOM.</w:t>
      </w:r>
    </w:p>
    <w:p w14:paraId="4DE93171" w14:textId="34CCE9D8" w:rsidR="004702C0" w:rsidRPr="00C00967" w:rsidRDefault="00C57EF7" w:rsidP="00C27314">
      <w:pPr>
        <w:pStyle w:val="Titre2"/>
        <w:rPr>
          <w:lang w:val="fr-CH"/>
        </w:rPr>
      </w:pPr>
      <w:bookmarkStart w:id="32" w:name="_Toc152861303"/>
      <w:r>
        <w:rPr>
          <w:lang w:val="fr-CH"/>
        </w:rPr>
        <w:lastRenderedPageBreak/>
        <w:t>A vous de coder !</w:t>
      </w:r>
      <w:bookmarkEnd w:id="32"/>
    </w:p>
    <w:p w14:paraId="061A8F13" w14:textId="4468D39A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et nous sommes </w:t>
      </w:r>
      <w:r w:rsidR="00724F78">
        <w:rPr>
          <w:rFonts w:ascii="Century Gothic" w:hAnsi="Century Gothic"/>
        </w:rPr>
        <w:t>prêt pour</w:t>
      </w:r>
      <w:r w:rsidRPr="00C00967">
        <w:rPr>
          <w:rFonts w:ascii="Century Gothic" w:hAnsi="Century Gothic"/>
        </w:rPr>
        <w:t xml:space="preserve"> relever </w:t>
      </w:r>
      <w:r w:rsidR="00724F78">
        <w:rPr>
          <w:rFonts w:ascii="Century Gothic" w:hAnsi="Century Gothic"/>
        </w:rPr>
        <w:t>un nouveau</w:t>
      </w:r>
      <w:r w:rsidRPr="00C00967">
        <w:rPr>
          <w:rFonts w:ascii="Century Gothic" w:hAnsi="Century Gothic"/>
        </w:rPr>
        <w:t xml:space="preserve"> défi :</w:t>
      </w:r>
    </w:p>
    <w:p w14:paraId="43EF8945" w14:textId="6C2DF3A2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 xml:space="preserve">Ajouter un tableau </w:t>
      </w:r>
      <w:r w:rsidRPr="00C00967">
        <w:rPr>
          <w:rStyle w:val="CodeHTML"/>
          <w:rFonts w:ascii="Century Gothic" w:hAnsi="Century Gothic"/>
          <w:b/>
          <w:bCs/>
        </w:rPr>
        <w:t>sizes</w:t>
      </w:r>
      <w:r w:rsidR="008B149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à l'objet de données.</w:t>
      </w:r>
      <w:r w:rsidR="00A7554A">
        <w:rPr>
          <w:rStyle w:val="lev"/>
          <w:rFonts w:ascii="Century Gothic" w:hAnsi="Century Gothic"/>
        </w:rPr>
        <w:t xml:space="preserve"> Les tailles sont </w:t>
      </w:r>
      <w:r w:rsidR="00F90086">
        <w:rPr>
          <w:rStyle w:val="lev"/>
          <w:rFonts w:ascii="Century Gothic" w:hAnsi="Century Gothic"/>
        </w:rPr>
        <w:t>S, M, L ou XL</w:t>
      </w:r>
    </w:p>
    <w:p w14:paraId="5771ECD7" w14:textId="089DCF2A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 xml:space="preserve">Utilisation </w:t>
      </w:r>
      <w:r w:rsidR="00887396">
        <w:rPr>
          <w:rStyle w:val="lev"/>
          <w:rFonts w:ascii="Century Gothic" w:hAnsi="Century Gothic"/>
        </w:rPr>
        <w:t xml:space="preserve">de </w:t>
      </w:r>
      <w:r w:rsidRPr="00C00967">
        <w:rPr>
          <w:rStyle w:val="CodeHTML"/>
          <w:rFonts w:ascii="Century Gothic" w:hAnsi="Century Gothic"/>
          <w:b/>
          <w:bCs/>
        </w:rPr>
        <w:t>v-for</w:t>
      </w:r>
      <w:r w:rsidR="008B149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pour afficher le</w:t>
      </w:r>
      <w:r w:rsidR="00724F78">
        <w:rPr>
          <w:rStyle w:val="lev"/>
          <w:rFonts w:ascii="Century Gothic" w:hAnsi="Century Gothic"/>
        </w:rPr>
        <w:t>s</w:t>
      </w:r>
      <w:r w:rsidRPr="00C00967">
        <w:rPr>
          <w:rStyle w:val="lev"/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  <w:b/>
          <w:bCs/>
        </w:rPr>
        <w:t>sizes</w:t>
      </w:r>
      <w:r w:rsidR="008B149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dans une liste</w:t>
      </w:r>
      <w:r w:rsidR="00F90086">
        <w:rPr>
          <w:rStyle w:val="lev"/>
          <w:rFonts w:ascii="Century Gothic" w:hAnsi="Century Gothic"/>
        </w:rPr>
        <w:t xml:space="preserve"> HTML</w:t>
      </w:r>
      <w:r w:rsidRPr="00C00967">
        <w:rPr>
          <w:rStyle w:val="lev"/>
          <w:rFonts w:ascii="Century Gothic" w:hAnsi="Century Gothic"/>
        </w:rPr>
        <w:t>.</w:t>
      </w:r>
    </w:p>
    <w:p w14:paraId="4897C69A" w14:textId="6EE16EA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 w:rsidR="00724F78">
        <w:rPr>
          <w:rFonts w:ascii="Century Gothic" w:hAnsi="Century Gothic"/>
        </w:rPr>
        <w:t xml:space="preserve"> votre code grâce à la </w:t>
      </w:r>
      <w:hyperlink r:id="rId32" w:tgtFrame="_blank" w:history="1">
        <w:r w:rsidR="00724F78" w:rsidRPr="00C00967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5-end</w:t>
      </w:r>
      <w:r w:rsidRPr="00C00967">
        <w:rPr>
          <w:rFonts w:ascii="Century Gothic" w:hAnsi="Century Gothic"/>
        </w:rPr>
        <w:t>.</w:t>
      </w:r>
    </w:p>
    <w:p w14:paraId="01AADB44" w14:textId="77777777" w:rsidR="004702C0" w:rsidRPr="00C00967" w:rsidRDefault="004702C0" w:rsidP="004702C0">
      <w:pPr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eastAsia="Times New Roman" w:hAnsi="Century Gothic" w:cs="Times New Roman"/>
          <w:lang w:val="fr-CH" w:eastAsia="fr-CH"/>
        </w:rPr>
        <w:br w:type="page"/>
      </w:r>
    </w:p>
    <w:p w14:paraId="12AA609A" w14:textId="6E312D52" w:rsidR="004702C0" w:rsidRPr="00C00967" w:rsidRDefault="00CF143F" w:rsidP="003D244F">
      <w:pPr>
        <w:pStyle w:val="Titre1"/>
        <w:rPr>
          <w:lang w:val="fr-CH"/>
        </w:rPr>
      </w:pPr>
      <w:bookmarkStart w:id="33" w:name="_Toc152861304"/>
      <w:r>
        <w:rPr>
          <w:lang w:val="fr-CH"/>
        </w:rPr>
        <w:lastRenderedPageBreak/>
        <w:t>Gestion</w:t>
      </w:r>
      <w:r w:rsidR="004702C0" w:rsidRPr="00C00967">
        <w:rPr>
          <w:lang w:val="fr-CH"/>
        </w:rPr>
        <w:t xml:space="preserve"> des événements</w:t>
      </w:r>
      <w:bookmarkEnd w:id="33"/>
    </w:p>
    <w:p w14:paraId="2D489D76" w14:textId="4BC91236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78471C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</w:t>
      </w:r>
      <w:r w:rsidR="00754DD4">
        <w:rPr>
          <w:rFonts w:ascii="Century Gothic" w:hAnsi="Century Gothic"/>
        </w:rPr>
        <w:t>gestion des événements</w:t>
      </w:r>
      <w:r w:rsidRPr="00C00967">
        <w:rPr>
          <w:rFonts w:ascii="Century Gothic" w:hAnsi="Century Gothic"/>
        </w:rPr>
        <w:t xml:space="preserve">. </w:t>
      </w:r>
      <w:r w:rsidR="00754DD4">
        <w:rPr>
          <w:rFonts w:ascii="Century Gothic" w:hAnsi="Century Gothic"/>
        </w:rPr>
        <w:t>V</w:t>
      </w:r>
      <w:r w:rsidR="00754DD4" w:rsidRPr="00C00967">
        <w:rPr>
          <w:rFonts w:ascii="Century Gothic" w:hAnsi="Century Gothic"/>
        </w:rPr>
        <w:t xml:space="preserve">ous pouvez </w:t>
      </w:r>
      <w:r w:rsidR="00754DD4">
        <w:rPr>
          <w:rFonts w:ascii="Century Gothic" w:hAnsi="Century Gothic"/>
        </w:rPr>
        <w:t>trouver le code de départ dans</w:t>
      </w:r>
      <w:r w:rsidR="00754DD4" w:rsidRPr="00C00967">
        <w:rPr>
          <w:rFonts w:ascii="Century Gothic" w:hAnsi="Century Gothic"/>
        </w:rPr>
        <w:t xml:space="preserve"> la</w:t>
      </w:r>
      <w:r w:rsidR="00754DD4">
        <w:rPr>
          <w:rFonts w:ascii="Century Gothic" w:hAnsi="Century Gothic"/>
        </w:rPr>
        <w:t xml:space="preserve"> </w:t>
      </w:r>
      <w:hyperlink r:id="rId33" w:tgtFrame="_blank" w:history="1">
        <w:r w:rsidR="00754DD4" w:rsidRPr="00C00967">
          <w:rPr>
            <w:rStyle w:val="Lienhypertexte"/>
          </w:rPr>
          <w:t>branche</w:t>
        </w:r>
      </w:hyperlink>
      <w:r w:rsidR="00754DD4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6-start</w:t>
      </w:r>
      <w:r w:rsidRPr="00C00967">
        <w:rPr>
          <w:rFonts w:ascii="Century Gothic" w:hAnsi="Century Gothic"/>
        </w:rPr>
        <w:t>.</w:t>
      </w:r>
    </w:p>
    <w:p w14:paraId="55CD741C" w14:textId="3B32FC6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Dans le code de départ, vous verrez que nous avons maintenant un</w:t>
      </w:r>
      <w:r w:rsidR="00C034B7" w:rsidRPr="00C034B7">
        <w:rPr>
          <w:rFonts w:ascii="Century Gothic" w:hAnsi="Century Gothic"/>
        </w:rPr>
        <w:t xml:space="preserve"> </w:t>
      </w:r>
      <w:proofErr w:type="spellStart"/>
      <w:r w:rsidR="00C034B7" w:rsidRPr="00C00967">
        <w:rPr>
          <w:rStyle w:val="CodeHTML"/>
          <w:rFonts w:ascii="Century Gothic" w:hAnsi="Century Gothic"/>
        </w:rPr>
        <w:t>button</w:t>
      </w:r>
      <w:proofErr w:type="spellEnd"/>
      <w:r w:rsidRPr="00C00967">
        <w:rPr>
          <w:rFonts w:ascii="Century Gothic" w:hAnsi="Century Gothic"/>
        </w:rPr>
        <w:t xml:space="preserve"> </w:t>
      </w:r>
      <w:r w:rsidR="00A45365">
        <w:rPr>
          <w:rFonts w:ascii="Century Gothic" w:hAnsi="Century Gothic"/>
        </w:rPr>
        <w:t>« </w:t>
      </w:r>
      <w:proofErr w:type="spellStart"/>
      <w:r w:rsidRPr="00C00967">
        <w:rPr>
          <w:rFonts w:ascii="Century Gothic" w:hAnsi="Century Gothic"/>
        </w:rPr>
        <w:t>Add</w:t>
      </w:r>
      <w:proofErr w:type="spellEnd"/>
      <w:r w:rsidRPr="00C00967">
        <w:rPr>
          <w:rFonts w:ascii="Century Gothic" w:hAnsi="Century Gothic"/>
        </w:rPr>
        <w:t xml:space="preserve"> to </w:t>
      </w:r>
      <w:proofErr w:type="spellStart"/>
      <w:r w:rsidRPr="00C00967">
        <w:rPr>
          <w:rFonts w:ascii="Century Gothic" w:hAnsi="Century Gothic"/>
        </w:rPr>
        <w:t>Cart</w:t>
      </w:r>
      <w:proofErr w:type="spellEnd"/>
      <w:r w:rsidR="00A45365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avec un </w:t>
      </w:r>
      <w:r w:rsidR="00C034B7">
        <w:rPr>
          <w:rFonts w:ascii="Century Gothic" w:hAnsi="Century Gothic"/>
        </w:rPr>
        <w:t>« panier »</w:t>
      </w:r>
      <w:r w:rsidRPr="00C00967">
        <w:rPr>
          <w:rFonts w:ascii="Century Gothic" w:hAnsi="Century Gothic"/>
        </w:rPr>
        <w:t xml:space="preserve">, qui inclut une expression pour </w:t>
      </w:r>
      <w:r w:rsidR="005F6560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la valeur de no</w:t>
      </w:r>
      <w:r w:rsidR="005F6560">
        <w:rPr>
          <w:rFonts w:ascii="Century Gothic" w:hAnsi="Century Gothic"/>
        </w:rPr>
        <w:t>tre</w:t>
      </w:r>
      <w:r w:rsidRPr="00C00967">
        <w:rPr>
          <w:rFonts w:ascii="Century Gothic" w:hAnsi="Century Gothic"/>
        </w:rPr>
        <w:t xml:space="preserve"> nouve</w:t>
      </w:r>
      <w:r w:rsidR="005F6560">
        <w:rPr>
          <w:rFonts w:ascii="Century Gothic" w:hAnsi="Century Gothic"/>
        </w:rPr>
        <w:t>lle donn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>.</w:t>
      </w:r>
    </w:p>
    <w:p w14:paraId="45EC3182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78231AEE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car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Cart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{ cart }})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5CD134B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..</w:t>
      </w:r>
    </w:p>
    <w:p w14:paraId="576A27BF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button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dd to Cart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BE98988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74DC16E7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3A67A1BE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34B4B963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cart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1438C9C2" w14:textId="77777777" w:rsidR="009446F9" w:rsidRPr="007605D7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7605D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61A0D331" w14:textId="77777777" w:rsidR="009446F9" w:rsidRPr="007605D7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71D2F615" w14:textId="77777777" w:rsidR="009446F9" w:rsidRPr="007605D7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34932721" w14:textId="6C3FD9A1" w:rsidR="004702C0" w:rsidRPr="00C00967" w:rsidRDefault="004702C0" w:rsidP="004702C0">
      <w:pPr>
        <w:rPr>
          <w:rFonts w:ascii="Century Gothic" w:hAnsi="Century Gothic"/>
          <w:lang w:val="fr-CH"/>
        </w:rPr>
      </w:pPr>
    </w:p>
    <w:p w14:paraId="0C50FE06" w14:textId="77777777" w:rsidR="004702C0" w:rsidRPr="00C00967" w:rsidRDefault="004702C0" w:rsidP="00C27314">
      <w:pPr>
        <w:pStyle w:val="Titre2"/>
        <w:rPr>
          <w:lang w:val="fr-CH"/>
        </w:rPr>
      </w:pPr>
      <w:bookmarkStart w:id="34" w:name="_Toc152861305"/>
      <w:r w:rsidRPr="00C00967">
        <w:rPr>
          <w:lang w:val="fr-CH"/>
        </w:rPr>
        <w:t>Notre objectif</w:t>
      </w:r>
      <w:bookmarkEnd w:id="34"/>
    </w:p>
    <w:p w14:paraId="6E3492D4" w14:textId="22FE8327" w:rsidR="004702C0" w:rsidRPr="00C00967" w:rsidRDefault="004702C0" w:rsidP="00086C8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voulons pouvoir cliquer sur le </w:t>
      </w:r>
      <w:proofErr w:type="spellStart"/>
      <w:r w:rsidRPr="00C00967">
        <w:rPr>
          <w:rStyle w:val="CodeHTML"/>
          <w:rFonts w:ascii="Century Gothic" w:hAnsi="Century Gothic"/>
        </w:rPr>
        <w:t>button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</w:t>
      </w:r>
      <w:r w:rsidR="00B735F3">
        <w:rPr>
          <w:rFonts w:ascii="Century Gothic" w:hAnsi="Century Gothic"/>
        </w:rPr>
        <w:t xml:space="preserve"> </w:t>
      </w:r>
      <w:proofErr w:type="spellStart"/>
      <w:r w:rsidR="00B735F3">
        <w:rPr>
          <w:rFonts w:ascii="Century Gothic" w:hAnsi="Century Gothic"/>
        </w:rPr>
        <w:t>incrementer</w:t>
      </w:r>
      <w:proofErr w:type="spellEnd"/>
      <w:r w:rsidRPr="00C00967">
        <w:rPr>
          <w:rFonts w:ascii="Century Gothic" w:hAnsi="Century Gothic"/>
        </w:rPr>
        <w:t xml:space="preserve"> la valeur d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>.</w:t>
      </w:r>
    </w:p>
    <w:p w14:paraId="71F1C134" w14:textId="335750DE" w:rsidR="004702C0" w:rsidRPr="00C00967" w:rsidRDefault="004702C0" w:rsidP="00C27314">
      <w:pPr>
        <w:pStyle w:val="Titre2"/>
        <w:rPr>
          <w:lang w:val="fr-CH"/>
        </w:rPr>
      </w:pPr>
      <w:bookmarkStart w:id="35" w:name="_Toc152861306"/>
      <w:r w:rsidRPr="00C00967">
        <w:rPr>
          <w:lang w:val="fr-CH"/>
        </w:rPr>
        <w:t>Écouter les événements</w:t>
      </w:r>
      <w:r w:rsidR="00FF09C6">
        <w:rPr>
          <w:lang w:val="fr-CH"/>
        </w:rPr>
        <w:t xml:space="preserve"> : La directive </w:t>
      </w:r>
      <w:proofErr w:type="spellStart"/>
      <w:r w:rsidR="00FF09C6">
        <w:rPr>
          <w:lang w:val="fr-CH"/>
        </w:rPr>
        <w:t>v-on</w:t>
      </w:r>
      <w:bookmarkEnd w:id="35"/>
      <w:proofErr w:type="spellEnd"/>
    </w:p>
    <w:p w14:paraId="628DE133" w14:textId="520296F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fin de savoir quand le bouton est cliqué, nous devons écouter les événements sur cet élément, en particulier </w:t>
      </w:r>
      <w:r w:rsidR="001A5E67">
        <w:rPr>
          <w:rFonts w:ascii="Century Gothic" w:hAnsi="Century Gothic"/>
        </w:rPr>
        <w:t xml:space="preserve">les </w:t>
      </w:r>
      <w:r w:rsidRPr="00C00967">
        <w:rPr>
          <w:rFonts w:ascii="Century Gothic" w:hAnsi="Century Gothic"/>
        </w:rPr>
        <w:t>événements</w:t>
      </w:r>
      <w:r w:rsidR="001A5E67">
        <w:rPr>
          <w:rFonts w:ascii="Century Gothic" w:hAnsi="Century Gothic"/>
        </w:rPr>
        <w:t xml:space="preserve"> « cli</w:t>
      </w:r>
      <w:r w:rsidR="00260346">
        <w:rPr>
          <w:rFonts w:ascii="Century Gothic" w:hAnsi="Century Gothic"/>
        </w:rPr>
        <w:t>c</w:t>
      </w:r>
      <w:r w:rsidR="001A5E67">
        <w:rPr>
          <w:rFonts w:ascii="Century Gothic" w:hAnsi="Century Gothic"/>
        </w:rPr>
        <w:t> »</w:t>
      </w:r>
      <w:r w:rsidRPr="00C00967">
        <w:rPr>
          <w:rStyle w:val="Accentuation"/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Nous pouvons y parvenir en utilisant une autre directive Vue</w:t>
      </w:r>
      <w:r w:rsidR="001A5E67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: </w:t>
      </w:r>
      <w:proofErr w:type="spellStart"/>
      <w:r w:rsidRPr="00C00967">
        <w:rPr>
          <w:rStyle w:val="CodeHTML"/>
          <w:rFonts w:ascii="Century Gothic" w:hAnsi="Century Gothic"/>
        </w:rPr>
        <w:t>v-on</w:t>
      </w:r>
      <w:proofErr w:type="spellEnd"/>
      <w:r w:rsidRPr="00C00967">
        <w:rPr>
          <w:rFonts w:ascii="Century Gothic" w:hAnsi="Century Gothic"/>
        </w:rPr>
        <w:t>.</w:t>
      </w:r>
    </w:p>
    <w:p w14:paraId="78053E5C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6CFA083F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button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</w:t>
      </w:r>
      <w:proofErr w:type="gram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o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ick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logic to run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dd to Cart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AE71B74" w14:textId="557E409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Ici, nous disons</w:t>
      </w:r>
      <w:r w:rsidR="00981A3B">
        <w:rPr>
          <w:rFonts w:ascii="Century Gothic" w:hAnsi="Century Gothic"/>
        </w:rPr>
        <w:t xml:space="preserve"> à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on</w:t>
      </w:r>
      <w:proofErr w:type="spellEnd"/>
      <w:r w:rsidR="00981A3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quel type d'événement écouter</w:t>
      </w:r>
      <w:r w:rsidR="00981A3B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: </w:t>
      </w:r>
      <w:r w:rsidR="00981A3B">
        <w:rPr>
          <w:rFonts w:ascii="Century Gothic" w:hAnsi="Century Gothic"/>
        </w:rPr>
        <w:t>l’événemen</w:t>
      </w:r>
      <w:r w:rsidR="00A45365">
        <w:rPr>
          <w:rFonts w:ascii="Century Gothic" w:hAnsi="Century Gothic"/>
        </w:rPr>
        <w:t>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click</w:t>
      </w:r>
      <w:r w:rsidRPr="00C00967">
        <w:rPr>
          <w:rFonts w:ascii="Century Gothic" w:hAnsi="Century Gothic"/>
        </w:rPr>
        <w:t xml:space="preserve">. À l'intérieur des </w:t>
      </w:r>
      <w:r w:rsidR="00981A3B">
        <w:rPr>
          <w:rFonts w:ascii="Century Gothic" w:hAnsi="Century Gothic"/>
        </w:rPr>
        <w:t>guillemets</w:t>
      </w:r>
      <w:r w:rsidRPr="00C00967">
        <w:rPr>
          <w:rFonts w:ascii="Century Gothic" w:hAnsi="Century Gothic"/>
        </w:rPr>
        <w:t xml:space="preserve">, nous plaçons la logique (ou le nom de la méthode) que nous voulons </w:t>
      </w:r>
      <w:r w:rsidR="006E7B2D">
        <w:rPr>
          <w:rFonts w:ascii="Century Gothic" w:hAnsi="Century Gothic"/>
        </w:rPr>
        <w:t>exécuter</w:t>
      </w:r>
      <w:r w:rsidRPr="00C00967">
        <w:rPr>
          <w:rFonts w:ascii="Century Gothic" w:hAnsi="Century Gothic"/>
        </w:rPr>
        <w:t xml:space="preserve"> quand cet événement se produit.</w:t>
      </w:r>
    </w:p>
    <w:p w14:paraId="07EDF2DB" w14:textId="6282A4B9" w:rsidR="004702C0" w:rsidRPr="00C00967" w:rsidRDefault="004702C0" w:rsidP="007D199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nous écrivons </w:t>
      </w:r>
      <w:proofErr w:type="spellStart"/>
      <w:r w:rsidRPr="00C00967">
        <w:rPr>
          <w:rStyle w:val="CodeHTML"/>
          <w:rFonts w:ascii="Century Gothic" w:hAnsi="Century Gothic"/>
        </w:rPr>
        <w:t>v-on:click</w:t>
      </w:r>
      <w:proofErr w:type="spellEnd"/>
      <w:r w:rsidRPr="00C00967">
        <w:rPr>
          <w:rStyle w:val="CodeHTML"/>
          <w:rFonts w:ascii="Century Gothic" w:hAnsi="Century Gothic"/>
        </w:rPr>
        <w:t>="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Style w:val="CodeHTML"/>
          <w:rFonts w:ascii="Century Gothic" w:hAnsi="Century Gothic"/>
        </w:rPr>
        <w:t xml:space="preserve"> += 1"</w:t>
      </w:r>
      <w:r w:rsidRPr="00C00967">
        <w:rPr>
          <w:rFonts w:ascii="Century Gothic" w:hAnsi="Century Gothic"/>
        </w:rPr>
        <w:t xml:space="preserve">, nous allons augmenter la valeur du </w:t>
      </w:r>
      <w:r w:rsidR="006242BB">
        <w:rPr>
          <w:rFonts w:ascii="Century Gothic" w:hAnsi="Century Gothic"/>
        </w:rPr>
        <w:t>« panier »</w:t>
      </w:r>
      <w:r w:rsidRPr="00C00967">
        <w:rPr>
          <w:rFonts w:ascii="Century Gothic" w:hAnsi="Century Gothic"/>
        </w:rPr>
        <w:t xml:space="preserve"> de </w:t>
      </w:r>
      <w:r w:rsidRPr="00C00967">
        <w:rPr>
          <w:rStyle w:val="CodeHTML"/>
          <w:rFonts w:ascii="Century Gothic" w:hAnsi="Century Gothic"/>
        </w:rPr>
        <w:t>1</w:t>
      </w:r>
      <w:r w:rsidRPr="00C00967">
        <w:rPr>
          <w:rFonts w:ascii="Century Gothic" w:hAnsi="Century Gothic"/>
        </w:rPr>
        <w:t>, lorsqu'un événement de clic se produit.</w:t>
      </w:r>
    </w:p>
    <w:p w14:paraId="4E8A7195" w14:textId="77777777" w:rsidR="004702C0" w:rsidRPr="00C00967" w:rsidRDefault="004702C0" w:rsidP="00C27314">
      <w:pPr>
        <w:pStyle w:val="Titre2"/>
        <w:rPr>
          <w:lang w:val="fr-CH"/>
        </w:rPr>
      </w:pPr>
      <w:bookmarkStart w:id="36" w:name="_Toc152861307"/>
      <w:r w:rsidRPr="00C00967">
        <w:rPr>
          <w:lang w:val="fr-CH"/>
        </w:rPr>
        <w:t>Déclenchement d'une méthode</w:t>
      </w:r>
      <w:bookmarkEnd w:id="36"/>
    </w:p>
    <w:p w14:paraId="3034398C" w14:textId="291383A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ce que la logiqu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Style w:val="CodeHTML"/>
          <w:rFonts w:ascii="Century Gothic" w:hAnsi="Century Gothic"/>
        </w:rPr>
        <w:t xml:space="preserve"> += 1</w:t>
      </w:r>
      <w:r w:rsidR="006242B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très simple, nous pourrions l</w:t>
      </w:r>
      <w:r w:rsidR="002946C3">
        <w:rPr>
          <w:rFonts w:ascii="Century Gothic" w:hAnsi="Century Gothic"/>
        </w:rPr>
        <w:t>a</w:t>
      </w:r>
      <w:r w:rsidRPr="00C00967">
        <w:rPr>
          <w:rFonts w:ascii="Century Gothic" w:hAnsi="Century Gothic"/>
        </w:rPr>
        <w:t xml:space="preserve"> garder </w:t>
      </w:r>
      <w:proofErr w:type="spellStart"/>
      <w:r w:rsidR="00402A84">
        <w:rPr>
          <w:rFonts w:ascii="Century Gothic" w:hAnsi="Century Gothic"/>
        </w:rPr>
        <w:t>in-line</w:t>
      </w:r>
      <w:proofErr w:type="spellEnd"/>
      <w:r w:rsidRPr="00C00967">
        <w:rPr>
          <w:rFonts w:ascii="Century Gothic" w:hAnsi="Century Gothic"/>
        </w:rPr>
        <w:t xml:space="preserve"> sur l</w:t>
      </w:r>
      <w:r w:rsidR="002946C3">
        <w:rPr>
          <w:rFonts w:ascii="Century Gothic" w:hAnsi="Century Gothic"/>
        </w:rPr>
        <w:t>’élé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button</w:t>
      </w:r>
      <w:proofErr w:type="spellEnd"/>
      <w:r w:rsidRPr="00C00967">
        <w:rPr>
          <w:rFonts w:ascii="Century Gothic" w:hAnsi="Century Gothic"/>
        </w:rPr>
        <w:t>. Mais souvent, nous devons déclencher une logique plus complexe. Dans ces situations, nous pouvons ajouter un</w:t>
      </w:r>
      <w:r w:rsidR="00A43AEC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méthode </w:t>
      </w:r>
      <w:r w:rsidR="00402A84">
        <w:rPr>
          <w:rFonts w:ascii="Century Gothic" w:hAnsi="Century Gothic"/>
        </w:rPr>
        <w:t xml:space="preserve">qui </w:t>
      </w:r>
      <w:r w:rsidR="00A43AEC">
        <w:rPr>
          <w:rFonts w:ascii="Century Gothic" w:hAnsi="Century Gothic"/>
        </w:rPr>
        <w:t>est</w:t>
      </w:r>
      <w:r w:rsidR="00402A84">
        <w:rPr>
          <w:rFonts w:ascii="Century Gothic" w:hAnsi="Century Gothic"/>
        </w:rPr>
        <w:t xml:space="preserve"> appelé</w:t>
      </w:r>
      <w:r w:rsidR="00A43AEC">
        <w:rPr>
          <w:rFonts w:ascii="Century Gothic" w:hAnsi="Century Gothic"/>
        </w:rPr>
        <w:t>e</w:t>
      </w:r>
      <w:r w:rsidR="00402A8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lorsque l'événement se produit. C'est ce que nous allons </w:t>
      </w:r>
      <w:r w:rsidR="00402A84">
        <w:rPr>
          <w:rFonts w:ascii="Century Gothic" w:hAnsi="Century Gothic"/>
        </w:rPr>
        <w:t xml:space="preserve">voir </w:t>
      </w:r>
      <w:r w:rsidRPr="00C00967">
        <w:rPr>
          <w:rFonts w:ascii="Century Gothic" w:hAnsi="Century Gothic"/>
        </w:rPr>
        <w:t>maintenant.</w:t>
      </w:r>
    </w:p>
    <w:p w14:paraId="5E907039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7D19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14:paraId="5B958521" w14:textId="77777777" w:rsidR="009446F9" w:rsidRPr="007D1993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7D1993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button</w:t>
      </w:r>
      <w:proofErr w:type="spellEnd"/>
      <w:proofErr w:type="gramEnd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7D1993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class</w:t>
      </w: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7D1993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D1993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7D1993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</w:t>
      </w: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7D1993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v-on</w:t>
      </w: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:</w:t>
      </w:r>
      <w:r w:rsidRPr="007D1993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click</w:t>
      </w:r>
      <w:proofErr w:type="spellEnd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"</w:t>
      </w:r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Add</w:t>
      </w:r>
      <w:proofErr w:type="spellEnd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to </w:t>
      </w:r>
      <w:proofErr w:type="spellStart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7D1993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11022E98" w14:textId="7FFF0E66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quand le bouton est cliqué, l</w:t>
      </w:r>
      <w:r w:rsidR="003F4197">
        <w:rPr>
          <w:rFonts w:ascii="Century Gothic" w:hAnsi="Century Gothic"/>
        </w:rPr>
        <w:t>a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era exécutée. Ajoutons cette méthode à l'objet d'options de notre application Vu</w:t>
      </w:r>
      <w:r w:rsidR="003F4197">
        <w:rPr>
          <w:rFonts w:ascii="Century Gothic" w:hAnsi="Century Gothic"/>
        </w:rPr>
        <w:t xml:space="preserve">e </w:t>
      </w:r>
      <w:r w:rsidRPr="00C00967">
        <w:rPr>
          <w:rFonts w:ascii="Century Gothic" w:hAnsi="Century Gothic"/>
        </w:rPr>
        <w:t>:</w:t>
      </w:r>
    </w:p>
    <w:p w14:paraId="40766CDE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</w:t>
      </w:r>
    </w:p>
    <w:p w14:paraId="1A3B47C2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6F3C9F69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03BC795B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cart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7088556C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...</w:t>
      </w:r>
    </w:p>
    <w:p w14:paraId="3942075F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}</w:t>
      </w:r>
    </w:p>
    <w:p w14:paraId="35219A29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},</w:t>
      </w:r>
    </w:p>
    <w:p w14:paraId="6523D7C8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methods: {</w:t>
      </w:r>
    </w:p>
    <w:p w14:paraId="2B19F909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ddToCar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1E739EE5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car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+=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1</w:t>
      </w:r>
    </w:p>
    <w:p w14:paraId="54A37BC0" w14:textId="77777777" w:rsidR="009446F9" w:rsidRPr="007D1993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1ECF564F" w14:textId="77777777" w:rsidR="009446F9" w:rsidRPr="007D1993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132EDB36" w14:textId="77777777" w:rsidR="009446F9" w:rsidRPr="007D1993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)</w:t>
      </w:r>
    </w:p>
    <w:p w14:paraId="36A6FB16" w14:textId="7E3BC884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Remarquez comment nous avons ajouté l</w:t>
      </w:r>
      <w:r w:rsidR="0018221F">
        <w:rPr>
          <w:rFonts w:ascii="Century Gothic" w:hAnsi="Century Gothic"/>
        </w:rPr>
        <w:t>’option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methods</w:t>
      </w:r>
      <w:proofErr w:type="spellEnd"/>
      <w:r w:rsidRPr="00C00967">
        <w:rPr>
          <w:rFonts w:ascii="Century Gothic" w:hAnsi="Century Gothic"/>
        </w:rPr>
        <w:t>, et à l'intérieur de cela, nous avons ajouté la nouvelle</w:t>
      </w:r>
      <w:r w:rsidR="0018221F" w:rsidRPr="0018221F">
        <w:rPr>
          <w:rFonts w:ascii="Century Gothic" w:hAnsi="Century Gothic"/>
        </w:rPr>
        <w:t xml:space="preserve"> </w:t>
      </w:r>
      <w:r w:rsidR="0018221F" w:rsidRPr="00C00967">
        <w:rPr>
          <w:rFonts w:ascii="Century Gothic" w:hAnsi="Century Gothic"/>
        </w:rPr>
        <w:t>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Pr="00C00967">
        <w:rPr>
          <w:rFonts w:ascii="Century Gothic" w:hAnsi="Century Gothic"/>
        </w:rPr>
        <w:t xml:space="preserve">, qui contient la même logique que </w:t>
      </w:r>
      <w:r w:rsidR="0018221F">
        <w:rPr>
          <w:rFonts w:ascii="Century Gothic" w:hAnsi="Century Gothic"/>
        </w:rPr>
        <w:t>précédemment</w:t>
      </w:r>
      <w:r w:rsidRPr="00C00967">
        <w:rPr>
          <w:rFonts w:ascii="Century Gothic" w:hAnsi="Century Gothic"/>
        </w:rPr>
        <w:t xml:space="preserve">. La différence ici est </w:t>
      </w:r>
      <w:proofErr w:type="spellStart"/>
      <w:r w:rsidRPr="00C00967">
        <w:rPr>
          <w:rStyle w:val="CodeHTML"/>
          <w:rFonts w:ascii="Century Gothic" w:hAnsi="Century Gothic"/>
        </w:rPr>
        <w:t>this.cart</w:t>
      </w:r>
      <w:proofErr w:type="spellEnd"/>
      <w:r w:rsidR="00EB647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fai</w:t>
      </w:r>
      <w:r w:rsidR="00EB6474">
        <w:rPr>
          <w:rFonts w:ascii="Century Gothic" w:hAnsi="Century Gothic"/>
        </w:rPr>
        <w:t>t</w:t>
      </w:r>
      <w:r w:rsidRPr="00C00967">
        <w:rPr>
          <w:rFonts w:ascii="Century Gothic" w:hAnsi="Century Gothic"/>
        </w:rPr>
        <w:t xml:space="preserve"> référence à </w:t>
      </w:r>
      <w:r w:rsidR="00EB6474">
        <w:rPr>
          <w:rStyle w:val="Accentuation"/>
          <w:rFonts w:ascii="Century Gothic" w:hAnsi="Century Gothic"/>
        </w:rPr>
        <w:t>la donn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ans </w:t>
      </w:r>
      <w:r w:rsidRPr="00C00967">
        <w:rPr>
          <w:rStyle w:val="Accentuation"/>
          <w:rFonts w:ascii="Century Gothic" w:hAnsi="Century Gothic"/>
        </w:rPr>
        <w:t>les</w:t>
      </w:r>
      <w:r w:rsidRPr="00C00967">
        <w:rPr>
          <w:rFonts w:ascii="Century Gothic" w:hAnsi="Century Gothic"/>
        </w:rPr>
        <w:t xml:space="preserve"> données de </w:t>
      </w:r>
      <w:r w:rsidRPr="00C00967">
        <w:rPr>
          <w:rStyle w:val="Accentuation"/>
          <w:rFonts w:ascii="Century Gothic" w:hAnsi="Century Gothic"/>
        </w:rPr>
        <w:t>cette</w:t>
      </w:r>
      <w:r w:rsidRPr="00C00967">
        <w:rPr>
          <w:rFonts w:ascii="Century Gothic" w:hAnsi="Century Gothic"/>
        </w:rPr>
        <w:t xml:space="preserve"> instance Vue.</w:t>
      </w:r>
    </w:p>
    <w:p w14:paraId="4C25D336" w14:textId="1137078F" w:rsidR="004702C0" w:rsidRPr="00C00967" w:rsidRDefault="004702C0" w:rsidP="00882D0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Dans le navigateur, nous devrions maintenant pouvoir cliquer sur</w:t>
      </w:r>
      <w:r w:rsidR="00DB2368">
        <w:rPr>
          <w:rFonts w:ascii="Century Gothic" w:hAnsi="Century Gothic"/>
        </w:rPr>
        <w:t xml:space="preserve"> le bouton de l</w:t>
      </w:r>
      <w:r w:rsidRPr="00C00967">
        <w:rPr>
          <w:rStyle w:val="lev"/>
          <w:rFonts w:ascii="Century Gothic" w:hAnsi="Century Gothic"/>
        </w:rPr>
        <w:t>'ajout d'un panier</w:t>
      </w:r>
      <w:r w:rsidR="002F50B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voir la valeur du </w:t>
      </w:r>
      <w:r w:rsidR="00CF7816">
        <w:rPr>
          <w:rFonts w:ascii="Century Gothic" w:hAnsi="Century Gothic"/>
        </w:rPr>
        <w:t>panier</w:t>
      </w:r>
      <w:r w:rsidRPr="00C00967">
        <w:rPr>
          <w:rFonts w:ascii="Century Gothic" w:hAnsi="Century Gothic"/>
        </w:rPr>
        <w:t xml:space="preserve"> </w:t>
      </w:r>
      <w:r w:rsidR="00CF7816">
        <w:rPr>
          <w:rFonts w:ascii="Century Gothic" w:hAnsi="Century Gothic"/>
        </w:rPr>
        <w:t>augmenter</w:t>
      </w:r>
      <w:r w:rsidRPr="00C00967">
        <w:rPr>
          <w:rFonts w:ascii="Century Gothic" w:hAnsi="Century Gothic"/>
        </w:rPr>
        <w:t xml:space="preserve"> de 1.</w:t>
      </w:r>
    </w:p>
    <w:p w14:paraId="6224AB69" w14:textId="242987A4" w:rsidR="004702C0" w:rsidRPr="00C00967" w:rsidRDefault="004702C0" w:rsidP="00C27314">
      <w:pPr>
        <w:pStyle w:val="Titre2"/>
        <w:rPr>
          <w:lang w:val="fr-CH"/>
        </w:rPr>
      </w:pPr>
      <w:bookmarkStart w:id="37" w:name="_Toc152861308"/>
      <w:r w:rsidRPr="00C00967">
        <w:rPr>
          <w:lang w:val="fr-CH"/>
        </w:rPr>
        <w:t>Comprendre la</w:t>
      </w:r>
      <w:r w:rsidR="00DF5438">
        <w:rPr>
          <w:lang w:val="fr-CH"/>
        </w:rPr>
        <w:t xml:space="preserve"> directive</w:t>
      </w:r>
      <w:r w:rsidRPr="00C00967">
        <w:rPr>
          <w:lang w:val="fr-CH"/>
        </w:rPr>
        <w:t xml:space="preserve"> </w:t>
      </w:r>
      <w:proofErr w:type="spellStart"/>
      <w:r w:rsidRPr="00C00967">
        <w:rPr>
          <w:lang w:val="fr-CH"/>
        </w:rPr>
        <w:t>v-on</w:t>
      </w:r>
      <w:bookmarkEnd w:id="37"/>
      <w:proofErr w:type="spellEnd"/>
    </w:p>
    <w:p w14:paraId="33D0D175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xaminons de plus près le fonctionnement de cet événement.</w:t>
      </w:r>
    </w:p>
    <w:p w14:paraId="6D004813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21DA3C3" wp14:editId="68329450">
            <wp:extent cx="5639435" cy="3160869"/>
            <wp:effectExtent l="0" t="0" r="0" b="1905"/>
            <wp:docPr id="10" name="Image 10" descr="https://firebasestorage.googleapis.com/v0/b/vue-mastery.appspot.com/o/flamelink%2Fmedia%2F1.opt.1596505779472.jpg?alt=media&amp;token=1b735148-5bd2-4136-a21c-9a093a0d9b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https://firebasestorage.googleapis.com/v0/b/vue-mastery.appspot.com/o/flamelink%2Fmedia%2F1.opt.1596505779472.jpg?alt=media&amp;token=1b735148-5bd2-4136-a21c-9a093a0d9b5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167" cy="3180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0B1A6" w14:textId="19782DC1" w:rsidR="004702C0" w:rsidRPr="00C00967" w:rsidRDefault="004702C0" w:rsidP="007D199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ajoutant </w:t>
      </w:r>
      <w:proofErr w:type="spellStart"/>
      <w:r w:rsidRPr="00C00967">
        <w:rPr>
          <w:rStyle w:val="CodeHTML"/>
          <w:rFonts w:ascii="Century Gothic" w:hAnsi="Century Gothic"/>
        </w:rPr>
        <w:t>v-on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un élément, nous lui donnons essentiellement une oreille qui peut écouter les événements. Dans ce cas, nous avons précisé que nous écoutons les événements de clics. Lorsqu'un clic se produit, </w:t>
      </w:r>
      <w:r w:rsidR="002D124E">
        <w:rPr>
          <w:rFonts w:ascii="Century Gothic" w:hAnsi="Century Gothic"/>
        </w:rPr>
        <w:t>la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="00A43AEC">
        <w:rPr>
          <w:rFonts w:ascii="Century Gothic" w:hAnsi="Century Gothic"/>
        </w:rPr>
        <w:t>s’exécute</w:t>
      </w:r>
      <w:r w:rsidRPr="00C00967">
        <w:rPr>
          <w:rFonts w:ascii="Century Gothic" w:hAnsi="Century Gothic"/>
        </w:rPr>
        <w:t xml:space="preserve">, </w:t>
      </w:r>
      <w:r w:rsidR="00A43AEC">
        <w:rPr>
          <w:rFonts w:ascii="Century Gothic" w:hAnsi="Century Gothic"/>
        </w:rPr>
        <w:t>c’est à dire</w:t>
      </w:r>
      <w:r w:rsidRPr="00C00967">
        <w:rPr>
          <w:rFonts w:ascii="Century Gothic" w:hAnsi="Century Gothic"/>
        </w:rPr>
        <w:t xml:space="preserve">, prend la valeur du </w:t>
      </w:r>
      <w:r w:rsidR="002D124E">
        <w:rPr>
          <w:rFonts w:ascii="Century Gothic" w:hAnsi="Century Gothic"/>
        </w:rPr>
        <w:t>« panier »</w:t>
      </w:r>
      <w:r w:rsidRPr="00C00967">
        <w:rPr>
          <w:rFonts w:ascii="Century Gothic" w:hAnsi="Century Gothic"/>
        </w:rPr>
        <w:t xml:space="preserve"> et l'incrémente d</w:t>
      </w:r>
      <w:r w:rsidR="002D124E">
        <w:rPr>
          <w:rFonts w:ascii="Century Gothic" w:hAnsi="Century Gothic"/>
        </w:rPr>
        <w:t>e 1</w:t>
      </w:r>
      <w:r w:rsidRPr="00C00967">
        <w:rPr>
          <w:rFonts w:ascii="Century Gothic" w:hAnsi="Century Gothic"/>
        </w:rPr>
        <w:t>.</w:t>
      </w:r>
    </w:p>
    <w:p w14:paraId="7ACC0485" w14:textId="63A7F818" w:rsidR="004702C0" w:rsidRPr="00C00967" w:rsidRDefault="004702C0" w:rsidP="00C27314">
      <w:pPr>
        <w:pStyle w:val="Titre2"/>
        <w:rPr>
          <w:lang w:val="fr-CH"/>
        </w:rPr>
      </w:pPr>
      <w:bookmarkStart w:id="38" w:name="_Toc152861309"/>
      <w:r w:rsidRPr="00C00967">
        <w:rPr>
          <w:lang w:val="fr-CH"/>
        </w:rPr>
        <w:t>Un</w:t>
      </w:r>
      <w:r w:rsidR="0016467B">
        <w:rPr>
          <w:lang w:val="fr-CH"/>
        </w:rPr>
        <w:t xml:space="preserve"> raccourci </w:t>
      </w:r>
      <w:r w:rsidRPr="00C00967">
        <w:rPr>
          <w:lang w:val="fr-CH"/>
        </w:rPr>
        <w:t>pour</w:t>
      </w:r>
      <w:r w:rsidR="003F334C">
        <w:rPr>
          <w:lang w:val="fr-CH"/>
        </w:rPr>
        <w:t xml:space="preserve"> la directive</w:t>
      </w:r>
      <w:r w:rsidRPr="00C00967">
        <w:rPr>
          <w:lang w:val="fr-CH"/>
        </w:rPr>
        <w:t xml:space="preserve"> </w:t>
      </w:r>
      <w:proofErr w:type="spellStart"/>
      <w:r w:rsidRPr="00C00967">
        <w:rPr>
          <w:lang w:val="fr-CH"/>
        </w:rPr>
        <w:t>v-on</w:t>
      </w:r>
      <w:bookmarkEnd w:id="38"/>
      <w:proofErr w:type="spellEnd"/>
    </w:p>
    <w:p w14:paraId="7FD64CA3" w14:textId="294A7D8F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omme vous pouvez l'imaginer, écouter des événements sur vos éléments est </w:t>
      </w:r>
      <w:r w:rsidR="000A198A">
        <w:rPr>
          <w:rFonts w:ascii="Century Gothic" w:hAnsi="Century Gothic"/>
        </w:rPr>
        <w:t>très</w:t>
      </w:r>
      <w:r w:rsidRPr="00C00967">
        <w:rPr>
          <w:rFonts w:ascii="Century Gothic" w:hAnsi="Century Gothic"/>
        </w:rPr>
        <w:t xml:space="preserve"> commun.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v</w:t>
      </w:r>
      <w:proofErr w:type="gramEnd"/>
      <w:r w:rsidRPr="00C00967">
        <w:rPr>
          <w:rStyle w:val="CodeHTML"/>
          <w:rFonts w:ascii="Century Gothic" w:hAnsi="Century Gothic"/>
        </w:rPr>
        <w:t>-on</w:t>
      </w:r>
      <w:proofErr w:type="spellEnd"/>
      <w:r w:rsidR="000C2A4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 </w:t>
      </w:r>
      <w:r w:rsidR="000A198A">
        <w:rPr>
          <w:rFonts w:ascii="Century Gothic" w:hAnsi="Century Gothic"/>
        </w:rPr>
        <w:t xml:space="preserve">également </w:t>
      </w:r>
      <w:r w:rsidRPr="00C00967">
        <w:rPr>
          <w:rFonts w:ascii="Century Gothic" w:hAnsi="Century Gothic"/>
        </w:rPr>
        <w:t>un</w:t>
      </w:r>
      <w:r w:rsidR="00913732">
        <w:rPr>
          <w:rFonts w:ascii="Century Gothic" w:hAnsi="Century Gothic"/>
        </w:rPr>
        <w:t xml:space="preserve"> raccourci </w:t>
      </w:r>
      <w:r w:rsidRPr="00C00967">
        <w:rPr>
          <w:rFonts w:ascii="Century Gothic" w:hAnsi="Century Gothic"/>
        </w:rPr>
        <w:t xml:space="preserve">: </w:t>
      </w:r>
      <w:r w:rsidRPr="00C00967">
        <w:rPr>
          <w:rStyle w:val="CodeHTML"/>
          <w:rFonts w:ascii="Century Gothic" w:hAnsi="Century Gothic"/>
        </w:rPr>
        <w:t>@</w:t>
      </w:r>
    </w:p>
    <w:p w14:paraId="5B46FFD3" w14:textId="4F63A0EF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Notre code pourrait donc être simplifié</w:t>
      </w:r>
      <w:r w:rsidR="00362378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4DD1302C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43C1961B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button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@</w:t>
      </w:r>
      <w:proofErr w:type="gram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ick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addToCar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dd to Cart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2D3B52A1" w14:textId="568D5099" w:rsidR="004702C0" w:rsidRPr="006E6AA0" w:rsidRDefault="004702C0" w:rsidP="004702C0">
      <w:pPr>
        <w:rPr>
          <w:rFonts w:ascii="Century Gothic" w:hAnsi="Century Gothic"/>
        </w:rPr>
      </w:pPr>
    </w:p>
    <w:p w14:paraId="57DDAD19" w14:textId="46AC5FAC" w:rsidR="004702C0" w:rsidRPr="00C00967" w:rsidRDefault="004702C0" w:rsidP="00C27314">
      <w:pPr>
        <w:pStyle w:val="Titre2"/>
        <w:rPr>
          <w:lang w:val="fr-CH"/>
        </w:rPr>
      </w:pPr>
      <w:bookmarkStart w:id="39" w:name="_Toc152861310"/>
      <w:r w:rsidRPr="00C00967">
        <w:rPr>
          <w:lang w:val="fr-CH"/>
        </w:rPr>
        <w:t>Un autre exemple</w:t>
      </w:r>
      <w:r w:rsidR="007D1993">
        <w:rPr>
          <w:lang w:val="fr-CH"/>
        </w:rPr>
        <w:t xml:space="preserve"> </w:t>
      </w:r>
      <w:r w:rsidRPr="00C00967">
        <w:rPr>
          <w:lang w:val="fr-CH"/>
        </w:rPr>
        <w:t>: Événements de la Souris</w:t>
      </w:r>
      <w:bookmarkEnd w:id="39"/>
    </w:p>
    <w:p w14:paraId="6E468447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comprenons les bases de la gestion des événements, écoutons un autre type d'événement dans notre application Vue.</w:t>
      </w:r>
    </w:p>
    <w:p w14:paraId="224D7CB9" w14:textId="3D06130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ctuellement, nous </w:t>
      </w:r>
      <w:r w:rsidR="00222E54">
        <w:rPr>
          <w:rFonts w:ascii="Century Gothic" w:hAnsi="Century Gothic"/>
        </w:rPr>
        <w:t>affichons</w:t>
      </w:r>
      <w:r w:rsidRPr="00C00967">
        <w:rPr>
          <w:rFonts w:ascii="Century Gothic" w:hAnsi="Century Gothic"/>
        </w:rPr>
        <w:t xml:space="preserve"> les couleurs des variantes, « vert » et « bleu », juste en dessous des détails du produit</w:t>
      </w:r>
      <w:r w:rsidR="007D4BFB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11B69276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51133A3C" wp14:editId="3A0B8D25">
            <wp:extent cx="4465035" cy="3416300"/>
            <wp:effectExtent l="0" t="0" r="0" b="0"/>
            <wp:docPr id="9" name="Image 9" descr="https://firebasestorage.googleapis.com/v0/b/vue-mastery.appspot.com/o/flamelink%2Fmedia%2F2.opt.1596505779473.jpg?alt=media&amp;token=78940cc4-f686-447c-91f9-4b9ad14304b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https://firebasestorage.googleapis.com/v0/b/vue-mastery.appspot.com/o/flamelink%2Fmedia%2F2.opt.1596505779473.jpg?alt=media&amp;token=78940cc4-f686-447c-91f9-4b9ad14304b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979" cy="3449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D76C3" w14:textId="445328E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e serait-il pas bien si, quand nous </w:t>
      </w:r>
      <w:r w:rsidR="005C7847">
        <w:rPr>
          <w:rFonts w:ascii="Century Gothic" w:hAnsi="Century Gothic"/>
        </w:rPr>
        <w:t>passons</w:t>
      </w:r>
      <w:r w:rsidRPr="00C00967">
        <w:rPr>
          <w:rFonts w:ascii="Century Gothic" w:hAnsi="Century Gothic"/>
        </w:rPr>
        <w:t xml:space="preserve"> notre souris sur « vert » et « bleu », nous déclenchions une mise à jour de l'image </w:t>
      </w:r>
      <w:r w:rsidR="00296618">
        <w:rPr>
          <w:rFonts w:ascii="Century Gothic" w:hAnsi="Century Gothic"/>
        </w:rPr>
        <w:t>des chaussettes</w:t>
      </w:r>
      <w:r w:rsidRPr="00C00967">
        <w:rPr>
          <w:rFonts w:ascii="Century Gothic" w:hAnsi="Century Gothic"/>
        </w:rPr>
        <w:t xml:space="preserve"> ? Ajoutons la possibilité d'écouter</w:t>
      </w:r>
      <w:r w:rsidR="00296618">
        <w:rPr>
          <w:rFonts w:ascii="Century Gothic" w:hAnsi="Century Gothic"/>
        </w:rPr>
        <w:t xml:space="preserve">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mouseover</w:t>
      </w:r>
      <w:proofErr w:type="spellEnd"/>
      <w:r w:rsidR="0029661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ur ces noms de couleurs.</w:t>
      </w:r>
    </w:p>
    <w:p w14:paraId="1961CBAB" w14:textId="63B45A46" w:rsidR="004702C0" w:rsidRPr="00C00967" w:rsidRDefault="008D19AC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Comme</w:t>
      </w:r>
      <w:r w:rsidR="004702C0" w:rsidRPr="00C00967">
        <w:rPr>
          <w:rFonts w:ascii="Century Gothic" w:hAnsi="Century Gothic"/>
        </w:rPr>
        <w:t xml:space="preserve"> nous voulons mettre à jour l'image lorsque nous </w:t>
      </w:r>
      <w:r w:rsidR="00C075DB">
        <w:rPr>
          <w:rFonts w:ascii="Century Gothic" w:hAnsi="Century Gothic"/>
        </w:rPr>
        <w:t xml:space="preserve">passons la souris sur </w:t>
      </w:r>
      <w:r w:rsidR="004702C0" w:rsidRPr="00C00967">
        <w:rPr>
          <w:rFonts w:ascii="Century Gothic" w:hAnsi="Century Gothic"/>
        </w:rPr>
        <w:t xml:space="preserve">les couleurs de </w:t>
      </w:r>
      <w:r>
        <w:rPr>
          <w:rFonts w:ascii="Century Gothic" w:hAnsi="Century Gothic"/>
        </w:rPr>
        <w:t>chaque</w:t>
      </w:r>
      <w:r w:rsidR="004702C0" w:rsidRPr="00C00967">
        <w:rPr>
          <w:rFonts w:ascii="Century Gothic" w:hAnsi="Century Gothic"/>
        </w:rPr>
        <w:t xml:space="preserve"> variante</w:t>
      </w:r>
      <w:r>
        <w:rPr>
          <w:rFonts w:ascii="Century Gothic" w:hAnsi="Century Gothic"/>
        </w:rPr>
        <w:t xml:space="preserve"> de chaus</w:t>
      </w:r>
      <w:r w:rsidR="00D17528">
        <w:rPr>
          <w:rFonts w:ascii="Century Gothic" w:hAnsi="Century Gothic"/>
        </w:rPr>
        <w:t>s</w:t>
      </w:r>
      <w:r>
        <w:rPr>
          <w:rFonts w:ascii="Century Gothic" w:hAnsi="Century Gothic"/>
        </w:rPr>
        <w:t>ette</w:t>
      </w:r>
      <w:r w:rsidR="004702C0" w:rsidRPr="00C00967">
        <w:rPr>
          <w:rFonts w:ascii="Century Gothic" w:hAnsi="Century Gothic"/>
        </w:rPr>
        <w:t xml:space="preserve">, j'ai ajouté une nouvelle propriété à chaque objet de </w:t>
      </w:r>
      <w:r w:rsidR="004702C0" w:rsidRPr="00535BC7">
        <w:rPr>
          <w:rFonts w:ascii="Century Gothic" w:hAnsi="Century Gothic"/>
          <w:i/>
        </w:rPr>
        <w:t>variant</w:t>
      </w:r>
      <w:r w:rsidR="00535BC7" w:rsidRPr="00535BC7">
        <w:rPr>
          <w:rFonts w:ascii="Century Gothic" w:hAnsi="Century Gothic"/>
          <w:i/>
        </w:rPr>
        <w:t>s</w:t>
      </w:r>
      <w:r w:rsidR="004702C0" w:rsidRPr="00C00967">
        <w:rPr>
          <w:rFonts w:ascii="Century Gothic" w:hAnsi="Century Gothic"/>
        </w:rPr>
        <w:t>.</w:t>
      </w:r>
    </w:p>
    <w:p w14:paraId="57CF14C5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647D247D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2FEDB311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4CFB5CFB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...</w:t>
      </w:r>
    </w:p>
    <w:p w14:paraId="622ADFCD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variants: [</w:t>
      </w:r>
    </w:p>
    <w:p w14:paraId="21D8946A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i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2234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color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green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imag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./assets/images/socks_green.jpg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,</w:t>
      </w:r>
    </w:p>
    <w:p w14:paraId="0CC2714A" w14:textId="77777777" w:rsidR="009446F9" w:rsidRPr="006E6AA0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i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2235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color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blue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imag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./assets/images/socks_blue.jpg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,</w:t>
      </w:r>
    </w:p>
    <w:p w14:paraId="1A80E200" w14:textId="77777777" w:rsidR="009446F9" w:rsidRPr="00C075DB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C075DB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]</w:t>
      </w:r>
    </w:p>
    <w:p w14:paraId="5D6AE3BA" w14:textId="77777777" w:rsidR="009446F9" w:rsidRPr="00C075DB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68AF4C95" w14:textId="77777777" w:rsidR="009446F9" w:rsidRPr="00C075DB" w:rsidRDefault="009446F9" w:rsidP="009446F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1C84838D" w14:textId="59CE92D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chaque variante a un chemin d'image pour les chaussettes vertes</w:t>
      </w:r>
      <w:r w:rsidR="00DA409A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bleues, respectivement. Nous sommes prêts à ajouter un </w:t>
      </w:r>
      <w:r w:rsidR="00DA409A">
        <w:rPr>
          <w:rFonts w:ascii="Century Gothic" w:hAnsi="Century Gothic"/>
        </w:rPr>
        <w:t>« </w:t>
      </w:r>
      <w:proofErr w:type="spellStart"/>
      <w:r w:rsidR="00DA409A">
        <w:rPr>
          <w:rFonts w:ascii="Century Gothic" w:hAnsi="Century Gothic"/>
        </w:rPr>
        <w:t>listener</w:t>
      </w:r>
      <w:proofErr w:type="spellEnd"/>
      <w:r w:rsidR="00DA409A">
        <w:rPr>
          <w:rFonts w:ascii="Century Gothic" w:hAnsi="Century Gothic"/>
        </w:rPr>
        <w:t xml:space="preserve"> » </w:t>
      </w:r>
      <w:r w:rsidRPr="00C00967">
        <w:rPr>
          <w:rFonts w:ascii="Century Gothic" w:hAnsi="Century Gothic"/>
        </w:rPr>
        <w:t xml:space="preserve">pour </w:t>
      </w:r>
      <w:r w:rsidR="00DA409A">
        <w:rPr>
          <w:rFonts w:ascii="Century Gothic" w:hAnsi="Century Gothic"/>
        </w:rPr>
        <w:t>l’</w:t>
      </w:r>
      <w:r w:rsidR="00DA409A" w:rsidRPr="00C00967">
        <w:rPr>
          <w:rFonts w:ascii="Century Gothic" w:hAnsi="Century Gothic"/>
        </w:rPr>
        <w:t xml:space="preserve">événement </w:t>
      </w:r>
      <w:proofErr w:type="spellStart"/>
      <w:r w:rsidRPr="00C00967">
        <w:rPr>
          <w:rStyle w:val="CodeHTML"/>
          <w:rFonts w:ascii="Century Gothic" w:hAnsi="Century Gothic"/>
        </w:rPr>
        <w:t>mouseover</w:t>
      </w:r>
      <w:proofErr w:type="spellEnd"/>
      <w:r w:rsidR="00DA409A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ur la couleur de la variante </w:t>
      </w:r>
      <w:r w:rsidRPr="00C00967">
        <w:rPr>
          <w:rStyle w:val="CodeHTML"/>
          <w:rFonts w:ascii="Century Gothic" w:hAnsi="Century Gothic"/>
        </w:rPr>
        <w:t>div</w:t>
      </w:r>
      <w:r w:rsidRPr="00C00967">
        <w:rPr>
          <w:rFonts w:ascii="Century Gothic" w:hAnsi="Century Gothic"/>
        </w:rPr>
        <w:t>.</w:t>
      </w:r>
    </w:p>
    <w:p w14:paraId="22B77045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506EA0FF" w14:textId="77777777" w:rsidR="00B055A8" w:rsidRPr="006E6AA0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65EA20CD" w14:textId="77777777" w:rsidR="00B055A8" w:rsidRPr="006E6AA0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 xml:space="preserve">  v-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variant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variants" </w:t>
      </w:r>
    </w:p>
    <w:p w14:paraId="1F1A359E" w14:textId="77777777" w:rsidR="00B055A8" w:rsidRPr="006E6AA0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key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variant.id" </w:t>
      </w:r>
    </w:p>
    <w:p w14:paraId="4F3506B8" w14:textId="77777777" w:rsidR="00B055A8" w:rsidRPr="006E6AA0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 @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mouseove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updateImage(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ariant.image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76FAE72" w14:textId="77777777" w:rsidR="00B055A8" w:rsidRPr="007D1993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{{ </w:t>
      </w:r>
      <w:proofErr w:type="spellStart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variant.color</w:t>
      </w:r>
      <w:proofErr w:type="spellEnd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}}</w:t>
      </w:r>
    </w:p>
    <w:p w14:paraId="2C5851CF" w14:textId="404F90B8" w:rsidR="00B055A8" w:rsidRPr="007D1993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7D1993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22AF7EC0" w14:textId="23C4E410" w:rsidR="004702C0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orsqu</w:t>
      </w:r>
      <w:r w:rsidR="00A50F51">
        <w:rPr>
          <w:rFonts w:ascii="Century Gothic" w:hAnsi="Century Gothic"/>
        </w:rPr>
        <w:t>e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mouseover</w:t>
      </w:r>
      <w:proofErr w:type="spellEnd"/>
      <w:r w:rsidR="009446F9" w:rsidRPr="00C0096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e produit, nous déclenc</w:t>
      </w:r>
      <w:r w:rsidR="00A50F51">
        <w:rPr>
          <w:rFonts w:ascii="Century Gothic" w:hAnsi="Century Gothic"/>
        </w:rPr>
        <w:t>h</w:t>
      </w:r>
      <w:r w:rsidRPr="00C00967">
        <w:rPr>
          <w:rFonts w:ascii="Century Gothic" w:hAnsi="Century Gothic"/>
        </w:rPr>
        <w:t>ons l</w:t>
      </w:r>
      <w:r w:rsidR="00A50F51">
        <w:rPr>
          <w:rFonts w:ascii="Century Gothic" w:hAnsi="Century Gothic"/>
        </w:rPr>
        <w:t>a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updateImage</w:t>
      </w:r>
      <w:proofErr w:type="spellEnd"/>
      <w:r w:rsidRPr="00C00967">
        <w:rPr>
          <w:rFonts w:ascii="Century Gothic" w:hAnsi="Century Gothic"/>
        </w:rPr>
        <w:t xml:space="preserve">, </w:t>
      </w:r>
      <w:r w:rsidR="00A50F51">
        <w:rPr>
          <w:rFonts w:ascii="Century Gothic" w:hAnsi="Century Gothic"/>
        </w:rPr>
        <w:t xml:space="preserve">en </w:t>
      </w:r>
      <w:r w:rsidRPr="00C00967">
        <w:rPr>
          <w:rFonts w:ascii="Century Gothic" w:hAnsi="Century Gothic"/>
        </w:rPr>
        <w:t>passa</w:t>
      </w:r>
      <w:r w:rsidR="00A50F51">
        <w:rPr>
          <w:rFonts w:ascii="Century Gothic" w:hAnsi="Century Gothic"/>
        </w:rPr>
        <w:t>nt en paramètre</w:t>
      </w:r>
      <w:r w:rsidRPr="00C00967">
        <w:rPr>
          <w:rFonts w:ascii="Century Gothic" w:hAnsi="Century Gothic"/>
        </w:rPr>
        <w:t xml:space="preserve"> le chemin </w:t>
      </w:r>
      <w:r w:rsidR="00A50F51">
        <w:rPr>
          <w:rFonts w:ascii="Century Gothic" w:hAnsi="Century Gothic"/>
        </w:rPr>
        <w:t>de l’</w:t>
      </w:r>
      <w:r w:rsidRPr="00C00967">
        <w:rPr>
          <w:rFonts w:ascii="Century Gothic" w:hAnsi="Century Gothic"/>
        </w:rPr>
        <w:t>image de chaque variante. Cette méthode ressemble à ceci :</w:t>
      </w:r>
    </w:p>
    <w:p w14:paraId="536E0CE8" w14:textId="3FF20AFB" w:rsidR="001F4C2A" w:rsidRDefault="001F4C2A" w:rsidP="004702C0">
      <w:pPr>
        <w:pStyle w:val="NormalWeb"/>
        <w:rPr>
          <w:rFonts w:ascii="Century Gothic" w:hAnsi="Century Gothic"/>
        </w:rPr>
      </w:pPr>
    </w:p>
    <w:p w14:paraId="439C0BD6" w14:textId="77777777" w:rsidR="001F4C2A" w:rsidRPr="00C00967" w:rsidRDefault="001F4C2A" w:rsidP="004702C0">
      <w:pPr>
        <w:pStyle w:val="NormalWeb"/>
        <w:rPr>
          <w:rFonts w:ascii="Century Gothic" w:hAnsi="Century Gothic"/>
        </w:rPr>
      </w:pPr>
    </w:p>
    <w:p w14:paraId="74621FB4" w14:textId="77777777" w:rsidR="00B055A8" w:rsidRPr="007D1993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proofErr w:type="spellStart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lastRenderedPageBreak/>
        <w:t>methods</w:t>
      </w:r>
      <w:proofErr w:type="spellEnd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: {</w:t>
      </w:r>
    </w:p>
    <w:p w14:paraId="73673493" w14:textId="77777777" w:rsidR="00B055A8" w:rsidRPr="007D1993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...</w:t>
      </w:r>
    </w:p>
    <w:p w14:paraId="5958D2BA" w14:textId="77777777" w:rsidR="00B055A8" w:rsidRPr="007D1993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updateImage</w:t>
      </w:r>
      <w:proofErr w:type="spellEnd"/>
      <w:proofErr w:type="gramEnd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(</w:t>
      </w:r>
      <w:proofErr w:type="spellStart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variantImage</w:t>
      </w:r>
      <w:proofErr w:type="spellEnd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) {</w:t>
      </w:r>
    </w:p>
    <w:p w14:paraId="3F9915FE" w14:textId="77777777" w:rsidR="00B055A8" w:rsidRPr="007D1993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r w:rsidRPr="007D1993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this</w:t>
      </w: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image</w:t>
      </w:r>
      <w:proofErr w:type="spellEnd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= </w:t>
      </w:r>
      <w:proofErr w:type="spellStart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variantImage</w:t>
      </w:r>
      <w:proofErr w:type="spellEnd"/>
    </w:p>
    <w:p w14:paraId="6EED84BE" w14:textId="77777777" w:rsidR="00B055A8" w:rsidRPr="007D1993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290A5434" w14:textId="77777777" w:rsidR="00B055A8" w:rsidRPr="007D1993" w:rsidRDefault="00B055A8" w:rsidP="00B055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3EAD267B" w14:textId="094A2BE6" w:rsidR="004702C0" w:rsidRPr="00C00967" w:rsidRDefault="006A62D4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Q</w:t>
      </w:r>
      <w:r w:rsidR="004702C0" w:rsidRPr="00C00967">
        <w:rPr>
          <w:rFonts w:ascii="Century Gothic" w:hAnsi="Century Gothic"/>
        </w:rPr>
        <w:t xml:space="preserve">uand </w:t>
      </w:r>
      <w:r>
        <w:rPr>
          <w:rFonts w:ascii="Century Gothic" w:hAnsi="Century Gothic"/>
        </w:rPr>
        <w:t>cette méthode</w:t>
      </w:r>
      <w:r w:rsidR="004702C0" w:rsidRPr="00C00967">
        <w:rPr>
          <w:rFonts w:ascii="Century Gothic" w:hAnsi="Century Gothic"/>
        </w:rPr>
        <w:t xml:space="preserve"> est exécuté</w:t>
      </w:r>
      <w:r>
        <w:rPr>
          <w:rFonts w:ascii="Century Gothic" w:hAnsi="Century Gothic"/>
        </w:rPr>
        <w:t>e</w:t>
      </w:r>
      <w:r w:rsidR="004702C0" w:rsidRPr="00C00967">
        <w:rPr>
          <w:rFonts w:ascii="Century Gothic" w:hAnsi="Century Gothic"/>
        </w:rPr>
        <w:t xml:space="preserve">, </w:t>
      </w:r>
      <w:r>
        <w:rPr>
          <w:rFonts w:ascii="Century Gothic" w:hAnsi="Century Gothic"/>
        </w:rPr>
        <w:t>elle</w:t>
      </w:r>
      <w:r w:rsidR="004702C0" w:rsidRPr="00C00967">
        <w:rPr>
          <w:rFonts w:ascii="Century Gothic" w:hAnsi="Century Gothic"/>
        </w:rPr>
        <w:t xml:space="preserve"> </w:t>
      </w:r>
      <w:r w:rsidR="00B02172">
        <w:rPr>
          <w:rFonts w:ascii="Century Gothic" w:hAnsi="Century Gothic"/>
        </w:rPr>
        <w:t>affecte à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this.image</w:t>
      </w:r>
      <w:proofErr w:type="spellEnd"/>
      <w:r w:rsidR="00404601"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(dans </w:t>
      </w:r>
      <w:r w:rsidR="004702C0" w:rsidRPr="00C00967">
        <w:rPr>
          <w:rStyle w:val="Accentuation"/>
          <w:rFonts w:ascii="Century Gothic" w:hAnsi="Century Gothic"/>
        </w:rPr>
        <w:t>les</w:t>
      </w:r>
      <w:r w:rsidR="004702C0" w:rsidRPr="00C00967">
        <w:rPr>
          <w:rFonts w:ascii="Century Gothic" w:hAnsi="Century Gothic"/>
        </w:rPr>
        <w:t xml:space="preserve"> données de </w:t>
      </w:r>
      <w:r w:rsidR="004702C0" w:rsidRPr="00C00967">
        <w:rPr>
          <w:rStyle w:val="Accentuation"/>
          <w:rFonts w:ascii="Century Gothic" w:hAnsi="Century Gothic"/>
        </w:rPr>
        <w:t>cette</w:t>
      </w:r>
      <w:r w:rsidR="004702C0" w:rsidRPr="00C00967">
        <w:rPr>
          <w:rFonts w:ascii="Century Gothic" w:hAnsi="Century Gothic"/>
        </w:rPr>
        <w:t xml:space="preserve"> instance de Vue) l'image de la variante qui a été passée</w:t>
      </w:r>
      <w:r>
        <w:rPr>
          <w:rFonts w:ascii="Century Gothic" w:hAnsi="Century Gothic"/>
        </w:rPr>
        <w:t xml:space="preserve"> en paramètre</w:t>
      </w:r>
      <w:r w:rsidR="004702C0" w:rsidRPr="00C00967">
        <w:rPr>
          <w:rFonts w:ascii="Century Gothic" w:hAnsi="Century Gothic"/>
        </w:rPr>
        <w:t>.</w:t>
      </w:r>
    </w:p>
    <w:p w14:paraId="7F45E350" w14:textId="318D74F1" w:rsidR="004702C0" w:rsidRPr="00C00967" w:rsidRDefault="004702C0" w:rsidP="0040460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dans le navigateur, quand nous survolons notre souris sur « vert », nous devrions voir l'image verte. Quand nous survolons « bleu », nous devrions voir l'image bleue.</w:t>
      </w:r>
      <w:r w:rsidR="00404601">
        <w:rPr>
          <w:rFonts w:ascii="Century Gothic" w:hAnsi="Century Gothic"/>
        </w:rPr>
        <w:t xml:space="preserve"> A vous de tester !</w:t>
      </w:r>
    </w:p>
    <w:p w14:paraId="372E7936" w14:textId="6CEA23D4" w:rsidR="004702C0" w:rsidRPr="00C00967" w:rsidRDefault="00194593" w:rsidP="00C27314">
      <w:pPr>
        <w:pStyle w:val="Titre2"/>
        <w:rPr>
          <w:lang w:val="fr-CH"/>
        </w:rPr>
      </w:pPr>
      <w:bookmarkStart w:id="40" w:name="_Toc152861311"/>
      <w:r>
        <w:rPr>
          <w:lang w:val="fr-CH"/>
        </w:rPr>
        <w:t>A vous de coder !</w:t>
      </w:r>
      <w:bookmarkEnd w:id="40"/>
    </w:p>
    <w:p w14:paraId="0CECDDEB" w14:textId="3070253C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 w:rsidR="00BC0E63"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14:paraId="760A36EA" w14:textId="3EB17829" w:rsidR="004702C0" w:rsidRDefault="004702C0" w:rsidP="004702C0">
      <w:pPr>
        <w:pStyle w:val="NormalWeb"/>
        <w:rPr>
          <w:rStyle w:val="lev"/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réez un nouveau bouton</w:t>
      </w:r>
      <w:r w:rsidR="002C0449">
        <w:rPr>
          <w:rStyle w:val="lev"/>
          <w:rFonts w:ascii="Century Gothic" w:hAnsi="Century Gothic"/>
        </w:rPr>
        <w:t xml:space="preserve"> ayant pour nom « </w:t>
      </w:r>
      <w:proofErr w:type="spellStart"/>
      <w:r w:rsidR="002C0449">
        <w:rPr>
          <w:rStyle w:val="lev"/>
          <w:rFonts w:ascii="Century Gothic" w:hAnsi="Century Gothic"/>
        </w:rPr>
        <w:t>Remove</w:t>
      </w:r>
      <w:proofErr w:type="spellEnd"/>
      <w:r w:rsidR="002C0449">
        <w:rPr>
          <w:rStyle w:val="lev"/>
          <w:rFonts w:ascii="Century Gothic" w:hAnsi="Century Gothic"/>
        </w:rPr>
        <w:t xml:space="preserve"> item »</w:t>
      </w:r>
      <w:r w:rsidRPr="00C00967">
        <w:rPr>
          <w:rStyle w:val="lev"/>
          <w:rFonts w:ascii="Century Gothic" w:hAnsi="Century Gothic"/>
        </w:rPr>
        <w:t xml:space="preserve"> qui décr</w:t>
      </w:r>
      <w:r w:rsidR="00BB3E2E">
        <w:rPr>
          <w:rStyle w:val="lev"/>
          <w:rFonts w:ascii="Century Gothic" w:hAnsi="Century Gothic"/>
        </w:rPr>
        <w:t>émente</w:t>
      </w:r>
      <w:r w:rsidRPr="00C00967">
        <w:rPr>
          <w:rStyle w:val="lev"/>
          <w:rFonts w:ascii="Century Gothic" w:hAnsi="Century Gothic"/>
        </w:rPr>
        <w:t xml:space="preserve"> la valeur du </w:t>
      </w:r>
      <w:r w:rsidR="00BB3E2E">
        <w:rPr>
          <w:rStyle w:val="lev"/>
          <w:rFonts w:ascii="Century Gothic" w:hAnsi="Century Gothic"/>
        </w:rPr>
        <w:t>panier</w:t>
      </w:r>
      <w:r w:rsidRPr="00C00967">
        <w:rPr>
          <w:rStyle w:val="lev"/>
          <w:rFonts w:ascii="Century Gothic" w:hAnsi="Century Gothic"/>
        </w:rPr>
        <w:t>.</w:t>
      </w:r>
    </w:p>
    <w:p w14:paraId="395B8CB2" w14:textId="6B68B352" w:rsidR="002C0449" w:rsidRPr="00C00967" w:rsidRDefault="002C0449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Attention, nous ne voulons pas de valeur négative pour </w:t>
      </w:r>
      <w:r w:rsidR="004369E5">
        <w:rPr>
          <w:rFonts w:ascii="Century Gothic" w:hAnsi="Century Gothic"/>
        </w:rPr>
        <w:t>la valeur du panier !</w:t>
      </w:r>
    </w:p>
    <w:p w14:paraId="00E9B835" w14:textId="02776FF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 w:rsidR="00BB3E2E">
        <w:rPr>
          <w:rFonts w:ascii="Century Gothic" w:hAnsi="Century Gothic"/>
        </w:rPr>
        <w:t xml:space="preserve"> votre code grâce à la </w:t>
      </w:r>
      <w:hyperlink r:id="rId36" w:tgtFrame="_blank" w:history="1">
        <w:r w:rsidR="00BB3E2E" w:rsidRPr="00C00967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6-end</w:t>
      </w:r>
      <w:r w:rsidRPr="00C00967">
        <w:rPr>
          <w:rFonts w:ascii="Century Gothic" w:hAnsi="Century Gothic"/>
        </w:rPr>
        <w:t>.</w:t>
      </w:r>
    </w:p>
    <w:p w14:paraId="214C6CD9" w14:textId="77777777" w:rsidR="004702C0" w:rsidRPr="00C00967" w:rsidRDefault="004702C0" w:rsidP="004702C0">
      <w:pPr>
        <w:rPr>
          <w:rFonts w:ascii="Century Gothic" w:eastAsia="Times New Roman" w:hAnsi="Century Gothic" w:cs="Times New Roman"/>
          <w:b/>
          <w:bCs/>
          <w:kern w:val="36"/>
          <w:sz w:val="48"/>
          <w:szCs w:val="48"/>
          <w:lang w:val="fr-CH" w:eastAsia="fr-CH"/>
        </w:rPr>
      </w:pPr>
      <w:r w:rsidRPr="00C00967">
        <w:rPr>
          <w:rFonts w:ascii="Century Gothic" w:hAnsi="Century Gothic"/>
          <w:lang w:val="fr-CH"/>
        </w:rPr>
        <w:br w:type="page"/>
      </w:r>
    </w:p>
    <w:p w14:paraId="0BF87F07" w14:textId="7BA28AAA" w:rsidR="004702C0" w:rsidRPr="00C00967" w:rsidRDefault="006951FF" w:rsidP="003D244F">
      <w:pPr>
        <w:pStyle w:val="Titre1"/>
        <w:rPr>
          <w:lang w:val="fr-CH"/>
        </w:rPr>
      </w:pPr>
      <w:bookmarkStart w:id="41" w:name="_Toc152861312"/>
      <w:r>
        <w:rPr>
          <w:lang w:val="fr-CH"/>
        </w:rPr>
        <w:lastRenderedPageBreak/>
        <w:t xml:space="preserve">Liaison de </w:t>
      </w:r>
      <w:r w:rsidR="002A6AE6">
        <w:rPr>
          <w:lang w:val="fr-CH"/>
        </w:rPr>
        <w:t>C</w:t>
      </w:r>
      <w:r w:rsidR="004702C0" w:rsidRPr="00C00967">
        <w:rPr>
          <w:lang w:val="fr-CH"/>
        </w:rPr>
        <w:t>lasse et liaison</w:t>
      </w:r>
      <w:r w:rsidR="00EB1613">
        <w:rPr>
          <w:lang w:val="fr-CH"/>
        </w:rPr>
        <w:t xml:space="preserve"> de </w:t>
      </w:r>
      <w:r w:rsidR="002A6AE6">
        <w:rPr>
          <w:lang w:val="fr-CH"/>
        </w:rPr>
        <w:t>S</w:t>
      </w:r>
      <w:r w:rsidR="00EB1613">
        <w:rPr>
          <w:lang w:val="fr-CH"/>
        </w:rPr>
        <w:t>tyle</w:t>
      </w:r>
      <w:bookmarkEnd w:id="41"/>
    </w:p>
    <w:p w14:paraId="16C5946B" w14:textId="0C3C360D" w:rsidR="004702C0" w:rsidRPr="00C00967" w:rsidRDefault="004702C0" w:rsidP="00D9139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AB7493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</w:t>
      </w:r>
      <w:r w:rsidR="00E06A19">
        <w:rPr>
          <w:rFonts w:ascii="Century Gothic" w:hAnsi="Century Gothic"/>
        </w:rPr>
        <w:t xml:space="preserve"> liaison de</w:t>
      </w:r>
      <w:r w:rsidRPr="00C00967">
        <w:rPr>
          <w:rFonts w:ascii="Century Gothic" w:hAnsi="Century Gothic"/>
        </w:rPr>
        <w:t xml:space="preserve"> classe et de </w:t>
      </w:r>
      <w:r w:rsidR="007065E9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. </w:t>
      </w:r>
      <w:r w:rsidR="006F197F">
        <w:rPr>
          <w:rFonts w:ascii="Century Gothic" w:hAnsi="Century Gothic"/>
        </w:rPr>
        <w:t>V</w:t>
      </w:r>
      <w:r w:rsidR="006F197F" w:rsidRPr="00C00967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="006F197F" w:rsidRPr="00C00967">
        <w:rPr>
          <w:rFonts w:ascii="Century Gothic" w:hAnsi="Century Gothic"/>
        </w:rPr>
        <w:t xml:space="preserve"> la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7-start</w:t>
      </w:r>
      <w:r w:rsidR="00D9139F">
        <w:rPr>
          <w:rStyle w:val="CodeHTML"/>
          <w:rFonts w:ascii="Century Gothic" w:hAnsi="Century Gothic"/>
        </w:rPr>
        <w:t xml:space="preserve"> </w:t>
      </w:r>
      <w:hyperlink r:id="rId37" w:tgtFrame="_blank" w:history="1">
        <w:r w:rsidRPr="00C00967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>.</w:t>
      </w:r>
    </w:p>
    <w:p w14:paraId="34DB8452" w14:textId="77777777" w:rsidR="004702C0" w:rsidRPr="00C00967" w:rsidRDefault="004702C0" w:rsidP="00C27314">
      <w:pPr>
        <w:pStyle w:val="Titre2"/>
        <w:rPr>
          <w:lang w:val="fr-CH"/>
        </w:rPr>
      </w:pPr>
      <w:bookmarkStart w:id="42" w:name="_Toc152861313"/>
      <w:r w:rsidRPr="00C00967">
        <w:rPr>
          <w:lang w:val="fr-CH"/>
        </w:rPr>
        <w:t>Notre objectif</w:t>
      </w:r>
      <w:bookmarkEnd w:id="42"/>
    </w:p>
    <w:p w14:paraId="37E8F3F5" w14:textId="6D5AD8DB" w:rsidR="004702C0" w:rsidRPr="00C00967" w:rsidRDefault="004702C0" w:rsidP="00D9139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ier les classes et les styles à nos éléments en fonction des données de notre application.</w:t>
      </w:r>
    </w:p>
    <w:p w14:paraId="7EE3E015" w14:textId="012DD1B5" w:rsidR="004702C0" w:rsidRPr="00C00967" w:rsidRDefault="001A12AB" w:rsidP="00C27314">
      <w:pPr>
        <w:pStyle w:val="Titre2"/>
        <w:rPr>
          <w:lang w:val="fr-CH"/>
        </w:rPr>
      </w:pPr>
      <w:bookmarkStart w:id="43" w:name="_Toc152861314"/>
      <w:r>
        <w:rPr>
          <w:lang w:val="fr-CH"/>
        </w:rPr>
        <w:t>Liaison</w:t>
      </w:r>
      <w:r w:rsidR="004702C0" w:rsidRPr="00C00967">
        <w:rPr>
          <w:lang w:val="fr-CH"/>
        </w:rPr>
        <w:t xml:space="preserve"> du style</w:t>
      </w:r>
      <w:bookmarkEnd w:id="43"/>
    </w:p>
    <w:p w14:paraId="1FD21BDC" w14:textId="607E00D6" w:rsidR="002A69EB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a dernière leçon, nous avons ajouté la fonctionnalité </w:t>
      </w:r>
      <w:r w:rsidR="002A69EB">
        <w:rPr>
          <w:rFonts w:ascii="Century Gothic" w:hAnsi="Century Gothic"/>
        </w:rPr>
        <w:t>qui permet</w:t>
      </w:r>
      <w:r w:rsidR="00CE469E">
        <w:rPr>
          <w:rFonts w:ascii="Century Gothic" w:hAnsi="Century Gothic"/>
        </w:rPr>
        <w:t>,</w:t>
      </w:r>
      <w:r w:rsidR="002A69EB">
        <w:rPr>
          <w:rFonts w:ascii="Century Gothic" w:hAnsi="Century Gothic"/>
        </w:rPr>
        <w:t xml:space="preserve"> au survol de la souris sur</w:t>
      </w:r>
      <w:r w:rsidRPr="00C00967">
        <w:rPr>
          <w:rFonts w:ascii="Century Gothic" w:hAnsi="Century Gothic"/>
        </w:rPr>
        <w:t xml:space="preserve"> « vert » ou « bleu », </w:t>
      </w:r>
      <w:r w:rsidR="002A69EB">
        <w:rPr>
          <w:rFonts w:ascii="Century Gothic" w:hAnsi="Century Gothic"/>
        </w:rPr>
        <w:t>de</w:t>
      </w:r>
      <w:r w:rsidRPr="00C00967">
        <w:rPr>
          <w:rFonts w:ascii="Century Gothic" w:hAnsi="Century Gothic"/>
        </w:rPr>
        <w:t xml:space="preserve"> mett</w:t>
      </w:r>
      <w:r w:rsidR="002A69EB">
        <w:rPr>
          <w:rFonts w:ascii="Century Gothic" w:hAnsi="Century Gothic"/>
        </w:rPr>
        <w:t>re</w:t>
      </w:r>
      <w:r w:rsidRPr="00C00967">
        <w:rPr>
          <w:rFonts w:ascii="Century Gothic" w:hAnsi="Century Gothic"/>
        </w:rPr>
        <w:t xml:space="preserve"> à jour l'image affichée</w:t>
      </w:r>
      <w:r w:rsidR="00F2531F">
        <w:rPr>
          <w:rFonts w:ascii="Century Gothic" w:hAnsi="Century Gothic"/>
        </w:rPr>
        <w:t xml:space="preserve"> </w:t>
      </w:r>
      <w:r w:rsidR="002A69EB">
        <w:rPr>
          <w:rFonts w:ascii="Century Gothic" w:hAnsi="Century Gothic"/>
        </w:rPr>
        <w:t>à savoir</w:t>
      </w:r>
      <w:r w:rsidRPr="00C00967">
        <w:rPr>
          <w:rFonts w:ascii="Century Gothic" w:hAnsi="Century Gothic"/>
        </w:rPr>
        <w:t xml:space="preserve"> les chaussettes vertes ou bleues. </w:t>
      </w:r>
    </w:p>
    <w:p w14:paraId="07187CEB" w14:textId="7F83C03A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s l'expérience de l'utilisateur ne serait-elle pas plus agréable si, au lieu de </w:t>
      </w:r>
      <w:r w:rsidR="00CE469E">
        <w:rPr>
          <w:rFonts w:ascii="Century Gothic" w:hAnsi="Century Gothic"/>
        </w:rPr>
        <w:t>survole</w:t>
      </w:r>
      <w:r w:rsidRPr="00C00967">
        <w:rPr>
          <w:rFonts w:ascii="Century Gothic" w:hAnsi="Century Gothic"/>
        </w:rPr>
        <w:t xml:space="preserve">r le mot « vert » ou « bleu », nous </w:t>
      </w:r>
      <w:r w:rsidR="00CE469E">
        <w:rPr>
          <w:rFonts w:ascii="Century Gothic" w:hAnsi="Century Gothic"/>
        </w:rPr>
        <w:t>survolions</w:t>
      </w:r>
      <w:r w:rsidRPr="00C00967">
        <w:rPr>
          <w:rFonts w:ascii="Century Gothic" w:hAnsi="Century Gothic"/>
        </w:rPr>
        <w:t xml:space="preserve"> les </w:t>
      </w:r>
      <w:r w:rsidRPr="00C00967">
        <w:rPr>
          <w:rStyle w:val="Accentuation"/>
          <w:rFonts w:ascii="Century Gothic" w:hAnsi="Century Gothic"/>
        </w:rPr>
        <w:t>couleurs</w:t>
      </w:r>
      <w:r w:rsidRPr="00C00967">
        <w:rPr>
          <w:rFonts w:ascii="Century Gothic" w:hAnsi="Century Gothic"/>
        </w:rPr>
        <w:t xml:space="preserve"> réelles vert et bleu ?</w:t>
      </w:r>
    </w:p>
    <w:p w14:paraId="517CFD71" w14:textId="55E9901F" w:rsidR="004702C0" w:rsidRPr="00C00967" w:rsidRDefault="00CE469E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us allons c</w:t>
      </w:r>
      <w:r w:rsidR="004702C0" w:rsidRPr="00C00967">
        <w:rPr>
          <w:rFonts w:ascii="Century Gothic" w:hAnsi="Century Gothic"/>
        </w:rPr>
        <w:t>ré</w:t>
      </w:r>
      <w:r>
        <w:rPr>
          <w:rFonts w:ascii="Century Gothic" w:hAnsi="Century Gothic"/>
        </w:rPr>
        <w:t>er</w:t>
      </w:r>
      <w:r w:rsidR="004702C0" w:rsidRPr="00C00967">
        <w:rPr>
          <w:rFonts w:ascii="Century Gothic" w:hAnsi="Century Gothic"/>
        </w:rPr>
        <w:t xml:space="preserve"> des cercles verts et bleus </w:t>
      </w:r>
      <w:r>
        <w:rPr>
          <w:rFonts w:ascii="Century Gothic" w:hAnsi="Century Gothic"/>
        </w:rPr>
        <w:t xml:space="preserve">que </w:t>
      </w:r>
      <w:r w:rsidR="004702C0" w:rsidRPr="00C00967">
        <w:rPr>
          <w:rFonts w:ascii="Century Gothic" w:hAnsi="Century Gothic"/>
        </w:rPr>
        <w:t>nous pou</w:t>
      </w:r>
      <w:r>
        <w:rPr>
          <w:rFonts w:ascii="Century Gothic" w:hAnsi="Century Gothic"/>
        </w:rPr>
        <w:t>rr</w:t>
      </w:r>
      <w:r w:rsidR="004702C0" w:rsidRPr="00C00967">
        <w:rPr>
          <w:rFonts w:ascii="Century Gothic" w:hAnsi="Century Gothic"/>
        </w:rPr>
        <w:t xml:space="preserve">ons </w:t>
      </w:r>
      <w:r>
        <w:rPr>
          <w:rFonts w:ascii="Century Gothic" w:hAnsi="Century Gothic"/>
        </w:rPr>
        <w:t>sur</w:t>
      </w:r>
      <w:r w:rsidR="004702C0" w:rsidRPr="00C00967">
        <w:rPr>
          <w:rFonts w:ascii="Century Gothic" w:hAnsi="Century Gothic"/>
        </w:rPr>
        <w:t xml:space="preserve">voler. Nous pouvons y parvenir en utilisant la </w:t>
      </w:r>
      <w:r>
        <w:rPr>
          <w:rFonts w:ascii="Century Gothic" w:hAnsi="Century Gothic"/>
        </w:rPr>
        <w:t>liaison</w:t>
      </w:r>
      <w:r w:rsidR="004702C0" w:rsidRPr="00C00967">
        <w:rPr>
          <w:rFonts w:ascii="Century Gothic" w:hAnsi="Century Gothic"/>
        </w:rPr>
        <w:t xml:space="preserve"> de style.</w:t>
      </w:r>
    </w:p>
    <w:p w14:paraId="4313A920" w14:textId="616F705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Tout d'abord, pour styler no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Pr="00C00967">
        <w:rPr>
          <w:rFonts w:ascii="Century Gothic" w:hAnsi="Century Gothic"/>
        </w:rPr>
        <w:t xml:space="preserve"> comme des cercles, nous allons avoir besoin d'ajouter une nouvelle classe </w:t>
      </w:r>
      <w:r w:rsidRPr="00C00967">
        <w:rPr>
          <w:rStyle w:val="CodeHTML"/>
          <w:rFonts w:ascii="Century Gothic" w:hAnsi="Century Gothic"/>
        </w:rPr>
        <w:t>.</w:t>
      </w:r>
      <w:proofErr w:type="spellStart"/>
      <w:r w:rsidRPr="00C00967">
        <w:rPr>
          <w:rStyle w:val="CodeHTML"/>
          <w:rFonts w:ascii="Century Gothic" w:hAnsi="Century Gothic"/>
        </w:rPr>
        <w:t>color-circle</w:t>
      </w:r>
      <w:proofErr w:type="spellEnd"/>
      <w:r w:rsidR="00584D4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à la variante div.</w:t>
      </w:r>
    </w:p>
    <w:p w14:paraId="644BF8A1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0DAD6921" w14:textId="77777777" w:rsidR="005D5177" w:rsidRPr="006E6AA0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50A6DEC5" w14:textId="77777777" w:rsidR="005D5177" w:rsidRPr="006E6AA0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variant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variants" </w:t>
      </w:r>
    </w:p>
    <w:p w14:paraId="2CBD05DB" w14:textId="77777777" w:rsidR="005D5177" w:rsidRPr="006E6AA0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key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variant.id" </w:t>
      </w:r>
    </w:p>
    <w:p w14:paraId="6A9677AD" w14:textId="77777777" w:rsidR="005D5177" w:rsidRPr="006E6AA0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@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mouseove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updateImage(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ariant.image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)" </w:t>
      </w:r>
    </w:p>
    <w:p w14:paraId="6CA626EF" w14:textId="77777777" w:rsidR="00282663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7D1993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class</w:t>
      </w:r>
      <w:proofErr w:type="gramEnd"/>
      <w:r w:rsidRPr="007D1993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7D1993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D1993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color-circle</w:t>
      </w:r>
      <w:proofErr w:type="spellEnd"/>
      <w:r w:rsidRPr="007D1993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</w:t>
      </w:r>
      <w:r w:rsidR="00282663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&gt;</w:t>
      </w:r>
    </w:p>
    <w:p w14:paraId="4A9977D9" w14:textId="77777777" w:rsidR="005D5177" w:rsidRPr="00C00967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  <w:r w:rsidRPr="007D1993">
        <w:rPr>
          <w:rFonts w:ascii="Consolas" w:eastAsia="Times New Roman" w:hAnsi="Consolas" w:cs="Times New Roman"/>
          <w:color w:val="F44747"/>
          <w:sz w:val="28"/>
          <w:szCs w:val="28"/>
          <w:lang w:val="fr-CH" w:eastAsia="fr-CH"/>
        </w:rPr>
        <w:t>&lt;/div</w:t>
      </w:r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7C979CD1" w14:textId="77777777" w:rsidR="005D5177" w:rsidRPr="00C00967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</w:p>
    <w:p w14:paraId="0D54FE79" w14:textId="5A7F7E9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e</w:t>
      </w:r>
      <w:r w:rsidR="00537B88">
        <w:rPr>
          <w:rFonts w:ascii="Century Gothic" w:hAnsi="Century Gothic"/>
        </w:rPr>
        <w:t>ci est</w:t>
      </w:r>
      <w:r w:rsidRPr="00C00967">
        <w:rPr>
          <w:rFonts w:ascii="Century Gothic" w:hAnsi="Century Gothic"/>
        </w:rPr>
        <w:t xml:space="preserve"> déjà dans notre fichier </w:t>
      </w:r>
      <w:proofErr w:type="spellStart"/>
      <w:r w:rsidRPr="00C00967">
        <w:rPr>
          <w:rFonts w:ascii="Century Gothic" w:hAnsi="Century Gothic"/>
        </w:rPr>
        <w:t>css</w:t>
      </w:r>
      <w:proofErr w:type="spellEnd"/>
      <w:r w:rsidRPr="00C00967">
        <w:rPr>
          <w:rFonts w:ascii="Century Gothic" w:hAnsi="Century Gothic"/>
        </w:rPr>
        <w:t xml:space="preserve">. Comme vous pouvez le voir, il transforme simplement no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Pr="00C00967">
        <w:rPr>
          <w:rFonts w:ascii="Century Gothic" w:hAnsi="Century Gothic"/>
        </w:rPr>
        <w:t xml:space="preserve"> en un cercle de 50px de diamètre</w:t>
      </w:r>
      <w:r w:rsidR="00537B88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10B31D62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Style w:val="lev"/>
          <w:rFonts w:ascii="Century Gothic" w:hAnsi="Century Gothic"/>
          <w:lang w:val="en-US"/>
        </w:rPr>
        <w:lastRenderedPageBreak/>
        <w:t>Styles.css</w:t>
      </w:r>
    </w:p>
    <w:p w14:paraId="0B3D3147" w14:textId="77777777" w:rsidR="00FC1FE5" w:rsidRPr="006E6AA0" w:rsidRDefault="00FC1FE5" w:rsidP="00FC1FE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gramStart"/>
      <w:r w:rsidRPr="006E6AA0">
        <w:rPr>
          <w:rFonts w:ascii="Consolas" w:eastAsia="Times New Roman" w:hAnsi="Consolas" w:cs="Times New Roman"/>
          <w:color w:val="D7BA7D"/>
          <w:sz w:val="28"/>
          <w:szCs w:val="28"/>
          <w:lang w:eastAsia="fr-CH"/>
        </w:rPr>
        <w:t>.color</w:t>
      </w:r>
      <w:proofErr w:type="gramEnd"/>
      <w:r w:rsidRPr="006E6AA0">
        <w:rPr>
          <w:rFonts w:ascii="Consolas" w:eastAsia="Times New Roman" w:hAnsi="Consolas" w:cs="Times New Roman"/>
          <w:color w:val="D7BA7D"/>
          <w:sz w:val="28"/>
          <w:szCs w:val="28"/>
          <w:lang w:eastAsia="fr-CH"/>
        </w:rPr>
        <w:t>-circle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459838F3" w14:textId="77777777" w:rsidR="00FC1FE5" w:rsidRPr="006E6AA0" w:rsidRDefault="00FC1FE5" w:rsidP="00FC1FE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width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proofErr w:type="gramStart"/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50px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;</w:t>
      </w:r>
      <w:proofErr w:type="gramEnd"/>
    </w:p>
    <w:p w14:paraId="7BCD990A" w14:textId="77777777" w:rsidR="00FC1FE5" w:rsidRPr="006E6AA0" w:rsidRDefault="00FC1FE5" w:rsidP="00FC1FE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heigh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proofErr w:type="gramStart"/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50px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;</w:t>
      </w:r>
      <w:proofErr w:type="gramEnd"/>
    </w:p>
    <w:p w14:paraId="197521E0" w14:textId="77777777" w:rsidR="00FC1FE5" w:rsidRPr="006E6AA0" w:rsidRDefault="00FC1FE5" w:rsidP="00FC1FE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margin-to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proofErr w:type="gramStart"/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8px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;</w:t>
      </w:r>
      <w:proofErr w:type="gramEnd"/>
    </w:p>
    <w:p w14:paraId="3DA150FD" w14:textId="77777777" w:rsidR="00FC1FE5" w:rsidRPr="006E6AA0" w:rsidRDefault="00FC1FE5" w:rsidP="00FC1FE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spell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val="de-CH" w:eastAsia="fr-CH"/>
        </w:rPr>
        <w:t>borde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val="de-CH" w:eastAsia="fr-CH"/>
        </w:rPr>
        <w:t>2px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 xml:space="preserve"> solid #d8d8d8;</w:t>
      </w:r>
    </w:p>
    <w:p w14:paraId="70ACBFBE" w14:textId="77777777" w:rsidR="00FC1FE5" w:rsidRPr="006E6AA0" w:rsidRDefault="00FC1FE5" w:rsidP="00FC1FE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 xml:space="preserve">  </w:t>
      </w:r>
      <w:proofErr w:type="spell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val="de-CH" w:eastAsia="fr-CH"/>
        </w:rPr>
        <w:t>border</w:t>
      </w:r>
      <w:proofErr w:type="spellEnd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val="de-CH" w:eastAsia="fr-CH"/>
        </w:rPr>
        <w:t>-radiu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val="de-CH" w:eastAsia="fr-CH"/>
        </w:rPr>
        <w:t>50%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>;</w:t>
      </w:r>
    </w:p>
    <w:p w14:paraId="2E44C0F4" w14:textId="77777777" w:rsidR="00FC1FE5" w:rsidRPr="00FC1FE5" w:rsidRDefault="00FC1FE5" w:rsidP="00FC1FE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FC1FE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} </w:t>
      </w:r>
    </w:p>
    <w:p w14:paraId="01DB03FB" w14:textId="58F2ED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compris, nous pouvons passer à la </w:t>
      </w:r>
      <w:r w:rsidR="00FC1FE5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 réelle. </w:t>
      </w:r>
      <w:r w:rsidR="00FC1FE5">
        <w:rPr>
          <w:rFonts w:ascii="Century Gothic" w:hAnsi="Century Gothic"/>
        </w:rPr>
        <w:t>N</w:t>
      </w:r>
      <w:r w:rsidRPr="00C00967">
        <w:rPr>
          <w:rFonts w:ascii="Century Gothic" w:hAnsi="Century Gothic"/>
        </w:rPr>
        <w:t xml:space="preserve">ous voulons lier les styles aux variante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Pr="00C00967">
        <w:rPr>
          <w:rFonts w:ascii="Century Gothic" w:hAnsi="Century Gothic"/>
        </w:rPr>
        <w:t xml:space="preserve">. Nous le faisons en utilisant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="00FC1FE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(ou son </w:t>
      </w:r>
      <w:r w:rsidR="00FC1FE5">
        <w:rPr>
          <w:rFonts w:ascii="Century Gothic" w:hAnsi="Century Gothic"/>
        </w:rPr>
        <w:t>raccourci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:</w:t>
      </w:r>
      <w:r w:rsidRPr="00C00967">
        <w:rPr>
          <w:rFonts w:ascii="Century Gothic" w:hAnsi="Century Gothic"/>
        </w:rPr>
        <w:t>) sur l</w:t>
      </w:r>
      <w:r w:rsidR="00FC1FE5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style</w:t>
      </w:r>
      <w:r w:rsidR="007B0A2E">
        <w:rPr>
          <w:rFonts w:ascii="Century Gothic" w:hAnsi="Century Gothic"/>
        </w:rPr>
        <w:t xml:space="preserve"> ce qui va</w:t>
      </w:r>
      <w:r w:rsidRPr="00C00967">
        <w:rPr>
          <w:rFonts w:ascii="Century Gothic" w:hAnsi="Century Gothic"/>
        </w:rPr>
        <w:t xml:space="preserve"> </w:t>
      </w:r>
      <w:r w:rsidR="00002BCF">
        <w:rPr>
          <w:rFonts w:ascii="Century Gothic" w:hAnsi="Century Gothic"/>
        </w:rPr>
        <w:t xml:space="preserve">le </w:t>
      </w:r>
      <w:r w:rsidRPr="00C00967">
        <w:rPr>
          <w:rFonts w:ascii="Century Gothic" w:hAnsi="Century Gothic"/>
        </w:rPr>
        <w:t>lier</w:t>
      </w:r>
      <w:r w:rsidR="00FB63E5">
        <w:rPr>
          <w:rFonts w:ascii="Century Gothic" w:hAnsi="Century Gothic"/>
        </w:rPr>
        <w:t xml:space="preserve"> à</w:t>
      </w:r>
      <w:r w:rsidRPr="00C00967">
        <w:rPr>
          <w:rFonts w:ascii="Century Gothic" w:hAnsi="Century Gothic"/>
        </w:rPr>
        <w:t xml:space="preserve"> un objet.</w:t>
      </w:r>
    </w:p>
    <w:p w14:paraId="4A34663C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1F41C14F" w14:textId="77777777" w:rsidR="005D5177" w:rsidRPr="006E6AA0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38A1C526" w14:textId="77777777" w:rsidR="005D5177" w:rsidRPr="006E6AA0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variant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variants" </w:t>
      </w:r>
    </w:p>
    <w:p w14:paraId="3115074A" w14:textId="77777777" w:rsidR="005D5177" w:rsidRPr="006E6AA0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key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variant.id" </w:t>
      </w:r>
    </w:p>
    <w:p w14:paraId="0EC57C79" w14:textId="77777777" w:rsidR="005D5177" w:rsidRPr="006E6AA0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@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mouseove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updateImage(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ariant.image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)" </w:t>
      </w:r>
    </w:p>
    <w:p w14:paraId="4944F896" w14:textId="77777777" w:rsidR="005D5177" w:rsidRPr="006E6AA0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color-circle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76016908" w14:textId="77777777" w:rsidR="005D5177" w:rsidRPr="006E6AA0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style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{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background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2F27503E" w14:textId="77777777" w:rsidR="005D5177" w:rsidRPr="007D1993" w:rsidRDefault="005D5177" w:rsidP="005D517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7D1993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1C37CED8" w14:textId="4B69C21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ci, nous sommes en train de mettre </w:t>
      </w:r>
      <w:r w:rsidR="00FC1FE5">
        <w:rPr>
          <w:rFonts w:ascii="Century Gothic" w:hAnsi="Century Gothic"/>
        </w:rPr>
        <w:t xml:space="preserve">sur </w:t>
      </w:r>
      <w:r w:rsidRPr="00C00967">
        <w:rPr>
          <w:rFonts w:ascii="Century Gothic" w:hAnsi="Century Gothic"/>
        </w:rPr>
        <w:t xml:space="preserve">le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="00E836A1">
        <w:rPr>
          <w:rFonts w:ascii="Century Gothic" w:hAnsi="Century Gothic"/>
        </w:rPr>
        <w:t xml:space="preserve"> un</w:t>
      </w:r>
      <w:r w:rsidR="00FC1FE5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backgroundColor</w:t>
      </w:r>
      <w:proofErr w:type="spellEnd"/>
      <w:r w:rsidR="00FC1FE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</w:t>
      </w:r>
      <w:r w:rsidR="00E836A1">
        <w:rPr>
          <w:rFonts w:ascii="Century Gothic" w:hAnsi="Century Gothic"/>
        </w:rPr>
        <w:t xml:space="preserve">yant </w:t>
      </w:r>
      <w:proofErr w:type="gramStart"/>
      <w:r w:rsidR="00E836A1">
        <w:rPr>
          <w:rFonts w:ascii="Century Gothic" w:hAnsi="Century Gothic"/>
        </w:rPr>
        <w:t>la valeur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ariant</w:t>
      </w:r>
      <w:proofErr w:type="gramEnd"/>
      <w:r w:rsidRPr="00C00967">
        <w:rPr>
          <w:rStyle w:val="CodeHTML"/>
          <w:rFonts w:ascii="Century Gothic" w:hAnsi="Century Gothic"/>
        </w:rPr>
        <w:t>.color</w:t>
      </w:r>
      <w:proofErr w:type="spellEnd"/>
      <w:r w:rsidRPr="00C00967">
        <w:rPr>
          <w:rFonts w:ascii="Century Gothic" w:hAnsi="Century Gothic"/>
        </w:rPr>
        <w:t>. Donc, au lieu d'</w:t>
      </w:r>
      <w:r w:rsidR="00FC1FE5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</w:t>
      </w:r>
      <w:r w:rsidR="00FC1FE5">
        <w:rPr>
          <w:rFonts w:ascii="Century Gothic" w:hAnsi="Century Gothic"/>
        </w:rPr>
        <w:t>les mots</w:t>
      </w:r>
      <w:r w:rsidRPr="00C00967">
        <w:rPr>
          <w:rFonts w:ascii="Century Gothic" w:hAnsi="Century Gothic"/>
        </w:rPr>
        <w:t>, « vert » et « bleu », nous les utilisons pour définir la couleur de fond de nos cercles.</w:t>
      </w:r>
    </w:p>
    <w:p w14:paraId="2406E673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vérifiant cela dans le navigateur, nous devrions maintenant voir deux cercles de couleur remplis d'un fond vert et bleu.</w:t>
      </w:r>
    </w:p>
    <w:p w14:paraId="37C3832C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4FDD6467" wp14:editId="202B593F">
            <wp:extent cx="4968977" cy="4127500"/>
            <wp:effectExtent l="0" t="0" r="0" b="0"/>
            <wp:docPr id="16" name="Image 16" descr="https://firebasestorage.googleapis.com/v0/b/vue-mastery.appspot.com/o/flamelink%2Fmedia%2F1.opt.1596508327829.jpg?alt=media&amp;token=4bd3d263-5206-41b1-ab84-423898344c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https://firebasestorage.googleapis.com/v0/b/vue-mastery.appspot.com/o/flamelink%2Fmedia%2F1.opt.1596508327829.jpg?alt=media&amp;token=4bd3d263-5206-41b1-ab84-423898344ce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217" cy="4151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48F46" w14:textId="4A59E031" w:rsidR="004702C0" w:rsidRPr="00C00967" w:rsidRDefault="001C047A" w:rsidP="00866842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Cool !</w:t>
      </w:r>
      <w:r w:rsidR="004702C0" w:rsidRPr="00C00967">
        <w:rPr>
          <w:rFonts w:ascii="Century Gothic" w:hAnsi="Century Gothic"/>
        </w:rPr>
        <w:t xml:space="preserve"> Maintenant, </w:t>
      </w:r>
      <w:r>
        <w:rPr>
          <w:rFonts w:ascii="Century Gothic" w:hAnsi="Century Gothic"/>
        </w:rPr>
        <w:t xml:space="preserve">essayons de </w:t>
      </w:r>
      <w:r w:rsidR="004702C0" w:rsidRPr="00C00967">
        <w:rPr>
          <w:rFonts w:ascii="Century Gothic" w:hAnsi="Century Gothic"/>
        </w:rPr>
        <w:t>compre</w:t>
      </w:r>
      <w:r w:rsidR="006552AC">
        <w:rPr>
          <w:rFonts w:ascii="Century Gothic" w:hAnsi="Century Gothic"/>
        </w:rPr>
        <w:t>n</w:t>
      </w:r>
      <w:r>
        <w:rPr>
          <w:rFonts w:ascii="Century Gothic" w:hAnsi="Century Gothic"/>
        </w:rPr>
        <w:t>dre</w:t>
      </w:r>
      <w:r w:rsidR="00C100EF">
        <w:rPr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>comment tout cela fonctionne.</w:t>
      </w:r>
    </w:p>
    <w:p w14:paraId="73F935E3" w14:textId="30B4CDE3" w:rsidR="004702C0" w:rsidRPr="00C00967" w:rsidRDefault="004702C0" w:rsidP="00C27314">
      <w:pPr>
        <w:pStyle w:val="Titre2"/>
        <w:rPr>
          <w:lang w:val="fr-CH"/>
        </w:rPr>
      </w:pPr>
      <w:bookmarkStart w:id="44" w:name="_Toc152861315"/>
      <w:r w:rsidRPr="00C00967">
        <w:rPr>
          <w:lang w:val="fr-CH"/>
        </w:rPr>
        <w:t>Comprendre la liaison d</w:t>
      </w:r>
      <w:r w:rsidR="00E80049">
        <w:rPr>
          <w:lang w:val="fr-CH"/>
        </w:rPr>
        <w:t>e</w:t>
      </w:r>
      <w:r w:rsidRPr="00C00967">
        <w:rPr>
          <w:lang w:val="fr-CH"/>
        </w:rPr>
        <w:t xml:space="preserve"> style</w:t>
      </w:r>
      <w:bookmarkEnd w:id="44"/>
    </w:p>
    <w:p w14:paraId="3A952DEA" w14:textId="388B36A2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ur notre variante </w:t>
      </w:r>
      <w:r w:rsidRPr="00C00967">
        <w:rPr>
          <w:rStyle w:val="CodeHTML"/>
          <w:rFonts w:ascii="Century Gothic" w:hAnsi="Century Gothic"/>
        </w:rPr>
        <w:t>div</w:t>
      </w:r>
      <w:r w:rsidRPr="00C00967">
        <w:rPr>
          <w:rFonts w:ascii="Century Gothic" w:hAnsi="Century Gothic"/>
        </w:rPr>
        <w:t>, nous avons ajouté l</w:t>
      </w:r>
      <w:r w:rsidR="00761760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style</w:t>
      </w:r>
      <w:r w:rsidRPr="00C00967">
        <w:rPr>
          <w:rFonts w:ascii="Century Gothic" w:hAnsi="Century Gothic"/>
        </w:rPr>
        <w:t xml:space="preserve"> et lier un objet à celui-ci.</w:t>
      </w:r>
    </w:p>
    <w:p w14:paraId="080F4BF1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140B297E" w14:textId="77777777" w:rsidR="001A7405" w:rsidRPr="006E6AA0" w:rsidRDefault="001A7405" w:rsidP="001A740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0B437C47" w14:textId="77777777" w:rsidR="001A7405" w:rsidRPr="006E6AA0" w:rsidRDefault="001A7405" w:rsidP="001A740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...</w:t>
      </w:r>
    </w:p>
    <w:p w14:paraId="3703576E" w14:textId="77777777" w:rsidR="001A7405" w:rsidRPr="006E6AA0" w:rsidRDefault="001A7405" w:rsidP="001A740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style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{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background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63DF42D" w14:textId="77777777" w:rsidR="001A7405" w:rsidRPr="007D1993" w:rsidRDefault="001A7405" w:rsidP="001A740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7D1993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7D1993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6491DDB5" w14:textId="575286D3" w:rsidR="004702C0" w:rsidRPr="00C00967" w:rsidRDefault="004702C0" w:rsidP="004702C0">
      <w:pPr>
        <w:pStyle w:val="PrformatHTML"/>
        <w:rPr>
          <w:rStyle w:val="CodeHTML"/>
          <w:rFonts w:ascii="Century Gothic" w:hAnsi="Century Gothic"/>
        </w:rPr>
      </w:pPr>
    </w:p>
    <w:p w14:paraId="4AF35ACB" w14:textId="1BEEDB7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et objet de style a la propriété CSS </w:t>
      </w:r>
      <w:proofErr w:type="spellStart"/>
      <w:r w:rsidRPr="00C00967">
        <w:rPr>
          <w:rStyle w:val="CodeHTML"/>
          <w:rFonts w:ascii="Century Gothic" w:hAnsi="Century Gothic"/>
        </w:rPr>
        <w:t>backgroundColor</w:t>
      </w:r>
      <w:proofErr w:type="spellEnd"/>
      <w:r w:rsidR="003C071E">
        <w:rPr>
          <w:rFonts w:ascii="Century Gothic" w:hAnsi="Century Gothic"/>
        </w:rPr>
        <w:t xml:space="preserve">. </w:t>
      </w:r>
      <w:r w:rsidR="00C31897">
        <w:rPr>
          <w:rFonts w:ascii="Century Gothic" w:hAnsi="Century Gothic"/>
        </w:rPr>
        <w:t>N</w:t>
      </w:r>
      <w:r w:rsidR="003C071E">
        <w:rPr>
          <w:rFonts w:ascii="Century Gothic" w:hAnsi="Century Gothic"/>
        </w:rPr>
        <w:t>ous</w:t>
      </w:r>
      <w:r w:rsidR="00C31897">
        <w:rPr>
          <w:rFonts w:ascii="Century Gothic" w:hAnsi="Century Gothic"/>
        </w:rPr>
        <w:t xml:space="preserve"> lui affectons</w:t>
      </w:r>
      <w:r w:rsidR="003C071E">
        <w:rPr>
          <w:rFonts w:ascii="Century Gothic" w:hAnsi="Century Gothic"/>
        </w:rPr>
        <w:t xml:space="preserve"> la couleur de la variante courante de l’itération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for</w:t>
      </w:r>
      <w:r w:rsidRPr="00C00967">
        <w:rPr>
          <w:rFonts w:ascii="Century Gothic" w:hAnsi="Century Gothic"/>
        </w:rPr>
        <w:t>.</w:t>
      </w:r>
    </w:p>
    <w:p w14:paraId="74EF091E" w14:textId="0866559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Dans la première itération, </w:t>
      </w:r>
      <w:proofErr w:type="spellStart"/>
      <w:r w:rsidRPr="00C00967">
        <w:rPr>
          <w:rStyle w:val="CodeHTML"/>
          <w:rFonts w:ascii="Century Gothic" w:hAnsi="Century Gothic"/>
        </w:rPr>
        <w:t>variant.color</w:t>
      </w:r>
      <w:proofErr w:type="spellEnd"/>
      <w:r w:rsidR="0076176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"green"</w:t>
      </w:r>
    </w:p>
    <w:p w14:paraId="113DA8E8" w14:textId="6E82774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Vue prend cette information et la convertit en code</w:t>
      </w:r>
      <w:r w:rsidR="0076176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  <w:r w:rsidR="00761760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 xml:space="preserve">style="{ </w:t>
      </w:r>
      <w:proofErr w:type="spellStart"/>
      <w:r w:rsidRPr="00C00967">
        <w:rPr>
          <w:rStyle w:val="CodeHTML"/>
          <w:rFonts w:ascii="Century Gothic" w:hAnsi="Century Gothic"/>
        </w:rPr>
        <w:t>backgroundColor</w:t>
      </w:r>
      <w:proofErr w:type="spellEnd"/>
      <w:r w:rsidRPr="00C00967">
        <w:rPr>
          <w:rStyle w:val="CodeHTML"/>
          <w:rFonts w:ascii="Century Gothic" w:hAnsi="Century Gothic"/>
        </w:rPr>
        <w:t>: green }"</w:t>
      </w:r>
    </w:p>
    <w:p w14:paraId="05857A11" w14:textId="4B71DFBC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uis </w:t>
      </w:r>
      <w:r w:rsidR="00761760">
        <w:rPr>
          <w:rFonts w:ascii="Century Gothic" w:hAnsi="Century Gothic"/>
        </w:rPr>
        <w:t>affiche</w:t>
      </w:r>
      <w:r w:rsidRPr="00C00967">
        <w:rPr>
          <w:rFonts w:ascii="Century Gothic" w:hAnsi="Century Gothic"/>
        </w:rPr>
        <w:t xml:space="preserve"> un cercle de fond vert.</w:t>
      </w:r>
    </w:p>
    <w:p w14:paraId="6CA890FA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6D41E2F8" wp14:editId="54CEE4C6">
            <wp:extent cx="5691126" cy="3042920"/>
            <wp:effectExtent l="0" t="0" r="5080" b="5080"/>
            <wp:docPr id="15" name="Image 15" descr="https://firebasestorage.googleapis.com/v0/b/vue-mastery.appspot.com/o/flamelink%2Fmedia%2F2.opt.1596508327830.jpg?alt=media&amp;token=a2911bd5-816e-4c4f-9345-90b127f9e87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https://firebasestorage.googleapis.com/v0/b/vue-mastery.appspot.com/o/flamelink%2Fmedia%2F2.opt.1596508327830.jpg?alt=media&amp;token=a2911bd5-816e-4c4f-9345-90b127f9e87b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82" cy="305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67B0E" w14:textId="332FC0FC" w:rsidR="004702C0" w:rsidRPr="00C00967" w:rsidRDefault="004702C0" w:rsidP="009A1A7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Il répète ce processus pour la deuxième variante de couleur pour créer le cercle bleu.</w:t>
      </w:r>
    </w:p>
    <w:p w14:paraId="6A3B99E8" w14:textId="58DF099B" w:rsidR="004702C0" w:rsidRPr="00C00967" w:rsidRDefault="0060210A" w:rsidP="00C27314">
      <w:pPr>
        <w:pStyle w:val="Titre2"/>
        <w:rPr>
          <w:lang w:val="fr-CH"/>
        </w:rPr>
      </w:pPr>
      <w:bookmarkStart w:id="45" w:name="_Toc152861316"/>
      <w:r>
        <w:rPr>
          <w:lang w:val="fr-CH"/>
        </w:rPr>
        <w:t>Camel</w:t>
      </w:r>
      <w:r w:rsidR="004702C0" w:rsidRPr="00C00967">
        <w:rPr>
          <w:lang w:val="fr-CH"/>
        </w:rPr>
        <w:t xml:space="preserve"> vs Kebab</w:t>
      </w:r>
      <w:bookmarkEnd w:id="45"/>
    </w:p>
    <w:p w14:paraId="0B8C409C" w14:textId="4E3F05C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y a des choses importantes à prendre en compte lors de l'utilisation de la </w:t>
      </w:r>
      <w:r w:rsidR="000231DE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.</w:t>
      </w:r>
    </w:p>
    <w:p w14:paraId="54E5E740" w14:textId="77777777" w:rsidR="001A7405" w:rsidRPr="006E6AA0" w:rsidRDefault="001A7405" w:rsidP="001A740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style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{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background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&gt;&lt;/div&gt;</w:t>
      </w:r>
    </w:p>
    <w:p w14:paraId="314A0789" w14:textId="57FE37C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À l'intérieur de cette expression, souvenez-vous que cet objet de style est </w:t>
      </w:r>
      <w:r w:rsidR="0090451B">
        <w:rPr>
          <w:rFonts w:ascii="Century Gothic" w:hAnsi="Century Gothic"/>
        </w:rPr>
        <w:t>en</w:t>
      </w:r>
      <w:r w:rsidRPr="00C00967">
        <w:rPr>
          <w:rFonts w:ascii="Century Gothic" w:hAnsi="Century Gothic"/>
        </w:rPr>
        <w:t xml:space="preserve"> JavaScript. C'est pourquoi j'ai utilisé</w:t>
      </w:r>
      <w:r w:rsidR="00F13040">
        <w:rPr>
          <w:rFonts w:ascii="Century Gothic" w:hAnsi="Century Gothic"/>
        </w:rPr>
        <w:t xml:space="preserve"> l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Fonts w:ascii="Century Gothic" w:hAnsi="Century Gothic"/>
        </w:rPr>
        <w:t>c</w:t>
      </w:r>
      <w:r w:rsidR="00CB0357">
        <w:rPr>
          <w:rFonts w:ascii="Century Gothic" w:hAnsi="Century Gothic"/>
        </w:rPr>
        <w:t>amel</w:t>
      </w:r>
      <w:r w:rsidRPr="00C00967">
        <w:rPr>
          <w:rFonts w:ascii="Century Gothic" w:hAnsi="Century Gothic"/>
        </w:rPr>
        <w:t>Case</w:t>
      </w:r>
      <w:proofErr w:type="spellEnd"/>
      <w:r w:rsidRPr="00C00967">
        <w:rPr>
          <w:rFonts w:ascii="Century Gothic" w:hAnsi="Century Gothic"/>
        </w:rPr>
        <w:t xml:space="preserve"> dans le nom de la propriété. Si j'avais </w:t>
      </w:r>
      <w:r w:rsidR="00400C6E">
        <w:rPr>
          <w:rFonts w:ascii="Century Gothic" w:hAnsi="Century Gothic"/>
        </w:rPr>
        <w:t>écri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background-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spellEnd"/>
      <w:r w:rsidRPr="00C00967">
        <w:rPr>
          <w:rFonts w:ascii="Century Gothic" w:hAnsi="Century Gothic"/>
        </w:rPr>
        <w:t xml:space="preserve">, </w:t>
      </w:r>
      <w:r w:rsidR="001E1B16">
        <w:rPr>
          <w:rFonts w:ascii="Century Gothic" w:hAnsi="Century Gothic"/>
        </w:rPr>
        <w:t>il n’aurait pas pu interpréter le</w:t>
      </w:r>
      <w:r w:rsidRPr="00C00967">
        <w:rPr>
          <w:rFonts w:ascii="Century Gothic" w:hAnsi="Century Gothic"/>
        </w:rPr>
        <w:t xml:space="preserve"> signe </w:t>
      </w:r>
      <w:r w:rsidR="00FE281E">
        <w:rPr>
          <w:rFonts w:ascii="Century Gothic" w:hAnsi="Century Gothic"/>
        </w:rPr>
        <w:t>-</w:t>
      </w:r>
      <w:r w:rsidRPr="00C00967">
        <w:rPr>
          <w:rFonts w:ascii="Century Gothic" w:hAnsi="Century Gothic"/>
        </w:rPr>
        <w:t xml:space="preserve">. </w:t>
      </w:r>
    </w:p>
    <w:p w14:paraId="2813F7EC" w14:textId="77777777" w:rsidR="005C14DA" w:rsidRDefault="006C086C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P</w:t>
      </w:r>
      <w:r w:rsidR="004702C0" w:rsidRPr="00C00967">
        <w:rPr>
          <w:rFonts w:ascii="Century Gothic" w:hAnsi="Century Gothic"/>
        </w:rPr>
        <w:t xml:space="preserve">uisque nous sommes dans cet objet JavaScript, nous devons utiliser </w:t>
      </w:r>
      <w:r>
        <w:rPr>
          <w:rFonts w:ascii="Century Gothic" w:hAnsi="Century Gothic"/>
        </w:rPr>
        <w:t xml:space="preserve">le </w:t>
      </w:r>
      <w:proofErr w:type="spellStart"/>
      <w:r w:rsidR="004702C0" w:rsidRPr="00C00967">
        <w:rPr>
          <w:rFonts w:ascii="Century Gothic" w:hAnsi="Century Gothic"/>
        </w:rPr>
        <w:t>camelCase</w:t>
      </w:r>
      <w:proofErr w:type="spellEnd"/>
      <w:r w:rsidR="00B93760">
        <w:rPr>
          <w:rFonts w:ascii="Century Gothic" w:hAnsi="Century Gothic"/>
        </w:rPr>
        <w:t xml:space="preserve">. </w:t>
      </w:r>
    </w:p>
    <w:p w14:paraId="000FD7B5" w14:textId="4EAE2B0D" w:rsidR="004702C0" w:rsidRPr="00C00967" w:rsidRDefault="00B93760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Une autre solution est d’</w:t>
      </w:r>
      <w:r w:rsidR="004702C0" w:rsidRPr="00C00967">
        <w:rPr>
          <w:rFonts w:ascii="Century Gothic" w:hAnsi="Century Gothic"/>
        </w:rPr>
        <w:t>utiliser</w:t>
      </w:r>
      <w:r w:rsidR="006C086C">
        <w:rPr>
          <w:rFonts w:ascii="Century Gothic" w:hAnsi="Century Gothic"/>
        </w:rPr>
        <w:t xml:space="preserve"> le</w:t>
      </w:r>
      <w:r w:rsidR="004702C0" w:rsidRPr="00C00967">
        <w:rPr>
          <w:rFonts w:ascii="Century Gothic" w:hAnsi="Century Gothic"/>
        </w:rPr>
        <w:t xml:space="preserve"> «</w:t>
      </w:r>
      <w:r w:rsidR="006C086C">
        <w:rPr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>kebab-case</w:t>
      </w:r>
      <w:r w:rsidR="006C086C">
        <w:rPr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>»</w:t>
      </w:r>
      <w:r w:rsidR="005C14DA">
        <w:rPr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>:</w:t>
      </w:r>
    </w:p>
    <w:p w14:paraId="0C6065F8" w14:textId="77777777" w:rsidR="001A7405" w:rsidRPr="006E6AA0" w:rsidRDefault="001A7405" w:rsidP="001A740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style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{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background-color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&gt;&lt;/div&gt;</w:t>
      </w:r>
    </w:p>
    <w:p w14:paraId="03BF5FDE" w14:textId="4F0D92EC" w:rsidR="004702C0" w:rsidRPr="00C00967" w:rsidRDefault="008766F7" w:rsidP="003B762B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Attention </w:t>
      </w:r>
      <w:r w:rsidR="00823446">
        <w:rPr>
          <w:rFonts w:ascii="Century Gothic" w:hAnsi="Century Gothic"/>
        </w:rPr>
        <w:t>a</w:t>
      </w:r>
      <w:r>
        <w:rPr>
          <w:rFonts w:ascii="Century Gothic" w:hAnsi="Century Gothic"/>
        </w:rPr>
        <w:t xml:space="preserve">vec le « kebab-case » de ne pas oublier les </w:t>
      </w:r>
      <w:r w:rsidR="004702C0" w:rsidRPr="00C00967">
        <w:rPr>
          <w:rFonts w:ascii="Century Gothic" w:hAnsi="Century Gothic"/>
        </w:rPr>
        <w:t>guillemets.</w:t>
      </w:r>
    </w:p>
    <w:p w14:paraId="5FCD6E4F" w14:textId="748F633A" w:rsidR="004702C0" w:rsidRPr="00C00967" w:rsidRDefault="004702C0" w:rsidP="00C27314">
      <w:pPr>
        <w:pStyle w:val="Titre2"/>
        <w:rPr>
          <w:lang w:val="fr-CH"/>
        </w:rPr>
      </w:pPr>
      <w:bookmarkStart w:id="46" w:name="_Toc152861317"/>
      <w:r w:rsidRPr="00C00967">
        <w:rPr>
          <w:lang w:val="fr-CH"/>
        </w:rPr>
        <w:t>Liaison de style</w:t>
      </w:r>
      <w:r w:rsidR="007D1993">
        <w:rPr>
          <w:lang w:val="fr-CH"/>
        </w:rPr>
        <w:t xml:space="preserve"> </w:t>
      </w:r>
      <w:r w:rsidRPr="00C00967">
        <w:rPr>
          <w:lang w:val="fr-CH"/>
        </w:rPr>
        <w:t>: Objets</w:t>
      </w:r>
      <w:bookmarkEnd w:id="46"/>
    </w:p>
    <w:p w14:paraId="670DC269" w14:textId="2B695CD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fois, vous pouvez ajouter un tas de styles à un élément, mais les ajouter tous </w:t>
      </w:r>
      <w:r w:rsidR="006B6A69">
        <w:rPr>
          <w:rFonts w:ascii="Century Gothic" w:hAnsi="Century Gothic"/>
        </w:rPr>
        <w:t>en « </w:t>
      </w:r>
      <w:proofErr w:type="spellStart"/>
      <w:r w:rsidR="006B6A69">
        <w:rPr>
          <w:rFonts w:ascii="Century Gothic" w:hAnsi="Century Gothic"/>
        </w:rPr>
        <w:t>in-</w:t>
      </w:r>
      <w:r w:rsidRPr="00C00967">
        <w:rPr>
          <w:rFonts w:ascii="Century Gothic" w:hAnsi="Century Gothic"/>
        </w:rPr>
        <w:t>line</w:t>
      </w:r>
      <w:proofErr w:type="spellEnd"/>
      <w:r w:rsidR="006B6A69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pourrait </w:t>
      </w:r>
      <w:r w:rsidR="006B6A69">
        <w:rPr>
          <w:rFonts w:ascii="Century Gothic" w:hAnsi="Century Gothic"/>
        </w:rPr>
        <w:t>rendre tout cela chaotique</w:t>
      </w:r>
      <w:r w:rsidRPr="00C00967">
        <w:rPr>
          <w:rFonts w:ascii="Century Gothic" w:hAnsi="Century Gothic"/>
        </w:rPr>
        <w:t xml:space="preserve">. Dans ces situations, nous pouvons nous lier à un objet de style qui </w:t>
      </w:r>
      <w:r w:rsidR="006B6A69">
        <w:rPr>
          <w:rFonts w:ascii="Century Gothic" w:hAnsi="Century Gothic"/>
        </w:rPr>
        <w:t>est défini</w:t>
      </w:r>
      <w:r w:rsidRPr="00C00967">
        <w:rPr>
          <w:rFonts w:ascii="Century Gothic" w:hAnsi="Century Gothic"/>
        </w:rPr>
        <w:t xml:space="preserve"> dans nos données.</w:t>
      </w:r>
    </w:p>
    <w:p w14:paraId="15E81DB3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921E95A" wp14:editId="65E9C8F2">
            <wp:extent cx="5771124" cy="3621405"/>
            <wp:effectExtent l="0" t="0" r="1270" b="0"/>
            <wp:docPr id="14" name="Image 14" descr="https://firebasestorage.googleapis.com/v0/b/vue-mastery.appspot.com/o/flamelink%2Fmedia%2F3.opt.1596553374683.jpg?alt=media&amp;token=23c433ad-cef5-4201-ad9b-0bec14c625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https://firebasestorage.googleapis.com/v0/b/vue-mastery.appspot.com/o/flamelink%2Fmedia%2F3.opt.1596553374683.jpg?alt=media&amp;token=23c433ad-cef5-4201-ad9b-0bec14c625c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1888" cy="36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3C0A0" w14:textId="24D8E736" w:rsidR="004702C0" w:rsidRPr="00C00967" w:rsidRDefault="004702C0" w:rsidP="00DA3A0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examiné le sujet de la </w:t>
      </w:r>
      <w:r w:rsidR="001C0FBD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, regardons un sujet similaire : la </w:t>
      </w:r>
      <w:r w:rsidR="001C0FBD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s classes.</w:t>
      </w:r>
    </w:p>
    <w:p w14:paraId="3BB1B3F6" w14:textId="4C483E47" w:rsidR="004702C0" w:rsidRPr="00C00967" w:rsidRDefault="00D6184B" w:rsidP="00C27314">
      <w:pPr>
        <w:pStyle w:val="Titre2"/>
        <w:rPr>
          <w:lang w:val="fr-CH"/>
        </w:rPr>
      </w:pPr>
      <w:bookmarkStart w:id="47" w:name="_Toc152861318"/>
      <w:r>
        <w:rPr>
          <w:lang w:val="fr-CH"/>
        </w:rPr>
        <w:t>Liaison de c</w:t>
      </w:r>
      <w:r w:rsidR="004702C0" w:rsidRPr="00C00967">
        <w:rPr>
          <w:lang w:val="fr-CH"/>
        </w:rPr>
        <w:t>lasse</w:t>
      </w:r>
      <w:bookmarkEnd w:id="47"/>
    </w:p>
    <w:p w14:paraId="2B51A52F" w14:textId="6A53273D" w:rsidR="004702C0" w:rsidRPr="00C00967" w:rsidRDefault="004B6CA2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="004702C0" w:rsidRPr="00C00967">
        <w:rPr>
          <w:rFonts w:ascii="Century Gothic" w:hAnsi="Century Gothic"/>
        </w:rPr>
        <w:t xml:space="preserve">ans notre application, vous remarquerez que lorsque </w:t>
      </w:r>
      <w:r>
        <w:rPr>
          <w:rFonts w:ascii="Century Gothic" w:hAnsi="Century Gothic"/>
        </w:rPr>
        <w:t>la valeur de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inStock</w:t>
      </w:r>
      <w:proofErr w:type="spellEnd"/>
      <w:r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est </w:t>
      </w:r>
      <w:r w:rsidR="00823446">
        <w:rPr>
          <w:rFonts w:ascii="Century Gothic" w:hAnsi="Century Gothic"/>
        </w:rPr>
        <w:t xml:space="preserve">à </w:t>
      </w:r>
      <w:r w:rsidR="00823446" w:rsidRPr="00823446">
        <w:rPr>
          <w:rFonts w:ascii="Century Gothic" w:hAnsi="Century Gothic"/>
          <w:b/>
        </w:rPr>
        <w:t>false</w:t>
      </w:r>
      <w:r w:rsidR="004702C0" w:rsidRPr="00C00967">
        <w:rPr>
          <w:rFonts w:ascii="Century Gothic" w:hAnsi="Century Gothic"/>
        </w:rPr>
        <w:t xml:space="preserve">, nous pouvons toujours cliquer sur le bouton </w:t>
      </w:r>
      <w:r>
        <w:rPr>
          <w:rFonts w:ascii="Century Gothic" w:hAnsi="Century Gothic"/>
        </w:rPr>
        <w:t>« </w:t>
      </w:r>
      <w:r w:rsidR="004702C0" w:rsidRPr="00C00967">
        <w:rPr>
          <w:rFonts w:ascii="Century Gothic" w:hAnsi="Century Gothic"/>
        </w:rPr>
        <w:t>Ajouter au panier</w:t>
      </w:r>
      <w:r>
        <w:rPr>
          <w:rFonts w:ascii="Century Gothic" w:hAnsi="Century Gothic"/>
        </w:rPr>
        <w:t> »</w:t>
      </w:r>
      <w:r w:rsidR="004702C0" w:rsidRPr="00C00967">
        <w:rPr>
          <w:rFonts w:ascii="Century Gothic" w:hAnsi="Century Gothic"/>
        </w:rPr>
        <w:t xml:space="preserve"> et </w:t>
      </w:r>
      <w:r w:rsidR="004702C0" w:rsidRPr="00C00967">
        <w:rPr>
          <w:rFonts w:ascii="Century Gothic" w:hAnsi="Century Gothic"/>
        </w:rPr>
        <w:lastRenderedPageBreak/>
        <w:t>incrémenter la valeur du panier. Mais si le produit est en rupture de stock, peut-être que nous ne voulons pas que l'utilisateur soit en mesure d'ajouter le produit au panier. Alors changeons ce comportement</w:t>
      </w:r>
      <w:r>
        <w:rPr>
          <w:rFonts w:ascii="Century Gothic" w:hAnsi="Century Gothic"/>
        </w:rPr>
        <w:t xml:space="preserve"> en</w:t>
      </w:r>
      <w:r w:rsidR="004702C0" w:rsidRPr="00C00967">
        <w:rPr>
          <w:rFonts w:ascii="Century Gothic" w:hAnsi="Century Gothic"/>
        </w:rPr>
        <w:t xml:space="preserve"> désactivant le bouton chaque fois que </w:t>
      </w:r>
      <w:proofErr w:type="spellStart"/>
      <w:r w:rsidR="004702C0" w:rsidRPr="00C00967">
        <w:rPr>
          <w:rStyle w:val="CodeHTML"/>
          <w:rFonts w:ascii="Century Gothic" w:hAnsi="Century Gothic"/>
        </w:rPr>
        <w:t>inStock</w:t>
      </w:r>
      <w:proofErr w:type="spellEnd"/>
      <w:r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est </w:t>
      </w:r>
      <w:r w:rsidR="004702C0" w:rsidRPr="00C00967">
        <w:rPr>
          <w:rStyle w:val="CodeHTML"/>
          <w:rFonts w:ascii="Century Gothic" w:hAnsi="Century Gothic"/>
        </w:rPr>
        <w:t>false</w:t>
      </w:r>
      <w:r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ET en faisant </w:t>
      </w:r>
      <w:r w:rsidR="004702C0" w:rsidRPr="00C00967">
        <w:rPr>
          <w:rStyle w:val="Accentuation"/>
          <w:rFonts w:ascii="Century Gothic" w:hAnsi="Century Gothic"/>
        </w:rPr>
        <w:t>apparaître</w:t>
      </w:r>
      <w:r w:rsidR="004702C0" w:rsidRPr="00C00967">
        <w:rPr>
          <w:rFonts w:ascii="Century Gothic" w:hAnsi="Century Gothic"/>
        </w:rPr>
        <w:t xml:space="preserve"> le bouton désactivé, à l'aide de la </w:t>
      </w:r>
      <w:r>
        <w:rPr>
          <w:rFonts w:ascii="Century Gothic" w:hAnsi="Century Gothic"/>
        </w:rPr>
        <w:t>liaison</w:t>
      </w:r>
      <w:r w:rsidR="004702C0" w:rsidRPr="00C00967">
        <w:rPr>
          <w:rFonts w:ascii="Century Gothic" w:hAnsi="Century Gothic"/>
        </w:rPr>
        <w:t xml:space="preserve"> de classe.</w:t>
      </w:r>
    </w:p>
    <w:p w14:paraId="763AB41E" w14:textId="51C537A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commencer, nous utiliserons </w:t>
      </w:r>
      <w:r w:rsidR="00C76AC6">
        <w:rPr>
          <w:rFonts w:ascii="Century Gothic" w:hAnsi="Century Gothic"/>
        </w:rPr>
        <w:t xml:space="preserve">le raccourci </w:t>
      </w:r>
      <w:r w:rsidRPr="00C00967">
        <w:rPr>
          <w:rFonts w:ascii="Century Gothic" w:hAnsi="Century Gothic"/>
        </w:rPr>
        <w:t xml:space="preserve">pour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="00C76AC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ur l</w:t>
      </w:r>
      <w:r w:rsidR="00FC72CC">
        <w:rPr>
          <w:rFonts w:ascii="Century Gothic" w:hAnsi="Century Gothic"/>
        </w:rPr>
        <w:t xml:space="preserve">’attribut </w:t>
      </w:r>
      <w:proofErr w:type="spellStart"/>
      <w:r w:rsidRPr="00C00967">
        <w:rPr>
          <w:rStyle w:val="CodeHTML"/>
          <w:rFonts w:ascii="Century Gothic" w:hAnsi="Century Gothic"/>
        </w:rPr>
        <w:t>disabled</w:t>
      </w:r>
      <w:proofErr w:type="spellEnd"/>
      <w:r w:rsidR="00C76AC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our ajouter cet attribut chaque fois que notre produit n'est pas en stock.</w:t>
      </w:r>
    </w:p>
    <w:p w14:paraId="451CDE01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6748561F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5D1CD0BB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button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35807E3C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disable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!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" </w:t>
      </w:r>
    </w:p>
    <w:p w14:paraId="1D7797A5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@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ick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addToCar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001523C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Add to Cart</w:t>
      </w:r>
    </w:p>
    <w:p w14:paraId="1DBC919B" w14:textId="77777777" w:rsidR="00DA4402" w:rsidRPr="00DA4402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DA4402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DA4402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3E9054A9" w14:textId="5A8EB77A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chaque fois</w:t>
      </w:r>
      <w:r w:rsidR="00160F13">
        <w:rPr>
          <w:rFonts w:ascii="Century Gothic" w:hAnsi="Century Gothic"/>
        </w:rPr>
        <w:t xml:space="preserve"> qu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r w:rsidR="00160F13">
        <w:rPr>
          <w:rFonts w:ascii="Century Gothic" w:hAnsi="Century Gothic"/>
        </w:rPr>
        <w:t xml:space="preserve">que </w:t>
      </w:r>
      <w:r w:rsidRPr="00C00967">
        <w:rPr>
          <w:rFonts w:ascii="Century Gothic" w:hAnsi="Century Gothic"/>
        </w:rPr>
        <w:t xml:space="preserve">nous cliquons sur le bouton </w:t>
      </w:r>
      <w:r w:rsidR="00160F13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jouter au panier</w:t>
      </w:r>
      <w:r w:rsidR="00160F13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rien ne se passera car il est désactivé. Mais le bouton </w:t>
      </w:r>
      <w:r w:rsidRPr="00C00967">
        <w:rPr>
          <w:rStyle w:val="Accentuation"/>
          <w:rFonts w:ascii="Century Gothic" w:hAnsi="Century Gothic"/>
        </w:rPr>
        <w:t>semble</w:t>
      </w:r>
      <w:r w:rsidRPr="00C00967">
        <w:rPr>
          <w:rFonts w:ascii="Century Gothic" w:hAnsi="Century Gothic"/>
        </w:rPr>
        <w:t xml:space="preserve"> toujours actif, ce qui est trompeur pour nos utilisateurs. Utilisons donc la liaison de la classe pour ajouter un </w:t>
      </w:r>
      <w:proofErr w:type="spellStart"/>
      <w:r w:rsidRPr="00C00967">
        <w:rPr>
          <w:rStyle w:val="CodeHTML"/>
          <w:rFonts w:ascii="Century Gothic" w:hAnsi="Century Gothic"/>
        </w:rPr>
        <w:t>disabledButton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="00160F13">
        <w:rPr>
          <w:rFonts w:ascii="Century Gothic" w:hAnsi="Century Gothic"/>
        </w:rPr>
        <w:t>à</w:t>
      </w:r>
      <w:r w:rsidRPr="00C00967">
        <w:rPr>
          <w:rFonts w:ascii="Century Gothic" w:hAnsi="Century Gothic"/>
        </w:rPr>
        <w:t xml:space="preserve"> chaque fois que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Pr="00C00967">
        <w:rPr>
          <w:rFonts w:ascii="Century Gothic" w:hAnsi="Century Gothic"/>
        </w:rPr>
        <w:t>.</w:t>
      </w:r>
    </w:p>
    <w:p w14:paraId="420CB042" w14:textId="06AC85B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Vous verrez dans notre fichier CSS que nous avons déjà </w:t>
      </w:r>
      <w:r w:rsidR="00160F13">
        <w:rPr>
          <w:rFonts w:ascii="Century Gothic" w:hAnsi="Century Gothic"/>
        </w:rPr>
        <w:t>la class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disabledButton</w:t>
      </w:r>
      <w:proofErr w:type="spellEnd"/>
      <w:r w:rsidRPr="00C00967">
        <w:rPr>
          <w:rFonts w:ascii="Century Gothic" w:hAnsi="Century Gothic"/>
        </w:rPr>
        <w:t xml:space="preserve">, qui fixe le </w:t>
      </w:r>
      <w:r w:rsidRPr="00C00967">
        <w:rPr>
          <w:rStyle w:val="CodeHTML"/>
          <w:rFonts w:ascii="Century Gothic" w:hAnsi="Century Gothic"/>
        </w:rPr>
        <w:t>background-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gris et </w:t>
      </w:r>
      <w:r w:rsidR="00AA6CF0">
        <w:rPr>
          <w:rFonts w:ascii="Century Gothic" w:hAnsi="Century Gothic"/>
        </w:rPr>
        <w:t>qui rend</w:t>
      </w:r>
      <w:r w:rsidRPr="00C00967">
        <w:rPr>
          <w:rFonts w:ascii="Century Gothic" w:hAnsi="Century Gothic"/>
        </w:rPr>
        <w:t xml:space="preserve"> le </w:t>
      </w:r>
      <w:proofErr w:type="spellStart"/>
      <w:r w:rsidRPr="00C00967">
        <w:rPr>
          <w:rStyle w:val="CodeHTML"/>
          <w:rFonts w:ascii="Century Gothic" w:hAnsi="Century Gothic"/>
        </w:rPr>
        <w:t>cursor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="009A74C1">
        <w:rPr>
          <w:rStyle w:val="CodeHTML"/>
          <w:rFonts w:ascii="Century Gothic" w:hAnsi="Century Gothic"/>
        </w:rPr>
        <w:t>« </w:t>
      </w:r>
      <w:r w:rsidRPr="00C00967">
        <w:rPr>
          <w:rFonts w:ascii="Century Gothic" w:hAnsi="Century Gothic"/>
        </w:rPr>
        <w:t>Non autorisé</w:t>
      </w:r>
      <w:r w:rsidR="009A74C1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>.</w:t>
      </w:r>
    </w:p>
    <w:p w14:paraId="7BD2BE26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Style w:val="lev"/>
          <w:rFonts w:ascii="Century Gothic" w:hAnsi="Century Gothic"/>
          <w:lang w:val="en-US"/>
        </w:rPr>
        <w:t>Styles.css</w:t>
      </w:r>
    </w:p>
    <w:p w14:paraId="5622204C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gramStart"/>
      <w:r w:rsidRPr="006E6AA0">
        <w:rPr>
          <w:rFonts w:ascii="Consolas" w:eastAsia="Times New Roman" w:hAnsi="Consolas" w:cs="Times New Roman"/>
          <w:color w:val="D7BA7D"/>
          <w:sz w:val="28"/>
          <w:szCs w:val="28"/>
          <w:lang w:eastAsia="fr-CH"/>
        </w:rPr>
        <w:t>.</w:t>
      </w:r>
      <w:proofErr w:type="spellStart"/>
      <w:r w:rsidRPr="006E6AA0">
        <w:rPr>
          <w:rFonts w:ascii="Consolas" w:eastAsia="Times New Roman" w:hAnsi="Consolas" w:cs="Times New Roman"/>
          <w:color w:val="D7BA7D"/>
          <w:sz w:val="28"/>
          <w:szCs w:val="28"/>
          <w:lang w:eastAsia="fr-CH"/>
        </w:rPr>
        <w:t>disabledButton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763DE550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background-col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 #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8d8d8;</w:t>
      </w:r>
      <w:proofErr w:type="gramEnd"/>
    </w:p>
    <w:p w14:paraId="3F9328DF" w14:textId="77777777" w:rsidR="00DA4402" w:rsidRPr="00DA4402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spellStart"/>
      <w:r w:rsidRPr="00DA4402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cursor</w:t>
      </w:r>
      <w:proofErr w:type="spellEnd"/>
      <w:r w:rsidRPr="00DA4402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: not-</w:t>
      </w:r>
      <w:proofErr w:type="spellStart"/>
      <w:r w:rsidRPr="00DA4402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allowed</w:t>
      </w:r>
      <w:proofErr w:type="spellEnd"/>
      <w:r w:rsidRPr="00DA4402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;</w:t>
      </w:r>
    </w:p>
    <w:p w14:paraId="0B93C1C4" w14:textId="77777777" w:rsidR="00DA4402" w:rsidRPr="00DA4402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132F551A" w14:textId="2D8DAE38" w:rsidR="004702C0" w:rsidRPr="00C00967" w:rsidRDefault="003D0EFD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us devons a</w:t>
      </w:r>
      <w:r w:rsidR="004702C0" w:rsidRPr="00C00967">
        <w:rPr>
          <w:rFonts w:ascii="Century Gothic" w:hAnsi="Century Gothic"/>
        </w:rPr>
        <w:t>ppliquer</w:t>
      </w:r>
      <w:r>
        <w:rPr>
          <w:rFonts w:ascii="Century Gothic" w:hAnsi="Century Gothic"/>
        </w:rPr>
        <w:t xml:space="preserve"> </w:t>
      </w:r>
      <w:r w:rsidR="005F1409" w:rsidRPr="00C00967">
        <w:rPr>
          <w:rFonts w:ascii="Century Gothic" w:hAnsi="Century Gothic"/>
        </w:rPr>
        <w:t>cette classe</w:t>
      </w:r>
      <w:r w:rsidR="005F1409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e manière</w:t>
      </w:r>
      <w:r w:rsidR="004702C0" w:rsidRPr="00C00967">
        <w:rPr>
          <w:rFonts w:ascii="Century Gothic" w:hAnsi="Century Gothic"/>
        </w:rPr>
        <w:t xml:space="preserve"> conditionnelle, en fonction de la valeur de </w:t>
      </w:r>
      <w:proofErr w:type="spellStart"/>
      <w:r w:rsidR="004702C0" w:rsidRPr="00C00967">
        <w:rPr>
          <w:rStyle w:val="CodeHTML"/>
          <w:rFonts w:ascii="Century Gothic" w:hAnsi="Century Gothic"/>
        </w:rPr>
        <w:t>inStock</w:t>
      </w:r>
      <w:proofErr w:type="spellEnd"/>
      <w:r w:rsidR="005F1409">
        <w:rPr>
          <w:rFonts w:ascii="Century Gothic" w:hAnsi="Century Gothic"/>
        </w:rPr>
        <w:t>.</w:t>
      </w:r>
      <w:r w:rsidR="004702C0" w:rsidRPr="00C00967">
        <w:rPr>
          <w:rFonts w:ascii="Century Gothic" w:hAnsi="Century Gothic"/>
        </w:rPr>
        <w:t xml:space="preserve"> </w:t>
      </w:r>
      <w:r w:rsidR="005F1409">
        <w:rPr>
          <w:rFonts w:ascii="Century Gothic" w:hAnsi="Century Gothic"/>
        </w:rPr>
        <w:t>Pour cela, n</w:t>
      </w:r>
      <w:r w:rsidR="004702C0" w:rsidRPr="00C00967">
        <w:rPr>
          <w:rFonts w:ascii="Century Gothic" w:hAnsi="Century Gothic"/>
        </w:rPr>
        <w:t xml:space="preserve">ous utiliserons </w:t>
      </w:r>
      <w:r w:rsidR="009156B3">
        <w:rPr>
          <w:rFonts w:ascii="Century Gothic" w:hAnsi="Century Gothic"/>
        </w:rPr>
        <w:t>le raccourci</w:t>
      </w:r>
      <w:r w:rsidR="004702C0" w:rsidRPr="00C00967">
        <w:rPr>
          <w:rFonts w:ascii="Century Gothic" w:hAnsi="Century Gothic"/>
        </w:rPr>
        <w:t xml:space="preserve"> pour </w:t>
      </w:r>
      <w:r w:rsidR="004702C0" w:rsidRPr="00C00967">
        <w:rPr>
          <w:rStyle w:val="CodeHTML"/>
          <w:rFonts w:ascii="Century Gothic" w:hAnsi="Century Gothic"/>
        </w:rPr>
        <w:t>v-</w:t>
      </w:r>
      <w:proofErr w:type="spellStart"/>
      <w:r w:rsidR="004702C0" w:rsidRPr="00C00967">
        <w:rPr>
          <w:rStyle w:val="CodeHTML"/>
          <w:rFonts w:ascii="Century Gothic" w:hAnsi="Century Gothic"/>
        </w:rPr>
        <w:t>bind</w:t>
      </w:r>
      <w:proofErr w:type="spellEnd"/>
      <w:r w:rsidR="009156B3"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sur la </w:t>
      </w:r>
      <w:r w:rsidR="004702C0" w:rsidRPr="00C00967">
        <w:rPr>
          <w:rStyle w:val="CodeHTML"/>
          <w:rFonts w:ascii="Century Gothic" w:hAnsi="Century Gothic"/>
        </w:rPr>
        <w:t>class</w:t>
      </w:r>
      <w:r w:rsidR="009156B3"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attribut, et </w:t>
      </w:r>
      <w:r w:rsidR="005F1409">
        <w:rPr>
          <w:rFonts w:ascii="Century Gothic" w:hAnsi="Century Gothic"/>
        </w:rPr>
        <w:t xml:space="preserve">nous </w:t>
      </w:r>
      <w:r w:rsidR="004702C0" w:rsidRPr="00C00967">
        <w:rPr>
          <w:rFonts w:ascii="Century Gothic" w:hAnsi="Century Gothic"/>
        </w:rPr>
        <w:t>utiliser</w:t>
      </w:r>
      <w:r w:rsidR="005F1409">
        <w:rPr>
          <w:rFonts w:ascii="Century Gothic" w:hAnsi="Century Gothic"/>
        </w:rPr>
        <w:t>ons</w:t>
      </w:r>
      <w:r w:rsidR="004702C0" w:rsidRPr="00C00967">
        <w:rPr>
          <w:rFonts w:ascii="Century Gothic" w:hAnsi="Century Gothic"/>
        </w:rPr>
        <w:t xml:space="preserve"> une expression qui ajoute</w:t>
      </w:r>
      <w:r w:rsidR="005F1409">
        <w:rPr>
          <w:rFonts w:ascii="Century Gothic" w:hAnsi="Century Gothic"/>
        </w:rPr>
        <w:t xml:space="preserve"> ou qui enlève</w:t>
      </w:r>
      <w:r w:rsidR="004702C0" w:rsidRPr="00C00967">
        <w:rPr>
          <w:rFonts w:ascii="Century Gothic" w:hAnsi="Century Gothic"/>
        </w:rPr>
        <w:t xml:space="preserve"> l</w:t>
      </w:r>
      <w:r w:rsidR="005C14DA">
        <w:rPr>
          <w:rFonts w:ascii="Century Gothic" w:hAnsi="Century Gothic"/>
        </w:rPr>
        <w:t>a classe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disabledButton</w:t>
      </w:r>
      <w:proofErr w:type="spellEnd"/>
      <w:r w:rsidR="009156B3">
        <w:rPr>
          <w:rStyle w:val="CodeHTML"/>
          <w:rFonts w:ascii="Century Gothic" w:hAnsi="Century Gothic"/>
        </w:rPr>
        <w:t xml:space="preserve"> </w:t>
      </w:r>
      <w:r w:rsidR="005F1409">
        <w:rPr>
          <w:rFonts w:ascii="Century Gothic" w:hAnsi="Century Gothic"/>
        </w:rPr>
        <w:t xml:space="preserve">grâce à </w:t>
      </w:r>
      <w:r w:rsidR="004702C0" w:rsidRPr="00C00967">
        <w:rPr>
          <w:rStyle w:val="CodeHTML"/>
          <w:rFonts w:ascii="Century Gothic" w:hAnsi="Century Gothic"/>
        </w:rPr>
        <w:t>!</w:t>
      </w:r>
      <w:proofErr w:type="spellStart"/>
      <w:r w:rsidR="004702C0" w:rsidRPr="00C00967">
        <w:rPr>
          <w:rStyle w:val="CodeHTML"/>
          <w:rFonts w:ascii="Century Gothic" w:hAnsi="Century Gothic"/>
        </w:rPr>
        <w:t>inStock</w:t>
      </w:r>
      <w:proofErr w:type="spellEnd"/>
      <w:r w:rsidR="004702C0" w:rsidRPr="00C00967">
        <w:rPr>
          <w:rFonts w:ascii="Century Gothic" w:hAnsi="Century Gothic"/>
        </w:rPr>
        <w:t>.</w:t>
      </w:r>
    </w:p>
    <w:p w14:paraId="19E07354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lastRenderedPageBreak/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25C57D86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246D4829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button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0F761581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"{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isabledButton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 !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" </w:t>
      </w:r>
    </w:p>
    <w:p w14:paraId="4023A9B7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disable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!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" </w:t>
      </w:r>
    </w:p>
    <w:p w14:paraId="33329FA2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@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ick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addToCar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822CEA3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Add to Cart</w:t>
      </w:r>
    </w:p>
    <w:p w14:paraId="2A5E1351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23393A3" w14:textId="68B2FFD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</w:t>
      </w:r>
      <w:r w:rsidR="00400C7F">
        <w:rPr>
          <w:rFonts w:ascii="Century Gothic" w:hAnsi="Century Gothic"/>
        </w:rPr>
        <w:t xml:space="preserve"> à</w:t>
      </w:r>
      <w:r w:rsidRPr="00C00967">
        <w:rPr>
          <w:rFonts w:ascii="Century Gothic" w:hAnsi="Century Gothic"/>
        </w:rPr>
        <w:t xml:space="preserve"> chaque fois</w:t>
      </w:r>
      <w:r w:rsidR="00400C7F">
        <w:rPr>
          <w:rFonts w:ascii="Century Gothic" w:hAnsi="Century Gothic"/>
        </w:rPr>
        <w:t xml:space="preserve"> que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3808E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Pr="00C00967">
        <w:rPr>
          <w:rFonts w:ascii="Century Gothic" w:hAnsi="Century Gothic"/>
        </w:rPr>
        <w:t>, non seulement le bouton sera désactivé, mais il apparaîtra également désactivé.</w:t>
      </w:r>
    </w:p>
    <w:p w14:paraId="7FB3B312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5ED55B20" wp14:editId="54C07FC5">
            <wp:extent cx="5523136" cy="4051300"/>
            <wp:effectExtent l="0" t="0" r="0" b="0"/>
            <wp:docPr id="13" name="Image 13" descr="https://firebasestorage.googleapis.com/v0/b/vue-mastery.appspot.com/o/flamelink%2Fmedia%2F4.opt.1596553374684.jpg?alt=media&amp;token=0980e0fd-af27-4a8a-8fe6-0efbdbe484d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https://firebasestorage.googleapis.com/v0/b/vue-mastery.appspot.com/o/flamelink%2Fmedia%2F4.opt.1596553374684.jpg?alt=media&amp;token=0980e0fd-af27-4a8a-8fe6-0efbdbe484d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925" cy="4064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8429E" w14:textId="77777777" w:rsidR="004702C0" w:rsidRPr="00C00967" w:rsidRDefault="004702C0" w:rsidP="00C27314">
      <w:pPr>
        <w:pStyle w:val="Titre2"/>
        <w:rPr>
          <w:lang w:val="fr-CH"/>
        </w:rPr>
      </w:pPr>
      <w:bookmarkStart w:id="48" w:name="_Toc152861319"/>
      <w:r w:rsidRPr="00C00967">
        <w:rPr>
          <w:lang w:val="fr-CH"/>
        </w:rPr>
        <w:lastRenderedPageBreak/>
        <w:t>Noms de classe multiples</w:t>
      </w:r>
      <w:bookmarkEnd w:id="48"/>
    </w:p>
    <w:p w14:paraId="2F306F55" w14:textId="0A8235F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Quand on commence avec la </w:t>
      </w:r>
      <w:r w:rsidR="00404D16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s </w:t>
      </w:r>
      <w:r w:rsidR="00404D16">
        <w:rPr>
          <w:rFonts w:ascii="Century Gothic" w:hAnsi="Century Gothic"/>
        </w:rPr>
        <w:t>classes</w:t>
      </w:r>
      <w:r w:rsidRPr="00C00967">
        <w:rPr>
          <w:rFonts w:ascii="Century Gothic" w:hAnsi="Century Gothic"/>
        </w:rPr>
        <w:t xml:space="preserve">, il y a des choses à noter. Par exemple, que se passe-t-il quand nous avons déjà une classe existante et que nous voulons </w:t>
      </w:r>
      <w:r w:rsidR="00404D16">
        <w:rPr>
          <w:rFonts w:ascii="Century Gothic" w:hAnsi="Century Gothic"/>
        </w:rPr>
        <w:t xml:space="preserve">ajouter une autre classe </w:t>
      </w:r>
      <w:r w:rsidR="001533A0">
        <w:rPr>
          <w:rFonts w:ascii="Century Gothic" w:hAnsi="Century Gothic"/>
        </w:rPr>
        <w:t xml:space="preserve">en fonction d’une </w:t>
      </w:r>
      <w:r w:rsidRPr="00C00967">
        <w:rPr>
          <w:rFonts w:ascii="Century Gothic" w:hAnsi="Century Gothic"/>
        </w:rPr>
        <w:t xml:space="preserve">condition </w:t>
      </w:r>
      <w:r w:rsidR="001533A0">
        <w:rPr>
          <w:rFonts w:ascii="Century Gothic" w:hAnsi="Century Gothic"/>
        </w:rPr>
        <w:t xml:space="preserve">basée sur </w:t>
      </w:r>
      <w:r w:rsidRPr="00C00967">
        <w:rPr>
          <w:rFonts w:ascii="Century Gothic" w:hAnsi="Century Gothic"/>
        </w:rPr>
        <w:t>une valeur de</w:t>
      </w:r>
      <w:r w:rsidR="001533A0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 données</w:t>
      </w:r>
      <w:r w:rsidR="00404D16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?</w:t>
      </w:r>
    </w:p>
    <w:p w14:paraId="702BD1BD" w14:textId="723F8F82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ar exemple, si nous avons déjà l</w:t>
      </w:r>
      <w:r w:rsidR="00D64FFB">
        <w:rPr>
          <w:rFonts w:ascii="Century Gothic" w:hAnsi="Century Gothic"/>
        </w:rPr>
        <w:t>a class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olor-circle</w:t>
      </w:r>
      <w:proofErr w:type="spellEnd"/>
      <w:r w:rsidR="00D64FF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ur </w:t>
      </w:r>
      <w:r w:rsidR="00D64FFB">
        <w:rPr>
          <w:rFonts w:ascii="Century Gothic" w:hAnsi="Century Gothic"/>
        </w:rPr>
        <w:t>la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div</w:t>
      </w:r>
      <w:r w:rsidRPr="00C00967">
        <w:rPr>
          <w:rFonts w:ascii="Century Gothic" w:hAnsi="Century Gothic"/>
        </w:rPr>
        <w:t>, et nous ajoutons conditionnellement l</w:t>
      </w:r>
      <w:r w:rsidR="00D64FFB">
        <w:rPr>
          <w:rFonts w:ascii="Century Gothic" w:hAnsi="Century Gothic"/>
        </w:rPr>
        <w:t>a class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active</w:t>
      </w:r>
      <w:r w:rsidRPr="00C00967">
        <w:rPr>
          <w:rFonts w:ascii="Century Gothic" w:hAnsi="Century Gothic"/>
        </w:rPr>
        <w:t>, à quoi cela ressemblera-t-il ?</w:t>
      </w:r>
    </w:p>
    <w:p w14:paraId="5C1A32E6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6DC1AA83" wp14:editId="7B1B6B21">
            <wp:extent cx="5304118" cy="3562350"/>
            <wp:effectExtent l="0" t="0" r="0" b="0"/>
            <wp:docPr id="12" name="Image 12" descr="https://firebasestorage.googleapis.com/v0/b/vue-mastery.appspot.com/o/flamelink%2Fmedia%2F5.opt.1596553385537.jpg?alt=media&amp;token=313ea26d-a88c-4c7a-ae31-7a97d369f5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https://firebasestorage.googleapis.com/v0/b/vue-mastery.appspot.com/o/flamelink%2Fmedia%2F5.opt.1596553385537.jpg?alt=media&amp;token=313ea26d-a88c-4c7a-ae31-7a97d369f5d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078" cy="357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F897A" w14:textId="44E0302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es classes vont être combinées comme</w:t>
      </w:r>
      <w:r w:rsidR="00D64FFB">
        <w:rPr>
          <w:rFonts w:ascii="Century Gothic" w:hAnsi="Century Gothic"/>
        </w:rPr>
        <w:t xml:space="preserve"> cela</w:t>
      </w:r>
      <w:r w:rsidRPr="00C00967">
        <w:rPr>
          <w:rFonts w:ascii="Century Gothic" w:hAnsi="Century Gothic"/>
        </w:rPr>
        <w:t xml:space="preserve"> :</w:t>
      </w:r>
    </w:p>
    <w:p w14:paraId="3987CA90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color-circle active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5B6C3C5" w14:textId="246616BF" w:rsidR="004702C0" w:rsidRPr="006E6AA0" w:rsidRDefault="004702C0" w:rsidP="004702C0">
      <w:pPr>
        <w:rPr>
          <w:rFonts w:ascii="Century Gothic" w:hAnsi="Century Gothic"/>
        </w:rPr>
      </w:pPr>
    </w:p>
    <w:p w14:paraId="0F813283" w14:textId="77777777" w:rsidR="004702C0" w:rsidRPr="00C00967" w:rsidRDefault="004702C0" w:rsidP="00C27314">
      <w:pPr>
        <w:pStyle w:val="Titre2"/>
        <w:rPr>
          <w:lang w:val="fr-CH"/>
        </w:rPr>
      </w:pPr>
      <w:bookmarkStart w:id="49" w:name="_Toc152861320"/>
      <w:r w:rsidRPr="00C00967">
        <w:rPr>
          <w:lang w:val="fr-CH"/>
        </w:rPr>
        <w:t>Opérateurs ternaires</w:t>
      </w:r>
      <w:bookmarkEnd w:id="49"/>
    </w:p>
    <w:p w14:paraId="6A7B8C2D" w14:textId="6E613AA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Un outil utile </w:t>
      </w:r>
      <w:r w:rsidR="005C14DA">
        <w:rPr>
          <w:rFonts w:ascii="Century Gothic" w:hAnsi="Century Gothic"/>
        </w:rPr>
        <w:t>avec</w:t>
      </w:r>
      <w:r w:rsidRPr="00C00967">
        <w:rPr>
          <w:rFonts w:ascii="Century Gothic" w:hAnsi="Century Gothic"/>
        </w:rPr>
        <w:t xml:space="preserve"> la liaison de classe est la possibilité d'utiliser des opérateurs ternaires </w:t>
      </w:r>
      <w:r w:rsidR="007312CE">
        <w:rPr>
          <w:rFonts w:ascii="Century Gothic" w:hAnsi="Century Gothic"/>
        </w:rPr>
        <w:t>« </w:t>
      </w:r>
      <w:proofErr w:type="spellStart"/>
      <w:r w:rsidR="007312CE">
        <w:rPr>
          <w:rFonts w:ascii="Century Gothic" w:hAnsi="Century Gothic"/>
        </w:rPr>
        <w:t>in-line</w:t>
      </w:r>
      <w:proofErr w:type="spellEnd"/>
      <w:r w:rsidR="007312CE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pour ajouter différentes classes basées sur une condition.</w:t>
      </w:r>
    </w:p>
    <w:p w14:paraId="20BD8A38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4990AA88" wp14:editId="4DEB0AF5">
            <wp:extent cx="5695503" cy="3102596"/>
            <wp:effectExtent l="0" t="0" r="635" b="3175"/>
            <wp:docPr id="11" name="Image 11" descr="https://firebasestorage.googleapis.com/v0/b/vue-mastery.appspot.com/o/flamelink%2Fmedia%2F6.opt.jpg?alt=media&amp;token=d6bd4ce3-1ea6-4bf1-aeaa-f169e60c2c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https://firebasestorage.googleapis.com/v0/b/vue-mastery.appspot.com/o/flamelink%2Fmedia%2F6.opt.jpg?alt=media&amp;token=d6bd4ce3-1ea6-4bf1-aeaa-f169e60c2cb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105" cy="313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9D26B" w14:textId="5669B782" w:rsidR="004702C0" w:rsidRPr="00C00967" w:rsidRDefault="004702C0" w:rsidP="001920F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 cas, parce que </w:t>
      </w:r>
      <w:proofErr w:type="spellStart"/>
      <w:r w:rsidRPr="00C00967">
        <w:rPr>
          <w:rStyle w:val="CodeHTML"/>
          <w:rFonts w:ascii="Century Gothic" w:hAnsi="Century Gothic"/>
        </w:rPr>
        <w:t>isActive</w:t>
      </w:r>
      <w:proofErr w:type="spellEnd"/>
      <w:r w:rsidR="007312C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proofErr w:type="spellStart"/>
      <w:r w:rsidRPr="00C00967">
        <w:rPr>
          <w:rStyle w:val="CodeHTML"/>
          <w:rFonts w:ascii="Century Gothic" w:hAnsi="Century Gothic"/>
        </w:rPr>
        <w:t>true</w:t>
      </w:r>
      <w:proofErr w:type="spellEnd"/>
      <w:r w:rsidRPr="00C00967">
        <w:rPr>
          <w:rFonts w:ascii="Century Gothic" w:hAnsi="Century Gothic"/>
        </w:rPr>
        <w:t>, nous ajoutons l</w:t>
      </w:r>
      <w:r w:rsidR="007312CE">
        <w:rPr>
          <w:rFonts w:ascii="Century Gothic" w:hAnsi="Century Gothic"/>
        </w:rPr>
        <w:t>a class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ctiveClass</w:t>
      </w:r>
      <w:proofErr w:type="spellEnd"/>
      <w:r w:rsidRPr="00C00967">
        <w:rPr>
          <w:rFonts w:ascii="Century Gothic" w:hAnsi="Century Gothic"/>
        </w:rPr>
        <w:t xml:space="preserve">. </w:t>
      </w:r>
      <w:r w:rsidR="007312CE">
        <w:rPr>
          <w:rFonts w:ascii="Century Gothic" w:hAnsi="Century Gothic"/>
        </w:rPr>
        <w:t>Dans le cas contraire</w:t>
      </w:r>
      <w:r w:rsidRPr="00C00967">
        <w:rPr>
          <w:rFonts w:ascii="Century Gothic" w:hAnsi="Century Gothic"/>
        </w:rPr>
        <w:t xml:space="preserve"> nous aurions pu ajouter une classe complètement différente.</w:t>
      </w:r>
    </w:p>
    <w:p w14:paraId="4F76D05F" w14:textId="661F4B62" w:rsidR="004702C0" w:rsidRPr="00C00967" w:rsidRDefault="004702C0" w:rsidP="001920F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es variations dans </w:t>
      </w:r>
      <w:r w:rsidR="007312CE">
        <w:rPr>
          <w:rFonts w:ascii="Century Gothic" w:hAnsi="Century Gothic"/>
        </w:rPr>
        <w:t>la syntaxe et dans l</w:t>
      </w:r>
      <w:r w:rsidRPr="00C00967">
        <w:rPr>
          <w:rFonts w:ascii="Century Gothic" w:hAnsi="Century Gothic"/>
        </w:rPr>
        <w:t xml:space="preserve">es cas </w:t>
      </w:r>
      <w:r w:rsidR="007312CE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 xml:space="preserve">'utilisation que </w:t>
      </w:r>
      <w:r w:rsidR="00715B56">
        <w:rPr>
          <w:rFonts w:ascii="Century Gothic" w:hAnsi="Century Gothic"/>
        </w:rPr>
        <w:t>nous</w:t>
      </w:r>
      <w:r w:rsidRPr="00C00967">
        <w:rPr>
          <w:rFonts w:ascii="Century Gothic" w:hAnsi="Century Gothic"/>
        </w:rPr>
        <w:t xml:space="preserve"> ven</w:t>
      </w:r>
      <w:r w:rsidR="00715B56">
        <w:rPr>
          <w:rFonts w:ascii="Century Gothic" w:hAnsi="Century Gothic"/>
        </w:rPr>
        <w:t>on</w:t>
      </w:r>
      <w:r w:rsidRPr="00C00967">
        <w:rPr>
          <w:rFonts w:ascii="Century Gothic" w:hAnsi="Century Gothic"/>
        </w:rPr>
        <w:t xml:space="preserve">s de </w:t>
      </w:r>
      <w:r w:rsidR="00715B56">
        <w:rPr>
          <w:rFonts w:ascii="Century Gothic" w:hAnsi="Century Gothic"/>
        </w:rPr>
        <w:t>voir</w:t>
      </w:r>
      <w:r w:rsidRPr="00C00967">
        <w:rPr>
          <w:rFonts w:ascii="Century Gothic" w:hAnsi="Century Gothic"/>
        </w:rPr>
        <w:t xml:space="preserve"> avec la liaison </w:t>
      </w:r>
      <w:r w:rsidR="00715B56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classe et </w:t>
      </w:r>
      <w:r w:rsidR="00715B56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style </w:t>
      </w:r>
      <w:r w:rsidR="007312CE">
        <w:rPr>
          <w:rFonts w:ascii="Century Gothic" w:hAnsi="Century Gothic"/>
        </w:rPr>
        <w:t xml:space="preserve">ne </w:t>
      </w:r>
      <w:r w:rsidRPr="00C00967">
        <w:rPr>
          <w:rFonts w:ascii="Century Gothic" w:hAnsi="Century Gothic"/>
        </w:rPr>
        <w:t xml:space="preserve">sont </w:t>
      </w:r>
      <w:r w:rsidR="007312CE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le début. </w:t>
      </w:r>
      <w:r w:rsidR="007312CE">
        <w:rPr>
          <w:rFonts w:ascii="Century Gothic" w:hAnsi="Century Gothic"/>
        </w:rPr>
        <w:t xml:space="preserve">Vous pouvez consulter la documentation officielle de </w:t>
      </w:r>
      <w:r w:rsidRPr="00C00967">
        <w:rPr>
          <w:rFonts w:ascii="Century Gothic" w:hAnsi="Century Gothic"/>
        </w:rPr>
        <w:t xml:space="preserve">Vue pour </w:t>
      </w:r>
      <w:r w:rsidR="009C0013">
        <w:rPr>
          <w:rFonts w:ascii="Century Gothic" w:hAnsi="Century Gothic"/>
        </w:rPr>
        <w:t>davantage</w:t>
      </w:r>
      <w:r w:rsidRPr="00C00967">
        <w:rPr>
          <w:rFonts w:ascii="Century Gothic" w:hAnsi="Century Gothic"/>
        </w:rPr>
        <w:t xml:space="preserve"> de cas d'utilisation et d'exemples.</w:t>
      </w:r>
    </w:p>
    <w:p w14:paraId="1C249BF0" w14:textId="0F4555A5" w:rsidR="004702C0" w:rsidRPr="00C00967" w:rsidRDefault="00222FBD" w:rsidP="00C27314">
      <w:pPr>
        <w:pStyle w:val="Titre2"/>
        <w:rPr>
          <w:lang w:val="fr-CH"/>
        </w:rPr>
      </w:pPr>
      <w:bookmarkStart w:id="50" w:name="_Toc152861321"/>
      <w:r>
        <w:rPr>
          <w:lang w:val="fr-CH"/>
        </w:rPr>
        <w:t>A vous de coder !</w:t>
      </w:r>
      <w:bookmarkEnd w:id="50"/>
    </w:p>
    <w:p w14:paraId="66177455" w14:textId="77777777" w:rsidR="006C5EA8" w:rsidRPr="00C00967" w:rsidRDefault="006C5EA8" w:rsidP="006C5E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14:paraId="7C561CBB" w14:textId="64935164" w:rsidR="004702C0" w:rsidRPr="00C00967" w:rsidRDefault="00931CD0" w:rsidP="004702C0">
      <w:pPr>
        <w:pStyle w:val="NormalWeb"/>
        <w:rPr>
          <w:rFonts w:ascii="Century Gothic" w:hAnsi="Century Gothic"/>
        </w:rPr>
      </w:pPr>
      <w:r>
        <w:rPr>
          <w:rStyle w:val="lev"/>
          <w:rFonts w:ascii="Century Gothic" w:hAnsi="Century Gothic"/>
        </w:rPr>
        <w:t>Réaliser une liaison entre la classe</w:t>
      </w:r>
      <w:r w:rsidR="004702C0" w:rsidRPr="00C00967">
        <w:rPr>
          <w:rStyle w:val="lev"/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  <w:b/>
          <w:bCs/>
        </w:rPr>
        <w:t>out-of-stock-</w:t>
      </w:r>
      <w:proofErr w:type="spellStart"/>
      <w:r w:rsidR="004702C0" w:rsidRPr="00C00967">
        <w:rPr>
          <w:rStyle w:val="CodeHTML"/>
          <w:rFonts w:ascii="Century Gothic" w:hAnsi="Century Gothic"/>
          <w:b/>
          <w:bCs/>
        </w:rPr>
        <w:t>img</w:t>
      </w:r>
      <w:proofErr w:type="spellEnd"/>
      <w:r w:rsidR="00006ACB">
        <w:rPr>
          <w:rStyle w:val="CodeHTML"/>
          <w:rFonts w:ascii="Century Gothic" w:hAnsi="Century Gothic"/>
          <w:b/>
          <w:bCs/>
        </w:rPr>
        <w:t xml:space="preserve"> </w:t>
      </w:r>
      <w:r>
        <w:rPr>
          <w:rStyle w:val="lev"/>
          <w:rFonts w:ascii="Century Gothic" w:hAnsi="Century Gothic"/>
        </w:rPr>
        <w:t>et</w:t>
      </w:r>
      <w:r w:rsidR="004702C0" w:rsidRPr="00C00967">
        <w:rPr>
          <w:rStyle w:val="lev"/>
          <w:rFonts w:ascii="Century Gothic" w:hAnsi="Century Gothic"/>
        </w:rPr>
        <w:t xml:space="preserve"> l'image</w:t>
      </w:r>
      <w:r w:rsidR="00C35FE8">
        <w:rPr>
          <w:rStyle w:val="lev"/>
          <w:rFonts w:ascii="Century Gothic" w:hAnsi="Century Gothic"/>
        </w:rPr>
        <w:t xml:space="preserve"> des chaussettes</w:t>
      </w:r>
      <w:r w:rsidR="00811BDE">
        <w:rPr>
          <w:rStyle w:val="lev"/>
          <w:rFonts w:ascii="Century Gothic" w:hAnsi="Century Gothic"/>
        </w:rPr>
        <w:t xml:space="preserve"> (bleues ou vertes)</w:t>
      </w:r>
      <w:r w:rsidR="004702C0" w:rsidRPr="00C00967">
        <w:rPr>
          <w:rStyle w:val="lev"/>
          <w:rFonts w:ascii="Century Gothic" w:hAnsi="Century Gothic"/>
        </w:rPr>
        <w:t xml:space="preserve"> chaque fois que </w:t>
      </w:r>
      <w:proofErr w:type="spellStart"/>
      <w:r w:rsidR="004702C0" w:rsidRPr="00C00967">
        <w:rPr>
          <w:rStyle w:val="CodeHTML"/>
          <w:rFonts w:ascii="Century Gothic" w:hAnsi="Century Gothic"/>
          <w:b/>
          <w:bCs/>
        </w:rPr>
        <w:t>inStock</w:t>
      </w:r>
      <w:proofErr w:type="spellEnd"/>
      <w:r w:rsidR="00A91903">
        <w:rPr>
          <w:rStyle w:val="CodeHTML"/>
          <w:rFonts w:ascii="Century Gothic" w:hAnsi="Century Gothic"/>
          <w:b/>
          <w:bCs/>
        </w:rPr>
        <w:t xml:space="preserve"> </w:t>
      </w:r>
      <w:r w:rsidR="004702C0" w:rsidRPr="00C00967">
        <w:rPr>
          <w:rStyle w:val="lev"/>
          <w:rFonts w:ascii="Century Gothic" w:hAnsi="Century Gothic"/>
        </w:rPr>
        <w:t xml:space="preserve">est </w:t>
      </w:r>
      <w:r w:rsidR="004702C0" w:rsidRPr="00C00967">
        <w:rPr>
          <w:rStyle w:val="CodeHTML"/>
          <w:rFonts w:ascii="Century Gothic" w:hAnsi="Century Gothic"/>
          <w:b/>
          <w:bCs/>
        </w:rPr>
        <w:t>false</w:t>
      </w:r>
      <w:r w:rsidR="004702C0" w:rsidRPr="00C00967">
        <w:rPr>
          <w:rStyle w:val="lev"/>
          <w:rFonts w:ascii="Century Gothic" w:hAnsi="Century Gothic"/>
        </w:rPr>
        <w:t>.</w:t>
      </w:r>
    </w:p>
    <w:p w14:paraId="711C9A33" w14:textId="729B1FB8" w:rsidR="004702C0" w:rsidRPr="00C00967" w:rsidRDefault="00FC4F7A" w:rsidP="0086171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C02088">
        <w:rPr>
          <w:rFonts w:ascii="Century Gothic" w:hAnsi="Century Gothic"/>
        </w:rPr>
        <w:t xml:space="preserve"> </w:t>
      </w:r>
      <w:hyperlink r:id="rId44" w:tgtFrame="_blank" w:history="1">
        <w:r w:rsidR="00C02088" w:rsidRPr="00C00967">
          <w:rPr>
            <w:rStyle w:val="Lienhypertexte"/>
          </w:rPr>
          <w:t>branche</w:t>
        </w:r>
      </w:hyperlink>
      <w:r w:rsidR="004702C0" w:rsidRPr="00C00967">
        <w:rPr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</w:rPr>
        <w:t>L7-end</w:t>
      </w:r>
      <w:r w:rsidR="004702C0" w:rsidRPr="00C00967">
        <w:rPr>
          <w:rFonts w:ascii="Century Gothic" w:hAnsi="Century Gothic"/>
        </w:rPr>
        <w:t>.</w:t>
      </w:r>
      <w:r w:rsidR="004702C0" w:rsidRPr="00C00967">
        <w:rPr>
          <w:rFonts w:ascii="Century Gothic" w:hAnsi="Century Gothic"/>
        </w:rPr>
        <w:br w:type="page"/>
      </w:r>
    </w:p>
    <w:p w14:paraId="71547B74" w14:textId="1EBC4D8A" w:rsidR="004702C0" w:rsidRPr="00C00967" w:rsidRDefault="004702C0" w:rsidP="003D244F">
      <w:pPr>
        <w:pStyle w:val="Titre1"/>
        <w:rPr>
          <w:lang w:val="fr-CH"/>
        </w:rPr>
      </w:pPr>
      <w:bookmarkStart w:id="51" w:name="_Toc152861322"/>
      <w:r w:rsidRPr="00C00967">
        <w:rPr>
          <w:lang w:val="fr-CH"/>
        </w:rPr>
        <w:lastRenderedPageBreak/>
        <w:t xml:space="preserve">Propriétés </w:t>
      </w:r>
      <w:r w:rsidR="004B56DB">
        <w:rPr>
          <w:lang w:val="fr-CH"/>
        </w:rPr>
        <w:t>calculées (</w:t>
      </w:r>
      <w:proofErr w:type="spellStart"/>
      <w:r w:rsidR="004B56DB">
        <w:rPr>
          <w:lang w:val="fr-CH"/>
        </w:rPr>
        <w:t>Computed</w:t>
      </w:r>
      <w:proofErr w:type="spellEnd"/>
      <w:r w:rsidR="004B56DB">
        <w:rPr>
          <w:lang w:val="fr-CH"/>
        </w:rPr>
        <w:t xml:space="preserve"> </w:t>
      </w:r>
      <w:proofErr w:type="spellStart"/>
      <w:r w:rsidR="004B56DB">
        <w:rPr>
          <w:lang w:val="fr-CH"/>
        </w:rPr>
        <w:t>Properties</w:t>
      </w:r>
      <w:proofErr w:type="spellEnd"/>
      <w:r w:rsidR="004B56DB">
        <w:rPr>
          <w:lang w:val="fr-CH"/>
        </w:rPr>
        <w:t>)</w:t>
      </w:r>
      <w:bookmarkEnd w:id="51"/>
    </w:p>
    <w:p w14:paraId="14F04472" w14:textId="6F7243D5" w:rsidR="004702C0" w:rsidRPr="00C00967" w:rsidRDefault="004702C0" w:rsidP="00035AA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C16170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propriétés calculées. </w:t>
      </w:r>
      <w:r w:rsidR="006F197F">
        <w:rPr>
          <w:rFonts w:ascii="Century Gothic" w:hAnsi="Century Gothic"/>
        </w:rPr>
        <w:t>V</w:t>
      </w:r>
      <w:r w:rsidR="006F197F" w:rsidRPr="00C00967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="006F197F" w:rsidRPr="00C00967">
        <w:rPr>
          <w:rFonts w:ascii="Century Gothic" w:hAnsi="Century Gothic"/>
        </w:rPr>
        <w:t xml:space="preserve"> la</w:t>
      </w:r>
      <w:r w:rsidR="00D87DFD">
        <w:rPr>
          <w:rFonts w:ascii="Century Gothic" w:hAnsi="Century Gothic"/>
        </w:rPr>
        <w:t xml:space="preserve"> </w:t>
      </w:r>
      <w:hyperlink r:id="rId45" w:tgtFrame="_blank" w:history="1">
        <w:r w:rsidR="00D87DFD" w:rsidRPr="00C00967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8-start</w:t>
      </w:r>
      <w:r w:rsidRPr="00C00967">
        <w:rPr>
          <w:rFonts w:ascii="Century Gothic" w:hAnsi="Century Gothic"/>
        </w:rPr>
        <w:t>.</w:t>
      </w:r>
    </w:p>
    <w:p w14:paraId="607E8535" w14:textId="77777777" w:rsidR="004702C0" w:rsidRPr="00C00967" w:rsidRDefault="004702C0" w:rsidP="00C27314">
      <w:pPr>
        <w:pStyle w:val="Titre2"/>
        <w:rPr>
          <w:lang w:val="fr-CH"/>
        </w:rPr>
      </w:pPr>
      <w:bookmarkStart w:id="52" w:name="_Toc152861323"/>
      <w:r w:rsidRPr="00C00967">
        <w:rPr>
          <w:lang w:val="fr-CH"/>
        </w:rPr>
        <w:t>Notre objectif</w:t>
      </w:r>
      <w:bookmarkEnd w:id="52"/>
    </w:p>
    <w:p w14:paraId="6DFCD9C0" w14:textId="60BAF625" w:rsidR="004702C0" w:rsidRPr="00C00967" w:rsidRDefault="004702C0" w:rsidP="00035AA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ett</w:t>
      </w:r>
      <w:r w:rsidR="00BA7748">
        <w:rPr>
          <w:rFonts w:ascii="Century Gothic" w:hAnsi="Century Gothic"/>
        </w:rPr>
        <w:t>re</w:t>
      </w:r>
      <w:r w:rsidRPr="00C00967">
        <w:rPr>
          <w:rFonts w:ascii="Century Gothic" w:hAnsi="Century Gothic"/>
        </w:rPr>
        <w:t xml:space="preserve"> à jour l'image de la variante ET </w:t>
      </w:r>
      <w:r w:rsidR="0056417B">
        <w:rPr>
          <w:rFonts w:ascii="Century Gothic" w:hAnsi="Century Gothic"/>
        </w:rPr>
        <w:t xml:space="preserve">gérer </w:t>
      </w:r>
      <w:r w:rsidRPr="00C00967">
        <w:rPr>
          <w:rFonts w:ascii="Century Gothic" w:hAnsi="Century Gothic"/>
        </w:rPr>
        <w:t>si elle est en stock ou non, en utilisant des propriétés calculées.</w:t>
      </w:r>
    </w:p>
    <w:p w14:paraId="183A9290" w14:textId="007B7130" w:rsidR="004702C0" w:rsidRPr="00C00967" w:rsidRDefault="004702C0" w:rsidP="00C27314">
      <w:pPr>
        <w:pStyle w:val="Titre2"/>
        <w:rPr>
          <w:lang w:val="fr-CH"/>
        </w:rPr>
      </w:pPr>
      <w:bookmarkStart w:id="53" w:name="_Toc152861324"/>
      <w:r w:rsidRPr="00C00967">
        <w:rPr>
          <w:lang w:val="fr-CH"/>
        </w:rPr>
        <w:t>Un</w:t>
      </w:r>
      <w:r w:rsidR="00BA7748">
        <w:rPr>
          <w:lang w:val="fr-CH"/>
        </w:rPr>
        <w:t>e propriété calculé</w:t>
      </w:r>
      <w:r w:rsidR="00517E3F">
        <w:rPr>
          <w:lang w:val="fr-CH"/>
        </w:rPr>
        <w:t>e</w:t>
      </w:r>
      <w:r w:rsidRPr="00C00967">
        <w:rPr>
          <w:lang w:val="fr-CH"/>
        </w:rPr>
        <w:t xml:space="preserve"> simple</w:t>
      </w:r>
      <w:bookmarkEnd w:id="53"/>
    </w:p>
    <w:p w14:paraId="1A1562E0" w14:textId="14643B69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Dans le code de départ, vous remarquerez que nous avons une nouvelle propriété de données</w:t>
      </w:r>
      <w:r w:rsidR="00035AAD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417EE692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0BF43D38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33DD4F6E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4C3D10BE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product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Socks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5DB8246F" w14:textId="77777777" w:rsidR="00DA4402" w:rsidRPr="00A240BD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A240BD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brand: </w:t>
      </w:r>
      <w:r w:rsidRPr="00A240BD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 xml:space="preserve">'Vue </w:t>
      </w:r>
      <w:proofErr w:type="spellStart"/>
      <w:r w:rsidRPr="00A240BD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Mastery</w:t>
      </w:r>
      <w:proofErr w:type="spellEnd"/>
      <w:r w:rsidRPr="00A240BD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'</w:t>
      </w:r>
    </w:p>
    <w:p w14:paraId="7C5AA73D" w14:textId="3F121E7E" w:rsidR="00DA4402" w:rsidRDefault="00A240BD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   </w:t>
      </w:r>
      <w:r w:rsidR="00DA4402" w:rsidRPr="00A240BD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2AE8FB30" w14:textId="1ABC1CC4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t si nous voulions combiner l</w:t>
      </w:r>
      <w:r w:rsidR="003D0AF1">
        <w:rPr>
          <w:rFonts w:ascii="Century Gothic" w:hAnsi="Century Gothic"/>
        </w:rPr>
        <w:t>a donné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brand</w:t>
      </w:r>
      <w:r w:rsidR="00055E4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 la</w:t>
      </w:r>
      <w:r w:rsidR="003D0AF1">
        <w:rPr>
          <w:rFonts w:ascii="Century Gothic" w:hAnsi="Century Gothic"/>
        </w:rPr>
        <w:t xml:space="preserve"> donn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Fonts w:ascii="Century Gothic" w:hAnsi="Century Gothic"/>
        </w:rPr>
        <w:t xml:space="preserve"> dans notre modèle ? Nous pourrions le faire dans une expression</w:t>
      </w:r>
      <w:r w:rsidR="003D0AF1">
        <w:rPr>
          <w:rFonts w:ascii="Century Gothic" w:hAnsi="Century Gothic"/>
        </w:rPr>
        <w:t xml:space="preserve"> </w:t>
      </w:r>
      <w:proofErr w:type="spellStart"/>
      <w:r w:rsidR="003D0AF1">
        <w:rPr>
          <w:rFonts w:ascii="Century Gothic" w:hAnsi="Century Gothic"/>
        </w:rPr>
        <w:t>js</w:t>
      </w:r>
      <w:proofErr w:type="spellEnd"/>
      <w:r w:rsidRPr="00C00967">
        <w:rPr>
          <w:rFonts w:ascii="Century Gothic" w:hAnsi="Century Gothic"/>
        </w:rPr>
        <w:t xml:space="preserve"> comme suit :</w:t>
      </w:r>
    </w:p>
    <w:p w14:paraId="46F92226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0AFC2A75" w14:textId="77777777" w:rsidR="00DA4402" w:rsidRPr="006E6AA0" w:rsidRDefault="00DA4402" w:rsidP="00DA440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1</w:t>
      </w:r>
      <w:proofErr w:type="gramStart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{ brand +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 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+ product }}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1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8F188D4" w14:textId="4516FC72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Si nous vérifiions cela dans le navigateur, nous verrions « V</w:t>
      </w:r>
      <w:r w:rsidR="003D0AF1">
        <w:rPr>
          <w:rFonts w:ascii="Century Gothic" w:hAnsi="Century Gothic"/>
        </w:rPr>
        <w:t>ue</w:t>
      </w:r>
      <w:r w:rsidRPr="00C00967">
        <w:rPr>
          <w:rFonts w:ascii="Century Gothic" w:hAnsi="Century Gothic"/>
        </w:rPr>
        <w:t xml:space="preserve"> </w:t>
      </w:r>
      <w:proofErr w:type="spellStart"/>
      <w:r w:rsidR="003D0AF1">
        <w:rPr>
          <w:rFonts w:ascii="Century Gothic" w:hAnsi="Century Gothic"/>
        </w:rPr>
        <w:t>Mastery</w:t>
      </w:r>
      <w:proofErr w:type="spellEnd"/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Fonts w:ascii="Century Gothic" w:hAnsi="Century Gothic"/>
        </w:rPr>
        <w:t>Socks</w:t>
      </w:r>
      <w:proofErr w:type="spellEnd"/>
      <w:r w:rsidRPr="00C00967">
        <w:rPr>
          <w:rFonts w:ascii="Century Gothic" w:hAnsi="Century Gothic"/>
        </w:rPr>
        <w:t xml:space="preserve"> » affiché. Mais ne serait-il pas</w:t>
      </w:r>
      <w:r w:rsidR="003D0AF1">
        <w:rPr>
          <w:rFonts w:ascii="Century Gothic" w:hAnsi="Century Gothic"/>
        </w:rPr>
        <w:t xml:space="preserve"> plus</w:t>
      </w:r>
      <w:r w:rsidRPr="00C00967">
        <w:rPr>
          <w:rFonts w:ascii="Century Gothic" w:hAnsi="Century Gothic"/>
        </w:rPr>
        <w:t xml:space="preserve"> propre </w:t>
      </w:r>
      <w:r w:rsidR="003D0AF1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>gérer cette logique</w:t>
      </w:r>
      <w:r w:rsidR="003D0AF1">
        <w:rPr>
          <w:rFonts w:ascii="Century Gothic" w:hAnsi="Century Gothic"/>
        </w:rPr>
        <w:t xml:space="preserve"> ailleurs que</w:t>
      </w:r>
      <w:r w:rsidRPr="00C00967">
        <w:rPr>
          <w:rFonts w:ascii="Century Gothic" w:hAnsi="Century Gothic"/>
        </w:rPr>
        <w:t xml:space="preserve"> dans le </w:t>
      </w:r>
      <w:proofErr w:type="spellStart"/>
      <w:r w:rsidR="00F76057">
        <w:rPr>
          <w:rFonts w:ascii="Century Gothic" w:hAnsi="Century Gothic"/>
        </w:rPr>
        <w:t>template</w:t>
      </w:r>
      <w:proofErr w:type="spellEnd"/>
      <w:r w:rsidR="00F76057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HTML</w:t>
      </w:r>
      <w:r w:rsidR="003D0AF1">
        <w:rPr>
          <w:rFonts w:ascii="Century Gothic" w:hAnsi="Century Gothic"/>
        </w:rPr>
        <w:t> ? N</w:t>
      </w:r>
      <w:r w:rsidRPr="00C00967">
        <w:rPr>
          <w:rFonts w:ascii="Century Gothic" w:hAnsi="Century Gothic"/>
        </w:rPr>
        <w:t>otre application a la capacité de calculer cette valeur pour nous</w:t>
      </w:r>
      <w:r w:rsidR="003D0AF1">
        <w:rPr>
          <w:rFonts w:ascii="Century Gothic" w:hAnsi="Century Gothic"/>
        </w:rPr>
        <w:t xml:space="preserve">. </w:t>
      </w:r>
      <w:r w:rsidRPr="00C00967">
        <w:rPr>
          <w:rFonts w:ascii="Century Gothic" w:hAnsi="Century Gothic"/>
        </w:rPr>
        <w:t xml:space="preserve">Par exemple, en prenant </w:t>
      </w:r>
      <w:r w:rsidRPr="00C00967">
        <w:rPr>
          <w:rStyle w:val="CodeHTML"/>
          <w:rFonts w:ascii="Century Gothic" w:hAnsi="Century Gothic"/>
        </w:rPr>
        <w:t>brand</w:t>
      </w:r>
      <w:r w:rsidR="003D0AF1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Fonts w:ascii="Century Gothic" w:hAnsi="Century Gothic"/>
        </w:rPr>
        <w:t xml:space="preserve">, </w:t>
      </w:r>
      <w:r w:rsidR="003D0AF1">
        <w:rPr>
          <w:rFonts w:ascii="Century Gothic" w:hAnsi="Century Gothic"/>
        </w:rPr>
        <w:t xml:space="preserve">on peut </w:t>
      </w:r>
      <w:r w:rsidRPr="00C00967">
        <w:rPr>
          <w:rFonts w:ascii="Century Gothic" w:hAnsi="Century Gothic"/>
        </w:rPr>
        <w:t>les additionner, et</w:t>
      </w:r>
      <w:r w:rsidR="003D0AF1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restituer cette nouvelle valeur.</w:t>
      </w:r>
    </w:p>
    <w:p w14:paraId="251AF5B3" w14:textId="1B150AEA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es propriétés </w:t>
      </w:r>
      <w:r w:rsidR="003D0AF1">
        <w:rPr>
          <w:rFonts w:ascii="Century Gothic" w:hAnsi="Century Gothic"/>
        </w:rPr>
        <w:t>calculées</w:t>
      </w:r>
      <w:r w:rsidRPr="00C00967">
        <w:rPr>
          <w:rFonts w:ascii="Century Gothic" w:hAnsi="Century Gothic"/>
        </w:rPr>
        <w:t xml:space="preserve"> </w:t>
      </w:r>
      <w:r w:rsidR="003D0AF1">
        <w:rPr>
          <w:rFonts w:ascii="Century Gothic" w:hAnsi="Century Gothic"/>
        </w:rPr>
        <w:t>sont des</w:t>
      </w:r>
      <w:r w:rsidRPr="00C00967">
        <w:rPr>
          <w:rFonts w:ascii="Century Gothic" w:hAnsi="Century Gothic"/>
        </w:rPr>
        <w:t xml:space="preserve"> propriétés que nous pouvons ajouter à une application Vue</w:t>
      </w:r>
      <w:r w:rsidR="003D0AF1">
        <w:rPr>
          <w:rFonts w:ascii="Century Gothic" w:hAnsi="Century Gothic"/>
        </w:rPr>
        <w:t xml:space="preserve"> et c’est l’application</w:t>
      </w:r>
      <w:r w:rsidRPr="00C00967">
        <w:rPr>
          <w:rFonts w:ascii="Century Gothic" w:hAnsi="Century Gothic"/>
        </w:rPr>
        <w:t xml:space="preserve"> qui calcule </w:t>
      </w:r>
      <w:r w:rsidR="003D0AF1">
        <w:rPr>
          <w:rFonts w:ascii="Century Gothic" w:hAnsi="Century Gothic"/>
        </w:rPr>
        <w:t>c</w:t>
      </w:r>
      <w:r w:rsidRPr="00C00967">
        <w:rPr>
          <w:rFonts w:ascii="Century Gothic" w:hAnsi="Century Gothic"/>
        </w:rPr>
        <w:t xml:space="preserve">es valeurs pour nous. </w:t>
      </w:r>
      <w:r w:rsidR="003D0AF1">
        <w:rPr>
          <w:rFonts w:ascii="Century Gothic" w:hAnsi="Century Gothic"/>
        </w:rPr>
        <w:t>Cela</w:t>
      </w:r>
      <w:r w:rsidRPr="00C00967">
        <w:rPr>
          <w:rFonts w:ascii="Century Gothic" w:hAnsi="Century Gothic"/>
        </w:rPr>
        <w:t xml:space="preserve"> nous aid</w:t>
      </w:r>
      <w:r w:rsidR="003D0AF1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à garder la logique de calcul hors du</w:t>
      </w:r>
      <w:r w:rsidR="003D0AF1">
        <w:rPr>
          <w:rFonts w:ascii="Century Gothic" w:hAnsi="Century Gothic"/>
        </w:rPr>
        <w:t xml:space="preserve"> HTML</w:t>
      </w:r>
      <w:r w:rsidRPr="00C00967">
        <w:rPr>
          <w:rFonts w:ascii="Century Gothic" w:hAnsi="Century Gothic"/>
        </w:rPr>
        <w:t xml:space="preserve"> et nous </w:t>
      </w:r>
      <w:r w:rsidR="003D0AF1">
        <w:rPr>
          <w:rFonts w:ascii="Century Gothic" w:hAnsi="Century Gothic"/>
        </w:rPr>
        <w:t xml:space="preserve">permet </w:t>
      </w:r>
      <w:r w:rsidR="003D0AF1">
        <w:rPr>
          <w:rFonts w:ascii="Century Gothic" w:hAnsi="Century Gothic"/>
        </w:rPr>
        <w:lastRenderedPageBreak/>
        <w:t>d’am</w:t>
      </w:r>
      <w:r w:rsidRPr="00C00967">
        <w:rPr>
          <w:rFonts w:ascii="Century Gothic" w:hAnsi="Century Gothic"/>
        </w:rPr>
        <w:t>élior</w:t>
      </w:r>
      <w:r w:rsidR="003D0AF1">
        <w:rPr>
          <w:rFonts w:ascii="Century Gothic" w:hAnsi="Century Gothic"/>
        </w:rPr>
        <w:t>er</w:t>
      </w:r>
      <w:r w:rsidRPr="00C00967">
        <w:rPr>
          <w:rFonts w:ascii="Century Gothic" w:hAnsi="Century Gothic"/>
        </w:rPr>
        <w:t xml:space="preserve"> </w:t>
      </w:r>
      <w:r w:rsidR="003D0AF1">
        <w:rPr>
          <w:rFonts w:ascii="Century Gothic" w:hAnsi="Century Gothic"/>
        </w:rPr>
        <w:t>l</w:t>
      </w:r>
      <w:r w:rsidRPr="00C00967">
        <w:rPr>
          <w:rFonts w:ascii="Century Gothic" w:hAnsi="Century Gothic"/>
        </w:rPr>
        <w:t xml:space="preserve">es performances. Pour l'instant, transformons cet exemple simple en propriété calculée. Nous modifierons le </w:t>
      </w:r>
      <w:r w:rsidRPr="00C00967">
        <w:rPr>
          <w:rStyle w:val="CodeHTML"/>
          <w:rFonts w:ascii="Century Gothic" w:hAnsi="Century Gothic"/>
        </w:rPr>
        <w:t>h1</w:t>
      </w:r>
      <w:r w:rsidR="003D0AF1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comme cela</w:t>
      </w:r>
      <w:r w:rsidR="00A35E4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16508ED9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43CCD374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1</w:t>
      </w:r>
      <w:proofErr w:type="gramStart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title }}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1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244CB772" w14:textId="73E4B3FB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</w:t>
      </w:r>
      <w:proofErr w:type="spellStart"/>
      <w:r w:rsidRPr="00C00967">
        <w:rPr>
          <w:rStyle w:val="CodeHTML"/>
          <w:rFonts w:ascii="Century Gothic" w:hAnsi="Century Gothic"/>
        </w:rPr>
        <w:t>title</w:t>
      </w:r>
      <w:proofErr w:type="spellEnd"/>
      <w:r w:rsidR="00FA017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le nom d'une propriété calculée que nous allons créer. Tout d'abord, nous ajouterons l</w:t>
      </w:r>
      <w:r w:rsidR="00FA0173">
        <w:rPr>
          <w:rFonts w:ascii="Century Gothic" w:hAnsi="Century Gothic"/>
        </w:rPr>
        <w:t>’option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omputed</w:t>
      </w:r>
      <w:proofErr w:type="spellEnd"/>
      <w:r w:rsidR="00FA017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l'application, juste en dessous de </w:t>
      </w:r>
      <w:proofErr w:type="spellStart"/>
      <w:r w:rsidRPr="00C00967">
        <w:rPr>
          <w:rStyle w:val="CodeHTML"/>
          <w:rFonts w:ascii="Century Gothic" w:hAnsi="Century Gothic"/>
        </w:rPr>
        <w:t>methods</w:t>
      </w:r>
      <w:proofErr w:type="spellEnd"/>
      <w:r w:rsidRPr="00C00967">
        <w:rPr>
          <w:rFonts w:ascii="Century Gothic" w:hAnsi="Century Gothic"/>
        </w:rPr>
        <w:t xml:space="preserve">, puis </w:t>
      </w:r>
      <w:r w:rsidR="0048476F">
        <w:rPr>
          <w:rFonts w:ascii="Century Gothic" w:hAnsi="Century Gothic"/>
        </w:rPr>
        <w:t xml:space="preserve">nous pouvons </w:t>
      </w:r>
      <w:r w:rsidRPr="00C00967">
        <w:rPr>
          <w:rFonts w:ascii="Century Gothic" w:hAnsi="Century Gothic"/>
        </w:rPr>
        <w:t>créer l</w:t>
      </w:r>
      <w:r w:rsidR="00FA0173">
        <w:rPr>
          <w:rFonts w:ascii="Century Gothic" w:hAnsi="Century Gothic"/>
        </w:rPr>
        <w:t>a propriété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title</w:t>
      </w:r>
      <w:proofErr w:type="spellEnd"/>
      <w:r w:rsidRPr="00C00967">
        <w:rPr>
          <w:rFonts w:ascii="Century Gothic" w:hAnsi="Century Gothic"/>
        </w:rPr>
        <w:t>.</w:t>
      </w:r>
    </w:p>
    <w:p w14:paraId="2E265CFE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756F0190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..</w:t>
      </w:r>
    </w:p>
    <w:p w14:paraId="3E9BD50B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computed: {</w:t>
      </w:r>
    </w:p>
    <w:p w14:paraId="7B48D7D7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title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348D52EF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brand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+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 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+ 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product</w:t>
      </w:r>
      <w:proofErr w:type="spellEnd"/>
    </w:p>
    <w:p w14:paraId="2CB3702B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218A645A" w14:textId="51F9A2A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nous vérifions le navigateur, nous verrons toujours « </w:t>
      </w:r>
      <w:r w:rsidR="00F828E3" w:rsidRPr="00C00967">
        <w:rPr>
          <w:rFonts w:ascii="Century Gothic" w:hAnsi="Century Gothic"/>
        </w:rPr>
        <w:t>V</w:t>
      </w:r>
      <w:r w:rsidR="00F828E3">
        <w:rPr>
          <w:rFonts w:ascii="Century Gothic" w:hAnsi="Century Gothic"/>
        </w:rPr>
        <w:t>ue</w:t>
      </w:r>
      <w:r w:rsidR="00F828E3" w:rsidRPr="00C00967">
        <w:rPr>
          <w:rFonts w:ascii="Century Gothic" w:hAnsi="Century Gothic"/>
        </w:rPr>
        <w:t xml:space="preserve"> </w:t>
      </w:r>
      <w:proofErr w:type="spellStart"/>
      <w:r w:rsidR="00F828E3">
        <w:rPr>
          <w:rFonts w:ascii="Century Gothic" w:hAnsi="Century Gothic"/>
        </w:rPr>
        <w:t>Mastery</w:t>
      </w:r>
      <w:proofErr w:type="spellEnd"/>
      <w:r w:rsidR="00F828E3" w:rsidRPr="00C00967">
        <w:rPr>
          <w:rFonts w:ascii="Century Gothic" w:hAnsi="Century Gothic"/>
        </w:rPr>
        <w:t xml:space="preserve"> </w:t>
      </w:r>
      <w:proofErr w:type="spellStart"/>
      <w:r w:rsidR="00F828E3" w:rsidRPr="00C00967">
        <w:rPr>
          <w:rFonts w:ascii="Century Gothic" w:hAnsi="Century Gothic"/>
        </w:rPr>
        <w:t>Sock</w:t>
      </w:r>
      <w:r w:rsidRPr="00C00967">
        <w:rPr>
          <w:rFonts w:ascii="Century Gothic" w:hAnsi="Century Gothic"/>
        </w:rPr>
        <w:t>s</w:t>
      </w:r>
      <w:proofErr w:type="spellEnd"/>
      <w:r w:rsidRPr="00C00967">
        <w:rPr>
          <w:rFonts w:ascii="Century Gothic" w:hAnsi="Century Gothic"/>
        </w:rPr>
        <w:t xml:space="preserve"> » </w:t>
      </w:r>
      <w:r w:rsidR="00CE02A1">
        <w:rPr>
          <w:rFonts w:ascii="Century Gothic" w:hAnsi="Century Gothic"/>
        </w:rPr>
        <w:t>s’</w:t>
      </w:r>
      <w:r w:rsidRPr="00C00967">
        <w:rPr>
          <w:rFonts w:ascii="Century Gothic" w:hAnsi="Century Gothic"/>
        </w:rPr>
        <w:t xml:space="preserve">affiché, </w:t>
      </w:r>
      <w:proofErr w:type="gramStart"/>
      <w:r w:rsidRPr="00C00967">
        <w:rPr>
          <w:rFonts w:ascii="Century Gothic" w:hAnsi="Century Gothic"/>
        </w:rPr>
        <w:t>sauf que</w:t>
      </w:r>
      <w:proofErr w:type="gramEnd"/>
      <w:r w:rsidRPr="00C00967">
        <w:rPr>
          <w:rFonts w:ascii="Century Gothic" w:hAnsi="Century Gothic"/>
        </w:rPr>
        <w:t xml:space="preserve"> nous avons maintenant extrait cette logique de calcul hors du </w:t>
      </w:r>
      <w:r w:rsidR="00F828E3">
        <w:rPr>
          <w:rFonts w:ascii="Century Gothic" w:hAnsi="Century Gothic"/>
        </w:rPr>
        <w:t>HTML</w:t>
      </w:r>
      <w:r w:rsidRPr="00C00967">
        <w:rPr>
          <w:rFonts w:ascii="Century Gothic" w:hAnsi="Century Gothic"/>
        </w:rPr>
        <w:t xml:space="preserve"> et l'avons bien </w:t>
      </w:r>
      <w:r w:rsidR="00CE02A1">
        <w:rPr>
          <w:rFonts w:ascii="Century Gothic" w:hAnsi="Century Gothic"/>
        </w:rPr>
        <w:t>positionné</w:t>
      </w:r>
      <w:r w:rsidRPr="00C00967">
        <w:rPr>
          <w:rFonts w:ascii="Century Gothic" w:hAnsi="Century Gothic"/>
        </w:rPr>
        <w:t xml:space="preserve"> sur l'objet d</w:t>
      </w:r>
      <w:r w:rsidR="00F828E3">
        <w:rPr>
          <w:rFonts w:ascii="Century Gothic" w:hAnsi="Century Gothic"/>
        </w:rPr>
        <w:t xml:space="preserve">es </w:t>
      </w:r>
      <w:r w:rsidRPr="00C00967">
        <w:rPr>
          <w:rFonts w:ascii="Century Gothic" w:hAnsi="Century Gothic"/>
        </w:rPr>
        <w:t>options.</w:t>
      </w:r>
    </w:p>
    <w:p w14:paraId="75896E43" w14:textId="1A8C92AC" w:rsidR="004702C0" w:rsidRPr="00C00967" w:rsidRDefault="004702C0" w:rsidP="006B01B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s comment fonctionnent exactement les propriétés calculées ? Regardons </w:t>
      </w:r>
      <w:r w:rsidR="00F67213">
        <w:rPr>
          <w:rFonts w:ascii="Century Gothic" w:hAnsi="Century Gothic"/>
        </w:rPr>
        <w:t xml:space="preserve">cela </w:t>
      </w:r>
      <w:r w:rsidRPr="00C00967">
        <w:rPr>
          <w:rFonts w:ascii="Century Gothic" w:hAnsi="Century Gothic"/>
        </w:rPr>
        <w:t>de plus près.</w:t>
      </w:r>
    </w:p>
    <w:p w14:paraId="34580869" w14:textId="26D9A1C3" w:rsidR="004702C0" w:rsidRPr="00C00967" w:rsidRDefault="008C2AE7" w:rsidP="00C27314">
      <w:pPr>
        <w:pStyle w:val="Titre2"/>
        <w:rPr>
          <w:lang w:val="fr-CH"/>
        </w:rPr>
      </w:pPr>
      <w:bookmarkStart w:id="54" w:name="_Toc152861325"/>
      <w:r>
        <w:rPr>
          <w:lang w:val="fr-CH"/>
        </w:rPr>
        <w:t>Comme une calculatrice</w:t>
      </w:r>
      <w:r w:rsidR="003B3391">
        <w:rPr>
          <w:lang w:val="fr-CH"/>
        </w:rPr>
        <w:t xml:space="preserve"> …</w:t>
      </w:r>
      <w:bookmarkEnd w:id="54"/>
    </w:p>
    <w:p w14:paraId="30477897" w14:textId="1A8F7BB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J'aime </w:t>
      </w:r>
      <w:r w:rsidR="002F0DA0">
        <w:rPr>
          <w:rFonts w:ascii="Century Gothic" w:hAnsi="Century Gothic"/>
        </w:rPr>
        <w:t>voir</w:t>
      </w:r>
      <w:r w:rsidRPr="00C00967">
        <w:rPr>
          <w:rFonts w:ascii="Century Gothic" w:hAnsi="Century Gothic"/>
        </w:rPr>
        <w:t xml:space="preserve"> </w:t>
      </w:r>
      <w:r w:rsidR="002F0DA0">
        <w:rPr>
          <w:rFonts w:ascii="Century Gothic" w:hAnsi="Century Gothic"/>
        </w:rPr>
        <w:t xml:space="preserve">les </w:t>
      </w:r>
      <w:r w:rsidRPr="00C00967">
        <w:rPr>
          <w:rFonts w:ascii="Century Gothic" w:hAnsi="Century Gothic"/>
        </w:rPr>
        <w:t>propriétés calculées comme un calcula</w:t>
      </w:r>
      <w:r w:rsidR="002F0DA0">
        <w:rPr>
          <w:rFonts w:ascii="Century Gothic" w:hAnsi="Century Gothic"/>
        </w:rPr>
        <w:t>trice</w:t>
      </w:r>
      <w:r w:rsidRPr="00C00967">
        <w:rPr>
          <w:rFonts w:ascii="Century Gothic" w:hAnsi="Century Gothic"/>
        </w:rPr>
        <w:t xml:space="preserve">, parce qu'elles calculent ou </w:t>
      </w:r>
      <w:proofErr w:type="spellStart"/>
      <w:r w:rsidR="002F0DA0">
        <w:rPr>
          <w:rStyle w:val="Accentuation"/>
          <w:rFonts w:ascii="Century Gothic" w:hAnsi="Century Gothic"/>
        </w:rPr>
        <w:t>compute</w:t>
      </w:r>
      <w:proofErr w:type="spellEnd"/>
      <w:r w:rsidRPr="00C00967">
        <w:rPr>
          <w:rFonts w:ascii="Century Gothic" w:hAnsi="Century Gothic"/>
        </w:rPr>
        <w:t xml:space="preserve"> des valeurs pour nous. Ce</w:t>
      </w:r>
      <w:r w:rsidR="002F0DA0">
        <w:rPr>
          <w:rFonts w:ascii="Century Gothic" w:hAnsi="Century Gothic"/>
        </w:rPr>
        <w:t>tte</w:t>
      </w:r>
      <w:r w:rsidRPr="00C00967">
        <w:rPr>
          <w:rFonts w:ascii="Century Gothic" w:hAnsi="Century Gothic"/>
        </w:rPr>
        <w:t xml:space="preserve"> calculat</w:t>
      </w:r>
      <w:r w:rsidR="002F0DA0">
        <w:rPr>
          <w:rFonts w:ascii="Century Gothic" w:hAnsi="Century Gothic"/>
        </w:rPr>
        <w:t>rice</w:t>
      </w:r>
      <w:r w:rsidRPr="00C00967">
        <w:rPr>
          <w:rFonts w:ascii="Century Gothic" w:hAnsi="Century Gothic"/>
        </w:rPr>
        <w:t xml:space="preserve"> prend nos valeurs, </w:t>
      </w:r>
      <w:r w:rsidRPr="00C00967">
        <w:rPr>
          <w:rStyle w:val="CodeHTML"/>
          <w:rFonts w:ascii="Century Gothic" w:hAnsi="Century Gothic"/>
        </w:rPr>
        <w:t>brand</w:t>
      </w:r>
      <w:r w:rsidR="002F0DA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Fonts w:ascii="Century Gothic" w:hAnsi="Century Gothic"/>
        </w:rPr>
        <w:t>, les additionne et nous donne le résultat.</w:t>
      </w:r>
    </w:p>
    <w:p w14:paraId="40EA0788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4D1033E4" wp14:editId="621FDAD8">
            <wp:extent cx="6016007" cy="2863850"/>
            <wp:effectExtent l="0" t="0" r="0" b="0"/>
            <wp:docPr id="18" name="Image 18" descr="https://firebasestorage.googleapis.com/v0/b/vue-mastery.appspot.com/o/flamelink%2Fmedia%2F1.opt.1596575978668.jpg?alt=media&amp;token=bff9b420-c05e-4c5c-807c-762022264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https://firebasestorage.googleapis.com/v0/b/vue-mastery.appspot.com/o/flamelink%2Fmedia%2F1.opt.1596575978668.jpg?alt=media&amp;token=bff9b420-c05e-4c5c-807c-762022264757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1416" cy="287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FBB9A" w14:textId="3D2916AF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omme je l'ai mentionné plus tôt, les propriétés calculées nous apportent une amélioration des performances. En effet, ils cachent la valeur calculée. La valeur (</w:t>
      </w:r>
      <w:r w:rsidRPr="00C00967">
        <w:rPr>
          <w:rStyle w:val="CodeHTML"/>
          <w:rFonts w:ascii="Century Gothic" w:hAnsi="Century Gothic"/>
        </w:rPr>
        <w:t xml:space="preserve">'Vu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ocks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Pr="00C00967">
        <w:rPr>
          <w:rFonts w:ascii="Century Gothic" w:hAnsi="Century Gothic"/>
        </w:rPr>
        <w:t xml:space="preserve">) se stocke et ne </w:t>
      </w:r>
      <w:r w:rsidR="003E55A6">
        <w:rPr>
          <w:rFonts w:ascii="Century Gothic" w:hAnsi="Century Gothic"/>
        </w:rPr>
        <w:t xml:space="preserve">se </w:t>
      </w:r>
      <w:r w:rsidRPr="00C00967">
        <w:rPr>
          <w:rFonts w:ascii="Century Gothic" w:hAnsi="Century Gothic"/>
        </w:rPr>
        <w:t>met à jour que lorsqu</w:t>
      </w:r>
      <w:r w:rsidR="003E55A6">
        <w:rPr>
          <w:rFonts w:ascii="Century Gothic" w:hAnsi="Century Gothic"/>
        </w:rPr>
        <w:t>e cela est nécessaire</w:t>
      </w:r>
      <w:r w:rsidRPr="00C00967">
        <w:rPr>
          <w:rFonts w:ascii="Century Gothic" w:hAnsi="Century Gothic"/>
        </w:rPr>
        <w:t xml:space="preserve">, lorsque l'une de ses dépendances change. Par exemple, si le </w:t>
      </w:r>
      <w:r w:rsidRPr="00C00967">
        <w:rPr>
          <w:rStyle w:val="CodeHTML"/>
          <w:rFonts w:ascii="Century Gothic" w:hAnsi="Century Gothic"/>
        </w:rPr>
        <w:t>brand</w:t>
      </w:r>
      <w:r w:rsidR="003E55A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vait changer de </w:t>
      </w:r>
      <w:r w:rsidRPr="00C00967">
        <w:rPr>
          <w:rStyle w:val="CodeHTML"/>
          <w:rFonts w:ascii="Century Gothic" w:hAnsi="Century Gothic"/>
        </w:rPr>
        <w:t xml:space="preserve">'Vu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="003E55A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</w:t>
      </w:r>
      <w:r w:rsidRPr="00C00967">
        <w:rPr>
          <w:rStyle w:val="CodeHTML"/>
          <w:rFonts w:ascii="Century Gothic" w:hAnsi="Century Gothic"/>
        </w:rPr>
        <w:t xml:space="preserve">'Nod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Pr="00C00967">
        <w:rPr>
          <w:rFonts w:ascii="Century Gothic" w:hAnsi="Century Gothic"/>
        </w:rPr>
        <w:t>, notre propriété calculée recevrait cette nouvelle</w:t>
      </w:r>
      <w:r w:rsidR="003E55A6">
        <w:rPr>
          <w:rFonts w:ascii="Century Gothic" w:hAnsi="Century Gothic"/>
        </w:rPr>
        <w:t xml:space="preserve"> valeur 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brand</w:t>
      </w:r>
      <w:r w:rsidR="003E55A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uis recalcule et restitue la nouvelle valeur</w:t>
      </w:r>
      <w:r w:rsidR="0076467C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: </w:t>
      </w:r>
      <w:r w:rsidRPr="00C00967">
        <w:rPr>
          <w:rStyle w:val="CodeHTML"/>
          <w:rFonts w:ascii="Century Gothic" w:hAnsi="Century Gothic"/>
        </w:rPr>
        <w:t xml:space="preserve">'Nod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ocks</w:t>
      </w:r>
      <w:proofErr w:type="spellEnd"/>
      <w:r w:rsidRPr="00C00967">
        <w:rPr>
          <w:rStyle w:val="CodeHTML"/>
          <w:rFonts w:ascii="Century Gothic" w:hAnsi="Century Gothic"/>
        </w:rPr>
        <w:t>'</w:t>
      </w:r>
    </w:p>
    <w:p w14:paraId="4EA5FADD" w14:textId="215C6FEB" w:rsidR="004702C0" w:rsidRPr="00C00967" w:rsidRDefault="004702C0" w:rsidP="00305A6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commençons à comprendre les propriétés calculées, mettons en œuvre un exemple plus pratique dans notre application Vue.</w:t>
      </w:r>
    </w:p>
    <w:p w14:paraId="5095D609" w14:textId="60F3BAA8" w:rsidR="004702C0" w:rsidRPr="00C00967" w:rsidRDefault="00F34AEC" w:rsidP="00C27314">
      <w:pPr>
        <w:pStyle w:val="Titre2"/>
        <w:rPr>
          <w:lang w:val="fr-CH"/>
        </w:rPr>
      </w:pPr>
      <w:bookmarkStart w:id="55" w:name="_Toc152861326"/>
      <w:r>
        <w:rPr>
          <w:lang w:val="fr-CH"/>
        </w:rPr>
        <w:t>Calcul de l’i</w:t>
      </w:r>
      <w:r w:rsidR="004702C0" w:rsidRPr="00C00967">
        <w:rPr>
          <w:lang w:val="fr-CH"/>
        </w:rPr>
        <w:t>mage et</w:t>
      </w:r>
      <w:r>
        <w:rPr>
          <w:lang w:val="fr-CH"/>
        </w:rPr>
        <w:t xml:space="preserve"> de la</w:t>
      </w:r>
      <w:r w:rsidR="004702C0" w:rsidRPr="00C00967">
        <w:rPr>
          <w:lang w:val="fr-CH"/>
        </w:rPr>
        <w:t xml:space="preserve"> quantité</w:t>
      </w:r>
      <w:bookmarkEnd w:id="55"/>
    </w:p>
    <w:p w14:paraId="1F410ABD" w14:textId="005EE56F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Retour à notre code, ajoutons un</w:t>
      </w:r>
      <w:r w:rsidR="00ED2790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nouve</w:t>
      </w:r>
      <w:r w:rsidR="00ED2790">
        <w:rPr>
          <w:rFonts w:ascii="Century Gothic" w:hAnsi="Century Gothic"/>
        </w:rPr>
        <w:t>lle propriété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quantity</w:t>
      </w:r>
      <w:proofErr w:type="spellEnd"/>
      <w:r w:rsidR="00305A65">
        <w:rPr>
          <w:rStyle w:val="CodeHTML"/>
          <w:rFonts w:ascii="Century Gothic" w:hAnsi="Century Gothic"/>
        </w:rPr>
        <w:t xml:space="preserve"> </w:t>
      </w:r>
      <w:r w:rsidR="00ED2790">
        <w:rPr>
          <w:rFonts w:ascii="Century Gothic" w:hAnsi="Century Gothic"/>
        </w:rPr>
        <w:t>à</w:t>
      </w:r>
      <w:r w:rsidRPr="00C00967">
        <w:rPr>
          <w:rFonts w:ascii="Century Gothic" w:hAnsi="Century Gothic"/>
        </w:rPr>
        <w:t xml:space="preserve"> nos objets de variante.</w:t>
      </w:r>
    </w:p>
    <w:p w14:paraId="1D45A49E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6F7F361F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7E4C3DB1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4DE7A802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...</w:t>
      </w:r>
    </w:p>
    <w:p w14:paraId="4B25468B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variants: [</w:t>
      </w:r>
    </w:p>
    <w:p w14:paraId="701018F6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lastRenderedPageBreak/>
        <w:t xml:space="preserve">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i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2234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color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green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imag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./assets/images/socks_green.jpg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quantity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5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,</w:t>
      </w:r>
    </w:p>
    <w:p w14:paraId="349A86BC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i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2235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color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blue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imag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./assets/images/socks_blue.jpg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quantity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,</w:t>
      </w:r>
    </w:p>
    <w:p w14:paraId="272FAD65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]</w:t>
      </w:r>
    </w:p>
    <w:p w14:paraId="6B1BC006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22A29932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2AC1C34F" w14:textId="2058E05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</w:t>
      </w:r>
      <w:r w:rsidR="00ED2790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les chaussettes vertes ont un</w:t>
      </w:r>
      <w:r w:rsidR="00ED2790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quantity</w:t>
      </w:r>
      <w:proofErr w:type="spellEnd"/>
      <w:r w:rsidR="00305A6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 </w:t>
      </w:r>
      <w:r w:rsidRPr="00C00967">
        <w:rPr>
          <w:rStyle w:val="CodeHTML"/>
          <w:rFonts w:ascii="Century Gothic" w:hAnsi="Century Gothic"/>
        </w:rPr>
        <w:t>50</w:t>
      </w:r>
      <w:r w:rsidR="00305A6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lors que les chaussettes bleues ont </w:t>
      </w:r>
      <w:r w:rsidRPr="00C00967">
        <w:rPr>
          <w:rStyle w:val="CodeHTML"/>
          <w:rFonts w:ascii="Century Gothic" w:hAnsi="Century Gothic"/>
        </w:rPr>
        <w:t>0</w:t>
      </w:r>
      <w:r w:rsidRPr="00C00967">
        <w:rPr>
          <w:rFonts w:ascii="Century Gothic" w:hAnsi="Century Gothic"/>
        </w:rPr>
        <w:t>. En d'autres termes, les chaussettes vertes sont en stock et les chaussettes bleues sont en rupture de stock. Cependant, nous affichons actuellement «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n stock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» ou «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Out of stock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» en fonction de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ED279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qui ne reflète plus la vérité sur notre produit et ses quantités. Nous allons donc vouloir créer une propriété calculée que nous pouvons utiliser pour afficher « En stock » ou « Out of stock » en se basant sur ces nouvelles quantités.</w:t>
      </w:r>
    </w:p>
    <w:p w14:paraId="666E8A3C" w14:textId="6ACD2B16" w:rsidR="004702C0" w:rsidRPr="00C00967" w:rsidRDefault="0076467C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Actuellement l’</w:t>
      </w:r>
      <w:r w:rsidR="004702C0" w:rsidRPr="00C00967">
        <w:rPr>
          <w:rFonts w:ascii="Century Gothic" w:hAnsi="Century Gothic"/>
        </w:rPr>
        <w:t>événement</w:t>
      </w:r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useover</w:t>
      </w:r>
      <w:proofErr w:type="spellEnd"/>
      <w:r w:rsidR="004702C0" w:rsidRPr="00C00967">
        <w:rPr>
          <w:rFonts w:ascii="Century Gothic" w:hAnsi="Century Gothic"/>
        </w:rPr>
        <w:t xml:space="preserve"> de</w:t>
      </w:r>
      <w:r>
        <w:rPr>
          <w:rFonts w:ascii="Century Gothic" w:hAnsi="Century Gothic"/>
        </w:rPr>
        <w:t xml:space="preserve"> la</w:t>
      </w:r>
      <w:r w:rsidR="004702C0" w:rsidRPr="00C00967">
        <w:rPr>
          <w:rFonts w:ascii="Century Gothic" w:hAnsi="Century Gothic"/>
        </w:rPr>
        <w:t xml:space="preserve"> souris</w:t>
      </w:r>
      <w:r>
        <w:rPr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>déclenche</w:t>
      </w:r>
      <w:r>
        <w:rPr>
          <w:rFonts w:ascii="Century Gothic" w:hAnsi="Century Gothic"/>
        </w:rPr>
        <w:t xml:space="preserve"> la méthode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updateImage</w:t>
      </w:r>
      <w:proofErr w:type="spellEnd"/>
      <w:r w:rsidR="004702C0" w:rsidRPr="00C00967">
        <w:rPr>
          <w:rStyle w:val="CodeHTML"/>
          <w:rFonts w:ascii="Century Gothic" w:hAnsi="Century Gothic"/>
        </w:rPr>
        <w:t>()</w:t>
      </w:r>
      <w:r>
        <w:rPr>
          <w:rStyle w:val="CodeHTML"/>
          <w:rFonts w:ascii="Century Gothic" w:hAnsi="Century Gothic"/>
        </w:rPr>
        <w:t>.</w:t>
      </w:r>
      <w:r w:rsidR="00305A65"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N</w:t>
      </w:r>
      <w:r w:rsidR="004702C0" w:rsidRPr="00C00967">
        <w:rPr>
          <w:rFonts w:ascii="Century Gothic" w:hAnsi="Century Gothic"/>
        </w:rPr>
        <w:t xml:space="preserve">ous allons lui faire déclencher une nouvelle méthode appelée </w:t>
      </w:r>
      <w:proofErr w:type="spellStart"/>
      <w:r w:rsidR="004702C0" w:rsidRPr="00C00967">
        <w:rPr>
          <w:rStyle w:val="CodeHTML"/>
          <w:rFonts w:ascii="Century Gothic" w:hAnsi="Century Gothic"/>
        </w:rPr>
        <w:t>updateVariant</w:t>
      </w:r>
      <w:proofErr w:type="spellEnd"/>
      <w:r w:rsidR="004702C0" w:rsidRPr="00C00967">
        <w:rPr>
          <w:rStyle w:val="CodeHTML"/>
          <w:rFonts w:ascii="Century Gothic" w:hAnsi="Century Gothic"/>
        </w:rPr>
        <w:t>()</w:t>
      </w:r>
      <w:r w:rsidR="004702C0" w:rsidRPr="00C00967">
        <w:rPr>
          <w:rFonts w:ascii="Century Gothic" w:hAnsi="Century Gothic"/>
        </w:rPr>
        <w:t>.</w:t>
      </w:r>
    </w:p>
    <w:p w14:paraId="39BA0626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6DB22455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6628D01B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v-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(variant, index)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variants" </w:t>
      </w:r>
    </w:p>
    <w:p w14:paraId="46C48622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key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variant.id" </w:t>
      </w:r>
    </w:p>
    <w:p w14:paraId="7C5A9685" w14:textId="0AC787DE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@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mouseove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updateVariant(index)" </w:t>
      </w:r>
      <w:proofErr w:type="gramStart"/>
      <w:r w:rsidRPr="006E6AA0">
        <w:rPr>
          <w:rFonts w:ascii="Consolas" w:eastAsia="Times New Roman" w:hAnsi="Consolas" w:cs="Times New Roman"/>
          <w:color w:val="F44747"/>
          <w:sz w:val="28"/>
          <w:szCs w:val="28"/>
          <w:lang w:eastAsia="fr-CH"/>
        </w:rPr>
        <w:t>&lt;!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--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new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metho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--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A4D7A28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class="color-circle" </w:t>
      </w:r>
    </w:p>
    <w:p w14:paraId="49542487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style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="{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background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"&gt;</w:t>
      </w:r>
    </w:p>
    <w:p w14:paraId="3C0A1A46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627115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627115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11E7342D" w14:textId="468A337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Remarquez comment nous passons</w:t>
      </w:r>
      <w:r w:rsidR="00FF524B">
        <w:rPr>
          <w:rFonts w:ascii="Century Gothic" w:hAnsi="Century Gothic"/>
        </w:rPr>
        <w:t xml:space="preserve"> l’</w:t>
      </w:r>
      <w:r w:rsidRPr="00C00967">
        <w:rPr>
          <w:rStyle w:val="CodeHTML"/>
          <w:rFonts w:ascii="Century Gothic" w:hAnsi="Century Gothic"/>
        </w:rPr>
        <w:t>index</w:t>
      </w:r>
      <w:r w:rsidR="00186DF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 la variante </w:t>
      </w:r>
      <w:r w:rsidR="00186DF5">
        <w:rPr>
          <w:rFonts w:ascii="Century Gothic" w:hAnsi="Century Gothic"/>
        </w:rPr>
        <w:t xml:space="preserve">en paramètre </w:t>
      </w:r>
      <w:r w:rsidRPr="00C00967">
        <w:rPr>
          <w:rFonts w:ascii="Century Gothic" w:hAnsi="Century Gothic"/>
        </w:rPr>
        <w:t xml:space="preserve">: </w:t>
      </w:r>
      <w:proofErr w:type="spellStart"/>
      <w:r w:rsidRPr="00C00967">
        <w:rPr>
          <w:rStyle w:val="CodeHTML"/>
          <w:rFonts w:ascii="Century Gothic" w:hAnsi="Century Gothic"/>
        </w:rPr>
        <w:t>updateVariant</w:t>
      </w:r>
      <w:proofErr w:type="spellEnd"/>
      <w:r w:rsidRPr="00C00967">
        <w:rPr>
          <w:rStyle w:val="CodeHTML"/>
          <w:rFonts w:ascii="Century Gothic" w:hAnsi="Century Gothic"/>
        </w:rPr>
        <w:t>(index)</w:t>
      </w:r>
      <w:r w:rsidRPr="00C00967">
        <w:rPr>
          <w:rFonts w:ascii="Century Gothic" w:hAnsi="Century Gothic"/>
        </w:rPr>
        <w:t xml:space="preserve">. Nous avons eu accès à </w:t>
      </w:r>
      <w:r w:rsidRPr="00C00967">
        <w:rPr>
          <w:rStyle w:val="CodeHTML"/>
          <w:rFonts w:ascii="Century Gothic" w:hAnsi="Century Gothic"/>
        </w:rPr>
        <w:t>index</w:t>
      </w:r>
      <w:r w:rsidR="00186DF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n l'ajoutant </w:t>
      </w:r>
      <w:r w:rsidR="00FF524B">
        <w:rPr>
          <w:rFonts w:ascii="Century Gothic" w:hAnsi="Century Gothic"/>
        </w:rPr>
        <w:t>un</w:t>
      </w:r>
      <w:r w:rsidRPr="00C00967">
        <w:rPr>
          <w:rFonts w:ascii="Century Gothic" w:hAnsi="Century Gothic"/>
        </w:rPr>
        <w:t xml:space="preserve"> deuxième paramètre dans notre</w:t>
      </w:r>
      <w:r w:rsidR="00FF524B">
        <w:rPr>
          <w:rFonts w:ascii="Century Gothic" w:hAnsi="Century Gothic"/>
        </w:rPr>
        <w:t xml:space="preserve"> </w:t>
      </w:r>
      <w:r w:rsidR="00FF524B" w:rsidRPr="00C00967">
        <w:rPr>
          <w:rFonts w:ascii="Century Gothic" w:hAnsi="Century Gothic"/>
        </w:rPr>
        <w:t>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for</w:t>
      </w:r>
      <w:r w:rsidRPr="00C00967">
        <w:rPr>
          <w:rFonts w:ascii="Century Gothic" w:hAnsi="Century Gothic"/>
        </w:rPr>
        <w:t>:</w:t>
      </w:r>
    </w:p>
    <w:p w14:paraId="0CE7B23D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-for="(variant, index) in variants"</w:t>
      </w:r>
    </w:p>
    <w:p w14:paraId="622777B7" w14:textId="0F889386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quoi sommes-nous en train de passer</w:t>
      </w:r>
      <w:r w:rsidR="00186DF5">
        <w:rPr>
          <w:rFonts w:ascii="Century Gothic" w:hAnsi="Century Gothic"/>
        </w:rPr>
        <w:t xml:space="preserve"> en paramètre l’</w:t>
      </w:r>
      <w:r w:rsidRPr="00C00967">
        <w:rPr>
          <w:rStyle w:val="CodeHTML"/>
          <w:rFonts w:ascii="Century Gothic" w:hAnsi="Century Gothic"/>
        </w:rPr>
        <w:t>index</w:t>
      </w:r>
      <w:r w:rsidR="00186DF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? Nous allons l'utiliser pour indiquer à notre application quelle </w:t>
      </w:r>
      <w:r w:rsidR="000F47C4"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ariante est actuellement </w:t>
      </w:r>
      <w:r w:rsidR="000F47C4">
        <w:rPr>
          <w:rFonts w:ascii="Century Gothic" w:hAnsi="Century Gothic"/>
        </w:rPr>
        <w:lastRenderedPageBreak/>
        <w:t>survol</w:t>
      </w:r>
      <w:r w:rsidR="0096520D">
        <w:rPr>
          <w:rFonts w:ascii="Century Gothic" w:hAnsi="Century Gothic"/>
        </w:rPr>
        <w:t>ée</w:t>
      </w:r>
      <w:r w:rsidR="000F47C4">
        <w:rPr>
          <w:rFonts w:ascii="Century Gothic" w:hAnsi="Century Gothic"/>
        </w:rPr>
        <w:t xml:space="preserve"> par la souris</w:t>
      </w:r>
      <w:r w:rsidRPr="00C00967">
        <w:rPr>
          <w:rFonts w:ascii="Century Gothic" w:hAnsi="Century Gothic"/>
        </w:rPr>
        <w:t>, afin qu'elle puisse utiliser ces informations pour déclencher la mise à jour à la fois de l'image ET si cette variante est en stock ou non.</w:t>
      </w:r>
    </w:p>
    <w:p w14:paraId="1F289CE5" w14:textId="1FF4E82B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jouterons une nouvelle propriété de données à notre application, qui sera mise à jour </w:t>
      </w:r>
      <w:r w:rsidR="000F47C4">
        <w:rPr>
          <w:rFonts w:ascii="Century Gothic" w:hAnsi="Century Gothic"/>
        </w:rPr>
        <w:t>grâce à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index</w:t>
      </w:r>
      <w:r w:rsidR="00BC5903">
        <w:rPr>
          <w:rStyle w:val="CodeHTML"/>
          <w:rFonts w:ascii="Century Gothic" w:hAnsi="Century Gothic"/>
        </w:rPr>
        <w:t>.</w:t>
      </w:r>
    </w:p>
    <w:p w14:paraId="7417C8DE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199695BF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40FB9308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0E448129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...</w:t>
      </w:r>
    </w:p>
    <w:p w14:paraId="751BC0E8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selectedVarian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44C47B44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40B9CAA0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329F3DAF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46BED8D2" w14:textId="069889FF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tre</w:t>
      </w:r>
      <w:r w:rsidR="000F47C4">
        <w:rPr>
          <w:rFonts w:ascii="Century Gothic" w:hAnsi="Century Gothic"/>
        </w:rPr>
        <w:t xml:space="preserve">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updateVariant</w:t>
      </w:r>
      <w:proofErr w:type="spellEnd"/>
      <w:r w:rsidRPr="00C00967">
        <w:rPr>
          <w:rStyle w:val="CodeHTML"/>
          <w:rFonts w:ascii="Century Gothic" w:hAnsi="Century Gothic"/>
        </w:rPr>
        <w:t>()</w:t>
      </w:r>
      <w:r w:rsidR="00305A65">
        <w:rPr>
          <w:rStyle w:val="CodeHTML"/>
          <w:rFonts w:ascii="Century Gothic" w:hAnsi="Century Gothic"/>
        </w:rPr>
        <w:t xml:space="preserve"> </w:t>
      </w:r>
      <w:r w:rsidR="000F47C4">
        <w:rPr>
          <w:rFonts w:ascii="Century Gothic" w:hAnsi="Century Gothic"/>
        </w:rPr>
        <w:t>dé</w:t>
      </w:r>
      <w:r w:rsidRPr="00C00967">
        <w:rPr>
          <w:rFonts w:ascii="Century Gothic" w:hAnsi="Century Gothic"/>
        </w:rPr>
        <w:t>fini</w:t>
      </w:r>
      <w:r w:rsidR="000F47C4">
        <w:rPr>
          <w:rFonts w:ascii="Century Gothic" w:hAnsi="Century Gothic"/>
        </w:rPr>
        <w:t>t la valeur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electedVariant</w:t>
      </w:r>
      <w:proofErr w:type="spellEnd"/>
      <w:r w:rsidR="000F47C4">
        <w:rPr>
          <w:rFonts w:ascii="Century Gothic" w:hAnsi="Century Gothic"/>
        </w:rPr>
        <w:t xml:space="preserve"> en n’utilisant l’index de la variante survolée par la souris</w:t>
      </w:r>
      <w:r w:rsidRPr="00C00967">
        <w:rPr>
          <w:rFonts w:ascii="Century Gothic" w:hAnsi="Century Gothic"/>
        </w:rPr>
        <w:t>.</w:t>
      </w:r>
    </w:p>
    <w:p w14:paraId="2290CAA8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303BD820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updateVarian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index) {</w:t>
      </w:r>
    </w:p>
    <w:p w14:paraId="02DF0770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selectedVarian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= index</w:t>
      </w:r>
    </w:p>
    <w:p w14:paraId="412D15ED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701125E6" w14:textId="3FCA911C" w:rsidR="004702C0" w:rsidRPr="00C00967" w:rsidRDefault="00416CF3" w:rsidP="00627115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</w:t>
      </w:r>
      <w:r w:rsidR="004702C0" w:rsidRPr="00C00967">
        <w:rPr>
          <w:rFonts w:ascii="Century Gothic" w:hAnsi="Century Gothic"/>
        </w:rPr>
        <w:t xml:space="preserve">ous avons mis en œuvre un moyen </w:t>
      </w:r>
      <w:r w:rsidR="000F47C4">
        <w:rPr>
          <w:rFonts w:ascii="Century Gothic" w:hAnsi="Century Gothic"/>
        </w:rPr>
        <w:t xml:space="preserve">permettant </w:t>
      </w:r>
      <w:r>
        <w:rPr>
          <w:rFonts w:ascii="Century Gothic" w:hAnsi="Century Gothic"/>
        </w:rPr>
        <w:t>à</w:t>
      </w:r>
      <w:r w:rsidR="000F47C4">
        <w:rPr>
          <w:rFonts w:ascii="Century Gothic" w:hAnsi="Century Gothic"/>
        </w:rPr>
        <w:t xml:space="preserve"> notre application</w:t>
      </w:r>
      <w:r w:rsidR="004702C0" w:rsidRPr="00C00967">
        <w:rPr>
          <w:rFonts w:ascii="Century Gothic" w:hAnsi="Century Gothic"/>
        </w:rPr>
        <w:t xml:space="preserve"> de savoir quelle variante de produit est </w:t>
      </w:r>
      <w:r w:rsidR="00BC5903">
        <w:rPr>
          <w:rFonts w:ascii="Century Gothic" w:hAnsi="Century Gothic"/>
        </w:rPr>
        <w:t>sélectionnée</w:t>
      </w:r>
      <w:r w:rsidR="004702C0" w:rsidRPr="00C00967">
        <w:rPr>
          <w:rFonts w:ascii="Century Gothic" w:hAnsi="Century Gothic"/>
        </w:rPr>
        <w:t>, et nous pouvons utiliser ces informations pour déclencher le calcul de l'image à afficher et s'il doit</w:t>
      </w:r>
      <w:r>
        <w:rPr>
          <w:rFonts w:ascii="Century Gothic" w:hAnsi="Century Gothic"/>
        </w:rPr>
        <w:t xml:space="preserve"> affich</w:t>
      </w:r>
      <w:r w:rsidR="004702C0" w:rsidRPr="00C00967">
        <w:rPr>
          <w:rFonts w:ascii="Century Gothic" w:hAnsi="Century Gothic"/>
        </w:rPr>
        <w:t xml:space="preserve">er "En stock" ou "Out of stock", sur la variante </w:t>
      </w:r>
      <w:r>
        <w:rPr>
          <w:rFonts w:ascii="Century Gothic" w:hAnsi="Century Gothic"/>
        </w:rPr>
        <w:t xml:space="preserve">survolée par la </w:t>
      </w:r>
      <w:r w:rsidR="004702C0" w:rsidRPr="00C00967">
        <w:rPr>
          <w:rFonts w:ascii="Century Gothic" w:hAnsi="Century Gothic"/>
        </w:rPr>
        <w:t>souris.</w:t>
      </w:r>
    </w:p>
    <w:p w14:paraId="5CE7D68C" w14:textId="059850B5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sommes maintenant prêts à supprimer </w:t>
      </w:r>
      <w:r w:rsidRPr="00C00967">
        <w:rPr>
          <w:rStyle w:val="CodeHTML"/>
          <w:rFonts w:ascii="Century Gothic" w:hAnsi="Century Gothic"/>
        </w:rPr>
        <w:t>image</w:t>
      </w:r>
      <w:r w:rsidR="00BA3279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BA3279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de nos données, et remplacer c</w:t>
      </w:r>
      <w:r w:rsidR="008C625E">
        <w:rPr>
          <w:rFonts w:ascii="Century Gothic" w:hAnsi="Century Gothic"/>
        </w:rPr>
        <w:t>elles-ci</w:t>
      </w:r>
      <w:r w:rsidRPr="00C00967">
        <w:rPr>
          <w:rFonts w:ascii="Century Gothic" w:hAnsi="Century Gothic"/>
        </w:rPr>
        <w:t xml:space="preserve"> par des propriétés calculées.</w:t>
      </w:r>
    </w:p>
    <w:p w14:paraId="451EAB93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249679DF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computed: {</w:t>
      </w:r>
    </w:p>
    <w:p w14:paraId="3BCE2146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mage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6DDF5C49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??</w:t>
      </w:r>
      <w:proofErr w:type="gramEnd"/>
    </w:p>
    <w:p w14:paraId="2CE43EE7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,</w:t>
      </w:r>
    </w:p>
    <w:p w14:paraId="4B4DEA6D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lastRenderedPageBreak/>
        <w:t xml:space="preserve">    </w:t>
      </w:r>
      <w:proofErr w:type="spellStart"/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() {</w:t>
      </w:r>
    </w:p>
    <w:p w14:paraId="07272E85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627115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??</w:t>
      </w:r>
    </w:p>
    <w:p w14:paraId="05304C68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28EFEC14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17407AE2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  <w:t xml:space="preserve">  </w:t>
      </w:r>
    </w:p>
    <w:p w14:paraId="4BBD0C52" w14:textId="2C9DA5B2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lors, comment </w:t>
      </w:r>
      <w:r w:rsidR="004F2387">
        <w:rPr>
          <w:rFonts w:ascii="Century Gothic" w:hAnsi="Century Gothic"/>
        </w:rPr>
        <w:t>récupérer</w:t>
      </w:r>
      <w:r w:rsidRPr="00C00967">
        <w:rPr>
          <w:rFonts w:ascii="Century Gothic" w:hAnsi="Century Gothic"/>
        </w:rPr>
        <w:t xml:space="preserve"> l'image et la quantité </w:t>
      </w:r>
      <w:r w:rsidR="004F2387">
        <w:rPr>
          <w:rFonts w:ascii="Century Gothic" w:hAnsi="Century Gothic"/>
        </w:rPr>
        <w:t xml:space="preserve">de </w:t>
      </w:r>
      <w:r w:rsidR="004F2387" w:rsidRPr="00C00967">
        <w:rPr>
          <w:rFonts w:ascii="Century Gothic" w:hAnsi="Century Gothic"/>
        </w:rPr>
        <w:t xml:space="preserve">la variante </w:t>
      </w:r>
      <w:r w:rsidRPr="00C00967">
        <w:rPr>
          <w:rFonts w:ascii="Century Gothic" w:hAnsi="Century Gothic"/>
        </w:rPr>
        <w:t>? Cela ressemblera à ceci :</w:t>
      </w:r>
    </w:p>
    <w:p w14:paraId="2E8E7C08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14:paraId="2066EDBA" w14:textId="77777777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image() {</w:t>
      </w:r>
    </w:p>
    <w:p w14:paraId="27BAAE72" w14:textId="142B52F4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627115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627115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variants</w:t>
      </w:r>
      <w:proofErr w:type="spellEnd"/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[</w:t>
      </w:r>
      <w:proofErr w:type="spellStart"/>
      <w:r w:rsidRPr="00627115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].image</w:t>
      </w:r>
    </w:p>
    <w:p w14:paraId="3FC32448" w14:textId="1F263F5B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167BE66E" w14:textId="7784BF6F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ciblons le premier ou le deuxième élément de notre</w:t>
      </w:r>
      <w:r w:rsidR="004F2387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s</w:t>
      </w:r>
      <w:r w:rsidR="004F2387">
        <w:rPr>
          <w:rStyle w:val="CodeHTML"/>
          <w:rFonts w:ascii="Century Gothic" w:hAnsi="Century Gothic"/>
        </w:rPr>
        <w:t xml:space="preserve"> </w:t>
      </w:r>
      <w:r w:rsidR="004F2387">
        <w:rPr>
          <w:rFonts w:ascii="Century Gothic" w:hAnsi="Century Gothic"/>
        </w:rPr>
        <w:t>grâce à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electedVariant</w:t>
      </w:r>
      <w:proofErr w:type="spellEnd"/>
      <w:r w:rsidR="004F2387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qui </w:t>
      </w:r>
      <w:r w:rsidR="004F2387">
        <w:rPr>
          <w:rFonts w:ascii="Century Gothic" w:hAnsi="Century Gothic"/>
        </w:rPr>
        <w:t>vaut</w:t>
      </w:r>
      <w:r w:rsidRPr="00C00967">
        <w:rPr>
          <w:rFonts w:ascii="Century Gothic" w:hAnsi="Century Gothic"/>
        </w:rPr>
        <w:t xml:space="preserve"> soit </w:t>
      </w:r>
      <w:r w:rsidRPr="00C00967">
        <w:rPr>
          <w:rStyle w:val="CodeHTML"/>
          <w:rFonts w:ascii="Century Gothic" w:hAnsi="Century Gothic"/>
        </w:rPr>
        <w:t>0</w:t>
      </w:r>
      <w:r w:rsidR="004F238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ou </w:t>
      </w:r>
      <w:r w:rsidRPr="00C00967">
        <w:rPr>
          <w:rStyle w:val="CodeHTML"/>
          <w:rFonts w:ascii="Century Gothic" w:hAnsi="Century Gothic"/>
        </w:rPr>
        <w:t>1</w:t>
      </w:r>
      <w:r w:rsidRPr="00C00967">
        <w:rPr>
          <w:rFonts w:ascii="Century Gothic" w:hAnsi="Century Gothic"/>
        </w:rPr>
        <w:t>, en fonction d</w:t>
      </w:r>
      <w:r w:rsidR="004F2387">
        <w:rPr>
          <w:rFonts w:ascii="Century Gothic" w:hAnsi="Century Gothic"/>
        </w:rPr>
        <w:t>u</w:t>
      </w:r>
      <w:r w:rsidRPr="00C00967">
        <w:rPr>
          <w:rFonts w:ascii="Century Gothic" w:hAnsi="Century Gothic"/>
        </w:rPr>
        <w:t xml:space="preserve"> cercle de couleur </w:t>
      </w:r>
      <w:r w:rsidR="004F2387">
        <w:rPr>
          <w:rFonts w:ascii="Century Gothic" w:hAnsi="Century Gothic"/>
        </w:rPr>
        <w:t>qui est survolée par la souris</w:t>
      </w:r>
      <w:r w:rsidRPr="00C00967">
        <w:rPr>
          <w:rFonts w:ascii="Century Gothic" w:hAnsi="Century Gothic"/>
        </w:rPr>
        <w:t>.</w:t>
      </w:r>
    </w:p>
    <w:p w14:paraId="2A43CD8C" w14:textId="60F02C6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logique de</w:t>
      </w:r>
      <w:r w:rsidR="007A44F5">
        <w:rPr>
          <w:rFonts w:ascii="Century Gothic" w:hAnsi="Century Gothic"/>
        </w:rPr>
        <w:t xml:space="preserve"> propriété calcul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62711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presque identique</w:t>
      </w:r>
      <w:r w:rsidR="00627115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0631478F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1E8772BF" w14:textId="77777777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4D49C315" w14:textId="05B2AAB6" w:rsidR="00627115" w:rsidRPr="006E6AA0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variants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[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].quantity</w:t>
      </w:r>
    </w:p>
    <w:p w14:paraId="21CDD13A" w14:textId="0C0F94C0" w:rsidR="00627115" w:rsidRPr="00627115" w:rsidRDefault="00627115" w:rsidP="0062711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3D32C694" w14:textId="1980699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Vérifiez cela dans le navigateur, quand nous survolons les cercles de couleur, non seulement nous mettons à jour l</w:t>
      </w:r>
      <w:r w:rsidR="00BC5903">
        <w:rPr>
          <w:rFonts w:ascii="Century Gothic" w:hAnsi="Century Gothic"/>
        </w:rPr>
        <w:t>’image de la</w:t>
      </w:r>
      <w:r w:rsidRPr="00C00967">
        <w:rPr>
          <w:rFonts w:ascii="Century Gothic" w:hAnsi="Century Gothic"/>
        </w:rPr>
        <w:t xml:space="preserve"> variante, mais nous affichons également si cette variante est en stock ou en rupture de stock, en utilisant sa quantité.</w:t>
      </w:r>
    </w:p>
    <w:p w14:paraId="5FF8E964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7C17BAEF" wp14:editId="65DF36AE">
            <wp:extent cx="5708650" cy="4096796"/>
            <wp:effectExtent l="0" t="0" r="0" b="0"/>
            <wp:docPr id="17" name="Image 17" descr="https://firebasestorage.googleapis.com/v0/b/vue-mastery.appspot.com/o/flamelink%2Fmedia%2F2.opt.1596575978669.jpg?alt=media&amp;token=9bfce63e-db58-47bb-834d-4439b07ba53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https://firebasestorage.googleapis.com/v0/b/vue-mastery.appspot.com/o/flamelink%2Fmedia%2F2.opt.1596575978669.jpg?alt=media&amp;token=9bfce63e-db58-47bb-834d-4439b07ba53c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377" cy="410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E820F" w14:textId="3705D68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comment le bouton est toujours automatiquement mis à jour pour nous, en </w:t>
      </w:r>
      <w:r w:rsidR="00BA0F3A">
        <w:rPr>
          <w:rFonts w:ascii="Century Gothic" w:hAnsi="Century Gothic"/>
        </w:rPr>
        <w:t>s’activant</w:t>
      </w:r>
      <w:r w:rsidRPr="00C00967">
        <w:rPr>
          <w:rFonts w:ascii="Century Gothic" w:hAnsi="Century Gothic"/>
        </w:rPr>
        <w:t xml:space="preserve"> </w:t>
      </w:r>
      <w:r w:rsidR="00BA0F3A">
        <w:rPr>
          <w:rFonts w:ascii="Century Gothic" w:hAnsi="Century Gothic"/>
        </w:rPr>
        <w:t xml:space="preserve">ou </w:t>
      </w:r>
      <w:r w:rsidRPr="00C00967">
        <w:rPr>
          <w:rFonts w:ascii="Century Gothic" w:hAnsi="Century Gothic"/>
        </w:rPr>
        <w:t>en</w:t>
      </w:r>
      <w:r w:rsidR="00BA0F3A">
        <w:rPr>
          <w:rFonts w:ascii="Century Gothic" w:hAnsi="Century Gothic"/>
        </w:rPr>
        <w:t xml:space="preserve"> se</w:t>
      </w:r>
      <w:r w:rsidRPr="00C00967">
        <w:rPr>
          <w:rFonts w:ascii="Century Gothic" w:hAnsi="Century Gothic"/>
        </w:rPr>
        <w:t xml:space="preserve"> désactivant. C'est parce que, dans notre modèle, nous utilisons toujours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Pr="00C00967">
        <w:rPr>
          <w:rFonts w:ascii="Century Gothic" w:hAnsi="Century Gothic"/>
        </w:rPr>
        <w:t>.</w:t>
      </w:r>
    </w:p>
    <w:p w14:paraId="0C706666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07F8D148" w14:textId="77777777" w:rsidR="00AB43D8" w:rsidRPr="006E6AA0" w:rsidRDefault="00AB43D8" w:rsidP="00AB43D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1"/>
          <w:szCs w:val="21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1"/>
          <w:szCs w:val="21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D4D4D4"/>
          <w:sz w:val="21"/>
          <w:szCs w:val="21"/>
          <w:lang w:eastAsia="fr-CH"/>
        </w:rPr>
        <w:t xml:space="preserve"> </w:t>
      </w:r>
    </w:p>
    <w:p w14:paraId="6F816383" w14:textId="77777777" w:rsidR="00AB43D8" w:rsidRPr="006E6AA0" w:rsidRDefault="00AB43D8" w:rsidP="00AB43D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button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51D386CF" w14:textId="77777777" w:rsidR="00AB43D8" w:rsidRPr="006E6AA0" w:rsidRDefault="00AB43D8" w:rsidP="00AB43D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"{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isabledButton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 !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" </w:t>
      </w:r>
    </w:p>
    <w:p w14:paraId="3AE79488" w14:textId="77777777" w:rsidR="00AB43D8" w:rsidRPr="006E6AA0" w:rsidRDefault="00AB43D8" w:rsidP="00AB43D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disable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!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" </w:t>
      </w:r>
    </w:p>
    <w:p w14:paraId="6139FD5F" w14:textId="77777777" w:rsidR="00AB43D8" w:rsidRPr="006E6AA0" w:rsidRDefault="00AB43D8" w:rsidP="00AB43D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spell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</w:t>
      </w:r>
      <w:proofErr w:type="gram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o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ick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ddToCar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8BA08CC" w14:textId="77777777" w:rsidR="00AB43D8" w:rsidRPr="006E6AA0" w:rsidRDefault="00AB43D8" w:rsidP="00AB43D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Add to Cart</w:t>
      </w:r>
    </w:p>
    <w:p w14:paraId="63F02112" w14:textId="77777777" w:rsidR="00AB43D8" w:rsidRPr="00AB43D8" w:rsidRDefault="00AB43D8" w:rsidP="00AB43D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AB43D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AB43D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AB43D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52FB8D92" w14:textId="351902F9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02067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n'est plus une propriété de</w:t>
      </w:r>
      <w:r w:rsidR="00020677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 données</w:t>
      </w:r>
      <w:r w:rsidR="00020677">
        <w:rPr>
          <w:rFonts w:ascii="Century Gothic" w:hAnsi="Century Gothic"/>
        </w:rPr>
        <w:t> :</w:t>
      </w:r>
      <w:r w:rsidRPr="00C00967">
        <w:rPr>
          <w:rFonts w:ascii="Century Gothic" w:hAnsi="Century Gothic"/>
        </w:rPr>
        <w:t xml:space="preserve"> c'est la nouvelle propriété calculée.</w:t>
      </w:r>
    </w:p>
    <w:p w14:paraId="30396DF4" w14:textId="11AFD6D2" w:rsidR="004702C0" w:rsidRPr="00C00967" w:rsidRDefault="00035AAD" w:rsidP="00C27314">
      <w:pPr>
        <w:pStyle w:val="Titre2"/>
        <w:rPr>
          <w:lang w:val="fr-CH"/>
        </w:rPr>
      </w:pPr>
      <w:bookmarkStart w:id="56" w:name="_Toc152861327"/>
      <w:r>
        <w:rPr>
          <w:lang w:val="fr-CH"/>
        </w:rPr>
        <w:lastRenderedPageBreak/>
        <w:t>A vous de coder !</w:t>
      </w:r>
      <w:bookmarkEnd w:id="56"/>
    </w:p>
    <w:p w14:paraId="5B15D0AC" w14:textId="77777777" w:rsidR="006C5EA8" w:rsidRPr="00C00967" w:rsidRDefault="006C5EA8" w:rsidP="006C5E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14:paraId="6710BAD8" w14:textId="3325584A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Ajouter un</w:t>
      </w:r>
      <w:r w:rsidR="00E04DB3">
        <w:rPr>
          <w:rStyle w:val="lev"/>
          <w:rFonts w:ascii="Century Gothic" w:hAnsi="Century Gothic"/>
        </w:rPr>
        <w:t xml:space="preserve"> </w:t>
      </w:r>
      <w:r w:rsidR="00E04DB3" w:rsidRPr="00C00967">
        <w:rPr>
          <w:rStyle w:val="lev"/>
          <w:rFonts w:ascii="Century Gothic" w:hAnsi="Century Gothic"/>
        </w:rPr>
        <w:t>booléen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onSale</w:t>
      </w:r>
      <w:proofErr w:type="spellEnd"/>
      <w:r w:rsidR="005B602C">
        <w:rPr>
          <w:rStyle w:val="CodeHTML"/>
          <w:rFonts w:ascii="Century Gothic" w:hAnsi="Century Gothic"/>
          <w:b/>
          <w:bCs/>
        </w:rPr>
        <w:t xml:space="preserve"> </w:t>
      </w:r>
      <w:r w:rsidR="003374E7">
        <w:rPr>
          <w:rStyle w:val="CodeHTML"/>
          <w:rFonts w:ascii="Century Gothic" w:hAnsi="Century Gothic"/>
          <w:b/>
          <w:bCs/>
        </w:rPr>
        <w:t>(en français « en vente » )</w:t>
      </w:r>
      <w:r w:rsidR="005D5E81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aux données.</w:t>
      </w:r>
    </w:p>
    <w:p w14:paraId="07DCEC67" w14:textId="53F1E637" w:rsidR="004702C0" w:rsidRDefault="004702C0" w:rsidP="004702C0">
      <w:pPr>
        <w:pStyle w:val="NormalWeb"/>
        <w:rPr>
          <w:rStyle w:val="lev"/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Utiliser une propriété calculée pour afficher la chaîne</w:t>
      </w:r>
      <w:r w:rsidR="00E04DB3">
        <w:rPr>
          <w:rStyle w:val="lev"/>
          <w:rFonts w:ascii="Century Gothic" w:hAnsi="Century Gothic"/>
        </w:rPr>
        <w:t xml:space="preserve"> </w:t>
      </w:r>
      <w:r w:rsidRPr="00C00967">
        <w:rPr>
          <w:rStyle w:val="lev"/>
          <w:rFonts w:ascii="Century Gothic" w:hAnsi="Century Gothic"/>
        </w:rPr>
        <w:t xml:space="preserve">: </w:t>
      </w:r>
      <w:r w:rsidRPr="00C00967">
        <w:rPr>
          <w:rStyle w:val="CodeHTML"/>
          <w:rFonts w:ascii="Century Gothic" w:hAnsi="Century Gothic"/>
          <w:b/>
          <w:bCs/>
        </w:rPr>
        <w:t>brand</w:t>
      </w:r>
      <w:r w:rsidR="00654A53">
        <w:rPr>
          <w:rStyle w:val="CodeHTML"/>
          <w:rFonts w:ascii="Century Gothic" w:hAnsi="Century Gothic"/>
          <w:b/>
          <w:bCs/>
        </w:rPr>
        <w:t xml:space="preserve"> +</w:t>
      </w:r>
      <w:r w:rsidRPr="00C00967">
        <w:rPr>
          <w:rStyle w:val="lev"/>
          <w:rFonts w:ascii="Century Gothic" w:hAnsi="Century Gothic"/>
        </w:rPr>
        <w:t xml:space="preserve"> ’ ’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product</w:t>
      </w:r>
      <w:proofErr w:type="spellEnd"/>
      <w:r w:rsidR="00654A53">
        <w:rPr>
          <w:rStyle w:val="CodeHTML"/>
          <w:rFonts w:ascii="Century Gothic" w:hAnsi="Century Gothic"/>
          <w:b/>
          <w:bCs/>
        </w:rPr>
        <w:t xml:space="preserve"> +</w:t>
      </w:r>
      <w:r w:rsidRPr="00C00967">
        <w:rPr>
          <w:rStyle w:val="lev"/>
          <w:rFonts w:ascii="Century Gothic" w:hAnsi="Century Gothic"/>
        </w:rPr>
        <w:t xml:space="preserve"> ’ ’ </w:t>
      </w:r>
      <w:proofErr w:type="spellStart"/>
      <w:r w:rsidR="00654A53">
        <w:rPr>
          <w:rStyle w:val="lev"/>
          <w:rFonts w:ascii="Century Gothic" w:hAnsi="Century Gothic"/>
        </w:rPr>
        <w:t>is</w:t>
      </w:r>
      <w:proofErr w:type="spellEnd"/>
      <w:r w:rsidR="00654A53">
        <w:rPr>
          <w:rStyle w:val="lev"/>
          <w:rFonts w:ascii="Century Gothic" w:hAnsi="Century Gothic"/>
        </w:rPr>
        <w:t xml:space="preserve"> on sale</w:t>
      </w:r>
      <w:r w:rsidRPr="00C00967">
        <w:rPr>
          <w:rStyle w:val="lev"/>
          <w:rFonts w:ascii="Century Gothic" w:hAnsi="Century Gothic"/>
        </w:rPr>
        <w:t>’</w:t>
      </w:r>
      <w:r w:rsidR="003374E7">
        <w:rPr>
          <w:rStyle w:val="lev"/>
          <w:rFonts w:ascii="Century Gothic" w:hAnsi="Century Gothic"/>
        </w:rPr>
        <w:t xml:space="preserve"> dans une méthode sale()</w:t>
      </w:r>
      <w:r w:rsidRPr="00C00967">
        <w:rPr>
          <w:rStyle w:val="lev"/>
          <w:rFonts w:ascii="Century Gothic" w:hAnsi="Century Gothic"/>
        </w:rPr>
        <w:t xml:space="preserve">, chaque fois que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onSale</w:t>
      </w:r>
      <w:proofErr w:type="spellEnd"/>
      <w:r w:rsidR="00E04DB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 xml:space="preserve">est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true</w:t>
      </w:r>
      <w:proofErr w:type="spellEnd"/>
      <w:r w:rsidRPr="00C00967">
        <w:rPr>
          <w:rStyle w:val="lev"/>
          <w:rFonts w:ascii="Century Gothic" w:hAnsi="Century Gothic"/>
        </w:rPr>
        <w:t>.</w:t>
      </w:r>
    </w:p>
    <w:p w14:paraId="0219BC3A" w14:textId="3951557D" w:rsidR="003374E7" w:rsidRPr="00D641CF" w:rsidRDefault="003374E7" w:rsidP="004702C0">
      <w:pPr>
        <w:pStyle w:val="NormalWeb"/>
        <w:rPr>
          <w:rFonts w:ascii="Century Gothic" w:hAnsi="Century Gothic"/>
          <w:b/>
        </w:rPr>
      </w:pPr>
      <w:r w:rsidRPr="00D641CF">
        <w:rPr>
          <w:rFonts w:ascii="Century Gothic" w:hAnsi="Century Gothic"/>
          <w:b/>
        </w:rPr>
        <w:t>Afficher cela juste en dessous du h1 dans une balise p</w:t>
      </w:r>
    </w:p>
    <w:p w14:paraId="4165EF87" w14:textId="76EC3B34" w:rsidR="004702C0" w:rsidRPr="00C00967" w:rsidRDefault="00FC4F7A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1901BF">
        <w:rPr>
          <w:rFonts w:ascii="Century Gothic" w:hAnsi="Century Gothic"/>
        </w:rPr>
        <w:t xml:space="preserve"> </w:t>
      </w:r>
      <w:hyperlink r:id="rId48" w:tgtFrame="_blank" w:history="1">
        <w:r w:rsidR="001901BF" w:rsidRPr="00C00967">
          <w:rPr>
            <w:rStyle w:val="Lienhypertexte"/>
          </w:rPr>
          <w:t>branche</w:t>
        </w:r>
      </w:hyperlink>
      <w:r w:rsidR="004702C0" w:rsidRPr="00C00967">
        <w:rPr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</w:rPr>
        <w:t>L8-end</w:t>
      </w:r>
      <w:r w:rsidR="004702C0" w:rsidRPr="00C00967">
        <w:rPr>
          <w:rFonts w:ascii="Century Gothic" w:hAnsi="Century Gothic"/>
        </w:rPr>
        <w:t>.</w:t>
      </w:r>
    </w:p>
    <w:p w14:paraId="7EA2EC26" w14:textId="77777777" w:rsidR="004702C0" w:rsidRPr="00C00967" w:rsidRDefault="004702C0" w:rsidP="004702C0">
      <w:pPr>
        <w:rPr>
          <w:rFonts w:ascii="Century Gothic" w:eastAsia="Times New Roman" w:hAnsi="Century Gothic" w:cs="Times New Roman"/>
          <w:lang w:val="fr-CH" w:eastAsia="fr-CH"/>
        </w:rPr>
      </w:pPr>
      <w:r w:rsidRPr="00C00967">
        <w:rPr>
          <w:rFonts w:ascii="Century Gothic" w:hAnsi="Century Gothic"/>
          <w:lang w:val="fr-CH"/>
        </w:rPr>
        <w:br w:type="page"/>
      </w:r>
    </w:p>
    <w:p w14:paraId="4B4A7367" w14:textId="6D8F9424" w:rsidR="004702C0" w:rsidRPr="00C00967" w:rsidRDefault="004702C0" w:rsidP="003D244F">
      <w:pPr>
        <w:pStyle w:val="Titre1"/>
        <w:rPr>
          <w:lang w:val="fr-CH"/>
        </w:rPr>
      </w:pPr>
      <w:bookmarkStart w:id="57" w:name="_Toc152861328"/>
      <w:r w:rsidRPr="00C00967">
        <w:rPr>
          <w:lang w:val="fr-CH"/>
        </w:rPr>
        <w:lastRenderedPageBreak/>
        <w:t xml:space="preserve">Composants et </w:t>
      </w:r>
      <w:proofErr w:type="spellStart"/>
      <w:r w:rsidR="00BA0F3A">
        <w:rPr>
          <w:lang w:val="fr-CH"/>
        </w:rPr>
        <w:t>Props</w:t>
      </w:r>
      <w:bookmarkEnd w:id="57"/>
      <w:proofErr w:type="spellEnd"/>
    </w:p>
    <w:p w14:paraId="07CB0E72" w14:textId="6A0727EE" w:rsidR="004702C0" w:rsidRPr="00C00967" w:rsidRDefault="004702C0" w:rsidP="00BC65D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D846A6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composant et </w:t>
      </w:r>
      <w:r w:rsidR="00372620">
        <w:rPr>
          <w:rFonts w:ascii="Century Gothic" w:hAnsi="Century Gothic"/>
        </w:rPr>
        <w:t xml:space="preserve">de </w:t>
      </w:r>
      <w:proofErr w:type="spellStart"/>
      <w:r w:rsidR="00372620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. </w:t>
      </w:r>
      <w:r w:rsidR="006F197F">
        <w:rPr>
          <w:rFonts w:ascii="Century Gothic" w:hAnsi="Century Gothic"/>
        </w:rPr>
        <w:t>V</w:t>
      </w:r>
      <w:r w:rsidR="006F197F" w:rsidRPr="00C00967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="006F197F" w:rsidRPr="00C00967">
        <w:rPr>
          <w:rFonts w:ascii="Century Gothic" w:hAnsi="Century Gothic"/>
        </w:rPr>
        <w:t xml:space="preserve"> la</w:t>
      </w:r>
      <w:r w:rsidR="0074779F">
        <w:rPr>
          <w:rFonts w:ascii="Century Gothic" w:hAnsi="Century Gothic"/>
        </w:rPr>
        <w:t xml:space="preserve"> </w:t>
      </w:r>
      <w:hyperlink r:id="rId49" w:tgtFrame="_blank" w:history="1">
        <w:r w:rsidR="0074779F" w:rsidRPr="00C00967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9-start</w:t>
      </w:r>
      <w:r w:rsidRPr="00C00967">
        <w:rPr>
          <w:rFonts w:ascii="Century Gothic" w:hAnsi="Century Gothic"/>
        </w:rPr>
        <w:t>.</w:t>
      </w:r>
    </w:p>
    <w:p w14:paraId="13F5EA22" w14:textId="77777777" w:rsidR="004702C0" w:rsidRPr="00C00967" w:rsidRDefault="004702C0" w:rsidP="00C27314">
      <w:pPr>
        <w:pStyle w:val="Titre2"/>
        <w:rPr>
          <w:lang w:val="fr-CH"/>
        </w:rPr>
      </w:pPr>
      <w:bookmarkStart w:id="58" w:name="_Toc152861329"/>
      <w:r w:rsidRPr="00C00967">
        <w:rPr>
          <w:lang w:val="fr-CH"/>
        </w:rPr>
        <w:t>Notre objectif</w:t>
      </w:r>
      <w:bookmarkEnd w:id="58"/>
    </w:p>
    <w:p w14:paraId="683F09CF" w14:textId="0A8240C1" w:rsidR="004702C0" w:rsidRPr="00C00967" w:rsidRDefault="004702C0" w:rsidP="00BC65D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factoriser l'application d'exemple pour utiliser un composant produit, qui utilise un </w:t>
      </w:r>
      <w:proofErr w:type="spellStart"/>
      <w:r w:rsidR="00F31046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>.</w:t>
      </w:r>
    </w:p>
    <w:p w14:paraId="55683FB0" w14:textId="77777777" w:rsidR="004702C0" w:rsidRPr="00C00967" w:rsidRDefault="004702C0" w:rsidP="00C27314">
      <w:pPr>
        <w:pStyle w:val="Titre2"/>
        <w:rPr>
          <w:lang w:val="fr-CH"/>
        </w:rPr>
      </w:pPr>
      <w:bookmarkStart w:id="59" w:name="_Toc152861330"/>
      <w:r w:rsidRPr="00C00967">
        <w:rPr>
          <w:lang w:val="fr-CH"/>
        </w:rPr>
        <w:t>Blocs de construction d'une application Vue</w:t>
      </w:r>
      <w:bookmarkEnd w:id="59"/>
    </w:p>
    <w:p w14:paraId="1B601596" w14:textId="0409D80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es </w:t>
      </w:r>
      <w:proofErr w:type="spellStart"/>
      <w:r w:rsidR="0074779F">
        <w:rPr>
          <w:rFonts w:ascii="Century Gothic" w:hAnsi="Century Gothic"/>
        </w:rPr>
        <w:t>Frameworks</w:t>
      </w:r>
      <w:proofErr w:type="spellEnd"/>
      <w:r w:rsidRPr="00C00967">
        <w:rPr>
          <w:rFonts w:ascii="Century Gothic" w:hAnsi="Century Gothic"/>
        </w:rPr>
        <w:t xml:space="preserve"> JavaScript modernes, les composants sont les éléments constitutifs d'une application, et c'est </w:t>
      </w:r>
      <w:r w:rsidR="005E6783">
        <w:rPr>
          <w:rFonts w:ascii="Century Gothic" w:hAnsi="Century Gothic"/>
        </w:rPr>
        <w:t>également</w:t>
      </w:r>
      <w:r w:rsidRPr="00C00967">
        <w:rPr>
          <w:rFonts w:ascii="Century Gothic" w:hAnsi="Century Gothic"/>
        </w:rPr>
        <w:t xml:space="preserve"> le cas de Vue. Vous pouvez imaginer des composants comme des </w:t>
      </w:r>
      <w:proofErr w:type="spellStart"/>
      <w:r w:rsidRPr="00C00967">
        <w:rPr>
          <w:rFonts w:ascii="Century Gothic" w:hAnsi="Century Gothic"/>
        </w:rPr>
        <w:t>Legos</w:t>
      </w:r>
      <w:proofErr w:type="spellEnd"/>
      <w:r w:rsidRPr="00C00967">
        <w:rPr>
          <w:rFonts w:ascii="Century Gothic" w:hAnsi="Century Gothic"/>
        </w:rPr>
        <w:t xml:space="preserve"> que vous pouvez </w:t>
      </w:r>
      <w:r w:rsidR="0074779F">
        <w:rPr>
          <w:rFonts w:ascii="Century Gothic" w:hAnsi="Century Gothic"/>
        </w:rPr>
        <w:t xml:space="preserve">assembler </w:t>
      </w:r>
      <w:r w:rsidRPr="00C00967">
        <w:rPr>
          <w:rFonts w:ascii="Century Gothic" w:hAnsi="Century Gothic"/>
        </w:rPr>
        <w:t>les uns aux autres dans une hiérarchie d'arbres.</w:t>
      </w:r>
    </w:p>
    <w:p w14:paraId="5028DC61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2CE8BBE" wp14:editId="1D97C2FB">
            <wp:extent cx="5275020" cy="2959100"/>
            <wp:effectExtent l="0" t="0" r="0" b="0"/>
            <wp:docPr id="25" name="Image 25" descr="https://firebasestorage.googleapis.com/v0/b/vue-mastery.appspot.com/o/flamelink%2Fmedia%2F1.opt.1596580225905.jpg?alt=media&amp;token=61cfeafc-feda-418c-9096-a9ce57df0d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 descr="https://firebasestorage.googleapis.com/v0/b/vue-mastery.appspot.com/o/flamelink%2Fmedia%2F1.opt.1596580225905.jpg?alt=media&amp;token=61cfeafc-feda-418c-9096-a9ce57df0d2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396" cy="2969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B5A9E" w14:textId="4BD3BEA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'importe quelle page web donnée peut être composée de plusieurs composants, et il est courant que les composants soient des</w:t>
      </w:r>
      <w:r w:rsidR="00A20967">
        <w:rPr>
          <w:rFonts w:ascii="Century Gothic" w:hAnsi="Century Gothic"/>
        </w:rPr>
        <w:t xml:space="preserve"> composants</w:t>
      </w:r>
      <w:r w:rsidRPr="00C00967">
        <w:rPr>
          <w:rFonts w:ascii="Century Gothic" w:hAnsi="Century Gothic"/>
        </w:rPr>
        <w:t xml:space="preserve"> «</w:t>
      </w:r>
      <w:r w:rsidR="00A3738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arents</w:t>
      </w:r>
      <w:r w:rsidR="00A3738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» qui</w:t>
      </w:r>
      <w:r w:rsidR="00A20967">
        <w:rPr>
          <w:rFonts w:ascii="Century Gothic" w:hAnsi="Century Gothic"/>
        </w:rPr>
        <w:t xml:space="preserve"> aient</w:t>
      </w:r>
      <w:r w:rsidRPr="00C00967">
        <w:rPr>
          <w:rFonts w:ascii="Century Gothic" w:hAnsi="Century Gothic"/>
        </w:rPr>
        <w:t xml:space="preserve"> des composants </w:t>
      </w:r>
      <w:r w:rsidR="005801CD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enfants</w:t>
      </w:r>
      <w:r w:rsidR="005801CD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emboîtés en eux.</w:t>
      </w:r>
    </w:p>
    <w:p w14:paraId="4D6F1ABD" w14:textId="0DFA6297" w:rsidR="004702C0" w:rsidRPr="00C00967" w:rsidRDefault="004702C0" w:rsidP="00AB228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776DB4D0" wp14:editId="706A07DE">
            <wp:extent cx="6000750" cy="3829486"/>
            <wp:effectExtent l="0" t="0" r="0" b="0"/>
            <wp:docPr id="24" name="Image 24" descr="https://firebasestorage.googleapis.com/v0/b/vue-mastery.appspot.com/o/flamelink%2Fmedia%2F2.opt.1596580225906.jpg?alt=media&amp;token=d5e3ce68-c777-4180-bf3c-08bc8596f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https://firebasestorage.googleapis.com/v0/b/vue-mastery.appspot.com/o/flamelink%2Fmedia%2F2.opt.1596580225906.jpg?alt=media&amp;token=d5e3ce68-c777-4180-bf3c-08bc8596f80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494" cy="3838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1A638" w14:textId="2C690EF4" w:rsidR="004702C0" w:rsidRPr="00C00967" w:rsidRDefault="004702C0" w:rsidP="00C27314">
      <w:pPr>
        <w:pStyle w:val="Titre2"/>
        <w:rPr>
          <w:lang w:val="fr-CH"/>
        </w:rPr>
      </w:pPr>
      <w:bookmarkStart w:id="60" w:name="_Toc152861331"/>
      <w:r w:rsidRPr="00C00967">
        <w:rPr>
          <w:lang w:val="fr-CH"/>
        </w:rPr>
        <w:t>Cré</w:t>
      </w:r>
      <w:r w:rsidR="00171362">
        <w:rPr>
          <w:lang w:val="fr-CH"/>
        </w:rPr>
        <w:t>ation de</w:t>
      </w:r>
      <w:r w:rsidRPr="00C00967">
        <w:rPr>
          <w:lang w:val="fr-CH"/>
        </w:rPr>
        <w:t xml:space="preserve"> notre premi</w:t>
      </w:r>
      <w:r w:rsidR="00171362">
        <w:rPr>
          <w:lang w:val="fr-CH"/>
        </w:rPr>
        <w:t>er</w:t>
      </w:r>
      <w:r w:rsidRPr="00C00967">
        <w:rPr>
          <w:lang w:val="fr-CH"/>
        </w:rPr>
        <w:t xml:space="preserve"> composant</w:t>
      </w:r>
      <w:bookmarkEnd w:id="60"/>
    </w:p>
    <w:p w14:paraId="4F3278DA" w14:textId="701316EE" w:rsidR="004702C0" w:rsidRPr="00C00967" w:rsidRDefault="000B3E3E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Reprenons</w:t>
      </w:r>
      <w:r w:rsidR="004702C0" w:rsidRPr="00C00967">
        <w:rPr>
          <w:rFonts w:ascii="Century Gothic" w:hAnsi="Century Gothic"/>
        </w:rPr>
        <w:t xml:space="preserve"> notre application et créons notre premier composant. </w:t>
      </w:r>
      <w:r w:rsidR="00B05FAF">
        <w:rPr>
          <w:rFonts w:ascii="Century Gothic" w:hAnsi="Century Gothic"/>
        </w:rPr>
        <w:t>Comme</w:t>
      </w:r>
      <w:r w:rsidR="004702C0" w:rsidRPr="00C00967">
        <w:rPr>
          <w:rFonts w:ascii="Century Gothic" w:hAnsi="Century Gothic"/>
        </w:rPr>
        <w:t xml:space="preserve"> notre application aura finalement plusieurs composants, nous allons créer un dossier </w:t>
      </w:r>
      <w:r w:rsidR="004702C0" w:rsidRPr="00C00967">
        <w:rPr>
          <w:rStyle w:val="lev"/>
          <w:rFonts w:ascii="Century Gothic" w:hAnsi="Century Gothic"/>
        </w:rPr>
        <w:t>compo</w:t>
      </w:r>
      <w:r w:rsidR="00926F45">
        <w:rPr>
          <w:rStyle w:val="lev"/>
          <w:rFonts w:ascii="Century Gothic" w:hAnsi="Century Gothic"/>
        </w:rPr>
        <w:t>nents</w:t>
      </w:r>
      <w:r w:rsidR="004702C0" w:rsidRPr="00C00967">
        <w:rPr>
          <w:rFonts w:ascii="Century Gothic" w:hAnsi="Century Gothic"/>
        </w:rPr>
        <w:t xml:space="preserve">, à l'intérieur duquel nous allons créer notre premier composant, appelé </w:t>
      </w:r>
      <w:r w:rsidR="004702C0" w:rsidRPr="00C00967">
        <w:rPr>
          <w:rStyle w:val="lev"/>
          <w:rFonts w:ascii="Century Gothic" w:hAnsi="Century Gothic"/>
        </w:rPr>
        <w:t>ProductDisplay.js</w:t>
      </w:r>
      <w:r w:rsidR="004702C0" w:rsidRPr="00C00967">
        <w:rPr>
          <w:rFonts w:ascii="Century Gothic" w:hAnsi="Century Gothic"/>
        </w:rPr>
        <w:t>.</w:t>
      </w:r>
    </w:p>
    <w:p w14:paraId="5E531A1C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139ED1FE" wp14:editId="78E25304">
            <wp:extent cx="3435350" cy="3130601"/>
            <wp:effectExtent l="0" t="0" r="0" b="0"/>
            <wp:docPr id="23" name="Image 23" descr="https://firebasestorage.googleapis.com/v0/b/vue-mastery.appspot.com/o/flamelink%2Fmedia%2F3.opt.1596580235185.jpg?alt=media&amp;token=0e86c36c-941c-4198-b366-6b5cb8c3d4d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 descr="https://firebasestorage.googleapis.com/v0/b/vue-mastery.appspot.com/o/flamelink%2Fmedia%2F3.opt.1596580235185.jpg?alt=media&amp;token=0e86c36c-941c-4198-b366-6b5cb8c3d4d2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322" cy="3146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D98FC" w14:textId="48A563E9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syntaxe pour créer un composant ressemble à ceci</w:t>
      </w:r>
      <w:r w:rsidR="00EC6446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4B82DC34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14:paraId="61273D80" w14:textId="77777777" w:rsidR="00077C41" w:rsidRPr="00077C41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proofErr w:type="spellStart"/>
      <w:r w:rsidRPr="00077C4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app.component</w:t>
      </w:r>
      <w:proofErr w:type="spellEnd"/>
      <w:r w:rsidRPr="00077C4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(</w:t>
      </w:r>
      <w:r w:rsidRPr="00077C41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077C41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-display'</w:t>
      </w:r>
      <w:r w:rsidRPr="00077C4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, {})</w:t>
      </w:r>
    </w:p>
    <w:p w14:paraId="372A40FD" w14:textId="675B82B5" w:rsidR="004702C0" w:rsidRPr="00C00967" w:rsidRDefault="004702C0" w:rsidP="00300FD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e premier argument est le nom du composant,</w:t>
      </w:r>
      <w:r w:rsidR="00FB5520" w:rsidRPr="00FB5520">
        <w:rPr>
          <w:rFonts w:ascii="Century Gothic" w:hAnsi="Century Gothic"/>
        </w:rPr>
        <w:t xml:space="preserve"> </w:t>
      </w:r>
      <w:r w:rsidR="00FB5520" w:rsidRPr="00C00967">
        <w:rPr>
          <w:rFonts w:ascii="Century Gothic" w:hAnsi="Century Gothic"/>
        </w:rPr>
        <w:t>dans ce cas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'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'</w:t>
      </w:r>
      <w:r w:rsidRPr="00C00967">
        <w:rPr>
          <w:rFonts w:ascii="Century Gothic" w:hAnsi="Century Gothic"/>
        </w:rPr>
        <w:t>, et le deuxième argument est un objet pour configurer notre composant (similaire à l'objet d'options utilisé pour configurer notre application racine Vue).</w:t>
      </w:r>
    </w:p>
    <w:p w14:paraId="6B0BE819" w14:textId="157AADC3" w:rsidR="004702C0" w:rsidRPr="00C00967" w:rsidRDefault="00F926C0" w:rsidP="004702C0">
      <w:pPr>
        <w:pStyle w:val="Titre3"/>
        <w:rPr>
          <w:rFonts w:ascii="Century Gothic" w:hAnsi="Century Gothic"/>
          <w:lang w:val="fr-CH"/>
        </w:rPr>
      </w:pPr>
      <w:bookmarkStart w:id="61" w:name="_Toc152861332"/>
      <w:r>
        <w:rPr>
          <w:rFonts w:ascii="Century Gothic" w:hAnsi="Century Gothic"/>
          <w:lang w:val="fr-CH"/>
        </w:rPr>
        <w:t>Template</w:t>
      </w:r>
      <w:bookmarkEnd w:id="61"/>
    </w:p>
    <w:p w14:paraId="42D3FE25" w14:textId="058E5ECB" w:rsidR="004702C0" w:rsidRPr="00C00967" w:rsidRDefault="0077067F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Comme</w:t>
      </w:r>
      <w:r w:rsidR="004702C0" w:rsidRPr="00C00967">
        <w:rPr>
          <w:rFonts w:ascii="Century Gothic" w:hAnsi="Century Gothic"/>
        </w:rPr>
        <w:t xml:space="preserve"> notre composant </w:t>
      </w:r>
      <w:r>
        <w:rPr>
          <w:rFonts w:ascii="Century Gothic" w:hAnsi="Century Gothic"/>
        </w:rPr>
        <w:t>a besoin d’avoir une</w:t>
      </w:r>
      <w:r w:rsidR="004702C0" w:rsidRPr="00C00967">
        <w:rPr>
          <w:rFonts w:ascii="Century Gothic" w:hAnsi="Century Gothic"/>
        </w:rPr>
        <w:t xml:space="preserve"> structure, nous allons ajouter l</w:t>
      </w:r>
      <w:r w:rsidR="00926F45">
        <w:rPr>
          <w:rFonts w:ascii="Century Gothic" w:hAnsi="Century Gothic"/>
        </w:rPr>
        <w:t xml:space="preserve">a </w:t>
      </w:r>
      <w:r w:rsidR="00926F45" w:rsidRPr="00C00967">
        <w:rPr>
          <w:rFonts w:ascii="Century Gothic" w:hAnsi="Century Gothic"/>
        </w:rPr>
        <w:t>propriété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template</w:t>
      </w:r>
      <w:proofErr w:type="spellEnd"/>
      <w:r w:rsidR="00151007"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et coller tout le code HTML basé sur le produit </w:t>
      </w:r>
      <w:r w:rsidR="00926F45" w:rsidRPr="00C00967">
        <w:rPr>
          <w:rFonts w:ascii="Century Gothic" w:hAnsi="Century Gothic"/>
        </w:rPr>
        <w:t xml:space="preserve">dans un </w:t>
      </w:r>
      <w:hyperlink r:id="rId53" w:history="1">
        <w:proofErr w:type="spellStart"/>
        <w:r w:rsidR="006528DD">
          <w:rPr>
            <w:rStyle w:val="Lienhypertexte"/>
          </w:rPr>
          <w:t>template</w:t>
        </w:r>
        <w:proofErr w:type="spellEnd"/>
        <w:r w:rsidR="00926F45" w:rsidRPr="00C00967">
          <w:rPr>
            <w:rStyle w:val="Lienhypertexte"/>
          </w:rPr>
          <w:t xml:space="preserve"> littéral</w:t>
        </w:r>
      </w:hyperlink>
      <w:r w:rsidR="004702C0" w:rsidRPr="00C00967">
        <w:rPr>
          <w:rFonts w:ascii="Century Gothic" w:hAnsi="Century Gothic"/>
        </w:rPr>
        <w:t>.</w:t>
      </w:r>
    </w:p>
    <w:p w14:paraId="59C99D0B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633CA2CE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product-display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 {</w:t>
      </w:r>
    </w:p>
    <w:p w14:paraId="283E9453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template: </w:t>
      </w:r>
    </w:p>
    <w:p w14:paraId="03CD05AE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6B5F894C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`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display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B232571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lastRenderedPageBreak/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container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E602B35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image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A664AD8" w14:textId="77777777" w:rsidR="00077C41" w:rsidRPr="00F00C64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F00C64">
        <w:rPr>
          <w:rFonts w:ascii="Consolas" w:eastAsia="Times New Roman" w:hAnsi="Consolas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eastAsia="Times New Roman" w:hAnsi="Consolas" w:cs="Times New Roman"/>
          <w:color w:val="569CD6"/>
          <w:sz w:val="28"/>
          <w:szCs w:val="28"/>
          <w:lang w:val="de-CH" w:eastAsia="fr-CH"/>
        </w:rPr>
        <w:t>img</w:t>
      </w:r>
      <w:proofErr w:type="spellEnd"/>
      <w:r w:rsidRPr="00F00C64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eastAsia="Times New Roman" w:hAnsi="Consolas" w:cs="Times New Roman"/>
          <w:color w:val="9CDCFE"/>
          <w:sz w:val="28"/>
          <w:szCs w:val="28"/>
          <w:lang w:val="de-CH" w:eastAsia="fr-CH"/>
        </w:rPr>
        <w:t>v-bind:src</w:t>
      </w:r>
      <w:proofErr w:type="spellEnd"/>
      <w:r w:rsidRPr="00F00C64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eastAsia="Times New Roman" w:hAnsi="Consolas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eastAsia="Times New Roman" w:hAnsi="Consolas" w:cs="Times New Roman"/>
          <w:color w:val="CE9178"/>
          <w:sz w:val="28"/>
          <w:szCs w:val="28"/>
          <w:lang w:val="de-CH" w:eastAsia="fr-CH"/>
        </w:rPr>
        <w:t>image</w:t>
      </w:r>
      <w:proofErr w:type="spellEnd"/>
      <w:r w:rsidRPr="00F00C64">
        <w:rPr>
          <w:rFonts w:ascii="Consolas" w:eastAsia="Times New Roman" w:hAnsi="Consolas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eastAsia="Times New Roman" w:hAnsi="Consolas" w:cs="Times New Roman"/>
          <w:color w:val="808080"/>
          <w:sz w:val="28"/>
          <w:szCs w:val="28"/>
          <w:lang w:val="de-CH" w:eastAsia="fr-CH"/>
        </w:rPr>
        <w:t>&gt;</w:t>
      </w:r>
    </w:p>
    <w:p w14:paraId="71524251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F00C64">
        <w:rPr>
          <w:rFonts w:ascii="Consolas" w:eastAsia="Times New Roman" w:hAnsi="Consolas" w:cs="Times New Roman"/>
          <w:color w:val="D4D4D4"/>
          <w:sz w:val="28"/>
          <w:szCs w:val="28"/>
          <w:lang w:val="de-CH" w:eastAsia="fr-CH"/>
        </w:rPr>
        <w:t xml:space="preserve">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BC7154F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info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F896985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1</w:t>
      </w:r>
      <w:proofErr w:type="gramStart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title }}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1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5A1C37E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</w:p>
    <w:p w14:paraId="59D5B11B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if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</w:t>
      </w:r>
      <w:proofErr w:type="spell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5F84E38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else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Out of Stock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1DDAC62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</w:p>
    <w:p w14:paraId="402B1720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5022F333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(variant, index) in variants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67D8DDCA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:key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variant.id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05C18EAA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@mouseove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updateVariant(index)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6D8AC208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color-circle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7F42A889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  </w:t>
      </w:r>
      <w:proofErr w:type="gram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:style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 xml:space="preserve">"{ </w:t>
      </w:r>
      <w:proofErr w:type="spell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backgroundColor</w:t>
      </w:r>
      <w:proofErr w:type="spell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 xml:space="preserve">: </w:t>
      </w:r>
      <w:proofErr w:type="spell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variant.color</w:t>
      </w:r>
      <w:proofErr w:type="spell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 xml:space="preserve"> }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B4884E2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81EA858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</w:p>
    <w:p w14:paraId="7B2D146D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0B759F59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button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3A6ED5A6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 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: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proofErr w:type="gram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 xml:space="preserve">"{ </w:t>
      </w:r>
      <w:proofErr w:type="spell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disabledButton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: !</w:t>
      </w:r>
      <w:proofErr w:type="spell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 xml:space="preserve"> }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4907239C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  </w:t>
      </w:r>
      <w:proofErr w:type="gram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:disable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!</w:t>
      </w:r>
      <w:proofErr w:type="spell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31EDFD80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  </w:t>
      </w:r>
      <w:proofErr w:type="spell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</w:t>
      </w:r>
      <w:proofErr w:type="gram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on:click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</w:t>
      </w:r>
      <w:proofErr w:type="spell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addToCart</w:t>
      </w:r>
      <w:proofErr w:type="spell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222EB93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      Add to Cart</w:t>
      </w:r>
    </w:p>
    <w:p w14:paraId="60B4123C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utt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72C6B99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E28CAAF" w14:textId="77777777" w:rsidR="00077C41" w:rsidRPr="00077C41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077C41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7DF49062" w14:textId="77777777" w:rsidR="00077C41" w:rsidRPr="00077C41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077C41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  <w:r w:rsidRPr="00077C4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`</w:t>
      </w:r>
    </w:p>
    <w:p w14:paraId="2A5406B3" w14:textId="77777777" w:rsidR="00077C41" w:rsidRPr="00077C41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  <w:r w:rsidRPr="00077C4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)</w:t>
      </w:r>
    </w:p>
    <w:p w14:paraId="61EA6451" w14:textId="0E34F927" w:rsidR="004702C0" w:rsidRPr="00C00967" w:rsidRDefault="004702C0" w:rsidP="009A72A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tez que nous n'avons</w:t>
      </w:r>
      <w:r w:rsidR="00926F45">
        <w:rPr>
          <w:rFonts w:ascii="Century Gothic" w:hAnsi="Century Gothic"/>
        </w:rPr>
        <w:t xml:space="preserve"> pas</w:t>
      </w:r>
      <w:r w:rsidRPr="00C00967">
        <w:rPr>
          <w:rFonts w:ascii="Century Gothic" w:hAnsi="Century Gothic"/>
        </w:rPr>
        <w:t xml:space="preserve"> changé </w:t>
      </w:r>
      <w:r w:rsidR="003717C3">
        <w:rPr>
          <w:rFonts w:ascii="Century Gothic" w:hAnsi="Century Gothic"/>
        </w:rPr>
        <w:t>l</w:t>
      </w:r>
      <w:r w:rsidRPr="00C00967">
        <w:rPr>
          <w:rFonts w:ascii="Century Gothic" w:hAnsi="Century Gothic"/>
        </w:rPr>
        <w:t>e code, nous le déplaçons simplement dans le</w:t>
      </w:r>
      <w:r w:rsidR="00926F45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pour qu'il y soit encapsulé. Si vous vous demandez ce que </w:t>
      </w:r>
      <w:r w:rsidRPr="00C00967">
        <w:rPr>
          <w:rStyle w:val="CodeHTML"/>
          <w:rFonts w:ascii="Century Gothic" w:hAnsi="Century Gothic"/>
        </w:rPr>
        <w:t>/*html*/</w:t>
      </w:r>
      <w:r w:rsidR="00926F45">
        <w:rPr>
          <w:rStyle w:val="CodeHTML"/>
          <w:rFonts w:ascii="Century Gothic" w:hAnsi="Century Gothic"/>
        </w:rPr>
        <w:t xml:space="preserve"> </w:t>
      </w:r>
      <w:r w:rsidR="00926F45">
        <w:rPr>
          <w:rFonts w:ascii="Century Gothic" w:hAnsi="Century Gothic"/>
        </w:rPr>
        <w:t xml:space="preserve">vient </w:t>
      </w:r>
      <w:r w:rsidRPr="00C00967">
        <w:rPr>
          <w:rFonts w:ascii="Century Gothic" w:hAnsi="Century Gothic"/>
        </w:rPr>
        <w:t xml:space="preserve">faire là, </w:t>
      </w:r>
      <w:r w:rsidR="00585E4F">
        <w:rPr>
          <w:rFonts w:ascii="Century Gothic" w:hAnsi="Century Gothic"/>
        </w:rPr>
        <w:t xml:space="preserve">ceci active </w:t>
      </w:r>
      <w:r w:rsidRPr="00C00967">
        <w:rPr>
          <w:rFonts w:ascii="Century Gothic" w:hAnsi="Century Gothic"/>
        </w:rPr>
        <w:t xml:space="preserve">l'extension VS Code </w:t>
      </w:r>
      <w:hyperlink r:id="rId54" w:history="1">
        <w:r w:rsidRPr="00C00967">
          <w:rPr>
            <w:rStyle w:val="Lienhypertexte"/>
          </w:rPr>
          <w:t>es6-string-html</w:t>
        </w:r>
      </w:hyperlink>
      <w:r w:rsidRPr="00C00967">
        <w:rPr>
          <w:rFonts w:ascii="Century Gothic" w:hAnsi="Century Gothic"/>
        </w:rPr>
        <w:t xml:space="preserve">, </w:t>
      </w:r>
      <w:r w:rsidR="00926F45">
        <w:rPr>
          <w:rFonts w:ascii="Century Gothic" w:hAnsi="Century Gothic"/>
        </w:rPr>
        <w:t xml:space="preserve">qui </w:t>
      </w:r>
      <w:r w:rsidRPr="00C00967">
        <w:rPr>
          <w:rFonts w:ascii="Century Gothic" w:hAnsi="Century Gothic"/>
        </w:rPr>
        <w:t xml:space="preserve">nous donne une mise en évidence </w:t>
      </w:r>
      <w:r w:rsidR="00926F45">
        <w:rPr>
          <w:rFonts w:ascii="Century Gothic" w:hAnsi="Century Gothic"/>
        </w:rPr>
        <w:t xml:space="preserve">de la </w:t>
      </w:r>
      <w:r w:rsidRPr="00C00967">
        <w:rPr>
          <w:rFonts w:ascii="Century Gothic" w:hAnsi="Century Gothic"/>
        </w:rPr>
        <w:t>syntaxe</w:t>
      </w:r>
      <w:r w:rsidR="00926F45">
        <w:rPr>
          <w:rFonts w:ascii="Century Gothic" w:hAnsi="Century Gothic"/>
        </w:rPr>
        <w:t xml:space="preserve"> HTML</w:t>
      </w:r>
      <w:r w:rsidRPr="00C00967">
        <w:rPr>
          <w:rFonts w:ascii="Century Gothic" w:hAnsi="Century Gothic"/>
        </w:rPr>
        <w:t xml:space="preserve"> même si nous sommes dans </w:t>
      </w:r>
      <w:r w:rsidR="006528DD">
        <w:rPr>
          <w:rFonts w:ascii="Century Gothic" w:hAnsi="Century Gothic"/>
        </w:rPr>
        <w:t>un</w:t>
      </w:r>
      <w:r w:rsidRPr="00C00967">
        <w:rPr>
          <w:rFonts w:ascii="Century Gothic" w:hAnsi="Century Gothic"/>
        </w:rPr>
        <w:t xml:space="preserve"> </w:t>
      </w:r>
      <w:r w:rsidR="006528DD">
        <w:rPr>
          <w:rFonts w:ascii="Century Gothic" w:hAnsi="Century Gothic"/>
        </w:rPr>
        <w:t>« </w:t>
      </w:r>
      <w:proofErr w:type="spellStart"/>
      <w:r w:rsidR="006528DD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littéral</w:t>
      </w:r>
      <w:r w:rsidR="006528DD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>.</w:t>
      </w:r>
      <w:r w:rsidR="009A72A9">
        <w:rPr>
          <w:rFonts w:ascii="Century Gothic" w:hAnsi="Century Gothic"/>
        </w:rPr>
        <w:t xml:space="preserve"> Pour vous en assurer, vous pouvez supprimer</w:t>
      </w:r>
      <w:r w:rsidR="00B5414A">
        <w:rPr>
          <w:rFonts w:ascii="Century Gothic" w:hAnsi="Century Gothic"/>
        </w:rPr>
        <w:t xml:space="preserve"> </w:t>
      </w:r>
      <w:r w:rsidR="00B5414A" w:rsidRPr="00C00967">
        <w:rPr>
          <w:rStyle w:val="CodeHTML"/>
          <w:rFonts w:ascii="Century Gothic" w:hAnsi="Century Gothic"/>
        </w:rPr>
        <w:t>/*html*</w:t>
      </w:r>
      <w:proofErr w:type="gramStart"/>
      <w:r w:rsidR="00B5414A" w:rsidRPr="00C00967">
        <w:rPr>
          <w:rStyle w:val="CodeHTML"/>
          <w:rFonts w:ascii="Century Gothic" w:hAnsi="Century Gothic"/>
        </w:rPr>
        <w:t>/</w:t>
      </w:r>
      <w:r w:rsidR="00B5414A">
        <w:rPr>
          <w:rStyle w:val="CodeHTML"/>
          <w:rFonts w:ascii="Century Gothic" w:hAnsi="Century Gothic"/>
        </w:rPr>
        <w:t xml:space="preserve"> </w:t>
      </w:r>
      <w:r w:rsidR="009A72A9">
        <w:rPr>
          <w:rFonts w:ascii="Century Gothic" w:hAnsi="Century Gothic"/>
        </w:rPr>
        <w:t xml:space="preserve"> </w:t>
      </w:r>
      <w:r w:rsidR="00B5414A">
        <w:rPr>
          <w:rFonts w:ascii="Century Gothic" w:hAnsi="Century Gothic"/>
        </w:rPr>
        <w:t>et</w:t>
      </w:r>
      <w:proofErr w:type="gramEnd"/>
      <w:r w:rsidR="00B5414A">
        <w:rPr>
          <w:rFonts w:ascii="Century Gothic" w:hAnsi="Century Gothic"/>
        </w:rPr>
        <w:t xml:space="preserve"> vous verrez que la coloration syntaxique du </w:t>
      </w:r>
      <w:proofErr w:type="spellStart"/>
      <w:r w:rsidR="00B5414A">
        <w:rPr>
          <w:rFonts w:ascii="Century Gothic" w:hAnsi="Century Gothic"/>
        </w:rPr>
        <w:t>template</w:t>
      </w:r>
      <w:proofErr w:type="spellEnd"/>
      <w:r w:rsidR="00B5414A">
        <w:rPr>
          <w:rFonts w:ascii="Century Gothic" w:hAnsi="Century Gothic"/>
        </w:rPr>
        <w:t xml:space="preserve"> disparait.</w:t>
      </w:r>
    </w:p>
    <w:p w14:paraId="781769D7" w14:textId="77777777" w:rsidR="004702C0" w:rsidRPr="00C00967" w:rsidRDefault="004702C0" w:rsidP="004702C0">
      <w:pPr>
        <w:pStyle w:val="Titre3"/>
        <w:rPr>
          <w:rFonts w:ascii="Century Gothic" w:hAnsi="Century Gothic"/>
          <w:lang w:val="fr-CH"/>
        </w:rPr>
      </w:pPr>
      <w:bookmarkStart w:id="62" w:name="_Toc152861333"/>
      <w:r w:rsidRPr="00C00967">
        <w:rPr>
          <w:rFonts w:ascii="Century Gothic" w:hAnsi="Century Gothic"/>
          <w:lang w:val="fr-CH"/>
        </w:rPr>
        <w:lastRenderedPageBreak/>
        <w:t>Données et méthodes</w:t>
      </w:r>
      <w:bookmarkEnd w:id="62"/>
    </w:p>
    <w:p w14:paraId="354444F5" w14:textId="2F10F075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donné à ce composant son </w:t>
      </w:r>
      <w:proofErr w:type="spellStart"/>
      <w:r w:rsidR="00926F45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, ou sa structure, nous devons </w:t>
      </w:r>
      <w:r w:rsidR="000E27F2">
        <w:rPr>
          <w:rFonts w:ascii="Century Gothic" w:hAnsi="Century Gothic"/>
        </w:rPr>
        <w:t>également définir</w:t>
      </w:r>
      <w:r w:rsidRPr="00C00967">
        <w:rPr>
          <w:rFonts w:ascii="Century Gothic" w:hAnsi="Century Gothic"/>
        </w:rPr>
        <w:t xml:space="preserve"> ses données et ses méthodes, qui </w:t>
      </w:r>
      <w:r w:rsidR="00926F45">
        <w:rPr>
          <w:rFonts w:ascii="Century Gothic" w:hAnsi="Century Gothic"/>
        </w:rPr>
        <w:t>sont</w:t>
      </w:r>
      <w:r w:rsidRPr="00C00967">
        <w:rPr>
          <w:rFonts w:ascii="Century Gothic" w:hAnsi="Century Gothic"/>
        </w:rPr>
        <w:t xml:space="preserve"> toujours dans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. Nous allons donc les coller maintenant :</w:t>
      </w:r>
    </w:p>
    <w:p w14:paraId="17163B8E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30926CC9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product-display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 {</w:t>
      </w:r>
    </w:p>
    <w:p w14:paraId="7C64183C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template: </w:t>
      </w:r>
    </w:p>
    <w:p w14:paraId="27029EFF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</w:p>
    <w:p w14:paraId="2A9A7760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`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display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2E27672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...</w:t>
      </w:r>
    </w:p>
    <w:p w14:paraId="44E69B5A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`,</w:t>
      </w:r>
    </w:p>
    <w:p w14:paraId="5DE29E6B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59E44DBB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return {</w:t>
      </w:r>
    </w:p>
    <w:p w14:paraId="2686D720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product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Socks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1DF7B873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brand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Vue Mastery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436BD4BE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selectedVarian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1ACD4302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  details: [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50% cotton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30% wool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20% polyester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],</w:t>
      </w:r>
    </w:p>
    <w:p w14:paraId="4F90703A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  variants: [</w:t>
      </w:r>
    </w:p>
    <w:p w14:paraId="732E4C5D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i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2234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color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green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imag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./assets/images/socks_green.jpg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quantity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5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,</w:t>
      </w:r>
    </w:p>
    <w:p w14:paraId="5234902F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 id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2235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color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blue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imag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./assets/images/socks_blue.jpg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quantity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,</w:t>
      </w:r>
    </w:p>
    <w:p w14:paraId="458C336A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  ]</w:t>
      </w:r>
    </w:p>
    <w:p w14:paraId="2E9D4944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}</w:t>
      </w:r>
    </w:p>
    <w:p w14:paraId="631094C9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},</w:t>
      </w:r>
    </w:p>
    <w:p w14:paraId="0E28D01E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methods: {</w:t>
      </w:r>
    </w:p>
    <w:p w14:paraId="4EC4D45B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ddToCar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70138F82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car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+=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1</w:t>
      </w:r>
    </w:p>
    <w:p w14:paraId="39755002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},</w:t>
      </w:r>
    </w:p>
    <w:p w14:paraId="648B3836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updateVarian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index) {</w:t>
      </w:r>
    </w:p>
    <w:p w14:paraId="4BF86781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selectedVarian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= index</w:t>
      </w:r>
    </w:p>
    <w:p w14:paraId="13A78B52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}</w:t>
      </w:r>
    </w:p>
    <w:p w14:paraId="1D9878E5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},</w:t>
      </w:r>
    </w:p>
    <w:p w14:paraId="7D62B431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lastRenderedPageBreak/>
        <w:t>    computed: {</w:t>
      </w:r>
    </w:p>
    <w:p w14:paraId="4EA7B52F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title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12DEAFCF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brand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+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 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+ 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product</w:t>
      </w:r>
      <w:proofErr w:type="spellEnd"/>
    </w:p>
    <w:p w14:paraId="040B429D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},</w:t>
      </w:r>
    </w:p>
    <w:p w14:paraId="3F072D2B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mage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115CA3F0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variants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[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].image</w:t>
      </w:r>
    </w:p>
    <w:p w14:paraId="2A09F572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},</w:t>
      </w:r>
    </w:p>
    <w:p w14:paraId="5B19E649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0BA4707D" w14:textId="52912665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="004C60FD"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variants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[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].quantity</w:t>
      </w:r>
    </w:p>
    <w:p w14:paraId="3E7C2974" w14:textId="77777777" w:rsidR="00077C41" w:rsidRPr="00077C41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077C4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3C4F09E7" w14:textId="77777777" w:rsidR="00077C41" w:rsidRPr="00077C41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3F3BB6B0" w14:textId="77777777" w:rsidR="00077C41" w:rsidRPr="00077C41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)</w:t>
      </w:r>
    </w:p>
    <w:p w14:paraId="63E8025D" w14:textId="28FA0F09" w:rsidR="004702C0" w:rsidRPr="00C00967" w:rsidRDefault="004702C0" w:rsidP="004E157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</w:t>
      </w:r>
      <w:r w:rsidR="00A627A0">
        <w:rPr>
          <w:rFonts w:ascii="Century Gothic" w:hAnsi="Century Gothic"/>
        </w:rPr>
        <w:t>avons</w:t>
      </w:r>
      <w:r w:rsidRPr="00C00967">
        <w:rPr>
          <w:rFonts w:ascii="Century Gothic" w:hAnsi="Century Gothic"/>
        </w:rPr>
        <w:t xml:space="preserve"> </w:t>
      </w:r>
      <w:proofErr w:type="gramStart"/>
      <w:r w:rsidRPr="00C00967">
        <w:rPr>
          <w:rFonts w:ascii="Century Gothic" w:hAnsi="Century Gothic"/>
        </w:rPr>
        <w:t>supprimer</w:t>
      </w:r>
      <w:proofErr w:type="gramEnd"/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297F1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 la </w:t>
      </w:r>
      <w:r w:rsidRPr="00C00967">
        <w:rPr>
          <w:rStyle w:val="CodeHTML"/>
          <w:rFonts w:ascii="Century Gothic" w:hAnsi="Century Gothic"/>
        </w:rPr>
        <w:t>data</w:t>
      </w:r>
      <w:r w:rsidR="00297F1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parce que nous n'avons pas besoin </w:t>
      </w:r>
      <w:r w:rsidR="00926F45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chaque produit </w:t>
      </w:r>
      <w:r w:rsidR="00623D7E">
        <w:rPr>
          <w:rFonts w:ascii="Century Gothic" w:hAnsi="Century Gothic"/>
        </w:rPr>
        <w:t>dispose</w:t>
      </w:r>
      <w:r w:rsidRPr="00C00967">
        <w:rPr>
          <w:rFonts w:ascii="Century Gothic" w:hAnsi="Century Gothic"/>
        </w:rPr>
        <w:t xml:space="preserve"> </w:t>
      </w:r>
      <w:r w:rsidR="00623D7E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son propre </w:t>
      </w:r>
      <w:r w:rsidR="00623D7E">
        <w:rPr>
          <w:rFonts w:ascii="Century Gothic" w:hAnsi="Century Gothic"/>
        </w:rPr>
        <w:t>panier</w:t>
      </w:r>
      <w:r w:rsidRPr="00C00967">
        <w:rPr>
          <w:rFonts w:ascii="Century Gothic" w:hAnsi="Century Gothic"/>
        </w:rPr>
        <w:t>.</w:t>
      </w:r>
    </w:p>
    <w:p w14:paraId="56AF9E4C" w14:textId="77777777" w:rsidR="004702C0" w:rsidRPr="00C00967" w:rsidRDefault="004702C0" w:rsidP="004702C0">
      <w:pPr>
        <w:pStyle w:val="Titre3"/>
        <w:rPr>
          <w:rFonts w:ascii="Century Gothic" w:hAnsi="Century Gothic"/>
          <w:lang w:val="fr-CH"/>
        </w:rPr>
      </w:pPr>
      <w:bookmarkStart w:id="63" w:name="_Toc152861334"/>
      <w:r w:rsidRPr="00C00967">
        <w:rPr>
          <w:rFonts w:ascii="Century Gothic" w:hAnsi="Century Gothic"/>
          <w:lang w:val="fr-CH"/>
        </w:rPr>
        <w:t>Nettoyage de main.js</w:t>
      </w:r>
      <w:bookmarkEnd w:id="63"/>
    </w:p>
    <w:p w14:paraId="2A58B4C2" w14:textId="5B9D43F9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encapsulé tout ce code spécifique au produit dans notre</w:t>
      </w:r>
      <w:r w:rsidR="002F48F4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, nous pouvons nettoyer notre fichier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.</w:t>
      </w:r>
    </w:p>
    <w:p w14:paraId="281B4694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45978ECB" w14:textId="77777777" w:rsidR="00077C41" w:rsidRPr="006E6AA0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</w:t>
      </w:r>
    </w:p>
    <w:p w14:paraId="624DE985" w14:textId="77777777" w:rsidR="00077C41" w:rsidRPr="002F48F4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data() {</w:t>
      </w:r>
    </w:p>
    <w:p w14:paraId="6204831C" w14:textId="77777777" w:rsidR="00077C41" w:rsidRPr="002F48F4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2F48F4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{</w:t>
      </w:r>
    </w:p>
    <w:p w14:paraId="6226A34F" w14:textId="77777777" w:rsidR="00077C41" w:rsidRPr="002F48F4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: </w:t>
      </w:r>
      <w:r w:rsidRPr="002F48F4">
        <w:rPr>
          <w:rFonts w:ascii="Consolas" w:eastAsia="Times New Roman" w:hAnsi="Consolas" w:cs="Times New Roman"/>
          <w:color w:val="B5CEA8"/>
          <w:sz w:val="28"/>
          <w:szCs w:val="28"/>
          <w:lang w:val="fr-CH" w:eastAsia="fr-CH"/>
        </w:rPr>
        <w:t>0</w:t>
      </w:r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,</w:t>
      </w:r>
    </w:p>
    <w:p w14:paraId="7F53FB3E" w14:textId="77777777" w:rsidR="00077C41" w:rsidRPr="002F48F4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  }</w:t>
      </w:r>
    </w:p>
    <w:p w14:paraId="53DA68CB" w14:textId="77777777" w:rsidR="00077C41" w:rsidRPr="002F48F4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,</w:t>
      </w:r>
    </w:p>
    <w:p w14:paraId="7CF3038B" w14:textId="77777777" w:rsidR="00077C41" w:rsidRPr="002F48F4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: {}</w:t>
      </w:r>
    </w:p>
    <w:p w14:paraId="11DBD67F" w14:textId="74C6AB68" w:rsidR="00077C41" w:rsidRPr="002F48F4" w:rsidRDefault="00077C41" w:rsidP="00077C4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7DD4BE20" w14:textId="185238A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</w:t>
      </w:r>
      <w:r w:rsidR="00407F01">
        <w:rPr>
          <w:rFonts w:ascii="Century Gothic" w:hAnsi="Century Gothic"/>
        </w:rPr>
        <w:t xml:space="preserve">conservé </w:t>
      </w:r>
      <w:r w:rsidRPr="00C00967">
        <w:rPr>
          <w:rFonts w:ascii="Century Gothic" w:hAnsi="Century Gothic"/>
        </w:rPr>
        <w:t xml:space="preserve">l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2F48F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la </w:t>
      </w:r>
      <w:proofErr w:type="spellStart"/>
      <w:r w:rsidRPr="00C00967">
        <w:rPr>
          <w:rStyle w:val="CodeHTML"/>
          <w:rFonts w:ascii="Century Gothic" w:hAnsi="Century Gothic"/>
        </w:rPr>
        <w:t>methods</w:t>
      </w:r>
      <w:proofErr w:type="spellEnd"/>
      <w:r w:rsidR="00AD66CB">
        <w:rPr>
          <w:rStyle w:val="CodeHTML"/>
          <w:rFonts w:ascii="Century Gothic" w:hAnsi="Century Gothic"/>
        </w:rPr>
        <w:t xml:space="preserve"> </w:t>
      </w:r>
      <w:r w:rsidR="003717C3">
        <w:rPr>
          <w:rFonts w:ascii="Century Gothic" w:hAnsi="Century Gothic"/>
        </w:rPr>
        <w:t>car nous en aurons besoin</w:t>
      </w:r>
      <w:r w:rsidRPr="00C00967">
        <w:rPr>
          <w:rFonts w:ascii="Century Gothic" w:hAnsi="Century Gothic"/>
        </w:rPr>
        <w:t xml:space="preserve"> plus tard.</w:t>
      </w:r>
    </w:p>
    <w:p w14:paraId="658EBCC5" w14:textId="602F8BC1" w:rsidR="004702C0" w:rsidRPr="00C00967" w:rsidRDefault="004702C0" w:rsidP="004702C0">
      <w:pPr>
        <w:rPr>
          <w:rFonts w:ascii="Century Gothic" w:hAnsi="Century Gothic"/>
          <w:lang w:val="fr-CH"/>
        </w:rPr>
      </w:pPr>
    </w:p>
    <w:p w14:paraId="2FECC82E" w14:textId="77777777" w:rsidR="004702C0" w:rsidRPr="00C00967" w:rsidRDefault="004702C0" w:rsidP="004702C0">
      <w:pPr>
        <w:pStyle w:val="Titre3"/>
        <w:rPr>
          <w:rFonts w:ascii="Century Gothic" w:hAnsi="Century Gothic"/>
          <w:lang w:val="fr-CH"/>
        </w:rPr>
      </w:pPr>
      <w:bookmarkStart w:id="64" w:name="_Toc152861335"/>
      <w:r w:rsidRPr="00C00967">
        <w:rPr>
          <w:rFonts w:ascii="Century Gothic" w:hAnsi="Century Gothic"/>
          <w:lang w:val="fr-CH"/>
        </w:rPr>
        <w:lastRenderedPageBreak/>
        <w:t>Importation du composant</w:t>
      </w:r>
      <w:bookmarkEnd w:id="64"/>
    </w:p>
    <w:p w14:paraId="29C854CB" w14:textId="3993C1EC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fin d'utiliser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, nous devons l'importer dans no</w:t>
      </w:r>
      <w:r w:rsidR="00ED029A">
        <w:rPr>
          <w:rFonts w:ascii="Century Gothic" w:hAnsi="Century Gothic"/>
        </w:rPr>
        <w:t>tre</w:t>
      </w:r>
      <w:r w:rsidRPr="00C00967">
        <w:rPr>
          <w:rFonts w:ascii="Century Gothic" w:hAnsi="Century Gothic"/>
        </w:rPr>
        <w:t xml:space="preserve"> </w:t>
      </w:r>
      <w:r w:rsidRPr="001C6040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  <w:r w:rsidRPr="00C00967">
        <w:rPr>
          <w:rFonts w:ascii="Century Gothic" w:hAnsi="Century Gothic"/>
        </w:rPr>
        <w:t>.</w:t>
      </w:r>
    </w:p>
    <w:p w14:paraId="0569BF8C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542632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14:paraId="58FE9827" w14:textId="77777777" w:rsidR="002F6A68" w:rsidRPr="002F6A6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>&lt;!-- Import Components --&gt;</w:t>
      </w:r>
    </w:p>
    <w:p w14:paraId="3A1FEDD4" w14:textId="77777777" w:rsidR="002F6A68" w:rsidRPr="002F6A6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2F6A6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src</w:t>
      </w:r>
      <w:r w:rsidRPr="002F6A6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./components/ProductDisplay.js"</w:t>
      </w:r>
      <w:r w:rsidRPr="002F6A6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&lt;/</w:t>
      </w:r>
      <w:r w:rsidRPr="002F6A6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r w:rsidRPr="002F6A6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02167887" w14:textId="279D9FA6" w:rsidR="00A64B1F" w:rsidRDefault="00A64B1F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Attention ! vous devez placer le code ci-dessus </w:t>
      </w:r>
      <w:r w:rsidR="0013135B">
        <w:rPr>
          <w:rFonts w:ascii="Century Gothic" w:hAnsi="Century Gothic"/>
        </w:rPr>
        <w:t>à cet endroit :</w:t>
      </w:r>
    </w:p>
    <w:p w14:paraId="3F6614E1" w14:textId="77777777" w:rsidR="0013135B" w:rsidRPr="0013135B" w:rsidRDefault="0013135B" w:rsidP="0013135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>&lt;!-- Import App --&gt;</w:t>
      </w:r>
    </w:p>
    <w:p w14:paraId="4A3BD3DB" w14:textId="5C1E72AA" w:rsidR="0013135B" w:rsidRPr="0013135B" w:rsidRDefault="0013135B" w:rsidP="0013135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13135B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13135B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13135B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src</w:t>
      </w:r>
      <w:r w:rsidRPr="0013135B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13135B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./main.js"</w:t>
      </w:r>
      <w:r w:rsidRPr="0013135B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&lt;/</w:t>
      </w:r>
      <w:r w:rsidRPr="0013135B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r w:rsidRPr="0013135B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743B4369" w14:textId="77777777" w:rsidR="0013135B" w:rsidRPr="0013135B" w:rsidRDefault="0013135B" w:rsidP="0013135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</w:p>
    <w:p w14:paraId="2095FE98" w14:textId="34CE62C3" w:rsidR="0013135B" w:rsidRPr="0013135B" w:rsidRDefault="0013135B" w:rsidP="0013135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>&lt;!-- Import Components --&gt;</w:t>
      </w:r>
    </w:p>
    <w:p w14:paraId="3554D2FA" w14:textId="49B2B495" w:rsidR="0013135B" w:rsidRPr="0013135B" w:rsidRDefault="0013135B" w:rsidP="0013135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13135B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13135B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13135B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src</w:t>
      </w:r>
      <w:r w:rsidRPr="0013135B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13135B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./components/ProductDisplay.js"</w:t>
      </w:r>
      <w:r w:rsidRPr="0013135B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&lt;/</w:t>
      </w:r>
      <w:r w:rsidRPr="0013135B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r w:rsidRPr="0013135B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122E9EC9" w14:textId="77777777" w:rsidR="0013135B" w:rsidRPr="0013135B" w:rsidRDefault="0013135B" w:rsidP="0013135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</w:p>
    <w:p w14:paraId="218E2FF5" w14:textId="1CED5D00" w:rsidR="0013135B" w:rsidRPr="0013135B" w:rsidRDefault="0013135B" w:rsidP="0013135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CB6122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>&lt;</w:t>
      </w:r>
      <w:r w:rsidRPr="0013135B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>!-- Mount App --&gt;</w:t>
      </w:r>
    </w:p>
    <w:p w14:paraId="66D2808D" w14:textId="5A51ED01" w:rsidR="0013135B" w:rsidRPr="006E6AA0" w:rsidRDefault="0013135B" w:rsidP="0013135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script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49A840E" w14:textId="72414646" w:rsidR="0013135B" w:rsidRPr="0013135B" w:rsidRDefault="0013135B" w:rsidP="4D85967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  </w:t>
      </w:r>
      <w:r w:rsidRPr="4D859672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mountedApp</w:t>
      </w:r>
      <w:proofErr w:type="spellEnd"/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= </w:t>
      </w:r>
      <w:proofErr w:type="spellStart"/>
      <w:proofErr w:type="gramStart"/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pp.mount</w:t>
      </w:r>
      <w:proofErr w:type="spellEnd"/>
      <w:proofErr w:type="gramEnd"/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4D859672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#app"</w:t>
      </w:r>
      <w:r w:rsidRPr="4D859672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;</w:t>
      </w:r>
    </w:p>
    <w:p w14:paraId="26C8D6F8" w14:textId="1D34E67C" w:rsidR="0013135B" w:rsidRPr="0013135B" w:rsidRDefault="0013135B" w:rsidP="0013135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13135B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r w:rsidRPr="0013135B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0B6B605D" w14:textId="6A83E816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'il est importé, nous pouvons l'utiliser dans notre modèle.</w:t>
      </w:r>
    </w:p>
    <w:p w14:paraId="315C80B7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339CEF94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app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269FC913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nav-bar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AF19C3E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</w:p>
    <w:p w14:paraId="0203D529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car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Cart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{ cart }})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815492E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display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display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3A547E7" w14:textId="77777777" w:rsidR="002F6A68" w:rsidRPr="002F6A6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4C52B1D0" w14:textId="7EDC9043" w:rsidR="004702C0" w:rsidRPr="00C00967" w:rsidRDefault="001C6040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="004702C0" w:rsidRPr="00C00967">
        <w:rPr>
          <w:rFonts w:ascii="Century Gothic" w:hAnsi="Century Gothic"/>
        </w:rPr>
        <w:t xml:space="preserve">ans </w:t>
      </w:r>
      <w:r>
        <w:rPr>
          <w:rFonts w:ascii="Century Gothic" w:hAnsi="Century Gothic"/>
        </w:rPr>
        <w:t>le</w:t>
      </w:r>
      <w:r w:rsidR="004702C0" w:rsidRPr="00C00967">
        <w:rPr>
          <w:rFonts w:ascii="Century Gothic" w:hAnsi="Century Gothic"/>
        </w:rPr>
        <w:t xml:space="preserve"> navigateur, nous verrons que tout apparaît encore comme avant, mais maintenant que nous avons </w:t>
      </w:r>
      <w:r>
        <w:rPr>
          <w:rFonts w:ascii="Century Gothic" w:hAnsi="Century Gothic"/>
        </w:rPr>
        <w:t xml:space="preserve">réorganisé </w:t>
      </w:r>
      <w:r w:rsidR="004702C0" w:rsidRPr="00C00967">
        <w:rPr>
          <w:rFonts w:ascii="Century Gothic" w:hAnsi="Century Gothic"/>
        </w:rPr>
        <w:t xml:space="preserve">les choses, le bouton </w:t>
      </w:r>
      <w:r>
        <w:rPr>
          <w:rFonts w:ascii="Century Gothic" w:hAnsi="Century Gothic"/>
        </w:rPr>
        <w:t>« </w:t>
      </w:r>
      <w:r w:rsidR="004702C0" w:rsidRPr="00C00967">
        <w:rPr>
          <w:rFonts w:ascii="Century Gothic" w:hAnsi="Century Gothic"/>
        </w:rPr>
        <w:t>Ajouter au panier</w:t>
      </w:r>
      <w:r>
        <w:rPr>
          <w:rFonts w:ascii="Century Gothic" w:hAnsi="Century Gothic"/>
        </w:rPr>
        <w:t> »</w:t>
      </w:r>
      <w:r w:rsidR="004702C0" w:rsidRPr="00C00967">
        <w:rPr>
          <w:rFonts w:ascii="Century Gothic" w:hAnsi="Century Gothic"/>
        </w:rPr>
        <w:t xml:space="preserve"> n'incrément</w:t>
      </w:r>
      <w:r>
        <w:rPr>
          <w:rFonts w:ascii="Century Gothic" w:hAnsi="Century Gothic"/>
        </w:rPr>
        <w:t>e</w:t>
      </w:r>
      <w:r w:rsidR="004702C0" w:rsidRPr="00C00967">
        <w:rPr>
          <w:rFonts w:ascii="Century Gothic" w:hAnsi="Century Gothic"/>
        </w:rPr>
        <w:t xml:space="preserve"> plus le panier. Nous y remédierons dans la prochaine leçon.</w:t>
      </w:r>
    </w:p>
    <w:p w14:paraId="1B7C5361" w14:textId="1BB38C9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Pour l'instant, pour vous montrer à quel point ces blocs de code réutilisables peuvent être utiles, je vais ajouter deux autres</w:t>
      </w:r>
      <w:r w:rsidR="001C6040">
        <w:rPr>
          <w:rFonts w:ascii="Century Gothic" w:hAnsi="Century Gothic"/>
        </w:rPr>
        <w:t xml:space="preserve"> </w:t>
      </w:r>
      <w:r w:rsidR="001C6040" w:rsidRPr="00C00967">
        <w:rPr>
          <w:rFonts w:ascii="Century Gothic" w:hAnsi="Century Gothic"/>
        </w:rPr>
        <w:t>composants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.</w:t>
      </w:r>
    </w:p>
    <w:p w14:paraId="0B976969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09A6FD0C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app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6467C3D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nav-bar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91929EB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</w:p>
    <w:p w14:paraId="1569FC95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car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Cart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{ cart }})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E0B9C4C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display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display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E77E3FB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display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display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871DBE5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display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display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30D8D26" w14:textId="77777777" w:rsidR="002F6A68" w:rsidRPr="002F6A6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38EFADBA" w14:textId="6E1F53C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orsque nous rafraîchirons le navigateur, nous les verrons tous apparaître. Chacun d'eux est fonctionnel indépendamment.</w:t>
      </w:r>
    </w:p>
    <w:p w14:paraId="5DE89422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1EEA0C23" wp14:editId="3D4771B7">
            <wp:extent cx="6000750" cy="3532073"/>
            <wp:effectExtent l="0" t="0" r="0" b="0"/>
            <wp:docPr id="22" name="Image 22" descr="https://firebasestorage.googleapis.com/v0/b/vue-mastery.appspot.com/o/flamelink%2Fmedia%2F4.opt.1596580239932.jpg?alt=media&amp;token=e41cb9ad-9e97-4bb8-aea1-76c64e993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https://firebasestorage.googleapis.com/v0/b/vue-mastery.appspot.com/o/flamelink%2Fmedia%2F4.opt.1596580239932.jpg?alt=media&amp;token=e41cb9ad-9e97-4bb8-aea1-76c64e993962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1710" cy="3538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7B4D8" w14:textId="34164C5B" w:rsidR="004702C0" w:rsidRPr="00C00967" w:rsidRDefault="004702C0" w:rsidP="004702C0">
      <w:pPr>
        <w:rPr>
          <w:rFonts w:ascii="Century Gothic" w:hAnsi="Century Gothic"/>
          <w:lang w:val="fr-CH"/>
        </w:rPr>
      </w:pPr>
    </w:p>
    <w:p w14:paraId="773189CC" w14:textId="77777777" w:rsidR="004702C0" w:rsidRPr="00C00967" w:rsidRDefault="004702C0" w:rsidP="00C27314">
      <w:pPr>
        <w:pStyle w:val="Titre2"/>
        <w:rPr>
          <w:lang w:val="fr-CH"/>
        </w:rPr>
      </w:pPr>
      <w:bookmarkStart w:id="65" w:name="_Toc152861336"/>
      <w:proofErr w:type="spellStart"/>
      <w:r w:rsidRPr="00C00967">
        <w:rPr>
          <w:lang w:val="fr-CH"/>
        </w:rPr>
        <w:lastRenderedPageBreak/>
        <w:t>Props</w:t>
      </w:r>
      <w:bookmarkEnd w:id="65"/>
      <w:proofErr w:type="spellEnd"/>
    </w:p>
    <w:p w14:paraId="5D0A3D08" w14:textId="77777777" w:rsidR="00104610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commençons à </w:t>
      </w:r>
      <w:r w:rsidR="00776C62">
        <w:rPr>
          <w:rFonts w:ascii="Century Gothic" w:hAnsi="Century Gothic"/>
        </w:rPr>
        <w:t>comprendre</w:t>
      </w:r>
      <w:r w:rsidRPr="00C00967">
        <w:rPr>
          <w:rFonts w:ascii="Century Gothic" w:hAnsi="Century Gothic"/>
        </w:rPr>
        <w:t xml:space="preserve"> comment encapsuler le code dans </w:t>
      </w:r>
      <w:r w:rsidR="00776C62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>es composants, que se passe-t-il quand notre composant a besoin de quelque chose qui est</w:t>
      </w:r>
      <w:r w:rsidR="00776C62">
        <w:rPr>
          <w:rFonts w:ascii="Century Gothic" w:hAnsi="Century Gothic"/>
        </w:rPr>
        <w:t xml:space="preserve"> à l’extérieur du composant </w:t>
      </w:r>
      <w:r w:rsidRPr="00C00967">
        <w:rPr>
          <w:rFonts w:ascii="Century Gothic" w:hAnsi="Century Gothic"/>
        </w:rPr>
        <w:t xml:space="preserve">? </w:t>
      </w:r>
    </w:p>
    <w:p w14:paraId="42805451" w14:textId="1A198FA2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 exemple, </w:t>
      </w:r>
      <w:r w:rsidR="00E96B0C">
        <w:rPr>
          <w:rFonts w:ascii="Century Gothic" w:hAnsi="Century Gothic"/>
        </w:rPr>
        <w:t>Imaginons</w:t>
      </w:r>
      <w:r w:rsidRPr="00C00967">
        <w:rPr>
          <w:rFonts w:ascii="Century Gothic" w:hAnsi="Century Gothic"/>
        </w:rPr>
        <w:t xml:space="preserve"> </w:t>
      </w:r>
      <w:r w:rsidR="00E96B0C">
        <w:rPr>
          <w:rFonts w:ascii="Century Gothic" w:hAnsi="Century Gothic"/>
        </w:rPr>
        <w:t xml:space="preserve">que </w:t>
      </w:r>
      <w:r w:rsidRPr="00C00967">
        <w:rPr>
          <w:rFonts w:ascii="Century Gothic" w:hAnsi="Century Gothic"/>
        </w:rPr>
        <w:t>le parent</w:t>
      </w:r>
      <w:r w:rsidR="00E96B0C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 </w:t>
      </w:r>
      <w:r w:rsidR="00FD674F">
        <w:rPr>
          <w:rFonts w:ascii="Century Gothic" w:hAnsi="Century Gothic"/>
        </w:rPr>
        <w:t>un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message</w:t>
      </w:r>
      <w:r w:rsidR="00776C62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r w:rsidR="00E96B0C">
        <w:rPr>
          <w:rFonts w:ascii="Century Gothic" w:hAnsi="Century Gothic"/>
        </w:rPr>
        <w:t xml:space="preserve">que </w:t>
      </w:r>
      <w:r w:rsidRPr="00C00967">
        <w:rPr>
          <w:rFonts w:ascii="Century Gothic" w:hAnsi="Century Gothic"/>
        </w:rPr>
        <w:t>l'enfant en a besoin</w:t>
      </w:r>
      <w:r w:rsidR="002076EF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2076EF">
        <w:rPr>
          <w:rFonts w:ascii="Century Gothic" w:hAnsi="Century Gothic"/>
        </w:rPr>
        <w:t>Comme</w:t>
      </w:r>
      <w:r w:rsidR="006E1AC9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un composant a sa propre portée</w:t>
      </w:r>
      <w:r w:rsidR="00104610">
        <w:rPr>
          <w:rFonts w:ascii="Century Gothic" w:hAnsi="Century Gothic"/>
        </w:rPr>
        <w:t xml:space="preserve"> et que celle-ci est</w:t>
      </w:r>
      <w:r w:rsidRPr="00C00967">
        <w:rPr>
          <w:rFonts w:ascii="Century Gothic" w:hAnsi="Century Gothic"/>
        </w:rPr>
        <w:t xml:space="preserve"> isolée, il ne peut pas atteindre quelque chose </w:t>
      </w:r>
      <w:r w:rsidR="00104610">
        <w:rPr>
          <w:rFonts w:ascii="Century Gothic" w:hAnsi="Century Gothic"/>
        </w:rPr>
        <w:t>qui à l’extérieur</w:t>
      </w:r>
      <w:r w:rsidR="006E1156">
        <w:rPr>
          <w:rFonts w:ascii="Century Gothic" w:hAnsi="Century Gothic"/>
        </w:rPr>
        <w:t xml:space="preserve"> de lui-même</w:t>
      </w:r>
      <w:r w:rsidR="00104610">
        <w:rPr>
          <w:rFonts w:ascii="Century Gothic" w:hAnsi="Century Gothic"/>
        </w:rPr>
        <w:t>.</w:t>
      </w:r>
    </w:p>
    <w:p w14:paraId="502F6EFB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20FECA23" wp14:editId="5F438B64">
            <wp:extent cx="6026150" cy="2628452"/>
            <wp:effectExtent l="0" t="0" r="0" b="0"/>
            <wp:docPr id="21" name="Image 21" descr="https://firebasestorage.googleapis.com/v0/b/vue-mastery.appspot.com/o/flamelink%2Fmedia%2F5.opt.1596580244043.jpg?alt=media&amp;token=db716f30-d846-4e80-a85c-139787a7f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 descr="https://firebasestorage.googleapis.com/v0/b/vue-mastery.appspot.com/o/flamelink%2Fmedia%2F5.opt.1596580244043.jpg?alt=media&amp;token=db716f30-d846-4e80-a85c-139787a7f260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370" cy="264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17EEE" w14:textId="66BFA18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a réponse ici est </w:t>
      </w:r>
      <w:r w:rsidRPr="00C00967">
        <w:rPr>
          <w:rStyle w:val="lev"/>
          <w:rFonts w:ascii="Century Gothic" w:hAnsi="Century Gothic"/>
        </w:rPr>
        <w:t xml:space="preserve">les </w:t>
      </w:r>
      <w:proofErr w:type="spellStart"/>
      <w:r w:rsidR="00CE1843">
        <w:rPr>
          <w:rStyle w:val="lev"/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>. Ce sont des attributs personnalisés pour transmettre des données dans un composant. Ils fonctionnent un peu comme un entonnoir, dans lequel vous pouvez passer les données dont le composant a besoin.</w:t>
      </w:r>
    </w:p>
    <w:p w14:paraId="082F51F2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5537BC03" wp14:editId="11D2CE5D">
            <wp:extent cx="6070600" cy="2706773"/>
            <wp:effectExtent l="0" t="0" r="0" b="0"/>
            <wp:docPr id="20" name="Image 20" descr="https://firebasestorage.googleapis.com/v0/b/vue-mastery.appspot.com/o/flamelink%2Fmedia%2F6.opt.1596580249511.jpg?alt=media&amp;token=0b507de3-98d9-4de4-9844-4804915d1d9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 descr="https://firebasestorage.googleapis.com/v0/b/vue-mastery.appspot.com/o/flamelink%2Fmedia%2F6.opt.1596580249511.jpg?alt=media&amp;token=0b507de3-98d9-4de4-9844-4804915d1d9e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0317" cy="2715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77075" w14:textId="2E49BCC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joutons la capacité </w:t>
      </w:r>
      <w:r w:rsidR="00904042">
        <w:rPr>
          <w:rFonts w:ascii="Century Gothic" w:hAnsi="Century Gothic"/>
        </w:rPr>
        <w:t>à</w:t>
      </w:r>
      <w:r w:rsidRPr="00C00967">
        <w:rPr>
          <w:rFonts w:ascii="Century Gothic" w:hAnsi="Century Gothic"/>
        </w:rPr>
        <w:t xml:space="preserve"> notre</w:t>
      </w:r>
      <w:r w:rsidR="006E1156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6E1156">
        <w:rPr>
          <w:rStyle w:val="CodeHTML"/>
          <w:rFonts w:ascii="Century Gothic" w:hAnsi="Century Gothic"/>
        </w:rPr>
        <w:t xml:space="preserve"> </w:t>
      </w:r>
      <w:r w:rsidR="00904042">
        <w:rPr>
          <w:rFonts w:ascii="Century Gothic" w:hAnsi="Century Gothic"/>
        </w:rPr>
        <w:t>d</w:t>
      </w:r>
      <w:r w:rsidR="00FB1349">
        <w:rPr>
          <w:rFonts w:ascii="Century Gothic" w:hAnsi="Century Gothic"/>
        </w:rPr>
        <w:t xml:space="preserve">’utiliser </w:t>
      </w:r>
      <w:r w:rsidRPr="00C00967">
        <w:rPr>
          <w:rFonts w:ascii="Century Gothic" w:hAnsi="Century Gothic"/>
        </w:rPr>
        <w:t xml:space="preserve">un </w:t>
      </w:r>
      <w:proofErr w:type="spellStart"/>
      <w:r w:rsidR="00904042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>.</w:t>
      </w:r>
    </w:p>
    <w:p w14:paraId="0D51ED2F" w14:textId="503FECA6" w:rsidR="004702C0" w:rsidRPr="00C00967" w:rsidRDefault="004702C0" w:rsidP="004702C0">
      <w:pPr>
        <w:rPr>
          <w:rFonts w:ascii="Century Gothic" w:hAnsi="Century Gothic"/>
          <w:lang w:val="fr-CH"/>
        </w:rPr>
      </w:pPr>
    </w:p>
    <w:p w14:paraId="1B04CBCA" w14:textId="6F8DF2CE" w:rsidR="004702C0" w:rsidRPr="00C00967" w:rsidRDefault="004702C0" w:rsidP="00C27314">
      <w:pPr>
        <w:pStyle w:val="Titre2"/>
        <w:rPr>
          <w:lang w:val="fr-CH"/>
        </w:rPr>
      </w:pPr>
      <w:bookmarkStart w:id="66" w:name="_Toc152861337"/>
      <w:r w:rsidRPr="00C00967">
        <w:rPr>
          <w:lang w:val="fr-CH"/>
        </w:rPr>
        <w:t>Donner un</w:t>
      </w:r>
      <w:r w:rsidR="00095B7F">
        <w:rPr>
          <w:lang w:val="fr-CH"/>
        </w:rPr>
        <w:t xml:space="preserve"> </w:t>
      </w:r>
      <w:proofErr w:type="spellStart"/>
      <w:r w:rsidR="003E4D98">
        <w:rPr>
          <w:lang w:val="fr-CH"/>
        </w:rPr>
        <w:t>P</w:t>
      </w:r>
      <w:r w:rsidR="00095B7F">
        <w:rPr>
          <w:lang w:val="fr-CH"/>
        </w:rPr>
        <w:t>rop</w:t>
      </w:r>
      <w:r w:rsidR="003E4D98">
        <w:rPr>
          <w:lang w:val="fr-CH"/>
        </w:rPr>
        <w:t>s</w:t>
      </w:r>
      <w:proofErr w:type="spellEnd"/>
      <w:r w:rsidR="00095B7F">
        <w:rPr>
          <w:lang w:val="fr-CH"/>
        </w:rPr>
        <w:t xml:space="preserve"> </w:t>
      </w:r>
      <w:r w:rsidRPr="00C00967">
        <w:rPr>
          <w:lang w:val="fr-CH"/>
        </w:rPr>
        <w:t>à notre composant</w:t>
      </w:r>
      <w:bookmarkEnd w:id="66"/>
    </w:p>
    <w:p w14:paraId="220AC233" w14:textId="1C5F2025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onnons </w:t>
      </w:r>
      <w:r w:rsidR="004876BA">
        <w:rPr>
          <w:rFonts w:ascii="Century Gothic" w:hAnsi="Century Gothic"/>
        </w:rPr>
        <w:t xml:space="preserve">à </w:t>
      </w:r>
      <w:r w:rsidRPr="00C00967">
        <w:rPr>
          <w:rFonts w:ascii="Century Gothic" w:hAnsi="Century Gothic"/>
        </w:rPr>
        <w:t xml:space="preserve">notre application Vue racine, située dans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 xml:space="preserve">, une nouvelle propriété de données, qui indique si l'utilisateur </w:t>
      </w:r>
      <w:r w:rsidR="00FB5490">
        <w:rPr>
          <w:rFonts w:ascii="Century Gothic" w:hAnsi="Century Gothic"/>
        </w:rPr>
        <w:t>est</w:t>
      </w:r>
      <w:r w:rsidRPr="00C00967">
        <w:rPr>
          <w:rFonts w:ascii="Century Gothic" w:hAnsi="Century Gothic"/>
        </w:rPr>
        <w:t xml:space="preserve"> un</w:t>
      </w:r>
      <w:r w:rsidR="00DF469A">
        <w:rPr>
          <w:rFonts w:ascii="Century Gothic" w:hAnsi="Century Gothic"/>
        </w:rPr>
        <w:t xml:space="preserve"> utilisateur </w:t>
      </w:r>
      <w:r w:rsidRPr="00C00967">
        <w:rPr>
          <w:rStyle w:val="CodeHTML"/>
          <w:rFonts w:ascii="Century Gothic" w:hAnsi="Century Gothic"/>
        </w:rPr>
        <w:t>premium</w:t>
      </w:r>
      <w:r w:rsidRPr="00C00967">
        <w:rPr>
          <w:rFonts w:ascii="Century Gothic" w:hAnsi="Century Gothic"/>
        </w:rPr>
        <w:t xml:space="preserve"> ou non.</w:t>
      </w:r>
    </w:p>
    <w:p w14:paraId="11C8F2C0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59EA4F73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</w:t>
      </w:r>
    </w:p>
    <w:p w14:paraId="0CF6D655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74892F67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4DEC68EB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cart: </w:t>
      </w:r>
      <w:r w:rsidRPr="006E6AA0">
        <w:rPr>
          <w:rFonts w:ascii="Consolas" w:eastAsia="Times New Roman" w:hAnsi="Consolas" w:cs="Times New Roman"/>
          <w:color w:val="B5CEA8"/>
          <w:sz w:val="28"/>
          <w:szCs w:val="28"/>
          <w:lang w:eastAsia="fr-CH"/>
        </w:rPr>
        <w:t>0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0181EBCC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premium: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rue</w:t>
      </w:r>
    </w:p>
    <w:p w14:paraId="703F9E37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}</w:t>
      </w:r>
    </w:p>
    <w:p w14:paraId="53A58B28" w14:textId="77777777" w:rsidR="002F6A68" w:rsidRPr="002F6A6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2F6A6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10D8678F" w14:textId="77777777" w:rsidR="002F6A68" w:rsidRPr="002F6A6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)</w:t>
      </w:r>
    </w:p>
    <w:p w14:paraId="5FB49777" w14:textId="77777777" w:rsidR="00371ADA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un utilisateur est </w:t>
      </w:r>
      <w:r w:rsidRPr="00C00967">
        <w:rPr>
          <w:rStyle w:val="CodeHTML"/>
          <w:rFonts w:ascii="Century Gothic" w:hAnsi="Century Gothic"/>
        </w:rPr>
        <w:t>premium</w:t>
      </w:r>
      <w:r w:rsidRPr="00C00967">
        <w:rPr>
          <w:rFonts w:ascii="Century Gothic" w:hAnsi="Century Gothic"/>
        </w:rPr>
        <w:t>, l</w:t>
      </w:r>
      <w:r w:rsidR="00A85EB4">
        <w:rPr>
          <w:rFonts w:ascii="Century Gothic" w:hAnsi="Century Gothic"/>
        </w:rPr>
        <w:t xml:space="preserve">es frais de port </w:t>
      </w:r>
      <w:r w:rsidRPr="00C00967">
        <w:rPr>
          <w:rFonts w:ascii="Century Gothic" w:hAnsi="Century Gothic"/>
        </w:rPr>
        <w:t>s</w:t>
      </w:r>
      <w:r w:rsidR="00A85EB4">
        <w:rPr>
          <w:rFonts w:ascii="Century Gothic" w:hAnsi="Century Gothic"/>
        </w:rPr>
        <w:t>ont</w:t>
      </w:r>
      <w:r w:rsidRPr="00C00967">
        <w:rPr>
          <w:rFonts w:ascii="Century Gothic" w:hAnsi="Century Gothic"/>
        </w:rPr>
        <w:t xml:space="preserve"> </w:t>
      </w:r>
      <w:r w:rsidR="00A85EB4">
        <w:rPr>
          <w:rFonts w:ascii="Century Gothic" w:hAnsi="Century Gothic"/>
        </w:rPr>
        <w:t>offert</w:t>
      </w:r>
      <w:r w:rsidR="00CA0E67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. Donc notre </w:t>
      </w:r>
      <w:r w:rsidR="009D6F8E" w:rsidRPr="00C00967">
        <w:rPr>
          <w:rFonts w:ascii="Century Gothic" w:hAnsi="Century Gothic"/>
        </w:rPr>
        <w:t>composant</w:t>
      </w:r>
      <w:r w:rsidR="009D6F8E" w:rsidRPr="00C00967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9D6F8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oit avoir accès à ces données. En d'autres termes, il a besoin d'un attribut personnalisé dans lequel nous pouvons alimenter ces données. </w:t>
      </w:r>
    </w:p>
    <w:p w14:paraId="05FD3A74" w14:textId="70FA0455" w:rsidR="004702C0" w:rsidRPr="00C00967" w:rsidRDefault="00371ADA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Nous allons donc ajouter</w:t>
      </w:r>
      <w:r w:rsidR="000378FE">
        <w:rPr>
          <w:rFonts w:ascii="Century Gothic" w:hAnsi="Century Gothic"/>
        </w:rPr>
        <w:t xml:space="preserve"> à notre composant</w:t>
      </w:r>
      <w:r>
        <w:rPr>
          <w:rFonts w:ascii="Century Gothic" w:hAnsi="Century Gothic"/>
        </w:rPr>
        <w:t xml:space="preserve"> une option </w:t>
      </w:r>
      <w:proofErr w:type="spellStart"/>
      <w:r>
        <w:rPr>
          <w:rFonts w:ascii="Century Gothic" w:hAnsi="Century Gothic"/>
        </w:rPr>
        <w:t>props</w:t>
      </w:r>
      <w:proofErr w:type="spellEnd"/>
      <w:r>
        <w:rPr>
          <w:rFonts w:ascii="Century Gothic" w:hAnsi="Century Gothic"/>
        </w:rPr>
        <w:t xml:space="preserve"> </w:t>
      </w:r>
      <w:r w:rsidR="000378FE">
        <w:rPr>
          <w:rFonts w:ascii="Century Gothic" w:hAnsi="Century Gothic"/>
        </w:rPr>
        <w:t>et</w:t>
      </w:r>
      <w:r>
        <w:rPr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>ajout</w:t>
      </w:r>
      <w:r>
        <w:rPr>
          <w:rFonts w:ascii="Century Gothic" w:hAnsi="Century Gothic"/>
        </w:rPr>
        <w:t>er</w:t>
      </w:r>
      <w:r w:rsidR="004702C0" w:rsidRPr="00C00967">
        <w:rPr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</w:rPr>
        <w:t>premium</w:t>
      </w:r>
      <w:r w:rsidR="000378FE">
        <w:rPr>
          <w:rFonts w:ascii="Century Gothic" w:hAnsi="Century Gothic"/>
        </w:rPr>
        <w:t xml:space="preserve"> </w:t>
      </w:r>
      <w:r w:rsidR="00FB5490">
        <w:rPr>
          <w:rFonts w:ascii="Century Gothic" w:hAnsi="Century Gothic"/>
        </w:rPr>
        <w:t>au</w:t>
      </w:r>
      <w:r w:rsidR="000378FE">
        <w:rPr>
          <w:rFonts w:ascii="Century Gothic" w:hAnsi="Century Gothic"/>
        </w:rPr>
        <w:t xml:space="preserve"> </w:t>
      </w:r>
      <w:proofErr w:type="spellStart"/>
      <w:r w:rsidR="000378FE">
        <w:rPr>
          <w:rFonts w:ascii="Century Gothic" w:hAnsi="Century Gothic"/>
        </w:rPr>
        <w:t>props</w:t>
      </w:r>
      <w:proofErr w:type="spellEnd"/>
      <w:r w:rsidR="000378FE">
        <w:rPr>
          <w:rFonts w:ascii="Century Gothic" w:hAnsi="Century Gothic"/>
        </w:rPr>
        <w:t>.</w:t>
      </w:r>
    </w:p>
    <w:p w14:paraId="5EB82C7C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04EB4FFE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product-display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 {</w:t>
      </w:r>
    </w:p>
    <w:p w14:paraId="52686BBC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props: {</w:t>
      </w:r>
    </w:p>
    <w:p w14:paraId="0AF9E870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premium: {</w:t>
      </w:r>
    </w:p>
    <w:p w14:paraId="3056BBB3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type: Boolean,</w:t>
      </w:r>
    </w:p>
    <w:p w14:paraId="0A6B7F8C" w14:textId="77777777" w:rsidR="002F6A68" w:rsidRPr="00D041F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r w:rsidRPr="00D041F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required</w:t>
      </w:r>
      <w:proofErr w:type="spellEnd"/>
      <w:r w:rsidRPr="00D041F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: </w:t>
      </w:r>
      <w:proofErr w:type="spellStart"/>
      <w:r w:rsidRPr="00D041F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true</w:t>
      </w:r>
      <w:proofErr w:type="spellEnd"/>
    </w:p>
    <w:p w14:paraId="5908D634" w14:textId="77777777" w:rsidR="002F6A68" w:rsidRPr="00D041F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  }</w:t>
      </w:r>
    </w:p>
    <w:p w14:paraId="430E7982" w14:textId="77777777" w:rsidR="002F6A68" w:rsidRPr="00D041F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,</w:t>
      </w:r>
    </w:p>
    <w:p w14:paraId="1D584A4B" w14:textId="77777777" w:rsidR="002F6A68" w:rsidRPr="00D041F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...</w:t>
      </w:r>
    </w:p>
    <w:p w14:paraId="5F26DF75" w14:textId="77777777" w:rsidR="002F6A68" w:rsidRPr="00D041F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6FA01E1D" w14:textId="6F02B75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comme la </w:t>
      </w:r>
      <w:r w:rsidR="001908EF">
        <w:rPr>
          <w:rFonts w:ascii="Century Gothic" w:hAnsi="Century Gothic"/>
        </w:rPr>
        <w:t>fonctionnalité</w:t>
      </w:r>
      <w:r w:rsidRPr="00C00967">
        <w:rPr>
          <w:rFonts w:ascii="Century Gothic" w:hAnsi="Century Gothic"/>
        </w:rPr>
        <w:t xml:space="preserve"> </w:t>
      </w:r>
      <w:proofErr w:type="spellStart"/>
      <w:r w:rsidR="00910E86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 de Vue a une validation intégrée, de sorte que nous pouvons spécifier des choses comme </w:t>
      </w:r>
      <w:r w:rsidR="001908EF">
        <w:rPr>
          <w:rFonts w:ascii="Century Gothic" w:hAnsi="Century Gothic"/>
        </w:rPr>
        <w:t xml:space="preserve">le </w:t>
      </w:r>
      <w:r w:rsidR="001908EF" w:rsidRPr="00C00967">
        <w:rPr>
          <w:rStyle w:val="CodeHTML"/>
          <w:rFonts w:ascii="Century Gothic" w:hAnsi="Century Gothic"/>
        </w:rPr>
        <w:t>type</w:t>
      </w:r>
      <w:r w:rsidR="001908EF">
        <w:rPr>
          <w:rFonts w:ascii="Century Gothic" w:hAnsi="Century Gothic"/>
        </w:rPr>
        <w:t xml:space="preserve"> de </w:t>
      </w:r>
      <w:proofErr w:type="spellStart"/>
      <w:r w:rsidR="00C96874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 et si </w:t>
      </w:r>
      <w:r w:rsidR="00FD674F">
        <w:rPr>
          <w:rFonts w:ascii="Century Gothic" w:hAnsi="Century Gothic"/>
        </w:rPr>
        <w:t xml:space="preserve">premium est </w:t>
      </w:r>
      <w:proofErr w:type="spellStart"/>
      <w:r w:rsidRPr="00C00967">
        <w:rPr>
          <w:rStyle w:val="CodeHTML"/>
          <w:rFonts w:ascii="Century Gothic" w:hAnsi="Century Gothic"/>
        </w:rPr>
        <w:t>required</w:t>
      </w:r>
      <w:proofErr w:type="spellEnd"/>
      <w:r w:rsidRPr="00C00967">
        <w:rPr>
          <w:rFonts w:ascii="Century Gothic" w:hAnsi="Century Gothic"/>
        </w:rPr>
        <w:t>, etc.</w:t>
      </w:r>
    </w:p>
    <w:p w14:paraId="6CB02CC1" w14:textId="60F2513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configuré ceci, nous pouvons ajouter cet attribut personnalisé sur le</w:t>
      </w:r>
      <w:r w:rsidR="005D25A4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où nous l'utilisons.</w:t>
      </w:r>
    </w:p>
    <w:p w14:paraId="3DB1C972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0AD065ED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app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7E2F096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nav-bar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834B33C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</w:p>
    <w:p w14:paraId="78CCF1AA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car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Cart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{ cart }})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9600409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</w:t>
      </w:r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splay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premium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premium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display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2387C216" w14:textId="77777777" w:rsidR="002F6A68" w:rsidRPr="002F6A6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1F93AEE3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3DA773EE" wp14:editId="52D5952A">
            <wp:extent cx="6066512" cy="3905250"/>
            <wp:effectExtent l="0" t="0" r="0" b="0"/>
            <wp:docPr id="19" name="Image 19" descr="https://firebasestorage.googleapis.com/v0/b/vue-mastery.appspot.com/o/flamelink%2Fmedia%2F7.opt.jpg?alt=media&amp;token=510d567e-1aea-4fc6-8beb-3dc63a1b2c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 descr="https://firebasestorage.googleapis.com/v0/b/vue-mastery.appspot.com/o/flamelink%2Fmedia%2F7.opt.jpg?alt=media&amp;token=510d567e-1aea-4fc6-8beb-3dc63a1b2c0c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9340" cy="3913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90F94" w14:textId="642B6A3D" w:rsidR="004702C0" w:rsidRPr="00C00967" w:rsidRDefault="00C75407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Il est important de noter </w:t>
      </w:r>
      <w:r w:rsidR="004702C0" w:rsidRPr="00C00967">
        <w:rPr>
          <w:rFonts w:ascii="Century Gothic" w:hAnsi="Century Gothic"/>
        </w:rPr>
        <w:t>comme</w:t>
      </w:r>
      <w:r>
        <w:rPr>
          <w:rFonts w:ascii="Century Gothic" w:hAnsi="Century Gothic"/>
        </w:rPr>
        <w:t>nt</w:t>
      </w:r>
      <w:r w:rsidR="004702C0" w:rsidRPr="00C00967">
        <w:rPr>
          <w:rFonts w:ascii="Century Gothic" w:hAnsi="Century Gothic"/>
        </w:rPr>
        <w:t xml:space="preserve"> nous utilisons </w:t>
      </w:r>
      <w:r w:rsidR="00EE1812">
        <w:rPr>
          <w:rFonts w:ascii="Century Gothic" w:hAnsi="Century Gothic"/>
        </w:rPr>
        <w:t>le raccourci</w:t>
      </w:r>
      <w:r w:rsidR="004702C0" w:rsidRPr="00C00967">
        <w:rPr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</w:rPr>
        <w:t>v-</w:t>
      </w:r>
      <w:proofErr w:type="spellStart"/>
      <w:r w:rsidR="004702C0" w:rsidRPr="00C00967">
        <w:rPr>
          <w:rStyle w:val="CodeHTML"/>
          <w:rFonts w:ascii="Century Gothic" w:hAnsi="Century Gothic"/>
        </w:rPr>
        <w:t>bind</w:t>
      </w:r>
      <w:proofErr w:type="spellEnd"/>
      <w:r w:rsidR="00EE1812"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afin que nous puissions recevoir de manière réactive la nouvelle valeur de </w:t>
      </w:r>
      <w:r w:rsidR="004702C0" w:rsidRPr="00C00967">
        <w:rPr>
          <w:rStyle w:val="CodeHTML"/>
          <w:rFonts w:ascii="Century Gothic" w:hAnsi="Century Gothic"/>
        </w:rPr>
        <w:t>premium</w:t>
      </w:r>
      <w:r w:rsidR="00EE1812"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>s</w:t>
      </w:r>
      <w:r>
        <w:rPr>
          <w:rFonts w:ascii="Century Gothic" w:hAnsi="Century Gothic"/>
        </w:rPr>
        <w:t xml:space="preserve">i ce dernier se </w:t>
      </w:r>
      <w:r w:rsidR="004702C0" w:rsidRPr="00C00967">
        <w:rPr>
          <w:rFonts w:ascii="Century Gothic" w:hAnsi="Century Gothic"/>
        </w:rPr>
        <w:t xml:space="preserve">met à jour (de </w:t>
      </w:r>
      <w:proofErr w:type="spellStart"/>
      <w:r w:rsidR="004702C0" w:rsidRPr="00C00967">
        <w:rPr>
          <w:rStyle w:val="CodeHTML"/>
          <w:rFonts w:ascii="Century Gothic" w:hAnsi="Century Gothic"/>
        </w:rPr>
        <w:t>true</w:t>
      </w:r>
      <w:proofErr w:type="spellEnd"/>
      <w:r w:rsidR="00EE1812"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à </w:t>
      </w:r>
      <w:r w:rsidR="004702C0" w:rsidRPr="00C00967">
        <w:rPr>
          <w:rStyle w:val="CodeHTML"/>
          <w:rFonts w:ascii="Century Gothic" w:hAnsi="Century Gothic"/>
        </w:rPr>
        <w:t>false</w:t>
      </w:r>
      <w:r w:rsidR="004702C0" w:rsidRPr="00C00967">
        <w:rPr>
          <w:rFonts w:ascii="Century Gothic" w:hAnsi="Century Gothic"/>
        </w:rPr>
        <w:t>).</w:t>
      </w:r>
    </w:p>
    <w:p w14:paraId="13C7AE29" w14:textId="66C84FFC" w:rsidR="004702C0" w:rsidRPr="00C00967" w:rsidRDefault="004702C0" w:rsidP="004702C0">
      <w:pPr>
        <w:rPr>
          <w:rFonts w:ascii="Century Gothic" w:hAnsi="Century Gothic"/>
          <w:lang w:val="fr-CH"/>
        </w:rPr>
      </w:pPr>
    </w:p>
    <w:p w14:paraId="6E710514" w14:textId="074CBB29" w:rsidR="004702C0" w:rsidRPr="00C00967" w:rsidRDefault="004702C0" w:rsidP="00C27314">
      <w:pPr>
        <w:pStyle w:val="Titre2"/>
        <w:rPr>
          <w:lang w:val="fr-CH"/>
        </w:rPr>
      </w:pPr>
      <w:bookmarkStart w:id="67" w:name="_Toc152861338"/>
      <w:r w:rsidRPr="00C00967">
        <w:rPr>
          <w:lang w:val="fr-CH"/>
        </w:rPr>
        <w:t xml:space="preserve">Utilisation de </w:t>
      </w:r>
      <w:proofErr w:type="spellStart"/>
      <w:r w:rsidRPr="00C00967">
        <w:rPr>
          <w:lang w:val="fr-CH"/>
        </w:rPr>
        <w:t>Prop</w:t>
      </w:r>
      <w:r w:rsidR="00C72325">
        <w:rPr>
          <w:lang w:val="fr-CH"/>
        </w:rPr>
        <w:t>s</w:t>
      </w:r>
      <w:bookmarkEnd w:id="67"/>
      <w:proofErr w:type="spellEnd"/>
    </w:p>
    <w:p w14:paraId="00DCB439" w14:textId="33104EA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tre</w:t>
      </w:r>
      <w:r w:rsidR="00C72325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a</w:t>
      </w:r>
      <w:r w:rsidR="0021134E">
        <w:rPr>
          <w:rFonts w:ascii="Century Gothic" w:hAnsi="Century Gothic"/>
        </w:rPr>
        <w:t xml:space="preserve"> un </w:t>
      </w:r>
      <w:proofErr w:type="spellStart"/>
      <w:r w:rsidR="0021134E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remium</w:t>
      </w:r>
      <w:r w:rsidR="00C7232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nous pouvons l'utiliser au sein du composant. Rappelez-vous, nous voulons utiliser le fait qu'un utilisateur est </w:t>
      </w:r>
      <w:r w:rsidRPr="00C00967">
        <w:rPr>
          <w:rStyle w:val="CodeHTML"/>
          <w:rFonts w:ascii="Century Gothic" w:hAnsi="Century Gothic"/>
        </w:rPr>
        <w:t>premium</w:t>
      </w:r>
      <w:r w:rsidR="00C72325">
        <w:rPr>
          <w:rStyle w:val="CodeHTML"/>
          <w:rFonts w:ascii="Century Gothic" w:hAnsi="Century Gothic"/>
        </w:rPr>
        <w:t xml:space="preserve"> </w:t>
      </w:r>
      <w:r w:rsidR="000C1967">
        <w:rPr>
          <w:rFonts w:ascii="Century Gothic" w:hAnsi="Century Gothic"/>
        </w:rPr>
        <w:t>afin de</w:t>
      </w:r>
      <w:r w:rsidRPr="00C00967">
        <w:rPr>
          <w:rFonts w:ascii="Century Gothic" w:hAnsi="Century Gothic"/>
        </w:rPr>
        <w:t xml:space="preserve"> déterminer ce qu'il doit payer </w:t>
      </w:r>
      <w:r w:rsidR="000C1967">
        <w:rPr>
          <w:rFonts w:ascii="Century Gothic" w:hAnsi="Century Gothic"/>
        </w:rPr>
        <w:t>comme frais de port</w:t>
      </w:r>
      <w:r w:rsidRPr="00C00967">
        <w:rPr>
          <w:rFonts w:ascii="Century Gothic" w:hAnsi="Century Gothic"/>
        </w:rPr>
        <w:t>.</w:t>
      </w:r>
    </w:p>
    <w:p w14:paraId="2DFAAE2C" w14:textId="5EF6AABC" w:rsidR="004702C0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e </w:t>
      </w:r>
      <w:proofErr w:type="spellStart"/>
      <w:r w:rsidR="00972C86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du composant, nous ajouterons</w:t>
      </w:r>
      <w:r w:rsidR="00212CA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3800CB22" w14:textId="117DB338" w:rsidR="00D227C8" w:rsidRDefault="00D227C8" w:rsidP="004702C0">
      <w:pPr>
        <w:pStyle w:val="NormalWeb"/>
        <w:rPr>
          <w:rFonts w:ascii="Century Gothic" w:hAnsi="Century Gothic"/>
        </w:rPr>
      </w:pPr>
    </w:p>
    <w:p w14:paraId="1E5112FC" w14:textId="77777777" w:rsidR="00D227C8" w:rsidRPr="00C00967" w:rsidRDefault="00D227C8" w:rsidP="004702C0">
      <w:pPr>
        <w:pStyle w:val="NormalWeb"/>
        <w:rPr>
          <w:rFonts w:ascii="Century Gothic" w:hAnsi="Century Gothic"/>
        </w:rPr>
      </w:pPr>
    </w:p>
    <w:p w14:paraId="04F8A20F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lastRenderedPageBreak/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0C8A3A1E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template: </w:t>
      </w:r>
    </w:p>
    <w:p w14:paraId="2DE44D4B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</w:p>
    <w:p w14:paraId="2A75F929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`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display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AE4553E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...</w:t>
      </w:r>
    </w:p>
    <w:p w14:paraId="74A6D99A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Shipping: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{ shipping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}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FF6DDFC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...</w:t>
      </w:r>
    </w:p>
    <w:p w14:paraId="7CAEDBE4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`,</w:t>
      </w:r>
    </w:p>
    <w:p w14:paraId="0B2347F0" w14:textId="13CAB139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ci, </w:t>
      </w:r>
      <w:r w:rsidRPr="00C00967">
        <w:rPr>
          <w:rStyle w:val="CodeHTML"/>
          <w:rFonts w:ascii="Century Gothic" w:hAnsi="Century Gothic"/>
        </w:rPr>
        <w:t>shipping</w:t>
      </w:r>
      <w:r w:rsidR="008B090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le nom d'une nouvelle propriété calculée sur l</w:t>
      </w:r>
      <w:r w:rsidR="008B0908">
        <w:rPr>
          <w:rFonts w:ascii="Century Gothic" w:hAnsi="Century Gothic"/>
        </w:rPr>
        <w:t>e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qui ressemble à ceci</w:t>
      </w:r>
      <w:r w:rsidR="008B0908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638B77FC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165C2EEE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computed: {</w:t>
      </w:r>
    </w:p>
    <w:p w14:paraId="698119C7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...</w:t>
      </w:r>
    </w:p>
    <w:p w14:paraId="18C6E5C6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shipping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2169A7C9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f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(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premium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6D568F1A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Free'</w:t>
      </w:r>
    </w:p>
    <w:p w14:paraId="2CBCC46B" w14:textId="77777777" w:rsidR="002F6A68" w:rsidRPr="006E6AA0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}</w:t>
      </w:r>
    </w:p>
    <w:p w14:paraId="60C80CF8" w14:textId="77777777" w:rsidR="002F6A68" w:rsidRPr="002F6A6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2F6A6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2F6A6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eastAsia="Times New Roman" w:hAnsi="Consolas" w:cs="Times New Roman"/>
          <w:color w:val="B5CEA8"/>
          <w:sz w:val="28"/>
          <w:szCs w:val="28"/>
          <w:lang w:val="fr-CH" w:eastAsia="fr-CH"/>
        </w:rPr>
        <w:t>2.99</w:t>
      </w:r>
    </w:p>
    <w:p w14:paraId="75A66699" w14:textId="77777777" w:rsidR="002F6A68" w:rsidRPr="002F6A6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  }</w:t>
      </w:r>
    </w:p>
    <w:p w14:paraId="0BBAF9FD" w14:textId="62EADCE4" w:rsidR="002F6A68" w:rsidRPr="002F6A68" w:rsidRDefault="002F6A68" w:rsidP="002F6A6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500C6BC1" w14:textId="166DC8C9" w:rsidR="004702C0" w:rsidRPr="00C00967" w:rsidRDefault="004702C0" w:rsidP="00D35FE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a propriété calculée vérifie si </w:t>
      </w:r>
      <w:r w:rsidRPr="00C00967">
        <w:rPr>
          <w:rStyle w:val="CodeHTML"/>
          <w:rFonts w:ascii="Century Gothic" w:hAnsi="Century Gothic"/>
        </w:rPr>
        <w:t>premium</w:t>
      </w:r>
      <w:r w:rsidRPr="00C00967">
        <w:rPr>
          <w:rFonts w:ascii="Century Gothic" w:hAnsi="Century Gothic"/>
        </w:rPr>
        <w:t xml:space="preserve"> est </w:t>
      </w:r>
      <w:proofErr w:type="spellStart"/>
      <w:r w:rsidRPr="00C00967">
        <w:rPr>
          <w:rStyle w:val="CodeHTML"/>
          <w:rFonts w:ascii="Century Gothic" w:hAnsi="Century Gothic"/>
        </w:rPr>
        <w:t>true</w:t>
      </w:r>
      <w:proofErr w:type="spellEnd"/>
      <w:r w:rsidRPr="00C00967">
        <w:rPr>
          <w:rFonts w:ascii="Century Gothic" w:hAnsi="Century Gothic"/>
        </w:rPr>
        <w:t xml:space="preserve">, et si oui, retourne </w:t>
      </w:r>
      <w:r w:rsidRPr="00C00967">
        <w:rPr>
          <w:rStyle w:val="CodeHTML"/>
          <w:rFonts w:ascii="Century Gothic" w:hAnsi="Century Gothic"/>
        </w:rPr>
        <w:t>'Free'</w:t>
      </w:r>
      <w:r w:rsidRPr="00C00967">
        <w:rPr>
          <w:rFonts w:ascii="Century Gothic" w:hAnsi="Century Gothic"/>
        </w:rPr>
        <w:t xml:space="preserve">. Sinon, il revient </w:t>
      </w:r>
      <w:r w:rsidRPr="00C00967">
        <w:rPr>
          <w:rStyle w:val="CodeHTML"/>
          <w:rFonts w:ascii="Century Gothic" w:hAnsi="Century Gothic"/>
        </w:rPr>
        <w:t>2.99</w:t>
      </w:r>
    </w:p>
    <w:p w14:paraId="078EBC8F" w14:textId="0AF904B4" w:rsidR="004702C0" w:rsidRPr="00035AAD" w:rsidRDefault="00035AAD" w:rsidP="00D355C3">
      <w:pPr>
        <w:pStyle w:val="Titre2"/>
        <w:rPr>
          <w:lang w:val="fr-CH"/>
        </w:rPr>
      </w:pPr>
      <w:bookmarkStart w:id="68" w:name="_Toc152861339"/>
      <w:r w:rsidRPr="00035AAD">
        <w:rPr>
          <w:lang w:val="fr-CH"/>
        </w:rPr>
        <w:t>A vous de coder !</w:t>
      </w:r>
      <w:bookmarkEnd w:id="68"/>
    </w:p>
    <w:p w14:paraId="1A109EA5" w14:textId="77777777" w:rsidR="006C5EA8" w:rsidRPr="00C00967" w:rsidRDefault="006C5EA8" w:rsidP="006C5E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14:paraId="66042F08" w14:textId="18E1D003" w:rsidR="00F70DBC" w:rsidRDefault="004702C0" w:rsidP="004702C0">
      <w:pPr>
        <w:pStyle w:val="NormalWeb"/>
        <w:rPr>
          <w:rFonts w:ascii="Century Gothic" w:hAnsi="Century Gothic"/>
          <w:b/>
        </w:rPr>
      </w:pPr>
      <w:r w:rsidRPr="00C00967">
        <w:rPr>
          <w:rStyle w:val="lev"/>
          <w:rFonts w:ascii="Century Gothic" w:hAnsi="Century Gothic"/>
        </w:rPr>
        <w:t xml:space="preserve">Créer un nouveau composant appelé </w:t>
      </w:r>
      <w:r w:rsidRPr="00C00967">
        <w:rPr>
          <w:rStyle w:val="CodeHTML"/>
          <w:rFonts w:ascii="Century Gothic" w:hAnsi="Century Gothic"/>
          <w:b/>
          <w:bCs/>
        </w:rPr>
        <w:t>'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product-details</w:t>
      </w:r>
      <w:proofErr w:type="spellEnd"/>
      <w:r w:rsidRPr="00C00967">
        <w:rPr>
          <w:rStyle w:val="CodeHTML"/>
          <w:rFonts w:ascii="Century Gothic" w:hAnsi="Century Gothic"/>
          <w:b/>
          <w:bCs/>
        </w:rPr>
        <w:t>'</w:t>
      </w:r>
      <w:r w:rsidRPr="00C00967">
        <w:rPr>
          <w:rStyle w:val="lev"/>
          <w:rFonts w:ascii="Century Gothic" w:hAnsi="Century Gothic"/>
        </w:rPr>
        <w:t>, qui reçoit le</w:t>
      </w:r>
      <w:r w:rsidR="00B5246D">
        <w:rPr>
          <w:rStyle w:val="lev"/>
          <w:rFonts w:ascii="Century Gothic" w:hAnsi="Century Gothic"/>
        </w:rPr>
        <w:t>s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details</w:t>
      </w:r>
      <w:proofErr w:type="spellEnd"/>
      <w:r w:rsidR="00B5246D">
        <w:rPr>
          <w:rStyle w:val="CodeHTML"/>
          <w:rFonts w:ascii="Century Gothic" w:hAnsi="Century Gothic"/>
          <w:b/>
          <w:bCs/>
        </w:rPr>
        <w:t xml:space="preserve"> </w:t>
      </w:r>
      <w:r w:rsidR="00B5246D">
        <w:rPr>
          <w:rStyle w:val="lev"/>
          <w:rFonts w:ascii="Century Gothic" w:hAnsi="Century Gothic"/>
        </w:rPr>
        <w:t>du produit p</w:t>
      </w:r>
      <w:r w:rsidRPr="00C00967">
        <w:rPr>
          <w:rStyle w:val="lev"/>
          <w:rFonts w:ascii="Century Gothic" w:hAnsi="Century Gothic"/>
        </w:rPr>
        <w:t xml:space="preserve">ar l'intermédiaire d'un </w:t>
      </w:r>
      <w:proofErr w:type="spellStart"/>
      <w:r w:rsidR="00C96874">
        <w:rPr>
          <w:rStyle w:val="lev"/>
          <w:rFonts w:ascii="Century Gothic" w:hAnsi="Century Gothic"/>
        </w:rPr>
        <w:t>Props</w:t>
      </w:r>
      <w:proofErr w:type="spellEnd"/>
      <w:r w:rsidRPr="00C00967">
        <w:rPr>
          <w:rStyle w:val="lev"/>
          <w:rFonts w:ascii="Century Gothic" w:hAnsi="Century Gothic"/>
        </w:rPr>
        <w:t xml:space="preserve"> appelé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details</w:t>
      </w:r>
      <w:proofErr w:type="spellEnd"/>
      <w:r w:rsidRPr="00C00967">
        <w:rPr>
          <w:rStyle w:val="lev"/>
          <w:rFonts w:ascii="Century Gothic" w:hAnsi="Century Gothic"/>
        </w:rPr>
        <w:t>.</w:t>
      </w:r>
      <w:r w:rsidR="00F70DBC">
        <w:rPr>
          <w:rStyle w:val="lev"/>
          <w:rFonts w:ascii="Century Gothic" w:hAnsi="Century Gothic"/>
        </w:rPr>
        <w:t xml:space="preserve"> </w:t>
      </w:r>
      <w:r w:rsidR="00D07F43">
        <w:rPr>
          <w:rFonts w:ascii="Century Gothic" w:hAnsi="Century Gothic"/>
          <w:b/>
        </w:rPr>
        <w:t>A noter que l</w:t>
      </w:r>
      <w:r w:rsidR="008B3E50" w:rsidRPr="008B3E50">
        <w:rPr>
          <w:rFonts w:ascii="Century Gothic" w:hAnsi="Century Gothic"/>
          <w:b/>
        </w:rPr>
        <w:t>e composant</w:t>
      </w:r>
      <w:r w:rsidR="008B3E50">
        <w:rPr>
          <w:rFonts w:ascii="Century Gothic" w:hAnsi="Century Gothic"/>
        </w:rPr>
        <w:t xml:space="preserve"> </w:t>
      </w:r>
      <w:r w:rsidR="008B3E50" w:rsidRPr="008B3E50">
        <w:rPr>
          <w:rFonts w:ascii="Century Gothic" w:hAnsi="Century Gothic"/>
          <w:b/>
        </w:rPr>
        <w:t>ProductDisplay.js</w:t>
      </w:r>
      <w:r w:rsidR="008B3E50">
        <w:rPr>
          <w:rFonts w:ascii="Century Gothic" w:hAnsi="Century Gothic"/>
          <w:b/>
        </w:rPr>
        <w:t xml:space="preserve"> a déjà dans une donnée </w:t>
      </w:r>
      <w:proofErr w:type="spellStart"/>
      <w:r w:rsidR="008B3E50" w:rsidRPr="00C00967">
        <w:rPr>
          <w:rStyle w:val="CodeHTML"/>
          <w:rFonts w:ascii="Century Gothic" w:hAnsi="Century Gothic"/>
          <w:b/>
          <w:bCs/>
        </w:rPr>
        <w:t>details</w:t>
      </w:r>
      <w:proofErr w:type="spellEnd"/>
      <w:r w:rsidR="004F2CCD">
        <w:rPr>
          <w:rStyle w:val="CodeHTML"/>
          <w:rFonts w:ascii="Century Gothic" w:hAnsi="Century Gothic"/>
          <w:b/>
          <w:bCs/>
        </w:rPr>
        <w:t xml:space="preserve"> </w:t>
      </w:r>
      <w:r w:rsidR="004F2CCD">
        <w:rPr>
          <w:rFonts w:ascii="Century Gothic" w:hAnsi="Century Gothic"/>
          <w:b/>
        </w:rPr>
        <w:t>et que vous devez utiliser</w:t>
      </w:r>
    </w:p>
    <w:p w14:paraId="50902722" w14:textId="39E01EA3" w:rsidR="004702C0" w:rsidRPr="00C00967" w:rsidRDefault="00FC4F7A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A073B2">
        <w:rPr>
          <w:rFonts w:ascii="Century Gothic" w:hAnsi="Century Gothic"/>
        </w:rPr>
        <w:t xml:space="preserve"> </w:t>
      </w:r>
      <w:hyperlink r:id="rId59" w:tgtFrame="_blank" w:history="1">
        <w:r w:rsidR="00A073B2" w:rsidRPr="00C00967">
          <w:rPr>
            <w:rStyle w:val="Lienhypertexte"/>
          </w:rPr>
          <w:t>branche</w:t>
        </w:r>
      </w:hyperlink>
      <w:r w:rsidR="004702C0" w:rsidRPr="00C00967">
        <w:rPr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</w:rPr>
        <w:t>L9-end</w:t>
      </w:r>
      <w:r w:rsidR="004702C0" w:rsidRPr="00C00967">
        <w:rPr>
          <w:rFonts w:ascii="Century Gothic" w:hAnsi="Century Gothic"/>
        </w:rPr>
        <w:t>.</w:t>
      </w:r>
    </w:p>
    <w:p w14:paraId="453A2E6D" w14:textId="0F043E37" w:rsidR="004702C0" w:rsidRPr="00C00967" w:rsidRDefault="00F3338B" w:rsidP="003D244F">
      <w:pPr>
        <w:pStyle w:val="Titre1"/>
        <w:rPr>
          <w:lang w:val="fr-CH"/>
        </w:rPr>
      </w:pPr>
      <w:bookmarkStart w:id="69" w:name="_Toc152861340"/>
      <w:r>
        <w:rPr>
          <w:lang w:val="fr-CH"/>
        </w:rPr>
        <w:lastRenderedPageBreak/>
        <w:t xml:space="preserve">Communiquer grâce aux </w:t>
      </w:r>
      <w:r w:rsidR="004702C0" w:rsidRPr="00C00967">
        <w:rPr>
          <w:lang w:val="fr-CH"/>
        </w:rPr>
        <w:t>événements</w:t>
      </w:r>
      <w:bookmarkEnd w:id="69"/>
    </w:p>
    <w:p w14:paraId="2CD8A177" w14:textId="27697131" w:rsidR="00F00C64" w:rsidRDefault="004702C0" w:rsidP="00AD66C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A9106A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'événements </w:t>
      </w:r>
      <w:r w:rsidR="009A5826">
        <w:rPr>
          <w:rFonts w:ascii="Century Gothic" w:hAnsi="Century Gothic"/>
        </w:rPr>
        <w:t>permet</w:t>
      </w:r>
      <w:r w:rsidR="006549EE">
        <w:rPr>
          <w:rFonts w:ascii="Century Gothic" w:hAnsi="Century Gothic"/>
        </w:rPr>
        <w:t>tant</w:t>
      </w:r>
      <w:r w:rsidR="00B35CA9">
        <w:rPr>
          <w:rFonts w:ascii="Century Gothic" w:hAnsi="Century Gothic"/>
        </w:rPr>
        <w:t xml:space="preserve"> la </w:t>
      </w:r>
      <w:r w:rsidRPr="00C00967">
        <w:rPr>
          <w:rFonts w:ascii="Century Gothic" w:hAnsi="Century Gothic"/>
        </w:rPr>
        <w:t xml:space="preserve">communication </w:t>
      </w:r>
      <w:r w:rsidR="00B35CA9">
        <w:rPr>
          <w:rFonts w:ascii="Century Gothic" w:hAnsi="Century Gothic"/>
        </w:rPr>
        <w:t>entre</w:t>
      </w:r>
      <w:r w:rsidRPr="00C00967">
        <w:rPr>
          <w:rFonts w:ascii="Century Gothic" w:hAnsi="Century Gothic"/>
        </w:rPr>
        <w:t xml:space="preserve"> composants. </w:t>
      </w:r>
    </w:p>
    <w:p w14:paraId="67D4C832" w14:textId="5983B58C" w:rsidR="004702C0" w:rsidRPr="00C00967" w:rsidRDefault="006F197F" w:rsidP="00AD66CB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ous pouvez </w:t>
      </w:r>
      <w:r>
        <w:rPr>
          <w:rFonts w:ascii="Century Gothic" w:hAnsi="Century Gothic"/>
        </w:rPr>
        <w:t>trouver le code de départ dans</w:t>
      </w:r>
      <w:r w:rsidRPr="00C00967">
        <w:rPr>
          <w:rFonts w:ascii="Century Gothic" w:hAnsi="Century Gothic"/>
        </w:rPr>
        <w:t xml:space="preserve"> la</w:t>
      </w:r>
      <w:r w:rsidR="00CA60F3">
        <w:rPr>
          <w:rFonts w:ascii="Century Gothic" w:hAnsi="Century Gothic"/>
        </w:rPr>
        <w:t xml:space="preserve"> </w:t>
      </w:r>
      <w:hyperlink r:id="rId60" w:tgtFrame="_blank" w:history="1">
        <w:r w:rsidR="00CA60F3" w:rsidRPr="00C00967">
          <w:rPr>
            <w:rStyle w:val="Lienhypertexte"/>
          </w:rPr>
          <w:t>branche</w:t>
        </w:r>
      </w:hyperlink>
      <w:r w:rsidR="004702C0" w:rsidRPr="00C00967">
        <w:rPr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</w:rPr>
        <w:t>L10-start</w:t>
      </w:r>
      <w:r w:rsidR="004702C0" w:rsidRPr="00C00967">
        <w:rPr>
          <w:rFonts w:ascii="Century Gothic" w:hAnsi="Century Gothic"/>
        </w:rPr>
        <w:t>.</w:t>
      </w:r>
    </w:p>
    <w:p w14:paraId="69112431" w14:textId="77777777" w:rsidR="004702C0" w:rsidRPr="00C00967" w:rsidRDefault="004702C0" w:rsidP="00C27314">
      <w:pPr>
        <w:pStyle w:val="Titre2"/>
        <w:rPr>
          <w:lang w:val="fr-CH"/>
        </w:rPr>
      </w:pPr>
      <w:bookmarkStart w:id="70" w:name="_Toc152861341"/>
      <w:r w:rsidRPr="00C00967">
        <w:rPr>
          <w:lang w:val="fr-CH"/>
        </w:rPr>
        <w:t>Notre objectif</w:t>
      </w:r>
      <w:bookmarkEnd w:id="70"/>
    </w:p>
    <w:p w14:paraId="75C713D9" w14:textId="436E6390" w:rsidR="004702C0" w:rsidRPr="00C00967" w:rsidRDefault="00520386" w:rsidP="00207BCF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tre objectif est d’o</w:t>
      </w:r>
      <w:r w:rsidR="009A5826">
        <w:rPr>
          <w:rFonts w:ascii="Century Gothic" w:hAnsi="Century Gothic"/>
        </w:rPr>
        <w:t>ffrir</w:t>
      </w:r>
      <w:r w:rsidR="004702C0" w:rsidRPr="00C00967">
        <w:rPr>
          <w:rFonts w:ascii="Century Gothic" w:hAnsi="Century Gothic"/>
        </w:rPr>
        <w:t xml:space="preserve"> à notre composant la possibilité de </w:t>
      </w:r>
      <w:r w:rsidR="00DC4468">
        <w:rPr>
          <w:rFonts w:ascii="Century Gothic" w:hAnsi="Century Gothic"/>
        </w:rPr>
        <w:t>transmettre</w:t>
      </w:r>
      <w:r w:rsidR="004702C0" w:rsidRPr="00C00967">
        <w:rPr>
          <w:rFonts w:ascii="Century Gothic" w:hAnsi="Century Gothic"/>
        </w:rPr>
        <w:t xml:space="preserve"> à ses parents un événement qui s'est produit en son sein.</w:t>
      </w:r>
    </w:p>
    <w:p w14:paraId="7151558E" w14:textId="77777777" w:rsidR="004702C0" w:rsidRPr="00C00967" w:rsidRDefault="004702C0" w:rsidP="00C27314">
      <w:pPr>
        <w:pStyle w:val="Titre2"/>
        <w:rPr>
          <w:lang w:val="fr-CH"/>
        </w:rPr>
      </w:pPr>
      <w:bookmarkStart w:id="71" w:name="_Toc152861342"/>
      <w:r w:rsidRPr="00C00967">
        <w:rPr>
          <w:lang w:val="fr-CH"/>
        </w:rPr>
        <w:t>Émettre l'événement</w:t>
      </w:r>
      <w:bookmarkEnd w:id="71"/>
    </w:p>
    <w:p w14:paraId="69C4AF53" w14:textId="3986E78F" w:rsidR="00D60D55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Quand nous avons refactorisé le</w:t>
      </w:r>
      <w:r w:rsidR="00D60D55">
        <w:rPr>
          <w:rFonts w:ascii="Century Gothic" w:hAnsi="Century Gothic"/>
        </w:rPr>
        <w:t xml:space="preserve"> code </w:t>
      </w:r>
      <w:r w:rsidRPr="00C00967">
        <w:rPr>
          <w:rFonts w:ascii="Century Gothic" w:hAnsi="Century Gothic"/>
        </w:rPr>
        <w:t xml:space="preserve">dans notre dernière leçon, </w:t>
      </w:r>
      <w:r w:rsidR="005D5F19">
        <w:rPr>
          <w:rFonts w:ascii="Century Gothic" w:hAnsi="Century Gothic"/>
        </w:rPr>
        <w:t>nous avons déplacé</w:t>
      </w:r>
      <w:r w:rsidRPr="00C00967">
        <w:rPr>
          <w:rFonts w:ascii="Century Gothic" w:hAnsi="Century Gothic"/>
        </w:rPr>
        <w:t xml:space="preserve"> le code lié au produit dans le nouveau</w:t>
      </w:r>
      <w:r w:rsidR="005D5F19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5D5F19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5D5F19">
        <w:rPr>
          <w:rFonts w:ascii="Century Gothic" w:hAnsi="Century Gothic"/>
        </w:rPr>
        <w:t xml:space="preserve">En faisant cela, nous avons cassé le fonctionnement du </w:t>
      </w:r>
      <w:r w:rsidRPr="00C00967">
        <w:rPr>
          <w:rFonts w:ascii="Century Gothic" w:hAnsi="Century Gothic"/>
        </w:rPr>
        <w:t xml:space="preserve">bouton </w:t>
      </w:r>
      <w:r w:rsidR="005D5F19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jouter au panier</w:t>
      </w:r>
      <w:r w:rsidR="005D5F19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</w:t>
      </w:r>
      <w:r w:rsidR="005D5F19">
        <w:rPr>
          <w:rFonts w:ascii="Century Gothic" w:hAnsi="Century Gothic"/>
        </w:rPr>
        <w:t>qui permet d’</w:t>
      </w:r>
      <w:r w:rsidRPr="00C00967">
        <w:rPr>
          <w:rFonts w:ascii="Century Gothic" w:hAnsi="Century Gothic"/>
        </w:rPr>
        <w:t xml:space="preserve">incrémenter la valeur d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 xml:space="preserve">. </w:t>
      </w:r>
    </w:p>
    <w:p w14:paraId="584C0DD0" w14:textId="7ADF9AED" w:rsidR="004702C0" w:rsidRPr="00C00967" w:rsidRDefault="00D60D55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Pourquoi ? Car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cart</w:t>
      </w:r>
      <w:proofErr w:type="spellEnd"/>
      <w:r w:rsidR="002027BF"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se trouve</w:t>
      </w:r>
      <w:r w:rsidRPr="00C00967">
        <w:rPr>
          <w:rFonts w:ascii="Century Gothic" w:hAnsi="Century Gothic"/>
        </w:rPr>
        <w:t xml:space="preserve"> à l'intérieur de l'application racine Vue dans </w:t>
      </w:r>
      <w:r w:rsidRPr="00C00967">
        <w:rPr>
          <w:rStyle w:val="lev"/>
          <w:rFonts w:ascii="Century Gothic" w:hAnsi="Century Gothic"/>
        </w:rPr>
        <w:t>main.js</w:t>
      </w:r>
      <w:r>
        <w:rPr>
          <w:rFonts w:ascii="Century Gothic" w:hAnsi="Century Gothic"/>
        </w:rPr>
        <w:t xml:space="preserve"> et qu’il est donc situé</w:t>
      </w:r>
      <w:r w:rsidR="004702C0" w:rsidRPr="00C00967">
        <w:rPr>
          <w:rFonts w:ascii="Century Gothic" w:hAnsi="Century Gothic"/>
        </w:rPr>
        <w:t xml:space="preserve"> </w:t>
      </w:r>
      <w:r w:rsidR="004702C0" w:rsidRPr="00D60D55">
        <w:rPr>
          <w:rFonts w:ascii="Century Gothic" w:hAnsi="Century Gothic"/>
          <w:b/>
        </w:rPr>
        <w:t>en dehors</w:t>
      </w:r>
      <w:r w:rsidR="004702C0" w:rsidRPr="00C00967">
        <w:rPr>
          <w:rFonts w:ascii="Century Gothic" w:hAnsi="Century Gothic"/>
        </w:rPr>
        <w:t xml:space="preserve"> </w:t>
      </w:r>
      <w:r w:rsidR="00CE0BBF">
        <w:rPr>
          <w:rFonts w:ascii="Century Gothic" w:hAnsi="Century Gothic"/>
        </w:rPr>
        <w:t xml:space="preserve">du « scope » </w:t>
      </w:r>
      <w:r w:rsidR="004702C0" w:rsidRPr="00C00967">
        <w:rPr>
          <w:rFonts w:ascii="Century Gothic" w:hAnsi="Century Gothic"/>
        </w:rPr>
        <w:t>d</w:t>
      </w:r>
      <w:r>
        <w:rPr>
          <w:rFonts w:ascii="Century Gothic" w:hAnsi="Century Gothic"/>
        </w:rPr>
        <w:t>u</w:t>
      </w:r>
      <w:r w:rsidR="002027BF">
        <w:rPr>
          <w:rFonts w:ascii="Century Gothic" w:hAnsi="Century Gothic"/>
        </w:rPr>
        <w:t xml:space="preserve"> </w:t>
      </w:r>
      <w:r w:rsidR="002027BF" w:rsidRPr="00C00967">
        <w:rPr>
          <w:rFonts w:ascii="Century Gothic" w:hAnsi="Century Gothic"/>
        </w:rPr>
        <w:t>composant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product</w:t>
      </w:r>
      <w:proofErr w:type="spellEnd"/>
      <w:r w:rsidR="004702C0" w:rsidRPr="00C00967">
        <w:rPr>
          <w:rStyle w:val="CodeHTML"/>
          <w:rFonts w:ascii="Century Gothic" w:hAnsi="Century Gothic"/>
        </w:rPr>
        <w:t>-display</w:t>
      </w:r>
      <w:r w:rsidR="004702C0" w:rsidRPr="00C00967">
        <w:rPr>
          <w:rFonts w:ascii="Century Gothic" w:hAnsi="Century Gothic"/>
        </w:rPr>
        <w:t>.</w:t>
      </w:r>
    </w:p>
    <w:p w14:paraId="78BACDAF" w14:textId="5B2E7282" w:rsidR="004702C0" w:rsidRPr="00C00967" w:rsidRDefault="005860D8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us devons donner au composant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product</w:t>
      </w:r>
      <w:proofErr w:type="spellEnd"/>
      <w:r w:rsidR="004702C0" w:rsidRPr="00C00967">
        <w:rPr>
          <w:rStyle w:val="CodeHTML"/>
          <w:rFonts w:ascii="Century Gothic" w:hAnsi="Century Gothic"/>
        </w:rPr>
        <w:t>-display</w:t>
      </w:r>
      <w:r w:rsidR="004702C0" w:rsidRPr="00C00967">
        <w:rPr>
          <w:rFonts w:ascii="Century Gothic" w:hAnsi="Century Gothic"/>
        </w:rPr>
        <w:t xml:space="preserve"> un moyen </w:t>
      </w:r>
      <w:r w:rsidR="004702C0" w:rsidRPr="00C00967">
        <w:rPr>
          <w:rStyle w:val="Accentuation"/>
          <w:rFonts w:ascii="Century Gothic" w:hAnsi="Century Gothic"/>
        </w:rPr>
        <w:t>d'annoncer</w:t>
      </w:r>
      <w:r w:rsidR="004702C0" w:rsidRPr="00C00967">
        <w:rPr>
          <w:rFonts w:ascii="Century Gothic" w:hAnsi="Century Gothic"/>
        </w:rPr>
        <w:t xml:space="preserve"> que son bouton est cliqué. Comment faire en sorte que cela se produise ?</w:t>
      </w:r>
    </w:p>
    <w:p w14:paraId="3171ACB5" w14:textId="4664DFE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savons déjà que</w:t>
      </w:r>
      <w:r w:rsidR="00AB48A3">
        <w:rPr>
          <w:rFonts w:ascii="Century Gothic" w:hAnsi="Century Gothic"/>
        </w:rPr>
        <w:t xml:space="preserve"> les </w:t>
      </w:r>
      <w:proofErr w:type="spellStart"/>
      <w:r w:rsidR="00AB48A3" w:rsidRPr="00AB48A3">
        <w:rPr>
          <w:rFonts w:ascii="Century Gothic" w:hAnsi="Century Gothic"/>
          <w:b/>
        </w:rPr>
        <w:t>Props</w:t>
      </w:r>
      <w:proofErr w:type="spellEnd"/>
      <w:r w:rsidRPr="00C00967">
        <w:rPr>
          <w:rFonts w:ascii="Century Gothic" w:hAnsi="Century Gothic"/>
        </w:rPr>
        <w:t xml:space="preserve"> sont un moyen de transmettre les données dans un composant, mais qu'en est-il quand quelque chose se passe dans ce composant, comme un clic de bouton ? Comment faire savoir à d'autres parties de notre application que cet événement s'est produit ?</w:t>
      </w:r>
    </w:p>
    <w:p w14:paraId="70FB7896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06122ABE" wp14:editId="082419B0">
            <wp:extent cx="4927600" cy="2852483"/>
            <wp:effectExtent l="0" t="0" r="0" b="0"/>
            <wp:docPr id="28" name="Image 28" descr="https://firebasestorage.googleapis.com/v0/b/vue-mastery.appspot.com/o/flamelink%2Fmedia%2F1.opt.1596581676271.jpg?alt=media&amp;token=de6233b2-3eb2-4f2f-b338-d38528e6a0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 descr="https://firebasestorage.googleapis.com/v0/b/vue-mastery.appspot.com/o/flamelink%2Fmedia%2F1.opt.1596581676271.jpg?alt=media&amp;token=de6233b2-3eb2-4f2f-b338-d38528e6a00c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459" cy="2867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E14B7" w14:textId="05A23AA5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réponse est d'</w:t>
      </w:r>
      <w:r w:rsidR="006C1671">
        <w:rPr>
          <w:rFonts w:ascii="Century Gothic" w:hAnsi="Century Gothic"/>
        </w:rPr>
        <w:t>émettre cet événement</w:t>
      </w:r>
      <w:r w:rsidR="00AB48A3">
        <w:rPr>
          <w:rFonts w:ascii="Century Gothic" w:hAnsi="Century Gothic"/>
        </w:rPr>
        <w:t xml:space="preserve"> en </w:t>
      </w:r>
      <w:r w:rsidR="000011FB">
        <w:rPr>
          <w:rFonts w:ascii="Century Gothic" w:hAnsi="Century Gothic"/>
        </w:rPr>
        <w:t>prévenant le</w:t>
      </w:r>
      <w:r w:rsidR="00AB48A3">
        <w:rPr>
          <w:rFonts w:ascii="Century Gothic" w:hAnsi="Century Gothic"/>
        </w:rPr>
        <w:t xml:space="preserve"> composant parent</w:t>
      </w:r>
      <w:r w:rsidRPr="00C00967">
        <w:rPr>
          <w:rFonts w:ascii="Century Gothic" w:hAnsi="Century Gothic"/>
        </w:rPr>
        <w:t xml:space="preserve"> </w:t>
      </w:r>
      <w:r w:rsidR="000011FB">
        <w:rPr>
          <w:rFonts w:ascii="Century Gothic" w:hAnsi="Century Gothic"/>
        </w:rPr>
        <w:t xml:space="preserve">que cela s’est produit. Ajoutons cela </w:t>
      </w:r>
      <w:r w:rsidRPr="00C00967">
        <w:rPr>
          <w:rFonts w:ascii="Century Gothic" w:hAnsi="Century Gothic"/>
        </w:rPr>
        <w:t>dans notre</w:t>
      </w:r>
      <w:r w:rsidR="000011FB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AB48A3">
        <w:rPr>
          <w:rStyle w:val="CodeHTML"/>
          <w:rFonts w:ascii="Century Gothic" w:hAnsi="Century Gothic"/>
        </w:rPr>
        <w:t xml:space="preserve"> </w:t>
      </w:r>
      <w:r w:rsidR="00627012">
        <w:rPr>
          <w:rFonts w:ascii="Century Gothic" w:hAnsi="Century Gothic"/>
        </w:rPr>
        <w:t xml:space="preserve">en modifiant </w:t>
      </w:r>
      <w:r w:rsidRPr="00C00967">
        <w:rPr>
          <w:rFonts w:ascii="Century Gothic" w:hAnsi="Century Gothic"/>
        </w:rPr>
        <w:t>la</w:t>
      </w:r>
      <w:r w:rsidR="00AB48A3">
        <w:rPr>
          <w:rFonts w:ascii="Century Gothic" w:hAnsi="Century Gothic"/>
        </w:rPr>
        <w:t xml:space="preserve"> </w:t>
      </w:r>
      <w:r w:rsidR="00AB48A3" w:rsidRPr="00C00967">
        <w:rPr>
          <w:rFonts w:ascii="Century Gothic" w:hAnsi="Century Gothic"/>
        </w:rPr>
        <w:t>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Pr="00C00967">
        <w:rPr>
          <w:rStyle w:val="CodeHTML"/>
          <w:rFonts w:ascii="Century Gothic" w:hAnsi="Century Gothic"/>
        </w:rPr>
        <w:t>()</w:t>
      </w:r>
      <w:r w:rsidRPr="00C00967">
        <w:rPr>
          <w:rFonts w:ascii="Century Gothic" w:hAnsi="Century Gothic"/>
        </w:rPr>
        <w:t>.</w:t>
      </w:r>
    </w:p>
    <w:p w14:paraId="207DA4FF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38F29721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methods: {</w:t>
      </w:r>
    </w:p>
    <w:p w14:paraId="4D9CA33B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ddToCar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0D2EEAE6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$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emi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add-to-cart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</w:t>
      </w:r>
    </w:p>
    <w:p w14:paraId="5BF63293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0EFF1403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...</w:t>
      </w:r>
    </w:p>
    <w:p w14:paraId="6AAF6C10" w14:textId="23EC9162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0EA02245" w14:textId="77777777" w:rsidR="00B433D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llons </w:t>
      </w:r>
      <w:r w:rsidR="00B433D7">
        <w:rPr>
          <w:rFonts w:ascii="Century Gothic" w:hAnsi="Century Gothic"/>
        </w:rPr>
        <w:t>grâce à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this</w:t>
      </w:r>
      <w:proofErr w:type="spellEnd"/>
      <w:r w:rsidRPr="00C00967">
        <w:rPr>
          <w:rStyle w:val="CodeHTML"/>
          <w:rFonts w:ascii="Century Gothic" w:hAnsi="Century Gothic"/>
        </w:rPr>
        <w:t>.$</w:t>
      </w:r>
      <w:proofErr w:type="spellStart"/>
      <w:r w:rsidRPr="00C00967">
        <w:rPr>
          <w:rStyle w:val="CodeHTML"/>
          <w:rFonts w:ascii="Century Gothic" w:hAnsi="Century Gothic"/>
        </w:rPr>
        <w:t>emit</w:t>
      </w:r>
      <w:proofErr w:type="spellEnd"/>
      <w:r w:rsidRPr="00C00967">
        <w:rPr>
          <w:rStyle w:val="CodeHTML"/>
          <w:rFonts w:ascii="Century Gothic" w:hAnsi="Century Gothic"/>
        </w:rPr>
        <w:t>()</w:t>
      </w:r>
      <w:r w:rsidR="00CB0A6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émettre un événement appelé </w:t>
      </w:r>
      <w:r w:rsidRPr="00C00967">
        <w:rPr>
          <w:rStyle w:val="CodeHTML"/>
          <w:rFonts w:ascii="Century Gothic" w:hAnsi="Century Gothic"/>
        </w:rPr>
        <w:t>'</w:t>
      </w:r>
      <w:proofErr w:type="spellStart"/>
      <w:r w:rsidRPr="00C00967">
        <w:rPr>
          <w:rStyle w:val="CodeHTML"/>
          <w:rFonts w:ascii="Century Gothic" w:hAnsi="Century Gothic"/>
        </w:rPr>
        <w:t>add</w:t>
      </w:r>
      <w:proofErr w:type="spellEnd"/>
      <w:r w:rsidRPr="00C00967">
        <w:rPr>
          <w:rStyle w:val="CodeHTML"/>
          <w:rFonts w:ascii="Century Gothic" w:hAnsi="Century Gothic"/>
        </w:rPr>
        <w:t>-to-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Pr="00C00967">
        <w:rPr>
          <w:rFonts w:ascii="Century Gothic" w:hAnsi="Century Gothic"/>
        </w:rPr>
        <w:t xml:space="preserve">. Donc, quand le </w:t>
      </w:r>
      <w:r w:rsidR="006C1671">
        <w:rPr>
          <w:rFonts w:ascii="Century Gothic" w:hAnsi="Century Gothic"/>
        </w:rPr>
        <w:t xml:space="preserve">bouton est cliqué, </w:t>
      </w:r>
      <w:r w:rsidR="00B433D7">
        <w:rPr>
          <w:rFonts w:ascii="Century Gothic" w:hAnsi="Century Gothic"/>
        </w:rPr>
        <w:t>nous allons émettre cet</w:t>
      </w:r>
      <w:r w:rsidRPr="00C00967">
        <w:rPr>
          <w:rFonts w:ascii="Century Gothic" w:hAnsi="Century Gothic"/>
        </w:rPr>
        <w:t xml:space="preserve"> événement. </w:t>
      </w:r>
    </w:p>
    <w:p w14:paraId="69CD0CE9" w14:textId="7E746E3D" w:rsidR="004702C0" w:rsidRPr="00C00967" w:rsidRDefault="00B433D7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Ensuite, n</w:t>
      </w:r>
      <w:r w:rsidR="004702C0" w:rsidRPr="00C00967">
        <w:rPr>
          <w:rFonts w:ascii="Century Gothic" w:hAnsi="Century Gothic"/>
        </w:rPr>
        <w:t>ous pouvons é</w:t>
      </w:r>
      <w:r w:rsidR="006C1671">
        <w:rPr>
          <w:rFonts w:ascii="Century Gothic" w:hAnsi="Century Gothic"/>
        </w:rPr>
        <w:t xml:space="preserve">couter cet événement à partir du « scope » </w:t>
      </w:r>
      <w:r w:rsidR="004702C0" w:rsidRPr="00C00967">
        <w:rPr>
          <w:rFonts w:ascii="Century Gothic" w:hAnsi="Century Gothic"/>
        </w:rPr>
        <w:t>pa</w:t>
      </w:r>
      <w:r w:rsidR="006C1671">
        <w:rPr>
          <w:rFonts w:ascii="Century Gothic" w:hAnsi="Century Gothic"/>
        </w:rPr>
        <w:t>rent</w:t>
      </w:r>
      <w:r w:rsidR="004702C0" w:rsidRPr="00C00967">
        <w:rPr>
          <w:rFonts w:ascii="Century Gothic" w:hAnsi="Century Gothic"/>
        </w:rPr>
        <w:t xml:space="preserve">, où nous utilisons </w:t>
      </w:r>
      <w:proofErr w:type="spellStart"/>
      <w:r w:rsidR="004702C0" w:rsidRPr="00C00967">
        <w:rPr>
          <w:rStyle w:val="CodeHTML"/>
          <w:rFonts w:ascii="Century Gothic" w:hAnsi="Century Gothic"/>
        </w:rPr>
        <w:t>product</w:t>
      </w:r>
      <w:proofErr w:type="spellEnd"/>
      <w:r w:rsidR="004702C0" w:rsidRPr="00C00967">
        <w:rPr>
          <w:rStyle w:val="CodeHTML"/>
          <w:rFonts w:ascii="Century Gothic" w:hAnsi="Century Gothic"/>
        </w:rPr>
        <w:t>-display</w:t>
      </w:r>
      <w:r w:rsidR="004702C0" w:rsidRPr="00C00967">
        <w:rPr>
          <w:rFonts w:ascii="Century Gothic" w:hAnsi="Century Gothic"/>
        </w:rPr>
        <w:t xml:space="preserve">, en ajoutant un </w:t>
      </w:r>
      <w:proofErr w:type="spellStart"/>
      <w:r w:rsidR="006C1671">
        <w:rPr>
          <w:rFonts w:ascii="Century Gothic" w:hAnsi="Century Gothic"/>
        </w:rPr>
        <w:t>listener</w:t>
      </w:r>
      <w:proofErr w:type="spellEnd"/>
      <w:r w:rsidR="006C1671">
        <w:rPr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: </w:t>
      </w:r>
      <w:r w:rsidR="004702C0" w:rsidRPr="00C00967">
        <w:rPr>
          <w:rStyle w:val="CodeHTML"/>
          <w:rFonts w:ascii="Century Gothic" w:hAnsi="Century Gothic"/>
        </w:rPr>
        <w:t>@add-to-cart</w:t>
      </w:r>
      <w:r w:rsidR="00C17A98">
        <w:rPr>
          <w:rStyle w:val="CodeHTML"/>
          <w:rFonts w:ascii="Century Gothic" w:hAnsi="Century Gothic"/>
        </w:rPr>
        <w:t>.</w:t>
      </w:r>
    </w:p>
    <w:p w14:paraId="7A752F04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b/>
          <w:lang w:val="en-US"/>
        </w:rPr>
        <w:t>index</w:t>
      </w:r>
      <w:r w:rsidRPr="006E6AA0">
        <w:rPr>
          <w:rStyle w:val="lev"/>
          <w:rFonts w:ascii="Century Gothic" w:hAnsi="Century Gothic"/>
          <w:lang w:val="en-US"/>
        </w:rPr>
        <w:t>.html</w:t>
      </w:r>
    </w:p>
    <w:p w14:paraId="591E83B1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</w:t>
      </w:r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splay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: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premium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premium" @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add-to-car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"updateCar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product-display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2EA6D906" w14:textId="44ECB4AA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Lorsque cet événement est « entendu » par le parent, il déclenche une nouvelle méthode </w:t>
      </w:r>
      <w:r w:rsidR="00C17A98">
        <w:rPr>
          <w:rFonts w:ascii="Century Gothic" w:hAnsi="Century Gothic"/>
        </w:rPr>
        <w:t xml:space="preserve">ayant pour </w:t>
      </w:r>
      <w:r w:rsidRPr="00C00967">
        <w:rPr>
          <w:rFonts w:ascii="Century Gothic" w:hAnsi="Century Gothic"/>
        </w:rPr>
        <w:t xml:space="preserve">nom </w:t>
      </w:r>
      <w:proofErr w:type="spell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Pr="00C00967">
        <w:rPr>
          <w:rFonts w:ascii="Century Gothic" w:hAnsi="Century Gothic"/>
        </w:rPr>
        <w:t xml:space="preserve">, que nous ajouterons </w:t>
      </w:r>
      <w:r w:rsidR="00C17A98">
        <w:rPr>
          <w:rFonts w:ascii="Century Gothic" w:hAnsi="Century Gothic"/>
        </w:rPr>
        <w:t xml:space="preserve">dans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.</w:t>
      </w:r>
    </w:p>
    <w:p w14:paraId="51E0856F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1797650C" wp14:editId="4DF02BF2">
            <wp:extent cx="6083300" cy="3234050"/>
            <wp:effectExtent l="0" t="0" r="0" b="0"/>
            <wp:docPr id="27" name="Image 27" descr="https://firebasestorage.googleapis.com/v0/b/vue-mastery.appspot.com/o/flamelink%2Fmedia%2F2.opt.1596581676272.jpg?alt=media&amp;token=782f1432-e1d1-4f92-b0af-a9926b38af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s://firebasestorage.googleapis.com/v0/b/vue-mastery.appspot.com/o/flamelink%2Fmedia%2F2.opt.1596581676272.jpg?alt=media&amp;token=782f1432-e1d1-4f92-b0af-a9926b38af0c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80" cy="3248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BCD64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r w:rsidRPr="006E6AA0">
        <w:rPr>
          <w:rFonts w:ascii="Century Gothic" w:hAnsi="Century Gothic"/>
          <w:lang w:val="en-US"/>
        </w:rPr>
        <w:t xml:space="preserve">- </w:t>
      </w:r>
      <w:r w:rsidRPr="006E6AA0">
        <w:rPr>
          <w:rStyle w:val="lev"/>
          <w:rFonts w:ascii="Century Gothic" w:hAnsi="Century Gothic"/>
          <w:lang w:val="en-US"/>
        </w:rPr>
        <w:t>main.js</w:t>
      </w:r>
    </w:p>
    <w:p w14:paraId="08A74EA5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con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{</w:t>
      </w:r>
    </w:p>
    <w:p w14:paraId="1580B688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05E747CA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14B9D5B2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cart: [],</w:t>
      </w:r>
    </w:p>
    <w:p w14:paraId="3847C1D1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...</w:t>
      </w:r>
    </w:p>
    <w:p w14:paraId="33E33296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}</w:t>
      </w:r>
    </w:p>
    <w:p w14:paraId="2E187F28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},</w:t>
      </w:r>
    </w:p>
    <w:p w14:paraId="7CD2F320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methods: {</w:t>
      </w:r>
    </w:p>
    <w:p w14:paraId="43C60B69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updateCar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1FB08D7E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r w:rsidRPr="003C3EF0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cart</w:t>
      </w:r>
      <w:proofErr w:type="spellEnd"/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+= </w:t>
      </w:r>
      <w:r w:rsidRPr="003C3EF0">
        <w:rPr>
          <w:rFonts w:ascii="Consolas" w:eastAsia="Times New Roman" w:hAnsi="Consolas" w:cs="Times New Roman"/>
          <w:color w:val="B5CEA8"/>
          <w:sz w:val="28"/>
          <w:szCs w:val="28"/>
          <w:lang w:val="fr-CH" w:eastAsia="fr-CH"/>
        </w:rPr>
        <w:t>1</w:t>
      </w:r>
    </w:p>
    <w:p w14:paraId="5330E627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  }</w:t>
      </w:r>
    </w:p>
    <w:p w14:paraId="15FA35AB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3AE9B03F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)</w:t>
      </w:r>
    </w:p>
    <w:p w14:paraId="6FD45B86" w14:textId="6D2D9483" w:rsidR="004702C0" w:rsidRPr="00C00967" w:rsidRDefault="004702C0" w:rsidP="004702C0">
      <w:pPr>
        <w:pStyle w:val="PrformatHTML"/>
        <w:rPr>
          <w:rStyle w:val="CodeHTML"/>
          <w:rFonts w:ascii="Century Gothic" w:hAnsi="Century Gothic"/>
        </w:rPr>
      </w:pPr>
    </w:p>
    <w:p w14:paraId="59464493" w14:textId="495D160A" w:rsidR="004702C0" w:rsidRPr="00C00967" w:rsidRDefault="004702C0" w:rsidP="00FA594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Si nous vérifions cela dans le navigateur, nous devrions maintenant pouvoir cliquer sur le bouton </w:t>
      </w:r>
      <w:r w:rsidR="00380960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jouter au panier</w:t>
      </w:r>
      <w:r w:rsidR="00380960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ce qui permet aux parents de </w:t>
      </w:r>
      <w:r w:rsidR="00380960">
        <w:rPr>
          <w:rFonts w:ascii="Century Gothic" w:hAnsi="Century Gothic"/>
        </w:rPr>
        <w:t>savoir que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</w:t>
      </w:r>
      <w:proofErr w:type="spellEnd"/>
      <w:r w:rsidRPr="00C00967">
        <w:rPr>
          <w:rStyle w:val="CodeHTML"/>
          <w:rFonts w:ascii="Century Gothic" w:hAnsi="Century Gothic"/>
        </w:rPr>
        <w:t>-to-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 xml:space="preserve"> </w:t>
      </w:r>
      <w:r w:rsidR="00380960">
        <w:rPr>
          <w:rFonts w:ascii="Century Gothic" w:hAnsi="Century Gothic"/>
        </w:rPr>
        <w:t>s'est produit,</w:t>
      </w:r>
      <w:r w:rsidR="00E668E8">
        <w:rPr>
          <w:rFonts w:ascii="Century Gothic" w:hAnsi="Century Gothic"/>
        </w:rPr>
        <w:t xml:space="preserve"> </w:t>
      </w:r>
      <w:r w:rsidR="00E3064D">
        <w:rPr>
          <w:rFonts w:ascii="Century Gothic" w:hAnsi="Century Gothic"/>
        </w:rPr>
        <w:t xml:space="preserve">ceci </w:t>
      </w:r>
      <w:r w:rsidR="00380960">
        <w:rPr>
          <w:rFonts w:ascii="Century Gothic" w:hAnsi="Century Gothic"/>
        </w:rPr>
        <w:t>déclenchant la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Pr="00C00967">
        <w:rPr>
          <w:rStyle w:val="CodeHTML"/>
          <w:rFonts w:ascii="Century Gothic" w:hAnsi="Century Gothic"/>
        </w:rPr>
        <w:t>()</w:t>
      </w:r>
      <w:r w:rsidRPr="00C00967">
        <w:rPr>
          <w:rFonts w:ascii="Century Gothic" w:hAnsi="Century Gothic"/>
        </w:rPr>
        <w:t>.</w:t>
      </w:r>
    </w:p>
    <w:p w14:paraId="77C19B75" w14:textId="77777777" w:rsidR="004702C0" w:rsidRPr="00C00967" w:rsidRDefault="004702C0" w:rsidP="00C27314">
      <w:pPr>
        <w:pStyle w:val="Titre2"/>
        <w:rPr>
          <w:lang w:val="fr-CH"/>
        </w:rPr>
      </w:pPr>
      <w:bookmarkStart w:id="72" w:name="_Toc152861343"/>
      <w:r w:rsidRPr="00C00967">
        <w:rPr>
          <w:lang w:val="fr-CH"/>
        </w:rPr>
        <w:t>Ajouter l'identifiant du produit au panier</w:t>
      </w:r>
      <w:bookmarkEnd w:id="72"/>
    </w:p>
    <w:p w14:paraId="5975D276" w14:textId="3275AA78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rendre notre application plus réaliste, notr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6E2D7A">
        <w:rPr>
          <w:rStyle w:val="CodeHTML"/>
          <w:rFonts w:ascii="Century Gothic" w:hAnsi="Century Gothic"/>
        </w:rPr>
        <w:t xml:space="preserve"> </w:t>
      </w:r>
      <w:r w:rsidR="006E2D7A">
        <w:rPr>
          <w:rFonts w:ascii="Century Gothic" w:hAnsi="Century Gothic"/>
        </w:rPr>
        <w:t>ne devrai</w:t>
      </w:r>
      <w:r w:rsidRPr="00C00967">
        <w:rPr>
          <w:rFonts w:ascii="Century Gothic" w:hAnsi="Century Gothic"/>
        </w:rPr>
        <w:t xml:space="preserve">t pas être un nombre. Il devrait s'agir d'un tableau qui contient les </w:t>
      </w:r>
      <w:proofErr w:type="spellStart"/>
      <w:r w:rsidRPr="00C00967">
        <w:rPr>
          <w:rFonts w:ascii="Century Gothic" w:hAnsi="Century Gothic"/>
        </w:rPr>
        <w:t>ids</w:t>
      </w:r>
      <w:proofErr w:type="spellEnd"/>
      <w:r w:rsidRPr="00C00967">
        <w:rPr>
          <w:rFonts w:ascii="Century Gothic" w:hAnsi="Century Gothic"/>
        </w:rPr>
        <w:t xml:space="preserve"> des produits qui y sont ajoutés. Nous allons donc faire un peu de </w:t>
      </w:r>
      <w:proofErr w:type="spellStart"/>
      <w:r w:rsidRPr="00C00967">
        <w:rPr>
          <w:rFonts w:ascii="Century Gothic" w:hAnsi="Century Gothic"/>
        </w:rPr>
        <w:t>refactoring</w:t>
      </w:r>
      <w:proofErr w:type="spellEnd"/>
      <w:r w:rsidRPr="00C00967">
        <w:rPr>
          <w:rFonts w:ascii="Century Gothic" w:hAnsi="Century Gothic"/>
        </w:rPr>
        <w:t>.</w:t>
      </w:r>
    </w:p>
    <w:p w14:paraId="1817D58E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14:paraId="159AACE2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3C3EF0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({</w:t>
      </w:r>
    </w:p>
    <w:p w14:paraId="69E70A21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5F7C7E63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4609731B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cart: [],</w:t>
      </w:r>
    </w:p>
    <w:p w14:paraId="7391B629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...</w:t>
      </w:r>
    </w:p>
    <w:p w14:paraId="38063D8E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}</w:t>
      </w:r>
    </w:p>
    <w:p w14:paraId="62743166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},</w:t>
      </w:r>
    </w:p>
    <w:p w14:paraId="1E97F477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methods: {</w:t>
      </w:r>
    </w:p>
    <w:p w14:paraId="468A4DF9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updateCar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id) {</w:t>
      </w:r>
    </w:p>
    <w:p w14:paraId="42DE3401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r w:rsidRPr="003C3EF0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cart.push</w:t>
      </w:r>
      <w:proofErr w:type="spellEnd"/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(id)</w:t>
      </w:r>
    </w:p>
    <w:p w14:paraId="617DEF71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  }</w:t>
      </w:r>
    </w:p>
    <w:p w14:paraId="37579D2A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3735294D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)</w:t>
      </w:r>
    </w:p>
    <w:p w14:paraId="787B118F" w14:textId="3BD2F329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F2386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un tableau et </w:t>
      </w:r>
      <w:proofErr w:type="spell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Pr="00C00967">
        <w:rPr>
          <w:rStyle w:val="CodeHTML"/>
          <w:rFonts w:ascii="Century Gothic" w:hAnsi="Century Gothic"/>
        </w:rPr>
        <w:t>(id)</w:t>
      </w:r>
      <w:r w:rsidR="00F23868">
        <w:rPr>
          <w:rStyle w:val="CodeHTML"/>
          <w:rFonts w:ascii="Century Gothic" w:hAnsi="Century Gothic"/>
        </w:rPr>
        <w:t xml:space="preserve"> </w:t>
      </w:r>
      <w:r w:rsidR="00F95567">
        <w:rPr>
          <w:rFonts w:ascii="Century Gothic" w:hAnsi="Century Gothic"/>
        </w:rPr>
        <w:t xml:space="preserve">« push » </w:t>
      </w:r>
      <w:proofErr w:type="spellStart"/>
      <w:r w:rsidR="00F95567">
        <w:rPr>
          <w:rFonts w:ascii="Century Gothic" w:hAnsi="Century Gothic"/>
        </w:rPr>
        <w:t>l’id</w:t>
      </w:r>
      <w:proofErr w:type="spellEnd"/>
      <w:r w:rsidR="00F95567">
        <w:rPr>
          <w:rFonts w:ascii="Century Gothic" w:hAnsi="Century Gothic"/>
        </w:rPr>
        <w:t xml:space="preserve"> produit.</w:t>
      </w:r>
      <w:r w:rsidR="00F2386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Nous avons juste besoin d'ajouter une </w:t>
      </w:r>
      <w:r w:rsidR="003B6EB2">
        <w:rPr>
          <w:rFonts w:ascii="Century Gothic" w:hAnsi="Century Gothic"/>
        </w:rPr>
        <w:t>donnée (</w:t>
      </w:r>
      <w:proofErr w:type="spellStart"/>
      <w:r w:rsidR="003B6EB2">
        <w:rPr>
          <w:rFonts w:ascii="Century Gothic" w:hAnsi="Century Gothic"/>
        </w:rPr>
        <w:t>payload</w:t>
      </w:r>
      <w:proofErr w:type="spellEnd"/>
      <w:r w:rsidR="003B6EB2">
        <w:rPr>
          <w:rFonts w:ascii="Century Gothic" w:hAnsi="Century Gothic"/>
        </w:rPr>
        <w:t>) lors de</w:t>
      </w:r>
      <w:r w:rsidRPr="00C00967">
        <w:rPr>
          <w:rFonts w:ascii="Century Gothic" w:hAnsi="Century Gothic"/>
        </w:rPr>
        <w:t xml:space="preserve"> </w:t>
      </w:r>
      <w:r w:rsidR="003B6EB2">
        <w:rPr>
          <w:rFonts w:ascii="Century Gothic" w:hAnsi="Century Gothic"/>
        </w:rPr>
        <w:t>l’</w:t>
      </w:r>
      <w:r w:rsidR="00085172" w:rsidRPr="00C00967">
        <w:rPr>
          <w:rFonts w:ascii="Century Gothic" w:hAnsi="Century Gothic"/>
        </w:rPr>
        <w:t>émission</w:t>
      </w:r>
      <w:r w:rsidR="003B6EB2">
        <w:rPr>
          <w:rFonts w:ascii="Century Gothic" w:hAnsi="Century Gothic"/>
        </w:rPr>
        <w:t xml:space="preserve"> de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</w:t>
      </w:r>
      <w:proofErr w:type="spellEnd"/>
      <w:r w:rsidRPr="00C00967">
        <w:rPr>
          <w:rStyle w:val="CodeHTML"/>
          <w:rFonts w:ascii="Century Gothic" w:hAnsi="Century Gothic"/>
        </w:rPr>
        <w:t>-to-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 xml:space="preserve">, de sorte que </w:t>
      </w:r>
      <w:proofErr w:type="spell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="00131CBD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</w:t>
      </w:r>
      <w:r w:rsidR="003B6EB2">
        <w:rPr>
          <w:rFonts w:ascii="Century Gothic" w:hAnsi="Century Gothic"/>
        </w:rPr>
        <w:t>it</w:t>
      </w:r>
      <w:r w:rsidRPr="00C00967">
        <w:rPr>
          <w:rFonts w:ascii="Century Gothic" w:hAnsi="Century Gothic"/>
        </w:rPr>
        <w:t xml:space="preserve"> accès à cet </w:t>
      </w:r>
      <w:r w:rsidRPr="00C00967">
        <w:rPr>
          <w:rStyle w:val="CodeHTML"/>
          <w:rFonts w:ascii="Century Gothic" w:hAnsi="Century Gothic"/>
        </w:rPr>
        <w:t>id</w:t>
      </w:r>
      <w:r w:rsidRPr="00C00967">
        <w:rPr>
          <w:rFonts w:ascii="Century Gothic" w:hAnsi="Century Gothic"/>
        </w:rPr>
        <w:t>.</w:t>
      </w:r>
    </w:p>
    <w:p w14:paraId="245DA472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615A1997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methods: {</w:t>
      </w:r>
    </w:p>
    <w:p w14:paraId="58949430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ddToCar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5705E993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$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emi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add-to-cart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variants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[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].id)</w:t>
      </w:r>
    </w:p>
    <w:p w14:paraId="18DE9B13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2EEFE63E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lastRenderedPageBreak/>
        <w:t>    ...</w:t>
      </w:r>
    </w:p>
    <w:p w14:paraId="4460B728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}</w:t>
      </w:r>
    </w:p>
    <w:p w14:paraId="64F7C36D" w14:textId="789BDE7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ci, nous avons ajouté un deuxième paramètre </w:t>
      </w:r>
      <w:r w:rsidR="00306A86">
        <w:rPr>
          <w:rFonts w:ascii="Century Gothic" w:hAnsi="Century Gothic"/>
        </w:rPr>
        <w:t xml:space="preserve">à savoir </w:t>
      </w:r>
      <w:proofErr w:type="spellStart"/>
      <w:r w:rsidR="00306A86">
        <w:rPr>
          <w:rFonts w:ascii="Century Gothic" w:hAnsi="Century Gothic"/>
        </w:rPr>
        <w:t>l’id</w:t>
      </w:r>
      <w:proofErr w:type="spellEnd"/>
      <w:r w:rsidR="00306A86">
        <w:rPr>
          <w:rFonts w:ascii="Century Gothic" w:hAnsi="Century Gothic"/>
        </w:rPr>
        <w:t xml:space="preserve"> du produit.</w:t>
      </w:r>
      <w:r w:rsidR="00453E4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Un peu comme nous av</w:t>
      </w:r>
      <w:r w:rsidR="00C829A2">
        <w:rPr>
          <w:rFonts w:ascii="Century Gothic" w:hAnsi="Century Gothic"/>
        </w:rPr>
        <w:t>i</w:t>
      </w:r>
      <w:r w:rsidRPr="00C00967">
        <w:rPr>
          <w:rFonts w:ascii="Century Gothic" w:hAnsi="Century Gothic"/>
        </w:rPr>
        <w:t xml:space="preserve">ons </w:t>
      </w:r>
      <w:r w:rsidR="00306A86">
        <w:rPr>
          <w:rFonts w:ascii="Century Gothic" w:hAnsi="Century Gothic"/>
        </w:rPr>
        <w:t>fait pour récupérer l’</w:t>
      </w:r>
      <w:r w:rsidRPr="00C00967">
        <w:rPr>
          <w:rStyle w:val="CodeHTML"/>
          <w:rFonts w:ascii="Century Gothic" w:hAnsi="Century Gothic"/>
        </w:rPr>
        <w:t>image</w:t>
      </w:r>
      <w:r w:rsidR="00137432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</w:t>
      </w:r>
      <w:r w:rsidR="00306A86">
        <w:rPr>
          <w:rFonts w:ascii="Century Gothic" w:hAnsi="Century Gothic"/>
        </w:rPr>
        <w:t xml:space="preserve"> la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quantity</w:t>
      </w:r>
      <w:proofErr w:type="spellEnd"/>
      <w:r w:rsidR="00137432">
        <w:rPr>
          <w:rStyle w:val="CodeHTML"/>
          <w:rFonts w:ascii="Century Gothic" w:hAnsi="Century Gothic"/>
        </w:rPr>
        <w:t xml:space="preserve"> </w:t>
      </w:r>
      <w:r w:rsidR="001D5A6D">
        <w:rPr>
          <w:rFonts w:ascii="Century Gothic" w:hAnsi="Century Gothic"/>
        </w:rPr>
        <w:t>précédemment</w:t>
      </w:r>
      <w:r w:rsidRPr="00C00967">
        <w:rPr>
          <w:rFonts w:ascii="Century Gothic" w:hAnsi="Century Gothic"/>
        </w:rPr>
        <w:t xml:space="preserve"> :</w:t>
      </w:r>
    </w:p>
    <w:p w14:paraId="1011132E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79510850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computed: {</w:t>
      </w:r>
    </w:p>
    <w:p w14:paraId="34B8D72E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mage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3223CBC4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variants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[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].image</w:t>
      </w:r>
    </w:p>
    <w:p w14:paraId="224CDFB1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},</w:t>
      </w:r>
    </w:p>
    <w:p w14:paraId="7A2E59B2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5F33FE0B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variants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[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].quantity</w:t>
      </w:r>
    </w:p>
    <w:p w14:paraId="68A5D9EA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1D6CBA99" w14:textId="4B45E33E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781B827C" w14:textId="211EDA6F" w:rsidR="004702C0" w:rsidRPr="00C00967" w:rsidRDefault="004702C0" w:rsidP="004702C0">
      <w:pPr>
        <w:rPr>
          <w:rFonts w:ascii="Century Gothic" w:hAnsi="Century Gothic"/>
          <w:lang w:val="fr-CH"/>
        </w:rPr>
      </w:pPr>
    </w:p>
    <w:p w14:paraId="5269C67B" w14:textId="59CF470D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dans le navigateur, vous pouvez voir que nous ajoutons le</w:t>
      </w:r>
      <w:r w:rsidR="00131CBD">
        <w:rPr>
          <w:rFonts w:ascii="Century Gothic" w:hAnsi="Century Gothic"/>
        </w:rPr>
        <w:t xml:space="preserve">s </w:t>
      </w:r>
      <w:proofErr w:type="spellStart"/>
      <w:r w:rsidR="00131CBD">
        <w:rPr>
          <w:rFonts w:ascii="Century Gothic" w:hAnsi="Century Gothic"/>
        </w:rPr>
        <w:t>ids</w:t>
      </w:r>
      <w:proofErr w:type="spellEnd"/>
      <w:r w:rsidR="00131CBD">
        <w:rPr>
          <w:rFonts w:ascii="Century Gothic" w:hAnsi="Century Gothic"/>
        </w:rPr>
        <w:t xml:space="preserve"> de produit dans le panier (ce panier</w:t>
      </w:r>
      <w:r w:rsidRPr="00C00967">
        <w:rPr>
          <w:rFonts w:ascii="Century Gothic" w:hAnsi="Century Gothic"/>
        </w:rPr>
        <w:t xml:space="preserve"> qui est maintenant un tableau</w:t>
      </w:r>
      <w:r w:rsidR="00131CBD">
        <w:rPr>
          <w:rFonts w:ascii="Century Gothic" w:hAnsi="Century Gothic"/>
        </w:rPr>
        <w:t>)</w:t>
      </w:r>
      <w:r w:rsidRPr="00C00967">
        <w:rPr>
          <w:rFonts w:ascii="Century Gothic" w:hAnsi="Century Gothic"/>
        </w:rPr>
        <w:t>.</w:t>
      </w:r>
    </w:p>
    <w:p w14:paraId="3EF04B34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3EB173C9" wp14:editId="4C1B879F">
            <wp:extent cx="5854700" cy="3121680"/>
            <wp:effectExtent l="0" t="0" r="0" b="0"/>
            <wp:docPr id="26" name="Image 26" descr="https://firebasestorage.googleapis.com/v0/b/vue-mastery.appspot.com/o/flamelink%2Fmedia%2F3.opt.1596581709801.jpg?alt=media&amp;token=d95212a0-c5a6-4e3f-8ff6-e6b279222eb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 descr="https://firebasestorage.googleapis.com/v0/b/vue-mastery.appspot.com/o/flamelink%2Fmedia%2F3.opt.1596581709801.jpg?alt=media&amp;token=d95212a0-c5a6-4e3f-8ff6-e6b279222eb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315" cy="3133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1E0A9" w14:textId="1317CDE9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Mais nous n'avons pas besoin de montrer ces </w:t>
      </w:r>
      <w:proofErr w:type="spellStart"/>
      <w:r w:rsidRPr="00C00967">
        <w:rPr>
          <w:rFonts w:ascii="Century Gothic" w:hAnsi="Century Gothic"/>
        </w:rPr>
        <w:t>ids</w:t>
      </w:r>
      <w:proofErr w:type="spellEnd"/>
      <w:r w:rsidRPr="00C00967">
        <w:rPr>
          <w:rFonts w:ascii="Century Gothic" w:hAnsi="Century Gothic"/>
        </w:rPr>
        <w:t xml:space="preserve">. Nous voulons juste afficher le nombre d'articles dans le </w:t>
      </w:r>
      <w:r w:rsidR="005D4F9F">
        <w:rPr>
          <w:rFonts w:ascii="Century Gothic" w:hAnsi="Century Gothic"/>
        </w:rPr>
        <w:t>panier</w:t>
      </w:r>
      <w:r w:rsidRPr="00C00967">
        <w:rPr>
          <w:rFonts w:ascii="Century Gothic" w:hAnsi="Century Gothic"/>
        </w:rPr>
        <w:t xml:space="preserve">. Heureusement, c'est </w:t>
      </w:r>
      <w:r w:rsidR="00DD2CB6">
        <w:rPr>
          <w:rFonts w:ascii="Century Gothic" w:hAnsi="Century Gothic"/>
        </w:rPr>
        <w:t>simple</w:t>
      </w:r>
      <w:r w:rsidR="00F7720C">
        <w:rPr>
          <w:rFonts w:ascii="Century Gothic" w:hAnsi="Century Gothic"/>
        </w:rPr>
        <w:t xml:space="preserve"> à faire</w:t>
      </w:r>
      <w:r w:rsidRPr="00C00967">
        <w:rPr>
          <w:rFonts w:ascii="Century Gothic" w:hAnsi="Century Gothic"/>
        </w:rPr>
        <w:t>.</w:t>
      </w:r>
    </w:p>
    <w:p w14:paraId="489473E8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240C9B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14:paraId="1CE73ED3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3C3EF0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3C3EF0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id</w:t>
      </w: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3C3EF0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app"</w:t>
      </w:r>
      <w:r w:rsidRPr="003C3EF0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6E61F712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..</w:t>
      </w:r>
    </w:p>
    <w:p w14:paraId="3F506640" w14:textId="77777777" w:rsidR="003C3EF0" w:rsidRPr="006E6AA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car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Cart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{{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cart.length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})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A6F70B5" w14:textId="77777777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3C3EF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70437FDB" w14:textId="0DDEF49C" w:rsidR="003C3EF0" w:rsidRPr="003C3EF0" w:rsidRDefault="003C3EF0" w:rsidP="003C3EF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3C3EF0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3C3EF0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3CD375C5" w14:textId="7BC5E82C" w:rsidR="004702C0" w:rsidRPr="00C00967" w:rsidRDefault="004702C0" w:rsidP="00C4293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ajoutant </w:t>
      </w:r>
      <w:proofErr w:type="spellStart"/>
      <w:r w:rsidRPr="00C00967">
        <w:rPr>
          <w:rStyle w:val="CodeHTML"/>
          <w:rFonts w:ascii="Century Gothic" w:hAnsi="Century Gothic"/>
        </w:rPr>
        <w:t>cart.length</w:t>
      </w:r>
      <w:proofErr w:type="spellEnd"/>
      <w:r w:rsidR="00B76418">
        <w:rPr>
          <w:rStyle w:val="CodeHTML"/>
          <w:rFonts w:ascii="Century Gothic" w:hAnsi="Century Gothic"/>
        </w:rPr>
        <w:t xml:space="preserve"> </w:t>
      </w:r>
      <w:r w:rsidR="00B76418">
        <w:rPr>
          <w:rFonts w:ascii="Century Gothic" w:hAnsi="Century Gothic"/>
        </w:rPr>
        <w:t>no</w:t>
      </w:r>
      <w:r w:rsidRPr="00C00967">
        <w:rPr>
          <w:rFonts w:ascii="Century Gothic" w:hAnsi="Century Gothic"/>
        </w:rPr>
        <w:t xml:space="preserve">us n'afficherons plus que la </w:t>
      </w:r>
      <w:r w:rsidRPr="00C00967">
        <w:rPr>
          <w:rStyle w:val="Accentuation"/>
          <w:rFonts w:ascii="Century Gothic" w:hAnsi="Century Gothic"/>
        </w:rPr>
        <w:t>quantité</w:t>
      </w:r>
      <w:r w:rsidRPr="00C00967">
        <w:rPr>
          <w:rFonts w:ascii="Century Gothic" w:hAnsi="Century Gothic"/>
        </w:rPr>
        <w:t xml:space="preserve"> d'éléments dans l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>.</w:t>
      </w:r>
    </w:p>
    <w:p w14:paraId="1759ED25" w14:textId="5C0E7892" w:rsidR="004702C0" w:rsidRPr="00035AAD" w:rsidRDefault="00035AAD" w:rsidP="00D355C3">
      <w:pPr>
        <w:pStyle w:val="Titre2"/>
        <w:rPr>
          <w:lang w:val="fr-CH"/>
        </w:rPr>
      </w:pPr>
      <w:bookmarkStart w:id="73" w:name="_Toc152861344"/>
      <w:r w:rsidRPr="00035AAD">
        <w:rPr>
          <w:lang w:val="fr-CH"/>
        </w:rPr>
        <w:t>A vous de coder !</w:t>
      </w:r>
      <w:bookmarkEnd w:id="73"/>
    </w:p>
    <w:p w14:paraId="19569543" w14:textId="77777777" w:rsidR="006C5EA8" w:rsidRPr="00C00967" w:rsidRDefault="006C5EA8" w:rsidP="006C5E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14:paraId="27C71E42" w14:textId="0D927D91" w:rsidR="00885203" w:rsidRPr="00885203" w:rsidRDefault="004702C0" w:rsidP="004702C0">
      <w:pPr>
        <w:pStyle w:val="NormalWeb"/>
        <w:rPr>
          <w:rFonts w:ascii="Century Gothic" w:hAnsi="Century Gothic"/>
          <w:b/>
          <w:bCs/>
        </w:rPr>
      </w:pPr>
      <w:r w:rsidRPr="00C00967">
        <w:rPr>
          <w:rStyle w:val="lev"/>
          <w:rFonts w:ascii="Century Gothic" w:hAnsi="Century Gothic"/>
        </w:rPr>
        <w:t xml:space="preserve">Ajouter un nouveau bouton </w:t>
      </w:r>
      <w:r w:rsidR="00B82D90">
        <w:rPr>
          <w:rStyle w:val="lev"/>
          <w:rFonts w:ascii="Century Gothic" w:hAnsi="Century Gothic"/>
        </w:rPr>
        <w:t>au composant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product</w:t>
      </w:r>
      <w:proofErr w:type="spellEnd"/>
      <w:r w:rsidRPr="00C00967">
        <w:rPr>
          <w:rStyle w:val="CodeHTML"/>
          <w:rFonts w:ascii="Century Gothic" w:hAnsi="Century Gothic"/>
          <w:b/>
          <w:bCs/>
        </w:rPr>
        <w:t>-display</w:t>
      </w:r>
      <w:r w:rsidRPr="00C00967">
        <w:rPr>
          <w:rStyle w:val="lev"/>
          <w:rFonts w:ascii="Century Gothic" w:hAnsi="Century Gothic"/>
        </w:rPr>
        <w:t>, qui retire le produit d</w:t>
      </w:r>
      <w:r w:rsidR="00B82D90">
        <w:rPr>
          <w:rStyle w:val="lev"/>
          <w:rFonts w:ascii="Century Gothic" w:hAnsi="Century Gothic"/>
        </w:rPr>
        <w:t>u panier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cart</w:t>
      </w:r>
      <w:proofErr w:type="spellEnd"/>
      <w:r w:rsidRPr="00C00967">
        <w:rPr>
          <w:rStyle w:val="lev"/>
          <w:rFonts w:ascii="Century Gothic" w:hAnsi="Century Gothic"/>
        </w:rPr>
        <w:t>.</w:t>
      </w:r>
    </w:p>
    <w:p w14:paraId="08A5202E" w14:textId="47E7DECB" w:rsidR="004702C0" w:rsidRDefault="00FC4F7A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DC583E">
        <w:rPr>
          <w:rFonts w:ascii="Century Gothic" w:hAnsi="Century Gothic"/>
        </w:rPr>
        <w:t xml:space="preserve"> </w:t>
      </w:r>
      <w:hyperlink r:id="rId64" w:tgtFrame="_blank" w:history="1">
        <w:r w:rsidR="00DC583E" w:rsidRPr="00C00967">
          <w:rPr>
            <w:rStyle w:val="Lienhypertexte"/>
          </w:rPr>
          <w:t>branche</w:t>
        </w:r>
      </w:hyperlink>
      <w:r w:rsidR="004702C0" w:rsidRPr="00C00967">
        <w:rPr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</w:rPr>
        <w:t>L10-end</w:t>
      </w:r>
      <w:r w:rsidR="004702C0" w:rsidRPr="00C00967">
        <w:rPr>
          <w:rFonts w:ascii="Century Gothic" w:hAnsi="Century Gothic"/>
        </w:rPr>
        <w:t>.</w:t>
      </w:r>
    </w:p>
    <w:p w14:paraId="255AF7A7" w14:textId="666C2AF3" w:rsidR="00885203" w:rsidRPr="00C00967" w:rsidRDefault="00885203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Remarque, dans la solution, on </w:t>
      </w:r>
      <w:r w:rsidR="0095109F">
        <w:rPr>
          <w:rFonts w:ascii="Century Gothic" w:hAnsi="Century Gothic"/>
        </w:rPr>
        <w:t xml:space="preserve">ne cherche à définir proprement la condition permettant de déterminer </w:t>
      </w:r>
      <w:r w:rsidR="00D5604F">
        <w:rPr>
          <w:rFonts w:ascii="Century Gothic" w:hAnsi="Century Gothic"/>
        </w:rPr>
        <w:t>s’il</w:t>
      </w:r>
      <w:r w:rsidR="0095109F">
        <w:rPr>
          <w:rFonts w:ascii="Century Gothic" w:hAnsi="Century Gothic"/>
        </w:rPr>
        <w:t xml:space="preserve"> faut activer le bouton « </w:t>
      </w:r>
      <w:proofErr w:type="spellStart"/>
      <w:r w:rsidR="0095109F">
        <w:rPr>
          <w:rFonts w:ascii="Century Gothic" w:hAnsi="Century Gothic"/>
        </w:rPr>
        <w:t>Remove</w:t>
      </w:r>
      <w:proofErr w:type="spellEnd"/>
      <w:r w:rsidR="0095109F">
        <w:rPr>
          <w:rFonts w:ascii="Century Gothic" w:hAnsi="Century Gothic"/>
        </w:rPr>
        <w:t xml:space="preserve"> Item ».</w:t>
      </w:r>
    </w:p>
    <w:p w14:paraId="41D04034" w14:textId="77777777" w:rsidR="004702C0" w:rsidRPr="00C00967" w:rsidRDefault="004702C0" w:rsidP="003D244F">
      <w:pPr>
        <w:pStyle w:val="Titre1"/>
        <w:rPr>
          <w:lang w:val="fr-CH"/>
        </w:rPr>
      </w:pPr>
      <w:bookmarkStart w:id="74" w:name="_Toc152861345"/>
      <w:r w:rsidRPr="00C00967">
        <w:rPr>
          <w:lang w:val="fr-CH"/>
        </w:rPr>
        <w:t>Formulaires et modèle v</w:t>
      </w:r>
      <w:bookmarkEnd w:id="74"/>
    </w:p>
    <w:p w14:paraId="2F0A5CDD" w14:textId="75AA5447" w:rsidR="004702C0" w:rsidRPr="00C00967" w:rsidRDefault="004702C0" w:rsidP="005D5B1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6700B7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liaison des attributs. </w:t>
      </w:r>
      <w:r w:rsidR="006F197F">
        <w:rPr>
          <w:rFonts w:ascii="Century Gothic" w:hAnsi="Century Gothic"/>
        </w:rPr>
        <w:t>V</w:t>
      </w:r>
      <w:r w:rsidR="006F197F" w:rsidRPr="00C00967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="006F197F" w:rsidRPr="00C00967">
        <w:rPr>
          <w:rFonts w:ascii="Century Gothic" w:hAnsi="Century Gothic"/>
        </w:rPr>
        <w:t xml:space="preserve"> la</w:t>
      </w:r>
      <w:r w:rsidR="00072ECC">
        <w:rPr>
          <w:rFonts w:ascii="Century Gothic" w:hAnsi="Century Gothic"/>
        </w:rPr>
        <w:t xml:space="preserve"> </w:t>
      </w:r>
      <w:hyperlink r:id="rId65" w:tgtFrame="_blank" w:history="1">
        <w:r w:rsidR="00072ECC" w:rsidRPr="00C00967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11-start</w:t>
      </w:r>
      <w:r w:rsidRPr="00C00967">
        <w:rPr>
          <w:rFonts w:ascii="Century Gothic" w:hAnsi="Century Gothic"/>
        </w:rPr>
        <w:t>.</w:t>
      </w:r>
    </w:p>
    <w:p w14:paraId="3B995A3C" w14:textId="77777777" w:rsidR="004702C0" w:rsidRPr="00C00967" w:rsidRDefault="004702C0" w:rsidP="00C27314">
      <w:pPr>
        <w:pStyle w:val="Titre2"/>
        <w:rPr>
          <w:lang w:val="fr-CH"/>
        </w:rPr>
      </w:pPr>
      <w:bookmarkStart w:id="75" w:name="_Toc152861346"/>
      <w:r w:rsidRPr="00C00967">
        <w:rPr>
          <w:lang w:val="fr-CH"/>
        </w:rPr>
        <w:t>Notre objectif</w:t>
      </w:r>
      <w:bookmarkEnd w:id="75"/>
    </w:p>
    <w:p w14:paraId="57C1306E" w14:textId="39418B22" w:rsidR="004702C0" w:rsidRPr="00C00967" w:rsidRDefault="004702C0" w:rsidP="005D5B1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réer un formulaire permettant aux utilisateurs d'ajouter des critiques</w:t>
      </w:r>
      <w:r w:rsidR="006171D9">
        <w:rPr>
          <w:rFonts w:ascii="Century Gothic" w:hAnsi="Century Gothic"/>
        </w:rPr>
        <w:t>/avis</w:t>
      </w:r>
      <w:r w:rsidRPr="00C00967">
        <w:rPr>
          <w:rFonts w:ascii="Century Gothic" w:hAnsi="Century Gothic"/>
        </w:rPr>
        <w:t xml:space="preserve"> </w:t>
      </w:r>
      <w:r w:rsidR="006171D9">
        <w:rPr>
          <w:rFonts w:ascii="Century Gothic" w:hAnsi="Century Gothic"/>
        </w:rPr>
        <w:t>sur les</w:t>
      </w:r>
      <w:r w:rsidRPr="00C00967">
        <w:rPr>
          <w:rFonts w:ascii="Century Gothic" w:hAnsi="Century Gothic"/>
        </w:rPr>
        <w:t xml:space="preserve"> produits.</w:t>
      </w:r>
    </w:p>
    <w:p w14:paraId="296BD576" w14:textId="6CCE91E3" w:rsidR="004702C0" w:rsidRPr="00C00967" w:rsidRDefault="004702C0" w:rsidP="00C27314">
      <w:pPr>
        <w:pStyle w:val="Titre2"/>
        <w:rPr>
          <w:lang w:val="fr-CH"/>
        </w:rPr>
      </w:pPr>
      <w:bookmarkStart w:id="76" w:name="_Toc152861347"/>
      <w:r w:rsidRPr="00C00967">
        <w:rPr>
          <w:lang w:val="fr-CH"/>
        </w:rPr>
        <w:lastRenderedPageBreak/>
        <w:t xml:space="preserve">Introduction </w:t>
      </w:r>
      <w:r w:rsidR="00A2687A">
        <w:rPr>
          <w:lang w:val="fr-CH"/>
        </w:rPr>
        <w:t>à la directive</w:t>
      </w:r>
      <w:r w:rsidRPr="00C00967">
        <w:rPr>
          <w:lang w:val="fr-CH"/>
        </w:rPr>
        <w:t xml:space="preserve"> </w:t>
      </w:r>
      <w:r w:rsidR="00A2687A">
        <w:rPr>
          <w:lang w:val="fr-CH"/>
        </w:rPr>
        <w:t>v-</w:t>
      </w:r>
      <w:r w:rsidRPr="00C00967">
        <w:rPr>
          <w:lang w:val="fr-CH"/>
        </w:rPr>
        <w:t>mod</w:t>
      </w:r>
      <w:r w:rsidR="00A2687A">
        <w:rPr>
          <w:lang w:val="fr-CH"/>
        </w:rPr>
        <w:t>e</w:t>
      </w:r>
      <w:r w:rsidRPr="00C00967">
        <w:rPr>
          <w:lang w:val="fr-CH"/>
        </w:rPr>
        <w:t>l</w:t>
      </w:r>
      <w:bookmarkEnd w:id="76"/>
    </w:p>
    <w:p w14:paraId="28E8E01E" w14:textId="3CE9EE7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u début de ce cours, nous avons appris </w:t>
      </w:r>
      <w:r w:rsidR="00041A84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Pr="00C00967">
        <w:rPr>
          <w:rFonts w:ascii="Century Gothic" w:hAnsi="Century Gothic"/>
        </w:rPr>
        <w:t xml:space="preserve">, </w:t>
      </w:r>
      <w:r w:rsidR="00041A84">
        <w:rPr>
          <w:rFonts w:ascii="Century Gothic" w:hAnsi="Century Gothic"/>
        </w:rPr>
        <w:t>permet de</w:t>
      </w:r>
      <w:r w:rsidRPr="00C00967">
        <w:rPr>
          <w:rFonts w:ascii="Century Gothic" w:hAnsi="Century Gothic"/>
        </w:rPr>
        <w:t xml:space="preserve"> crée</w:t>
      </w:r>
      <w:r w:rsidR="00041A84">
        <w:rPr>
          <w:rFonts w:ascii="Century Gothic" w:hAnsi="Century Gothic"/>
        </w:rPr>
        <w:t>r</w:t>
      </w:r>
      <w:r w:rsidRPr="00C00967">
        <w:rPr>
          <w:rFonts w:ascii="Century Gothic" w:hAnsi="Century Gothic"/>
        </w:rPr>
        <w:t xml:space="preserve"> une liaison unidirectionnelle, des données au </w:t>
      </w:r>
      <w:proofErr w:type="spellStart"/>
      <w:r w:rsidR="00502C15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>. Cependant, lorsque l'on travaille avec des formulaires, cette liaison</w:t>
      </w:r>
      <w:r w:rsidR="00041A84">
        <w:rPr>
          <w:rFonts w:ascii="Century Gothic" w:hAnsi="Century Gothic"/>
        </w:rPr>
        <w:t xml:space="preserve"> unidirectionnelle</w:t>
      </w:r>
      <w:r w:rsidRPr="00C00967">
        <w:rPr>
          <w:rFonts w:ascii="Century Gothic" w:hAnsi="Century Gothic"/>
        </w:rPr>
        <w:t xml:space="preserve"> n'est pas suffisante. Nous devons également </w:t>
      </w:r>
      <w:r w:rsidR="00D5604F">
        <w:rPr>
          <w:rFonts w:ascii="Century Gothic" w:hAnsi="Century Gothic"/>
        </w:rPr>
        <w:t>créer une liaison</w:t>
      </w:r>
      <w:r w:rsidRPr="00C00967">
        <w:rPr>
          <w:rFonts w:ascii="Century Gothic" w:hAnsi="Century Gothic"/>
        </w:rPr>
        <w:t xml:space="preserve"> du </w:t>
      </w:r>
      <w:proofErr w:type="spellStart"/>
      <w:r w:rsidR="00502C15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aux données.</w:t>
      </w:r>
    </w:p>
    <w:p w14:paraId="08EAA6FC" w14:textId="3CFDA30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ar exemple, lorsqu'un utilisateur saisi</w:t>
      </w:r>
      <w:r w:rsidR="00041A84">
        <w:rPr>
          <w:rFonts w:ascii="Century Gothic" w:hAnsi="Century Gothic"/>
        </w:rPr>
        <w:t xml:space="preserve">t </w:t>
      </w:r>
      <w:r w:rsidRPr="00C00967">
        <w:rPr>
          <w:rFonts w:ascii="Century Gothic" w:hAnsi="Century Gothic"/>
        </w:rPr>
        <w:t>son nom dans un champ d'entrée, nous voulons enregistrer et stocker cette valeur dans nos données. L</w:t>
      </w:r>
      <w:r w:rsidR="00041A84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model</w:t>
      </w:r>
      <w:r w:rsidRPr="00C00967">
        <w:rPr>
          <w:rFonts w:ascii="Century Gothic" w:hAnsi="Century Gothic"/>
        </w:rPr>
        <w:t xml:space="preserve"> nous aide à atteindre cet objectif, en créant une </w:t>
      </w:r>
      <w:r w:rsidRPr="00D5604F">
        <w:rPr>
          <w:rFonts w:ascii="Century Gothic" w:hAnsi="Century Gothic"/>
          <w:b/>
        </w:rPr>
        <w:t>liaison</w:t>
      </w:r>
      <w:r w:rsidRPr="00C00967">
        <w:rPr>
          <w:rFonts w:ascii="Century Gothic" w:hAnsi="Century Gothic"/>
        </w:rPr>
        <w:t xml:space="preserve"> de données </w:t>
      </w:r>
      <w:r w:rsidRPr="00D5604F">
        <w:rPr>
          <w:rFonts w:ascii="Century Gothic" w:hAnsi="Century Gothic"/>
          <w:b/>
        </w:rPr>
        <w:t>bidirectionnelle</w:t>
      </w:r>
      <w:r w:rsidRPr="00C00967">
        <w:rPr>
          <w:rFonts w:ascii="Century Gothic" w:hAnsi="Century Gothic"/>
        </w:rPr>
        <w:t>.</w:t>
      </w:r>
    </w:p>
    <w:p w14:paraId="2D14BAFC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628F2FB2" wp14:editId="1C85A3F8">
            <wp:extent cx="5707975" cy="2698750"/>
            <wp:effectExtent l="0" t="0" r="0" b="0"/>
            <wp:docPr id="31" name="Image 31" descr="https://firebasestorage.googleapis.com/v0/b/vue-mastery.appspot.com/o/flamelink%2Fmedia%2F1.opt.1596586106235.jpg?alt=media&amp;token=c40d8c30-3a5a-47fa-ba92-6a0a847e036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 descr="https://firebasestorage.googleapis.com/v0/b/vue-mastery.appspot.com/o/flamelink%2Fmedia%2F1.opt.1596586106235.jpg?alt=media&amp;token=c40d8c30-3a5a-47fa-ba92-6a0a847e036e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442" cy="2726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61A2F" w14:textId="186227D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voir tout cela en action, nous allons créer un nouveau</w:t>
      </w:r>
      <w:r w:rsidR="00D47602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Pr="00C00967">
        <w:rPr>
          <w:rFonts w:ascii="Century Gothic" w:hAnsi="Century Gothic"/>
        </w:rPr>
        <w:t>.</w:t>
      </w:r>
    </w:p>
    <w:p w14:paraId="6381C98B" w14:textId="28618750" w:rsidR="004702C0" w:rsidRPr="00C00967" w:rsidRDefault="004702C0" w:rsidP="00C27314">
      <w:pPr>
        <w:pStyle w:val="Titre2"/>
        <w:rPr>
          <w:lang w:val="fr-CH"/>
        </w:rPr>
      </w:pPr>
      <w:bookmarkStart w:id="77" w:name="_Toc152861348"/>
      <w:r w:rsidRPr="00C00967">
        <w:rPr>
          <w:lang w:val="fr-CH"/>
        </w:rPr>
        <w:t>L</w:t>
      </w:r>
      <w:r w:rsidR="00A2687A">
        <w:rPr>
          <w:lang w:val="fr-CH"/>
        </w:rPr>
        <w:t>e</w:t>
      </w:r>
      <w:r w:rsidRPr="00C00967">
        <w:rPr>
          <w:lang w:val="fr-CH"/>
        </w:rPr>
        <w:t xml:space="preserve"> composant </w:t>
      </w:r>
      <w:proofErr w:type="spellStart"/>
      <w:r w:rsidR="00A2687A">
        <w:rPr>
          <w:lang w:val="fr-CH"/>
        </w:rPr>
        <w:t>ReviewForm</w:t>
      </w:r>
      <w:bookmarkEnd w:id="77"/>
      <w:proofErr w:type="spellEnd"/>
    </w:p>
    <w:p w14:paraId="051DD74E" w14:textId="3C4F66E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joutons un nouveau fichier </w:t>
      </w:r>
      <w:r w:rsidRPr="00C00967">
        <w:rPr>
          <w:rStyle w:val="lev"/>
          <w:rFonts w:ascii="Century Gothic" w:hAnsi="Century Gothic"/>
        </w:rPr>
        <w:t>ReviewForm.js</w:t>
      </w:r>
      <w:r w:rsidRPr="00C00967">
        <w:rPr>
          <w:rFonts w:ascii="Century Gothic" w:hAnsi="Century Gothic"/>
        </w:rPr>
        <w:t xml:space="preserve"> dans notre dossier de composants, et nous </w:t>
      </w:r>
      <w:r w:rsidR="001D2B50">
        <w:rPr>
          <w:rFonts w:ascii="Century Gothic" w:hAnsi="Century Gothic"/>
        </w:rPr>
        <w:t>allons mettre en place la structure de c</w:t>
      </w:r>
      <w:r w:rsidRPr="00C00967">
        <w:rPr>
          <w:rFonts w:ascii="Century Gothic" w:hAnsi="Century Gothic"/>
        </w:rPr>
        <w:t>e composant.</w:t>
      </w:r>
    </w:p>
    <w:p w14:paraId="64D97DD6" w14:textId="77777777" w:rsidR="004702C0" w:rsidRDefault="004702C0" w:rsidP="004702C0">
      <w:pPr>
        <w:pStyle w:val="NormalWeb"/>
        <w:rPr>
          <w:rStyle w:val="lev"/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ReviewForm.js</w:t>
      </w:r>
    </w:p>
    <w:p w14:paraId="09189BDD" w14:textId="77777777" w:rsidR="006E6AA0" w:rsidRPr="006E6AA0" w:rsidRDefault="006E6AA0" w:rsidP="004702C0">
      <w:pPr>
        <w:pStyle w:val="NormalWeb"/>
        <w:rPr>
          <w:rFonts w:ascii="Century Gothic" w:hAnsi="Century Gothic"/>
          <w:lang w:val="en-US"/>
        </w:rPr>
      </w:pPr>
    </w:p>
    <w:p w14:paraId="112E9D09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lastRenderedPageBreak/>
        <w:t>app.componen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review-form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 {</w:t>
      </w:r>
    </w:p>
    <w:p w14:paraId="444B1EBD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template:</w:t>
      </w:r>
    </w:p>
    <w:p w14:paraId="10E7028B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</w:p>
    <w:p w14:paraId="095945B9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`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form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-form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0D478AA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3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Leave a review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3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225DCE9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name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Name: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198B799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pu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name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AC86A70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</w:p>
    <w:p w14:paraId="45A7F5EC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Review: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     </w:t>
      </w:r>
    </w:p>
    <w:p w14:paraId="57923128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extarea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extarea</w:t>
      </w:r>
      <w:proofErr w:type="spellEnd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E749DE1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</w:p>
    <w:p w14:paraId="7AD98C1D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ating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Rating: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6E12A67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selec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ating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7245A42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5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8A7493B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4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4B11933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3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9209F47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2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38B5A41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1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4126C5E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select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1D43CA0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</w:p>
    <w:p w14:paraId="16267DE0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pu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button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type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submit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alue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Submi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DB7B33E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form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`,</w:t>
      </w:r>
    </w:p>
    <w:p w14:paraId="6B644C8E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01D9C72B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return {</w:t>
      </w:r>
    </w:p>
    <w:p w14:paraId="1ABA7F89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nam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7FBB661D" w14:textId="77777777" w:rsidR="000B3BF8" w:rsidRPr="006E6AA0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review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'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,</w:t>
      </w:r>
    </w:p>
    <w:p w14:paraId="534951FB" w14:textId="77777777" w:rsidR="000B3BF8" w:rsidRPr="000B3BF8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0B3BF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rating: </w:t>
      </w:r>
      <w:proofErr w:type="spellStart"/>
      <w:r w:rsidRPr="000B3BF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14:paraId="3EDAF64E" w14:textId="77777777" w:rsidR="000B3BF8" w:rsidRPr="000B3BF8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  }</w:t>
      </w:r>
    </w:p>
    <w:p w14:paraId="7127EC4B" w14:textId="77777777" w:rsidR="000B3BF8" w:rsidRPr="000B3BF8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23A0F0E9" w14:textId="77777777" w:rsidR="000B3BF8" w:rsidRPr="000B3BF8" w:rsidRDefault="000B3BF8" w:rsidP="000B3B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  <w:r w:rsidRPr="000B3BF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)</w:t>
      </w:r>
    </w:p>
    <w:p w14:paraId="27CF7D25" w14:textId="7D320F04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À l'intérieur de notre </w:t>
      </w:r>
      <w:proofErr w:type="spellStart"/>
      <w:r w:rsidR="008A0A19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, </w:t>
      </w:r>
      <w:r w:rsidR="006515AB">
        <w:rPr>
          <w:rFonts w:ascii="Century Gothic" w:hAnsi="Century Gothic"/>
        </w:rPr>
        <w:t xml:space="preserve">on peut </w:t>
      </w:r>
      <w:r w:rsidRPr="00C00967">
        <w:rPr>
          <w:rFonts w:ascii="Century Gothic" w:hAnsi="Century Gothic"/>
        </w:rPr>
        <w:t>note</w:t>
      </w:r>
      <w:r w:rsidR="006515AB">
        <w:rPr>
          <w:rFonts w:ascii="Century Gothic" w:hAnsi="Century Gothic"/>
        </w:rPr>
        <w:t>r</w:t>
      </w:r>
      <w:r w:rsidRPr="00C00967">
        <w:rPr>
          <w:rFonts w:ascii="Century Gothic" w:hAnsi="Century Gothic"/>
        </w:rPr>
        <w:t xml:space="preserve"> </w:t>
      </w:r>
      <w:r w:rsidR="006515AB">
        <w:rPr>
          <w:rFonts w:ascii="Century Gothic" w:hAnsi="Century Gothic"/>
        </w:rPr>
        <w:t>l</w:t>
      </w:r>
      <w:r w:rsidRPr="00C00967">
        <w:rPr>
          <w:rFonts w:ascii="Century Gothic" w:hAnsi="Century Gothic"/>
        </w:rPr>
        <w:t>es éléments</w:t>
      </w:r>
      <w:r w:rsidR="00DA483E">
        <w:rPr>
          <w:rFonts w:ascii="Century Gothic" w:hAnsi="Century Gothic"/>
        </w:rPr>
        <w:t xml:space="preserve"> </w:t>
      </w:r>
      <w:r w:rsidR="006515AB">
        <w:rPr>
          <w:rFonts w:ascii="Century Gothic" w:hAnsi="Century Gothic"/>
        </w:rPr>
        <w:t xml:space="preserve">suivants </w:t>
      </w:r>
      <w:r w:rsidRPr="00C00967">
        <w:rPr>
          <w:rFonts w:ascii="Century Gothic" w:hAnsi="Century Gothic"/>
        </w:rPr>
        <w:t>:</w:t>
      </w:r>
    </w:p>
    <w:p w14:paraId="5084E13C" w14:textId="3A090213" w:rsidR="00154ED6" w:rsidRPr="00D5604F" w:rsidRDefault="000B3BF8" w:rsidP="00154ED6">
      <w:pPr>
        <w:pStyle w:val="Paragraphedeliste"/>
        <w:numPr>
          <w:ilvl w:val="0"/>
          <w:numId w:val="4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D5604F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D5604F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input</w:t>
      </w:r>
      <w:proofErr w:type="gramEnd"/>
      <w:r w:rsidRPr="00D5604F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D5604F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id</w:t>
      </w:r>
      <w:r w:rsidRPr="00D5604F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D5604F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D5604F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name</w:t>
      </w:r>
      <w:proofErr w:type="spellEnd"/>
      <w:r w:rsidRPr="00D5604F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</w:t>
      </w:r>
      <w:r w:rsidRPr="00D5604F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69529D79" w14:textId="7F0B04FC" w:rsidR="000B3BF8" w:rsidRPr="00D5604F" w:rsidRDefault="000B3BF8" w:rsidP="000B3BF8">
      <w:pPr>
        <w:pStyle w:val="Paragraphedeliste"/>
        <w:numPr>
          <w:ilvl w:val="0"/>
          <w:numId w:val="4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D5604F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D5604F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textarea</w:t>
      </w:r>
      <w:proofErr w:type="spellEnd"/>
      <w:proofErr w:type="gramEnd"/>
      <w:r w:rsidRPr="00D5604F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D5604F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id</w:t>
      </w:r>
      <w:r w:rsidRPr="00D5604F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D5604F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D5604F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review</w:t>
      </w:r>
      <w:proofErr w:type="spellEnd"/>
      <w:r w:rsidRPr="00D5604F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</w:t>
      </w:r>
      <w:r w:rsidRPr="00D5604F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1A84967F" w14:textId="6AFAEE27" w:rsidR="004702C0" w:rsidRPr="00D5604F" w:rsidRDefault="000B3BF8" w:rsidP="000B3BF8">
      <w:pPr>
        <w:pStyle w:val="Paragraphedeliste"/>
        <w:numPr>
          <w:ilvl w:val="0"/>
          <w:numId w:val="4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D5604F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D5604F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elect</w:t>
      </w:r>
      <w:proofErr w:type="gramEnd"/>
      <w:r w:rsidRPr="00D5604F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D5604F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id</w:t>
      </w:r>
      <w:r w:rsidRPr="00D5604F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D5604F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rating"</w:t>
      </w:r>
      <w:r w:rsidRPr="00D5604F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6B8E4706" w14:textId="1FDDE9F4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Nous voulons lier ces champs </w:t>
      </w:r>
      <w:r w:rsidR="00D5604F">
        <w:rPr>
          <w:rFonts w:ascii="Century Gothic" w:hAnsi="Century Gothic"/>
        </w:rPr>
        <w:t>aux</w:t>
      </w:r>
      <w:r w:rsidRPr="00C00967">
        <w:rPr>
          <w:rFonts w:ascii="Century Gothic" w:hAnsi="Century Gothic"/>
        </w:rPr>
        <w:t xml:space="preserve"> données de sorte que lorsque l'utilisateur remplit le formulaire, nous stockons leurs données localement.</w:t>
      </w:r>
    </w:p>
    <w:p w14:paraId="4B4EA835" w14:textId="77777777" w:rsidR="009B18F6" w:rsidRPr="006E6AA0" w:rsidRDefault="004702C0" w:rsidP="009B18F6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Style w:val="CodeHTML"/>
          <w:rFonts w:ascii="Century Gothic" w:eastAsiaTheme="minorHAnsi" w:hAnsi="Century Gothic"/>
          <w:sz w:val="28"/>
          <w:szCs w:val="28"/>
          <w:lang w:val="fr-CH"/>
        </w:rPr>
        <w:t xml:space="preserve">  </w:t>
      </w:r>
      <w:proofErr w:type="gramStart"/>
      <w:r w:rsidR="009B18F6"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="009B18F6"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2397D69E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13112B51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nam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14B77395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review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5CD9D499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rating: </w:t>
      </w:r>
      <w:proofErr w:type="spellStart"/>
      <w:r w:rsidRPr="009B18F6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14:paraId="2BBDD7A3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2D064AD4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46D2261D" w14:textId="77777777" w:rsidR="00FF5252" w:rsidRDefault="00FF5252" w:rsidP="009B18F6">
      <w:pPr>
        <w:pStyle w:val="PrformatHTML"/>
        <w:rPr>
          <w:rFonts w:ascii="Century Gothic" w:hAnsi="Century Gothic"/>
          <w:sz w:val="24"/>
          <w:szCs w:val="24"/>
        </w:rPr>
      </w:pPr>
    </w:p>
    <w:p w14:paraId="7E44B9E8" w14:textId="5A248A15" w:rsidR="004702C0" w:rsidRPr="00C00967" w:rsidRDefault="004702C0" w:rsidP="009B18F6">
      <w:pPr>
        <w:pStyle w:val="PrformatHTML"/>
        <w:rPr>
          <w:rFonts w:ascii="Century Gothic" w:hAnsi="Century Gothic"/>
        </w:rPr>
      </w:pPr>
      <w:r w:rsidRPr="002534AD">
        <w:rPr>
          <w:rFonts w:ascii="Century Gothic" w:hAnsi="Century Gothic"/>
          <w:sz w:val="24"/>
          <w:szCs w:val="24"/>
        </w:rPr>
        <w:t>Nous y parviendrons en ajoutant l</w:t>
      </w:r>
      <w:r w:rsidR="006515AB">
        <w:rPr>
          <w:rFonts w:ascii="Century Gothic" w:hAnsi="Century Gothic"/>
          <w:sz w:val="24"/>
          <w:szCs w:val="24"/>
        </w:rPr>
        <w:t>a directive</w:t>
      </w:r>
      <w:r w:rsidRPr="002534AD">
        <w:rPr>
          <w:rFonts w:ascii="Century Gothic" w:hAnsi="Century Gothic"/>
          <w:sz w:val="24"/>
          <w:szCs w:val="24"/>
        </w:rPr>
        <w:t xml:space="preserve"> </w:t>
      </w:r>
      <w:r w:rsidRPr="00FF5252">
        <w:rPr>
          <w:rStyle w:val="CodeHTML"/>
          <w:rFonts w:ascii="Century Gothic" w:hAnsi="Century Gothic"/>
          <w:b/>
          <w:sz w:val="24"/>
          <w:szCs w:val="24"/>
        </w:rPr>
        <w:t>v-model</w:t>
      </w:r>
      <w:r w:rsidRPr="002534AD">
        <w:rPr>
          <w:rFonts w:ascii="Century Gothic" w:hAnsi="Century Gothic"/>
          <w:sz w:val="24"/>
          <w:szCs w:val="24"/>
        </w:rPr>
        <w:t xml:space="preserve"> à chacun de</w:t>
      </w:r>
      <w:r w:rsidR="006515AB">
        <w:rPr>
          <w:rFonts w:ascii="Century Gothic" w:hAnsi="Century Gothic"/>
          <w:sz w:val="24"/>
          <w:szCs w:val="24"/>
        </w:rPr>
        <w:t>s</w:t>
      </w:r>
      <w:r w:rsidRPr="002534AD">
        <w:rPr>
          <w:rFonts w:ascii="Century Gothic" w:hAnsi="Century Gothic"/>
          <w:sz w:val="24"/>
          <w:szCs w:val="24"/>
        </w:rPr>
        <w:t xml:space="preserve"> éléments de saisie</w:t>
      </w:r>
      <w:r w:rsidRPr="00C00967">
        <w:rPr>
          <w:rFonts w:ascii="Century Gothic" w:hAnsi="Century Gothic"/>
        </w:rPr>
        <w:t>.</w:t>
      </w:r>
    </w:p>
    <w:p w14:paraId="2D9CF4C4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ReviewForm.js</w:t>
      </w:r>
    </w:p>
    <w:p w14:paraId="0F3E383B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review-form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 {</w:t>
      </w:r>
    </w:p>
    <w:p w14:paraId="60FFDC64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template:</w:t>
      </w:r>
    </w:p>
    <w:p w14:paraId="52B6C191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</w:p>
    <w:p w14:paraId="482CBE54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`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form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-form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78E7082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3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Leave a review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3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2E7F1CD2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name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Name: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D8165DA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pu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name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model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name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82D3390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</w:p>
    <w:p w14:paraId="091FED36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Review: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     </w:t>
      </w:r>
    </w:p>
    <w:p w14:paraId="28DBF88D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extarea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model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extarea</w:t>
      </w:r>
      <w:proofErr w:type="spellEnd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9DAFB16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</w:p>
    <w:p w14:paraId="00DF47DF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ating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Rating: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abel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0D4F76D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selec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i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ating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model.number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ating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524DA07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5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1CD2430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4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5F1F4F1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3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E4EA18A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2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997E966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1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option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3E1C5B8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select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76B119D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</w:p>
    <w:p w14:paraId="118F91D9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lastRenderedPageBreak/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pu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button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type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submit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alue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Submi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 </w:t>
      </w:r>
    </w:p>
    <w:p w14:paraId="4BDAF531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form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`,</w:t>
      </w:r>
    </w:p>
    <w:p w14:paraId="29FD3DF5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733E9BB8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return {</w:t>
      </w:r>
    </w:p>
    <w:p w14:paraId="43E8D921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nam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56DEA76C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review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'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,</w:t>
      </w:r>
    </w:p>
    <w:p w14:paraId="36C9AB4F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rating: </w:t>
      </w:r>
      <w:proofErr w:type="spellStart"/>
      <w:r w:rsidRPr="009B18F6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14:paraId="71BDBDB4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17239196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)</w:t>
      </w:r>
    </w:p>
    <w:p w14:paraId="3D7C514D" w14:textId="03556B9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Remarquez comment sur l</w:t>
      </w:r>
      <w:r w:rsidR="00927516">
        <w:rPr>
          <w:rFonts w:ascii="Century Gothic" w:hAnsi="Century Gothic"/>
        </w:rPr>
        <w:t>e tag HTML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&lt;select&gt;</w:t>
      </w:r>
      <w:r w:rsidRPr="00C00967">
        <w:rPr>
          <w:rFonts w:ascii="Century Gothic" w:hAnsi="Century Gothic"/>
        </w:rPr>
        <w:t xml:space="preserve">, nous avons utilisé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model.number</w:t>
      </w:r>
      <w:proofErr w:type="spellEnd"/>
      <w:r w:rsidRPr="00C00967">
        <w:rPr>
          <w:rFonts w:ascii="Century Gothic" w:hAnsi="Century Gothic"/>
        </w:rPr>
        <w:t xml:space="preserve">, il s'agit d'un modificateur qui </w:t>
      </w:r>
      <w:r w:rsidR="007B6C84">
        <w:rPr>
          <w:rFonts w:ascii="Century Gothic" w:hAnsi="Century Gothic"/>
        </w:rPr>
        <w:t>convertit</w:t>
      </w:r>
      <w:r w:rsidRPr="00C00967">
        <w:rPr>
          <w:rFonts w:ascii="Century Gothic" w:hAnsi="Century Gothic"/>
        </w:rPr>
        <w:t xml:space="preserve"> la valeur en nombre.</w:t>
      </w:r>
    </w:p>
    <w:p w14:paraId="0BA77554" w14:textId="5A2B92BE" w:rsidR="004702C0" w:rsidRPr="00C00967" w:rsidRDefault="00665412" w:rsidP="004702C0">
      <w:pPr>
        <w:pStyle w:val="Titre3"/>
        <w:rPr>
          <w:rFonts w:ascii="Century Gothic" w:hAnsi="Century Gothic"/>
          <w:lang w:val="fr-CH"/>
        </w:rPr>
      </w:pPr>
      <w:bookmarkStart w:id="78" w:name="_Toc152861349"/>
      <w:r>
        <w:rPr>
          <w:rFonts w:ascii="Century Gothic" w:hAnsi="Century Gothic"/>
          <w:lang w:val="fr-CH"/>
        </w:rPr>
        <w:t xml:space="preserve">Soumettre </w:t>
      </w:r>
      <w:r w:rsidR="002B685C">
        <w:rPr>
          <w:rFonts w:ascii="Century Gothic" w:hAnsi="Century Gothic"/>
          <w:lang w:val="fr-CH"/>
        </w:rPr>
        <w:t xml:space="preserve">le formulaire </w:t>
      </w:r>
      <w:proofErr w:type="spellStart"/>
      <w:r w:rsidR="002B685C">
        <w:rPr>
          <w:rFonts w:ascii="Century Gothic" w:hAnsi="Century Gothic"/>
          <w:lang w:val="fr-CH"/>
        </w:rPr>
        <w:t>Review</w:t>
      </w:r>
      <w:r w:rsidR="008422BA">
        <w:rPr>
          <w:rFonts w:ascii="Century Gothic" w:hAnsi="Century Gothic"/>
          <w:lang w:val="fr-CH"/>
        </w:rPr>
        <w:t>Form</w:t>
      </w:r>
      <w:bookmarkEnd w:id="78"/>
      <w:proofErr w:type="spellEnd"/>
    </w:p>
    <w:p w14:paraId="324CD615" w14:textId="07DCCA5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soumettre ce formulaire, nous ajouterons un </w:t>
      </w:r>
      <w:proofErr w:type="spellStart"/>
      <w:r w:rsidR="00A0624C" w:rsidRPr="00A0624C">
        <w:rPr>
          <w:rFonts w:ascii="Century Gothic" w:hAnsi="Century Gothic"/>
          <w:b/>
        </w:rPr>
        <w:t>listener</w:t>
      </w:r>
      <w:proofErr w:type="spellEnd"/>
      <w:r w:rsidRPr="00C00967">
        <w:rPr>
          <w:rFonts w:ascii="Century Gothic" w:hAnsi="Century Gothic"/>
        </w:rPr>
        <w:t xml:space="preserve"> </w:t>
      </w:r>
      <w:r w:rsidR="00B43ADB">
        <w:rPr>
          <w:rFonts w:ascii="Century Gothic" w:hAnsi="Century Gothic"/>
        </w:rPr>
        <w:t xml:space="preserve">en haut au niveau du tag HTML </w:t>
      </w:r>
      <w:proofErr w:type="spellStart"/>
      <w:r w:rsidR="00B43ADB">
        <w:rPr>
          <w:rFonts w:ascii="Century Gothic" w:hAnsi="Century Gothic"/>
        </w:rPr>
        <w:t>form</w:t>
      </w:r>
      <w:proofErr w:type="spellEnd"/>
      <w:r w:rsidR="00B43ADB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48BDB0CE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ReviewForm.js</w:t>
      </w:r>
    </w:p>
    <w:p w14:paraId="2E16A6F3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review-form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 {</w:t>
      </w:r>
    </w:p>
    <w:p w14:paraId="360F8AB3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template:</w:t>
      </w:r>
    </w:p>
    <w:p w14:paraId="0D48C761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</w:p>
    <w:p w14:paraId="3C157941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`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form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-form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@</w:t>
      </w:r>
      <w:proofErr w:type="gramStart"/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submit.prevent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onSubmi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ED9821D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...</w:t>
      </w:r>
    </w:p>
    <w:p w14:paraId="196161AA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npu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button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type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submit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alue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Submit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 </w:t>
      </w:r>
    </w:p>
    <w:p w14:paraId="47EC630A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9B18F6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9B18F6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form</w:t>
      </w:r>
      <w:proofErr w:type="spellEnd"/>
      <w:r w:rsidRPr="009B18F6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`</w:t>
      </w:r>
    </w:p>
    <w:p w14:paraId="52A05DE2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...</w:t>
      </w:r>
    </w:p>
    <w:p w14:paraId="6D3E8C7A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)</w:t>
      </w:r>
    </w:p>
    <w:p w14:paraId="638D522D" w14:textId="18DFE0DF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utilisons un autre modificateur </w:t>
      </w:r>
      <w:r w:rsidRPr="00C00967">
        <w:rPr>
          <w:rStyle w:val="CodeHTML"/>
          <w:rFonts w:ascii="Century Gothic" w:hAnsi="Century Gothic"/>
        </w:rPr>
        <w:t>@submit.prevent="onSubmit"</w:t>
      </w:r>
      <w:r w:rsidR="00B43AD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fin d'éviter le comportement par défaut (un rafraîchissement du navigateur). Lorsque ce formulaire est soumis, il déclenche la</w:t>
      </w:r>
      <w:r w:rsidR="00B43ADB">
        <w:rPr>
          <w:rFonts w:ascii="Century Gothic" w:hAnsi="Century Gothic"/>
        </w:rPr>
        <w:t xml:space="preserve">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onSubmit</w:t>
      </w:r>
      <w:proofErr w:type="spellEnd"/>
      <w:r w:rsidRPr="00C00967">
        <w:rPr>
          <w:rStyle w:val="CodeHTML"/>
          <w:rFonts w:ascii="Century Gothic" w:hAnsi="Century Gothic"/>
        </w:rPr>
        <w:t>()</w:t>
      </w:r>
      <w:r w:rsidRPr="00C00967">
        <w:rPr>
          <w:rFonts w:ascii="Century Gothic" w:hAnsi="Century Gothic"/>
        </w:rPr>
        <w:t>, que nous allons écrire maintenant</w:t>
      </w:r>
      <w:r w:rsidR="002F47EA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3F968301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ReviewForm.js</w:t>
      </w:r>
    </w:p>
    <w:p w14:paraId="154EB30B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..</w:t>
      </w:r>
    </w:p>
    <w:p w14:paraId="07376AAA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lastRenderedPageBreak/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7403C20A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4F37E202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name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2DE6419E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review: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75700A89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rating: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null</w:t>
      </w:r>
    </w:p>
    <w:p w14:paraId="66511630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}</w:t>
      </w:r>
    </w:p>
    <w:p w14:paraId="4FCD2958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},</w:t>
      </w:r>
    </w:p>
    <w:p w14:paraId="0CB8031E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methods: {</w:t>
      </w:r>
    </w:p>
    <w:p w14:paraId="0A5C49D4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onSubmi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1188F8C6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e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productReview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= {</w:t>
      </w:r>
    </w:p>
    <w:p w14:paraId="4EBC8498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name: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name,</w:t>
      </w:r>
    </w:p>
    <w:p w14:paraId="31378BB1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review: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review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3AF6E24A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rating: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rating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</w:t>
      </w:r>
    </w:p>
    <w:p w14:paraId="2C53F452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}</w:t>
      </w:r>
    </w:p>
    <w:p w14:paraId="2BD0B38D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$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emi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review-submitted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,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productReview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</w:t>
      </w:r>
    </w:p>
    <w:p w14:paraId="0084DFD3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</w:p>
    <w:p w14:paraId="048B4C97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.name =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'</w:t>
      </w:r>
    </w:p>
    <w:p w14:paraId="6F05F367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review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=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'</w:t>
      </w:r>
    </w:p>
    <w:p w14:paraId="5257A4BF" w14:textId="77777777" w:rsidR="009B18F6" w:rsidRPr="006E6AA0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rating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= 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14:paraId="07580463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</w:t>
      </w: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56AD0B00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}</w:t>
      </w:r>
    </w:p>
    <w:p w14:paraId="478BF251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5EDBD5CE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</w:p>
    <w:p w14:paraId="1F6ECAC8" w14:textId="3F9D0E4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ette méthode créera un</w:t>
      </w:r>
      <w:r w:rsidR="00BC4F56">
        <w:rPr>
          <w:rFonts w:ascii="Century Gothic" w:hAnsi="Century Gothic"/>
        </w:rPr>
        <w:t xml:space="preserve"> obje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="00FE1C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contenant </w:t>
      </w:r>
      <w:proofErr w:type="spellStart"/>
      <w:r w:rsidRPr="00C00967">
        <w:rPr>
          <w:rStyle w:val="CodeHTML"/>
          <w:rFonts w:ascii="Century Gothic" w:hAnsi="Century Gothic"/>
        </w:rPr>
        <w:t>name</w:t>
      </w:r>
      <w:proofErr w:type="spellEnd"/>
      <w:r w:rsidRPr="00C00967">
        <w:rPr>
          <w:rFonts w:ascii="Century Gothic" w:hAnsi="Century Gothic"/>
        </w:rPr>
        <w:t xml:space="preserve">, </w:t>
      </w:r>
      <w:proofErr w:type="spellStart"/>
      <w:r w:rsidRPr="00C00967">
        <w:rPr>
          <w:rStyle w:val="CodeHTML"/>
          <w:rFonts w:ascii="Century Gothic" w:hAnsi="Century Gothic"/>
        </w:rPr>
        <w:t>review</w:t>
      </w:r>
      <w:proofErr w:type="spellEnd"/>
      <w:r w:rsidR="00FE1C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r w:rsidRPr="00C00967">
        <w:rPr>
          <w:rStyle w:val="CodeHTML"/>
          <w:rFonts w:ascii="Century Gothic" w:hAnsi="Century Gothic"/>
        </w:rPr>
        <w:t>rating</w:t>
      </w:r>
      <w:r w:rsidR="00FE1CE7">
        <w:rPr>
          <w:rStyle w:val="CodeHTML"/>
          <w:rFonts w:ascii="Century Gothic" w:hAnsi="Century Gothic"/>
        </w:rPr>
        <w:t xml:space="preserve"> </w:t>
      </w:r>
      <w:r w:rsidR="00BC4F56">
        <w:rPr>
          <w:rFonts w:ascii="Century Gothic" w:hAnsi="Century Gothic"/>
        </w:rPr>
        <w:t>provenant de nos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data</w:t>
      </w:r>
      <w:r w:rsidRPr="00C00967">
        <w:rPr>
          <w:rFonts w:ascii="Century Gothic" w:hAnsi="Century Gothic"/>
        </w:rPr>
        <w:t xml:space="preserve">. </w:t>
      </w:r>
      <w:r w:rsidR="00BC4F56">
        <w:rPr>
          <w:rFonts w:ascii="Century Gothic" w:hAnsi="Century Gothic"/>
        </w:rPr>
        <w:t>Cet objet</w:t>
      </w:r>
      <w:r w:rsidRPr="00C00967">
        <w:rPr>
          <w:rFonts w:ascii="Century Gothic" w:hAnsi="Century Gothic"/>
        </w:rPr>
        <w:t xml:space="preserve"> sera alors </w:t>
      </w:r>
      <w:r w:rsidRPr="00C00967">
        <w:rPr>
          <w:rStyle w:val="CodeHTML"/>
          <w:rFonts w:ascii="Century Gothic" w:hAnsi="Century Gothic"/>
        </w:rPr>
        <w:t>$</w:t>
      </w:r>
      <w:proofErr w:type="spellStart"/>
      <w:r w:rsidRPr="00C00967">
        <w:rPr>
          <w:rStyle w:val="CodeHTML"/>
          <w:rFonts w:ascii="Century Gothic" w:hAnsi="Century Gothic"/>
        </w:rPr>
        <w:t>emit</w:t>
      </w:r>
      <w:proofErr w:type="spellEnd"/>
      <w:r w:rsidR="00FE1C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</w:t>
      </w:r>
      <w:r w:rsidR="00BC4F56">
        <w:rPr>
          <w:rFonts w:ascii="Century Gothic" w:hAnsi="Century Gothic"/>
        </w:rPr>
        <w:t>vec l’</w:t>
      </w:r>
      <w:proofErr w:type="spellStart"/>
      <w:r w:rsidR="00BC4F56">
        <w:rPr>
          <w:rFonts w:ascii="Century Gothic" w:hAnsi="Century Gothic"/>
        </w:rPr>
        <w:t>évenement</w:t>
      </w:r>
      <w:proofErr w:type="spellEnd"/>
      <w:r w:rsidR="00BC4F56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submitted</w:t>
      </w:r>
      <w:proofErr w:type="spellEnd"/>
      <w:r w:rsidRPr="00C00967">
        <w:rPr>
          <w:rFonts w:ascii="Century Gothic" w:hAnsi="Century Gothic"/>
        </w:rPr>
        <w:t xml:space="preserve">, </w:t>
      </w:r>
      <w:r w:rsidR="00BC4F56">
        <w:rPr>
          <w:rFonts w:ascii="Century Gothic" w:hAnsi="Century Gothic"/>
        </w:rPr>
        <w:t>en passant en paramètre</w:t>
      </w:r>
      <w:r w:rsidRPr="00C00967">
        <w:rPr>
          <w:rFonts w:ascii="Century Gothic" w:hAnsi="Century Gothic"/>
        </w:rPr>
        <w:t xml:space="preserve"> </w:t>
      </w:r>
      <w:r w:rsidR="00BC4F56">
        <w:rPr>
          <w:rFonts w:ascii="Century Gothic" w:hAnsi="Century Gothic"/>
        </w:rPr>
        <w:t>l’obje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Pr="00C00967">
        <w:rPr>
          <w:rFonts w:ascii="Century Gothic" w:hAnsi="Century Gothic"/>
        </w:rPr>
        <w:t>.</w:t>
      </w:r>
    </w:p>
    <w:p w14:paraId="02B6CC4C" w14:textId="44111DE7" w:rsidR="004702C0" w:rsidRPr="00C00967" w:rsidRDefault="004702C0" w:rsidP="002534A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fin, nous </w:t>
      </w:r>
      <w:r w:rsidR="00F30555">
        <w:rPr>
          <w:rFonts w:ascii="Century Gothic" w:hAnsi="Century Gothic"/>
        </w:rPr>
        <w:t>vidons</w:t>
      </w:r>
      <w:r w:rsidRPr="00C00967">
        <w:rPr>
          <w:rFonts w:ascii="Century Gothic" w:hAnsi="Century Gothic"/>
        </w:rPr>
        <w:t xml:space="preserve"> les champs de données.</w:t>
      </w:r>
    </w:p>
    <w:p w14:paraId="39C833FC" w14:textId="44C97729" w:rsidR="004702C0" w:rsidRPr="00C00967" w:rsidRDefault="004702C0" w:rsidP="004702C0">
      <w:pPr>
        <w:pStyle w:val="Titre3"/>
        <w:rPr>
          <w:rFonts w:ascii="Century Gothic" w:hAnsi="Century Gothic"/>
          <w:lang w:val="fr-CH"/>
        </w:rPr>
      </w:pPr>
      <w:bookmarkStart w:id="79" w:name="_Toc152861350"/>
      <w:r w:rsidRPr="00C00967">
        <w:rPr>
          <w:rFonts w:ascii="Century Gothic" w:hAnsi="Century Gothic"/>
          <w:lang w:val="fr-CH"/>
        </w:rPr>
        <w:t xml:space="preserve">Utilisation </w:t>
      </w:r>
      <w:r w:rsidR="008422BA">
        <w:rPr>
          <w:rFonts w:ascii="Century Gothic" w:hAnsi="Century Gothic"/>
          <w:lang w:val="fr-CH"/>
        </w:rPr>
        <w:t>du</w:t>
      </w:r>
      <w:r w:rsidR="002B685C">
        <w:rPr>
          <w:rFonts w:ascii="Century Gothic" w:hAnsi="Century Gothic"/>
          <w:lang w:val="fr-CH"/>
        </w:rPr>
        <w:t xml:space="preserve"> formulaire de </w:t>
      </w:r>
      <w:proofErr w:type="spellStart"/>
      <w:r w:rsidR="002B685C">
        <w:rPr>
          <w:rFonts w:ascii="Century Gothic" w:hAnsi="Century Gothic"/>
          <w:lang w:val="fr-CH"/>
        </w:rPr>
        <w:t>Review</w:t>
      </w:r>
      <w:r w:rsidR="008422BA">
        <w:rPr>
          <w:rFonts w:ascii="Century Gothic" w:hAnsi="Century Gothic"/>
          <w:lang w:val="fr-CH"/>
        </w:rPr>
        <w:t>Form</w:t>
      </w:r>
      <w:bookmarkEnd w:id="79"/>
      <w:proofErr w:type="spellEnd"/>
    </w:p>
    <w:p w14:paraId="507F231D" w14:textId="01EAA99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tre formulaire </w:t>
      </w:r>
      <w:r w:rsidR="002415C1">
        <w:rPr>
          <w:rFonts w:ascii="Century Gothic" w:hAnsi="Century Gothic"/>
        </w:rPr>
        <w:t xml:space="preserve">pour les avis </w:t>
      </w:r>
      <w:r w:rsidRPr="00C00967">
        <w:rPr>
          <w:rFonts w:ascii="Century Gothic" w:hAnsi="Century Gothic"/>
        </w:rPr>
        <w:t xml:space="preserve">est créé, nous pouvons l'importer dans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>.</w:t>
      </w:r>
    </w:p>
    <w:p w14:paraId="3872F4D7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9B18F6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14:paraId="45074E3C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  <w:r w:rsidRPr="009B18F6">
        <w:rPr>
          <w:rFonts w:ascii="Consolas" w:eastAsia="Times New Roman" w:hAnsi="Consolas" w:cs="Times New Roman"/>
          <w:color w:val="6A9955"/>
          <w:sz w:val="21"/>
          <w:szCs w:val="21"/>
          <w:lang w:val="fr-CH" w:eastAsia="fr-CH"/>
        </w:rPr>
        <w:t>&lt;!-- Import Components --&gt;</w:t>
      </w:r>
    </w:p>
    <w:p w14:paraId="44512E89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  <w:r w:rsidRPr="009B18F6"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  <w:lastRenderedPageBreak/>
        <w:t>...</w:t>
      </w:r>
    </w:p>
    <w:p w14:paraId="79731655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  <w:r w:rsidRPr="009B18F6">
        <w:rPr>
          <w:rFonts w:ascii="Consolas" w:eastAsia="Times New Roman" w:hAnsi="Consolas" w:cs="Times New Roman"/>
          <w:color w:val="808080"/>
          <w:sz w:val="21"/>
          <w:szCs w:val="21"/>
          <w:lang w:val="fr-CH" w:eastAsia="fr-CH"/>
        </w:rPr>
        <w:t>&lt;</w:t>
      </w:r>
      <w:proofErr w:type="gramStart"/>
      <w:r w:rsidRPr="009B18F6">
        <w:rPr>
          <w:rFonts w:ascii="Consolas" w:eastAsia="Times New Roman" w:hAnsi="Consolas" w:cs="Times New Roman"/>
          <w:color w:val="569CD6"/>
          <w:sz w:val="21"/>
          <w:szCs w:val="21"/>
          <w:lang w:val="fr-CH" w:eastAsia="fr-CH"/>
        </w:rPr>
        <w:t>script</w:t>
      </w:r>
      <w:proofErr w:type="gramEnd"/>
      <w:r w:rsidRPr="009B18F6"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  <w:t xml:space="preserve"> </w:t>
      </w:r>
      <w:r w:rsidRPr="009B18F6">
        <w:rPr>
          <w:rFonts w:ascii="Consolas" w:eastAsia="Times New Roman" w:hAnsi="Consolas" w:cs="Times New Roman"/>
          <w:color w:val="9CDCFE"/>
          <w:sz w:val="21"/>
          <w:szCs w:val="21"/>
          <w:lang w:val="fr-CH" w:eastAsia="fr-CH"/>
        </w:rPr>
        <w:t>src</w:t>
      </w:r>
      <w:r w:rsidRPr="009B18F6"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  <w:t>=</w:t>
      </w:r>
      <w:r w:rsidRPr="009B18F6">
        <w:rPr>
          <w:rFonts w:ascii="Consolas" w:eastAsia="Times New Roman" w:hAnsi="Consolas" w:cs="Times New Roman"/>
          <w:color w:val="CE9178"/>
          <w:sz w:val="21"/>
          <w:szCs w:val="21"/>
          <w:lang w:val="fr-CH" w:eastAsia="fr-CH"/>
        </w:rPr>
        <w:t>"./components/ReviewForm.js"</w:t>
      </w:r>
      <w:r w:rsidRPr="009B18F6">
        <w:rPr>
          <w:rFonts w:ascii="Consolas" w:eastAsia="Times New Roman" w:hAnsi="Consolas" w:cs="Times New Roman"/>
          <w:color w:val="808080"/>
          <w:sz w:val="21"/>
          <w:szCs w:val="21"/>
          <w:lang w:val="fr-CH" w:eastAsia="fr-CH"/>
        </w:rPr>
        <w:t>&gt;&lt;/</w:t>
      </w:r>
      <w:r w:rsidRPr="009B18F6">
        <w:rPr>
          <w:rFonts w:ascii="Consolas" w:eastAsia="Times New Roman" w:hAnsi="Consolas" w:cs="Times New Roman"/>
          <w:color w:val="569CD6"/>
          <w:sz w:val="21"/>
          <w:szCs w:val="21"/>
          <w:lang w:val="fr-CH" w:eastAsia="fr-CH"/>
        </w:rPr>
        <w:t>script</w:t>
      </w:r>
      <w:r w:rsidRPr="009B18F6">
        <w:rPr>
          <w:rFonts w:ascii="Consolas" w:eastAsia="Times New Roman" w:hAnsi="Consolas" w:cs="Times New Roman"/>
          <w:color w:val="808080"/>
          <w:sz w:val="21"/>
          <w:szCs w:val="21"/>
          <w:lang w:val="fr-CH" w:eastAsia="fr-CH"/>
        </w:rPr>
        <w:t>&gt;</w:t>
      </w:r>
    </w:p>
    <w:p w14:paraId="4F2CAF8B" w14:textId="77777777" w:rsidR="009B18F6" w:rsidRPr="009B18F6" w:rsidRDefault="009B18F6" w:rsidP="009B18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  <w:r w:rsidRPr="009B18F6"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  <w:t>...</w:t>
      </w:r>
    </w:p>
    <w:p w14:paraId="477E7F91" w14:textId="34A70421" w:rsidR="004702C0" w:rsidRPr="00C00967" w:rsidRDefault="00DE7BD8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Maintenant dans le composant </w:t>
      </w:r>
      <w:proofErr w:type="spellStart"/>
      <w:r w:rsidR="004702C0" w:rsidRPr="00C00967">
        <w:rPr>
          <w:rStyle w:val="CodeHTML"/>
          <w:rFonts w:ascii="Century Gothic" w:hAnsi="Century Gothic"/>
        </w:rPr>
        <w:t>product</w:t>
      </w:r>
      <w:proofErr w:type="spellEnd"/>
      <w:r w:rsidR="004702C0" w:rsidRPr="00C00967">
        <w:rPr>
          <w:rStyle w:val="CodeHTML"/>
          <w:rFonts w:ascii="Century Gothic" w:hAnsi="Century Gothic"/>
        </w:rPr>
        <w:t>-display</w:t>
      </w:r>
      <w:r w:rsidR="004702C0" w:rsidRPr="00C00967">
        <w:rPr>
          <w:rFonts w:ascii="Century Gothic" w:hAnsi="Century Gothic"/>
        </w:rPr>
        <w:t>,</w:t>
      </w:r>
      <w:r w:rsidR="00A000FE">
        <w:rPr>
          <w:rFonts w:ascii="Century Gothic" w:hAnsi="Century Gothic"/>
        </w:rPr>
        <w:t xml:space="preserve"> nous pouvons utiliser le composant </w:t>
      </w:r>
      <w:proofErr w:type="spellStart"/>
      <w:r w:rsidR="00A000FE">
        <w:rPr>
          <w:rFonts w:ascii="Century Gothic" w:hAnsi="Century Gothic"/>
        </w:rPr>
        <w:t>ReviewForm</w:t>
      </w:r>
      <w:proofErr w:type="spellEnd"/>
      <w:r w:rsidR="004702C0" w:rsidRPr="00C00967">
        <w:rPr>
          <w:rFonts w:ascii="Century Gothic" w:hAnsi="Century Gothic"/>
        </w:rPr>
        <w:t>.</w:t>
      </w:r>
    </w:p>
    <w:p w14:paraId="5AF0AA40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64331B17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template: </w:t>
      </w:r>
    </w:p>
    <w:p w14:paraId="17A3296F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</w:p>
    <w:p w14:paraId="69794643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`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display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C89685B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container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6E755A1A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...</w:t>
      </w:r>
    </w:p>
    <w:p w14:paraId="270E78C7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13C4255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view-form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view-form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2FC9A121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`</w:t>
      </w:r>
    </w:p>
    <w:p w14:paraId="65373857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5F7051E3" w14:textId="3684C446" w:rsidR="004702C0" w:rsidRPr="00C00967" w:rsidRDefault="001F67B8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="004702C0" w:rsidRPr="00C00967">
        <w:rPr>
          <w:rFonts w:ascii="Century Gothic" w:hAnsi="Century Gothic"/>
        </w:rPr>
        <w:t xml:space="preserve">ans le navigateur, nous pouvons </w:t>
      </w:r>
      <w:r>
        <w:rPr>
          <w:rFonts w:ascii="Century Gothic" w:hAnsi="Century Gothic"/>
        </w:rPr>
        <w:t xml:space="preserve">normalement </w:t>
      </w:r>
      <w:r w:rsidR="004702C0" w:rsidRPr="00C00967">
        <w:rPr>
          <w:rFonts w:ascii="Century Gothic" w:hAnsi="Century Gothic"/>
        </w:rPr>
        <w:t xml:space="preserve">voir le formulaire </w:t>
      </w:r>
      <w:r w:rsidR="002415C1">
        <w:rPr>
          <w:rFonts w:ascii="Century Gothic" w:hAnsi="Century Gothic"/>
        </w:rPr>
        <w:t>d’avis</w:t>
      </w:r>
      <w:r w:rsidR="004702C0" w:rsidRPr="00C00967">
        <w:rPr>
          <w:rFonts w:ascii="Century Gothic" w:hAnsi="Century Gothic"/>
        </w:rPr>
        <w:t>.</w:t>
      </w:r>
    </w:p>
    <w:p w14:paraId="73026C45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02C05609" wp14:editId="2EB2779D">
            <wp:extent cx="4495800" cy="5217923"/>
            <wp:effectExtent l="0" t="0" r="0" b="0"/>
            <wp:docPr id="30" name="Image 30" descr="https://firebasestorage.googleapis.com/v0/b/vue-mastery.appspot.com/o/flamelink%2Fmedia%2F2.opt.1596586106236.jpg?alt=media&amp;token=67a7cbf3-f5f5-44e8-a8a8-34f0222a2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https://firebasestorage.googleapis.com/v0/b/vue-mastery.appspot.com/o/flamelink%2Fmedia%2F2.opt.1596586106236.jpg?alt=media&amp;token=67a7cbf3-f5f5-44e8-a8a8-34f0222a275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312" cy="5226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F78FC" w14:textId="6F91AF7A" w:rsidR="005D5793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semble que ça marche... </w:t>
      </w:r>
      <w:proofErr w:type="gramStart"/>
      <w:r w:rsidRPr="00C00967">
        <w:rPr>
          <w:rFonts w:ascii="Century Gothic" w:hAnsi="Century Gothic"/>
        </w:rPr>
        <w:t>sauf</w:t>
      </w:r>
      <w:r w:rsidR="00A07B59">
        <w:rPr>
          <w:rFonts w:ascii="Century Gothic" w:hAnsi="Century Gothic"/>
        </w:rPr>
        <w:t xml:space="preserve"> que</w:t>
      </w:r>
      <w:proofErr w:type="gramEnd"/>
      <w:r w:rsidRPr="00C00967">
        <w:rPr>
          <w:rFonts w:ascii="Century Gothic" w:hAnsi="Century Gothic"/>
        </w:rPr>
        <w:t xml:space="preserve"> quand on clique sur le bouton de soumission, on émet l'événement, mais on n'a </w:t>
      </w:r>
      <w:r w:rsidR="005D5793">
        <w:rPr>
          <w:rFonts w:ascii="Century Gothic" w:hAnsi="Century Gothic"/>
        </w:rPr>
        <w:t xml:space="preserve">pas mis en place le code pour </w:t>
      </w:r>
      <w:r w:rsidRPr="00C00967">
        <w:rPr>
          <w:rFonts w:ascii="Century Gothic" w:hAnsi="Century Gothic"/>
        </w:rPr>
        <w:t>écout</w:t>
      </w:r>
      <w:r w:rsidR="005D5793">
        <w:rPr>
          <w:rFonts w:ascii="Century Gothic" w:hAnsi="Century Gothic"/>
        </w:rPr>
        <w:t>er</w:t>
      </w:r>
      <w:r w:rsidRPr="00C00967">
        <w:rPr>
          <w:rFonts w:ascii="Century Gothic" w:hAnsi="Century Gothic"/>
        </w:rPr>
        <w:t xml:space="preserve"> </w:t>
      </w:r>
      <w:r w:rsidR="005D5793">
        <w:rPr>
          <w:rFonts w:ascii="Century Gothic" w:hAnsi="Century Gothic"/>
        </w:rPr>
        <w:t>cet événement</w:t>
      </w:r>
      <w:r w:rsidRPr="00C00967">
        <w:rPr>
          <w:rFonts w:ascii="Century Gothic" w:hAnsi="Century Gothic"/>
        </w:rPr>
        <w:t xml:space="preserve">. </w:t>
      </w:r>
    </w:p>
    <w:p w14:paraId="3F00881B" w14:textId="40E08989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omme nous l'avons appris dans la leçon précédente, nous devons écouter l</w:t>
      </w:r>
      <w:r w:rsidR="005D5793">
        <w:rPr>
          <w:rFonts w:ascii="Century Gothic" w:hAnsi="Century Gothic"/>
        </w:rPr>
        <w:t>’évè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submitted</w:t>
      </w:r>
      <w:proofErr w:type="spellEnd"/>
      <w:r w:rsidR="005D5793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ans le </w:t>
      </w:r>
      <w:r w:rsidR="005D5793">
        <w:rPr>
          <w:rFonts w:ascii="Century Gothic" w:hAnsi="Century Gothic"/>
        </w:rPr>
        <w:t xml:space="preserve">scope du </w:t>
      </w:r>
      <w:r w:rsidRPr="00C00967">
        <w:rPr>
          <w:rFonts w:ascii="Century Gothic" w:hAnsi="Century Gothic"/>
        </w:rPr>
        <w:t>parent (</w:t>
      </w:r>
      <w:r w:rsidR="005D5793">
        <w:rPr>
          <w:rFonts w:ascii="Century Gothic" w:hAnsi="Century Gothic"/>
        </w:rPr>
        <w:t>à savoir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).</w:t>
      </w:r>
    </w:p>
    <w:p w14:paraId="44873D15" w14:textId="0479DBC2" w:rsidR="004702C0" w:rsidRPr="00C00967" w:rsidRDefault="004702C0" w:rsidP="00FE1CE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Quand l'événement sera « entendu », nous ajouterons l</w:t>
      </w:r>
      <w:r w:rsidR="004D4D17">
        <w:rPr>
          <w:rFonts w:ascii="Century Gothic" w:hAnsi="Century Gothic"/>
        </w:rPr>
        <w:t>a donnée (</w:t>
      </w:r>
      <w:proofErr w:type="spellStart"/>
      <w:r w:rsidR="004D4D17">
        <w:rPr>
          <w:rFonts w:ascii="Century Gothic" w:hAnsi="Century Gothic"/>
        </w:rPr>
        <w:t>payload</w:t>
      </w:r>
      <w:proofErr w:type="spellEnd"/>
      <w:r w:rsidR="004D4D17">
        <w:rPr>
          <w:rFonts w:ascii="Century Gothic" w:hAnsi="Century Gothic"/>
        </w:rPr>
        <w:t>)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="004D4D17">
        <w:rPr>
          <w:rStyle w:val="CodeHTML"/>
          <w:rFonts w:ascii="Century Gothic" w:hAnsi="Century Gothic"/>
        </w:rPr>
        <w:t xml:space="preserve"> </w:t>
      </w:r>
      <w:r w:rsidR="004D4D17">
        <w:rPr>
          <w:rFonts w:ascii="Century Gothic" w:hAnsi="Century Gothic"/>
        </w:rPr>
        <w:t>aux données du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.</w:t>
      </w:r>
    </w:p>
    <w:p w14:paraId="133F2985" w14:textId="767EB4B9" w:rsidR="004702C0" w:rsidRPr="00C00967" w:rsidRDefault="004702C0" w:rsidP="004702C0">
      <w:pPr>
        <w:pStyle w:val="Titre3"/>
        <w:rPr>
          <w:rFonts w:ascii="Century Gothic" w:hAnsi="Century Gothic"/>
          <w:lang w:val="fr-CH"/>
        </w:rPr>
      </w:pPr>
      <w:bookmarkStart w:id="80" w:name="_Toc152861351"/>
      <w:r w:rsidRPr="00C00967">
        <w:rPr>
          <w:rFonts w:ascii="Century Gothic" w:hAnsi="Century Gothic"/>
          <w:lang w:val="fr-CH"/>
        </w:rPr>
        <w:lastRenderedPageBreak/>
        <w:t>Ajout d</w:t>
      </w:r>
      <w:r w:rsidR="00D940A3">
        <w:rPr>
          <w:rFonts w:ascii="Century Gothic" w:hAnsi="Century Gothic"/>
          <w:lang w:val="fr-CH"/>
        </w:rPr>
        <w:t xml:space="preserve">’avis </w:t>
      </w:r>
      <w:r w:rsidRPr="00C00967">
        <w:rPr>
          <w:rFonts w:ascii="Century Gothic" w:hAnsi="Century Gothic"/>
          <w:lang w:val="fr-CH"/>
        </w:rPr>
        <w:t>d</w:t>
      </w:r>
      <w:r w:rsidR="009202ED">
        <w:rPr>
          <w:rFonts w:ascii="Century Gothic" w:hAnsi="Century Gothic"/>
          <w:lang w:val="fr-CH"/>
        </w:rPr>
        <w:t>es</w:t>
      </w:r>
      <w:r w:rsidRPr="00C00967">
        <w:rPr>
          <w:rFonts w:ascii="Century Gothic" w:hAnsi="Century Gothic"/>
          <w:lang w:val="fr-CH"/>
        </w:rPr>
        <w:t xml:space="preserve"> produit</w:t>
      </w:r>
      <w:r w:rsidR="009202ED">
        <w:rPr>
          <w:rFonts w:ascii="Century Gothic" w:hAnsi="Century Gothic"/>
          <w:lang w:val="fr-CH"/>
        </w:rPr>
        <w:t>s</w:t>
      </w:r>
      <w:bookmarkEnd w:id="80"/>
    </w:p>
    <w:p w14:paraId="79289374" w14:textId="7B617553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</w:t>
      </w:r>
      <w:r w:rsidR="00BC5DBE">
        <w:rPr>
          <w:rFonts w:ascii="Century Gothic" w:hAnsi="Century Gothic"/>
        </w:rPr>
        <w:t xml:space="preserve">ajouterons l’événement </w:t>
      </w:r>
      <w:r w:rsidRPr="00C00967">
        <w:rPr>
          <w:rFonts w:ascii="Century Gothic" w:hAnsi="Century Gothic"/>
        </w:rPr>
        <w:t xml:space="preserve">sur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Pr="00C00967">
        <w:rPr>
          <w:rFonts w:ascii="Century Gothic" w:hAnsi="Century Gothic"/>
        </w:rPr>
        <w:t>, où il est utilisé</w:t>
      </w:r>
      <w:r w:rsidR="00560009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24ADB590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52A66F86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template: </w:t>
      </w:r>
    </w:p>
    <w:p w14:paraId="5611591F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</w:p>
    <w:p w14:paraId="7294D43F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`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display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29F7ADC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container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B391B12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...</w:t>
      </w:r>
    </w:p>
    <w:p w14:paraId="68D05083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AAD9CAA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view-form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@review-submitte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addReview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view-form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15FEEE4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E12EC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E12EC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E12EC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`</w:t>
      </w:r>
    </w:p>
    <w:p w14:paraId="285C5F18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7AB8F362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CH" w:eastAsia="fr-CH"/>
        </w:rPr>
      </w:pPr>
    </w:p>
    <w:p w14:paraId="28687938" w14:textId="6B1E7D90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Quand l'événement se produira, nous déclencherons un</w:t>
      </w:r>
      <w:r w:rsidR="00BC5DBE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nouv</w:t>
      </w:r>
      <w:r w:rsidR="00BC5DBE">
        <w:rPr>
          <w:rFonts w:ascii="Century Gothic" w:hAnsi="Century Gothic"/>
        </w:rPr>
        <w:t xml:space="preserve">elle méthode </w:t>
      </w:r>
      <w:proofErr w:type="spellStart"/>
      <w:r w:rsidRPr="00C00967">
        <w:rPr>
          <w:rStyle w:val="CodeHTML"/>
          <w:rFonts w:ascii="Century Gothic" w:hAnsi="Century Gothic"/>
        </w:rPr>
        <w:t>addReview</w:t>
      </w:r>
      <w:proofErr w:type="spellEnd"/>
      <w:r w:rsidRPr="00C00967">
        <w:rPr>
          <w:rStyle w:val="CodeHTML"/>
          <w:rFonts w:ascii="Century Gothic" w:hAnsi="Century Gothic"/>
        </w:rPr>
        <w:t>()</w:t>
      </w:r>
      <w:r w:rsidRPr="00C00967">
        <w:rPr>
          <w:rFonts w:ascii="Century Gothic" w:hAnsi="Century Gothic"/>
        </w:rPr>
        <w:t xml:space="preserve">. Cela ajoutera les </w:t>
      </w:r>
      <w:r w:rsidR="00BC5DBE">
        <w:rPr>
          <w:rFonts w:ascii="Century Gothic" w:hAnsi="Century Gothic"/>
        </w:rPr>
        <w:t>avis</w:t>
      </w:r>
      <w:r w:rsidRPr="00C00967">
        <w:rPr>
          <w:rFonts w:ascii="Century Gothic" w:hAnsi="Century Gothic"/>
        </w:rPr>
        <w:t xml:space="preserve"> de produits à notre</w:t>
      </w:r>
      <w:r w:rsidR="00BC5DBE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, ce qui signifie que le composant a besoin d'un nouveau</w:t>
      </w:r>
      <w:r w:rsidR="00BC5DBE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="00BC5DBE">
        <w:rPr>
          <w:rStyle w:val="CodeHTML"/>
          <w:rFonts w:ascii="Century Gothic" w:hAnsi="Century Gothic"/>
        </w:rPr>
        <w:t xml:space="preserve"> </w:t>
      </w:r>
      <w:r w:rsidR="00E86E04">
        <w:rPr>
          <w:rFonts w:ascii="Century Gothic" w:hAnsi="Century Gothic"/>
        </w:rPr>
        <w:t>dans s</w:t>
      </w:r>
      <w:r w:rsidR="00BC5DBE">
        <w:rPr>
          <w:rFonts w:ascii="Century Gothic" w:hAnsi="Century Gothic"/>
        </w:rPr>
        <w:t>es</w:t>
      </w:r>
      <w:r w:rsidRPr="00C00967">
        <w:rPr>
          <w:rFonts w:ascii="Century Gothic" w:hAnsi="Century Gothic"/>
        </w:rPr>
        <w:t xml:space="preserve"> données.</w:t>
      </w:r>
    </w:p>
    <w:p w14:paraId="4AFF143D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2C5D0AB6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..</w:t>
      </w:r>
    </w:p>
    <w:p w14:paraId="0870C40F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691E220D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440D4C2D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4D303310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reviews</w:t>
      </w:r>
      <w:proofErr w:type="spellEnd"/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: []</w:t>
      </w:r>
    </w:p>
    <w:p w14:paraId="4D23C90C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70E4C233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12FB0D80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06CA5A49" w14:textId="327B25E0" w:rsidR="004702C0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</w:t>
      </w:r>
      <w:proofErr w:type="gramStart"/>
      <w:r w:rsidR="00E86E04">
        <w:rPr>
          <w:rFonts w:ascii="Century Gothic" w:hAnsi="Century Gothic"/>
        </w:rPr>
        <w:t>occupons nous</w:t>
      </w:r>
      <w:proofErr w:type="gramEnd"/>
      <w:r w:rsidR="00E86E04">
        <w:rPr>
          <w:rFonts w:ascii="Century Gothic" w:hAnsi="Century Gothic"/>
        </w:rPr>
        <w:t xml:space="preserve"> de la méthode </w:t>
      </w:r>
      <w:proofErr w:type="spellStart"/>
      <w:r w:rsidRPr="00C00967">
        <w:rPr>
          <w:rStyle w:val="CodeHTML"/>
          <w:rFonts w:ascii="Century Gothic" w:hAnsi="Century Gothic"/>
        </w:rPr>
        <w:t>addReview</w:t>
      </w:r>
      <w:proofErr w:type="spellEnd"/>
      <w:r w:rsidRPr="00C00967">
        <w:rPr>
          <w:rStyle w:val="CodeHTML"/>
          <w:rFonts w:ascii="Century Gothic" w:hAnsi="Century Gothic"/>
        </w:rPr>
        <w:t>()</w:t>
      </w:r>
      <w:r w:rsidR="00E86E0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14:paraId="3968DAB7" w14:textId="069B7E3E" w:rsidR="00491CB0" w:rsidRDefault="00491CB0" w:rsidP="004702C0">
      <w:pPr>
        <w:pStyle w:val="NormalWeb"/>
        <w:rPr>
          <w:rFonts w:ascii="Century Gothic" w:hAnsi="Century Gothic"/>
        </w:rPr>
      </w:pPr>
    </w:p>
    <w:p w14:paraId="1646C93F" w14:textId="77777777" w:rsidR="00491CB0" w:rsidRPr="00C00967" w:rsidRDefault="00491CB0" w:rsidP="004702C0">
      <w:pPr>
        <w:pStyle w:val="NormalWeb"/>
        <w:rPr>
          <w:rFonts w:ascii="Century Gothic" w:hAnsi="Century Gothic"/>
        </w:rPr>
      </w:pPr>
    </w:p>
    <w:p w14:paraId="1BF64E94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lastRenderedPageBreak/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77894F60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..</w:t>
      </w:r>
    </w:p>
    <w:p w14:paraId="69B708BD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data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2DD72609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turn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{</w:t>
      </w:r>
    </w:p>
    <w:p w14:paraId="31DAE5E9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...</w:t>
      </w:r>
    </w:p>
    <w:p w14:paraId="35B2EFCA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reviews: []</w:t>
      </w:r>
    </w:p>
    <w:p w14:paraId="2CA5F18D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}</w:t>
      </w:r>
    </w:p>
    <w:p w14:paraId="7530678A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},</w:t>
      </w:r>
    </w:p>
    <w:p w14:paraId="5D01179C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methods: {</w:t>
      </w:r>
    </w:p>
    <w:p w14:paraId="0DF3ACE4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...</w:t>
      </w:r>
    </w:p>
    <w:p w14:paraId="583C6BE9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ddReview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review) {</w:t>
      </w:r>
    </w:p>
    <w:p w14:paraId="2104B59E" w14:textId="77777777" w:rsidR="00E12EC8" w:rsidRPr="006E6AA0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reviews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push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review)</w:t>
      </w:r>
    </w:p>
    <w:p w14:paraId="4CB83E6C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</w:t>
      </w:r>
    </w:p>
    <w:p w14:paraId="533F8EC6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,</w:t>
      </w:r>
    </w:p>
    <w:p w14:paraId="48551E17" w14:textId="77777777" w:rsidR="00E12EC8" w:rsidRPr="00E12EC8" w:rsidRDefault="00E12EC8" w:rsidP="00E12EC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1F3194B2" w14:textId="5942698C" w:rsidR="004702C0" w:rsidRPr="00C00967" w:rsidRDefault="004702C0" w:rsidP="00BF505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omme vous pouvez le voir, </w:t>
      </w:r>
      <w:r w:rsidR="003B71A1">
        <w:rPr>
          <w:rFonts w:ascii="Century Gothic" w:hAnsi="Century Gothic"/>
        </w:rPr>
        <w:t>nous prenons le paramètr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</w:t>
      </w:r>
      <w:proofErr w:type="spellEnd"/>
      <w:r w:rsidR="003B71A1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que nous avons obtenu </w:t>
      </w:r>
      <w:r w:rsidR="008E19DD">
        <w:rPr>
          <w:rFonts w:ascii="Century Gothic" w:hAnsi="Century Gothic"/>
        </w:rPr>
        <w:t>grâce</w:t>
      </w:r>
      <w:r w:rsidR="003B71A1">
        <w:rPr>
          <w:rFonts w:ascii="Century Gothic" w:hAnsi="Century Gothic"/>
        </w:rPr>
        <w:t xml:space="preserve"> </w:t>
      </w:r>
      <w:r w:rsidR="008E19DD">
        <w:rPr>
          <w:rFonts w:ascii="Century Gothic" w:hAnsi="Century Gothic"/>
        </w:rPr>
        <w:t>aux</w:t>
      </w:r>
      <w:r w:rsidR="003B71A1">
        <w:rPr>
          <w:rFonts w:ascii="Century Gothic" w:hAnsi="Century Gothic"/>
        </w:rPr>
        <w:t xml:space="preserve"> données (</w:t>
      </w:r>
      <w:proofErr w:type="spellStart"/>
      <w:r w:rsidR="003B71A1">
        <w:rPr>
          <w:rFonts w:ascii="Century Gothic" w:hAnsi="Century Gothic"/>
        </w:rPr>
        <w:t>payload</w:t>
      </w:r>
      <w:proofErr w:type="spellEnd"/>
      <w:r w:rsidR="003B71A1">
        <w:rPr>
          <w:rFonts w:ascii="Century Gothic" w:hAnsi="Century Gothic"/>
        </w:rPr>
        <w:t>) d</w:t>
      </w:r>
      <w:r w:rsidRPr="00C00967">
        <w:rPr>
          <w:rFonts w:ascii="Century Gothic" w:hAnsi="Century Gothic"/>
        </w:rPr>
        <w:t>e l</w:t>
      </w:r>
      <w:r w:rsidR="003B71A1">
        <w:rPr>
          <w:rFonts w:ascii="Century Gothic" w:hAnsi="Century Gothic"/>
        </w:rPr>
        <w:t>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submitted</w:t>
      </w:r>
      <w:proofErr w:type="spellEnd"/>
      <w:r w:rsidRPr="00C00967">
        <w:rPr>
          <w:rFonts w:ascii="Century Gothic" w:hAnsi="Century Gothic"/>
        </w:rPr>
        <w:t>, et</w:t>
      </w:r>
      <w:r w:rsidR="003B71A1">
        <w:rPr>
          <w:rFonts w:ascii="Century Gothic" w:hAnsi="Century Gothic"/>
        </w:rPr>
        <w:t xml:space="preserve"> on le</w:t>
      </w:r>
      <w:r w:rsidRPr="00C00967">
        <w:rPr>
          <w:rFonts w:ascii="Century Gothic" w:hAnsi="Century Gothic"/>
        </w:rPr>
        <w:t xml:space="preserve"> </w:t>
      </w:r>
      <w:r w:rsidR="003B71A1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p</w:t>
      </w:r>
      <w:r w:rsidR="003B71A1">
        <w:rPr>
          <w:rFonts w:ascii="Century Gothic" w:hAnsi="Century Gothic"/>
        </w:rPr>
        <w:t>ush »</w:t>
      </w:r>
      <w:r w:rsidRPr="00C00967">
        <w:rPr>
          <w:rFonts w:ascii="Century Gothic" w:hAnsi="Century Gothic"/>
        </w:rPr>
        <w:t xml:space="preserve"> dans le</w:t>
      </w:r>
      <w:r w:rsidR="003B71A1">
        <w:rPr>
          <w:rFonts w:ascii="Century Gothic" w:hAnsi="Century Gothic"/>
        </w:rPr>
        <w:t xml:space="preserve"> tableau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Pr="00C00967">
        <w:rPr>
          <w:rFonts w:ascii="Century Gothic" w:hAnsi="Century Gothic"/>
        </w:rPr>
        <w:t>.</w:t>
      </w:r>
    </w:p>
    <w:p w14:paraId="4C223A9E" w14:textId="499B8D33" w:rsidR="004702C0" w:rsidRPr="00C00967" w:rsidRDefault="004702C0" w:rsidP="00C27314">
      <w:pPr>
        <w:pStyle w:val="Titre2"/>
        <w:rPr>
          <w:lang w:val="fr-CH"/>
        </w:rPr>
      </w:pPr>
      <w:bookmarkStart w:id="81" w:name="_Toc152861352"/>
      <w:r w:rsidRPr="00C00967">
        <w:rPr>
          <w:lang w:val="fr-CH"/>
        </w:rPr>
        <w:t xml:space="preserve">Affichage des </w:t>
      </w:r>
      <w:r w:rsidR="005D483D">
        <w:rPr>
          <w:lang w:val="fr-CH"/>
        </w:rPr>
        <w:t>avis/critiques</w:t>
      </w:r>
      <w:bookmarkEnd w:id="81"/>
    </w:p>
    <w:p w14:paraId="582FA3F3" w14:textId="0660E74E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mis en œuvre la possibilité d'ajouter des critiques</w:t>
      </w:r>
      <w:r w:rsidR="005D483D">
        <w:rPr>
          <w:rFonts w:ascii="Century Gothic" w:hAnsi="Century Gothic"/>
        </w:rPr>
        <w:t>/avis</w:t>
      </w:r>
      <w:r w:rsidRPr="00C00967">
        <w:rPr>
          <w:rFonts w:ascii="Century Gothic" w:hAnsi="Century Gothic"/>
        </w:rPr>
        <w:t>, nous devons</w:t>
      </w:r>
      <w:r w:rsidR="005D483D">
        <w:rPr>
          <w:rFonts w:ascii="Century Gothic" w:hAnsi="Century Gothic"/>
        </w:rPr>
        <w:t xml:space="preserve"> les</w:t>
      </w:r>
      <w:r w:rsidRPr="00C00967">
        <w:rPr>
          <w:rFonts w:ascii="Century Gothic" w:hAnsi="Century Gothic"/>
        </w:rPr>
        <w:t xml:space="preserve"> afficher. Créons un nouveau composant pour ce</w:t>
      </w:r>
      <w:r w:rsidR="005D483D">
        <w:rPr>
          <w:rFonts w:ascii="Century Gothic" w:hAnsi="Century Gothic"/>
        </w:rPr>
        <w:t>la</w:t>
      </w:r>
      <w:r w:rsidRPr="00C00967">
        <w:rPr>
          <w:rFonts w:ascii="Century Gothic" w:hAnsi="Century Gothic"/>
        </w:rPr>
        <w:t xml:space="preserve">. Ce composant sera appelé </w:t>
      </w:r>
      <w:proofErr w:type="spellStart"/>
      <w:r w:rsidRPr="00C00967">
        <w:rPr>
          <w:rStyle w:val="CodeHTML"/>
          <w:rFonts w:ascii="Century Gothic" w:hAnsi="Century Gothic"/>
        </w:rPr>
        <w:t>review-list</w:t>
      </w:r>
      <w:proofErr w:type="spellEnd"/>
      <w:r w:rsidRPr="00C00967">
        <w:rPr>
          <w:rFonts w:ascii="Century Gothic" w:hAnsi="Century Gothic"/>
        </w:rPr>
        <w:t xml:space="preserve"> </w:t>
      </w:r>
      <w:r w:rsidR="00C36E03">
        <w:rPr>
          <w:rFonts w:ascii="Century Gothic" w:hAnsi="Century Gothic"/>
        </w:rPr>
        <w:t>et</w:t>
      </w:r>
      <w:r w:rsidRPr="00C00967">
        <w:rPr>
          <w:rFonts w:ascii="Century Gothic" w:hAnsi="Century Gothic"/>
        </w:rPr>
        <w:t xml:space="preserve"> nous allons </w:t>
      </w:r>
      <w:r w:rsidR="00C36E03">
        <w:rPr>
          <w:rFonts w:ascii="Century Gothic" w:hAnsi="Century Gothic"/>
        </w:rPr>
        <w:t>le</w:t>
      </w:r>
      <w:r w:rsidRPr="00C00967">
        <w:rPr>
          <w:rFonts w:ascii="Century Gothic" w:hAnsi="Century Gothic"/>
        </w:rPr>
        <w:t xml:space="preserve"> </w:t>
      </w:r>
      <w:r w:rsidR="005D483D">
        <w:rPr>
          <w:rFonts w:ascii="Century Gothic" w:hAnsi="Century Gothic"/>
        </w:rPr>
        <w:t xml:space="preserve">construire ainsi </w:t>
      </w:r>
      <w:r w:rsidRPr="00C00967">
        <w:rPr>
          <w:rFonts w:ascii="Century Gothic" w:hAnsi="Century Gothic"/>
        </w:rPr>
        <w:t>:</w:t>
      </w:r>
    </w:p>
    <w:p w14:paraId="36B19857" w14:textId="77777777" w:rsidR="004702C0" w:rsidRDefault="004702C0" w:rsidP="004702C0">
      <w:pPr>
        <w:pStyle w:val="NormalWeb"/>
        <w:rPr>
          <w:rStyle w:val="lev"/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ReviewList.js</w:t>
      </w:r>
    </w:p>
    <w:p w14:paraId="546A5F24" w14:textId="77777777" w:rsidR="00DF1E47" w:rsidRDefault="00DF1E47" w:rsidP="004702C0">
      <w:pPr>
        <w:pStyle w:val="NormalWeb"/>
        <w:rPr>
          <w:rStyle w:val="lev"/>
          <w:rFonts w:ascii="Century Gothic" w:hAnsi="Century Gothic"/>
          <w:lang w:val="en-US"/>
        </w:rPr>
      </w:pPr>
    </w:p>
    <w:p w14:paraId="56392B37" w14:textId="77777777" w:rsidR="00DF1E47" w:rsidRDefault="00DF1E47" w:rsidP="004702C0">
      <w:pPr>
        <w:pStyle w:val="NormalWeb"/>
        <w:rPr>
          <w:rStyle w:val="lev"/>
          <w:rFonts w:ascii="Century Gothic" w:hAnsi="Century Gothic"/>
          <w:lang w:val="en-US"/>
        </w:rPr>
      </w:pPr>
    </w:p>
    <w:p w14:paraId="11851515" w14:textId="77777777" w:rsidR="00DF1E47" w:rsidRDefault="00DF1E47" w:rsidP="004702C0">
      <w:pPr>
        <w:pStyle w:val="NormalWeb"/>
        <w:rPr>
          <w:rStyle w:val="lev"/>
          <w:rFonts w:ascii="Century Gothic" w:hAnsi="Century Gothic"/>
          <w:lang w:val="en-US"/>
        </w:rPr>
      </w:pPr>
    </w:p>
    <w:p w14:paraId="78C79B4D" w14:textId="77777777" w:rsidR="00DF1E47" w:rsidRDefault="00DF1E47" w:rsidP="004702C0">
      <w:pPr>
        <w:pStyle w:val="NormalWeb"/>
        <w:rPr>
          <w:rStyle w:val="lev"/>
          <w:rFonts w:ascii="Century Gothic" w:hAnsi="Century Gothic"/>
          <w:lang w:val="en-US"/>
        </w:rPr>
      </w:pPr>
    </w:p>
    <w:p w14:paraId="6FF495D5" w14:textId="77777777" w:rsidR="00DF1E47" w:rsidRPr="006E6AA0" w:rsidRDefault="00DF1E47" w:rsidP="004702C0">
      <w:pPr>
        <w:pStyle w:val="NormalWeb"/>
        <w:rPr>
          <w:rFonts w:ascii="Century Gothic" w:hAnsi="Century Gothic"/>
          <w:lang w:val="en-US"/>
        </w:rPr>
      </w:pPr>
    </w:p>
    <w:p w14:paraId="2B729125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lastRenderedPageBreak/>
        <w:t>app.component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review-list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, {</w:t>
      </w:r>
    </w:p>
    <w:p w14:paraId="6536FCA0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props: {</w:t>
      </w:r>
    </w:p>
    <w:p w14:paraId="09866B35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reviews: {</w:t>
      </w:r>
    </w:p>
    <w:p w14:paraId="04CB8502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type: Array,</w:t>
      </w:r>
    </w:p>
    <w:p w14:paraId="0EBA4C69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required: </w:t>
      </w:r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rue</w:t>
      </w:r>
      <w:proofErr w:type="gramEnd"/>
    </w:p>
    <w:p w14:paraId="1C1211D8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}</w:t>
      </w:r>
    </w:p>
    <w:p w14:paraId="7C4339B2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},</w:t>
      </w:r>
    </w:p>
    <w:p w14:paraId="3A0964A4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template:</w:t>
      </w:r>
    </w:p>
    <w:p w14:paraId="1566AE8A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</w:p>
    <w:p w14:paraId="1F429823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`</w:t>
      </w:r>
    </w:p>
    <w:p w14:paraId="58D32C70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-container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85CA798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3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Reviews: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h3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5964311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ul</w:t>
      </w:r>
      <w:proofErr w:type="spellEnd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097BCA5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i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for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(review, index) in reviews</w:t>
      </w:r>
      <w:proofErr w:type="gram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:key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index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82CB4C5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{{ review.name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} gave this {{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review.rating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} stars</w:t>
      </w:r>
    </w:p>
    <w:p w14:paraId="461FD790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r</w:t>
      </w:r>
      <w:proofErr w:type="spellEnd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/&gt;</w:t>
      </w:r>
    </w:p>
    <w:p w14:paraId="4E9D8721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     "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{{ </w:t>
      </w:r>
      <w:proofErr w:type="spell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review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review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}}"</w:t>
      </w:r>
    </w:p>
    <w:p w14:paraId="0C55D256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br</w:t>
      </w:r>
      <w:proofErr w:type="spellEnd"/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/&gt;</w:t>
      </w:r>
    </w:p>
    <w:p w14:paraId="5372DC72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i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787FEBE2" w14:textId="77777777" w:rsidR="004D49E8" w:rsidRPr="00E12EC8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E12EC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E12EC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ul</w:t>
      </w:r>
      <w:proofErr w:type="spellEnd"/>
      <w:r w:rsidRPr="00E12EC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5E894193" w14:textId="77777777" w:rsidR="004D49E8" w:rsidRPr="00E12EC8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  </w:t>
      </w:r>
      <w:r w:rsidRPr="00E12EC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E12EC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E12EC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52A583A3" w14:textId="77777777" w:rsidR="004D49E8" w:rsidRPr="00E12EC8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`</w:t>
      </w:r>
    </w:p>
    <w:p w14:paraId="32B7D8E3" w14:textId="77777777" w:rsidR="004D49E8" w:rsidRPr="00E12EC8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)</w:t>
      </w:r>
    </w:p>
    <w:p w14:paraId="4564D3F4" w14:textId="77777777" w:rsidR="004D49E8" w:rsidRPr="00E12EC8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`</w:t>
      </w:r>
    </w:p>
    <w:p w14:paraId="48240D82" w14:textId="77777777" w:rsidR="004D49E8" w:rsidRPr="00E12EC8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63BE6CDA" w14:textId="372300DC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aura un </w:t>
      </w:r>
      <w:proofErr w:type="spellStart"/>
      <w:r w:rsidR="008D12D4" w:rsidRPr="008D12D4">
        <w:rPr>
          <w:rFonts w:ascii="Century Gothic" w:hAnsi="Century Gothic"/>
          <w:b/>
        </w:rPr>
        <w:t>props</w:t>
      </w:r>
      <w:proofErr w:type="spellEnd"/>
      <w:r w:rsidRPr="00C00967">
        <w:rPr>
          <w:rFonts w:ascii="Century Gothic" w:hAnsi="Century Gothic"/>
        </w:rPr>
        <w:t xml:space="preserve"> de sorte qu'il puisse recevoir le</w:t>
      </w:r>
      <w:r w:rsidR="00C0712B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="008D12D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les </w:t>
      </w:r>
      <w:r w:rsidR="00DB6477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dans le </w:t>
      </w:r>
      <w:proofErr w:type="spellStart"/>
      <w:r w:rsidR="00DB6477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en utilisant </w:t>
      </w:r>
      <w:r w:rsidRPr="00C00967">
        <w:rPr>
          <w:rStyle w:val="CodeHTML"/>
          <w:rFonts w:ascii="Century Gothic" w:hAnsi="Century Gothic"/>
        </w:rPr>
        <w:t>v-for</w:t>
      </w:r>
      <w:r w:rsidRPr="00C00967">
        <w:rPr>
          <w:rFonts w:ascii="Century Gothic" w:hAnsi="Century Gothic"/>
        </w:rPr>
        <w:t xml:space="preserve"> </w:t>
      </w:r>
      <w:r w:rsidR="00DB6477">
        <w:rPr>
          <w:rFonts w:ascii="Century Gothic" w:hAnsi="Century Gothic"/>
        </w:rPr>
        <w:t>avec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index</w:t>
      </w:r>
      <w:r w:rsidRPr="00C00967">
        <w:rPr>
          <w:rFonts w:ascii="Century Gothic" w:hAnsi="Century Gothic"/>
        </w:rPr>
        <w:t xml:space="preserve"> afin que nous puissions lier l</w:t>
      </w:r>
      <w:r w:rsidR="00DB6477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:key</w:t>
      </w:r>
      <w:r w:rsidR="00DB647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à celui-ci.</w:t>
      </w:r>
    </w:p>
    <w:p w14:paraId="1B62E108" w14:textId="0FBF8CD2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nous pouvons importer ce composant à l'intérieur </w:t>
      </w:r>
      <w:r w:rsidRPr="008D12D4">
        <w:rPr>
          <w:rStyle w:val="lev"/>
          <w:rFonts w:ascii="Century Gothic" w:hAnsi="Century Gothic"/>
          <w:b w:val="0"/>
        </w:rPr>
        <w:t xml:space="preserve">de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 xml:space="preserve"> :</w:t>
      </w:r>
    </w:p>
    <w:p w14:paraId="3B5FB0B8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E12EC8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14:paraId="549C79FA" w14:textId="77777777" w:rsidR="004D49E8" w:rsidRPr="00E12EC8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6A9955"/>
          <w:sz w:val="28"/>
          <w:szCs w:val="28"/>
          <w:lang w:val="fr-CH" w:eastAsia="fr-CH"/>
        </w:rPr>
        <w:t>&lt;!-- Import Components --&gt;</w:t>
      </w:r>
    </w:p>
    <w:p w14:paraId="12003C26" w14:textId="77777777" w:rsidR="004D49E8" w:rsidRPr="00E12EC8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2E10267E" w14:textId="77777777" w:rsidR="004D49E8" w:rsidRPr="00E12EC8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lastRenderedPageBreak/>
        <w:t>&lt;</w:t>
      </w:r>
      <w:proofErr w:type="gramStart"/>
      <w:r w:rsidRPr="00E12EC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 </w:t>
      </w:r>
      <w:r w:rsidRPr="00E12EC8">
        <w:rPr>
          <w:rFonts w:ascii="Consolas" w:eastAsia="Times New Roman" w:hAnsi="Consolas" w:cs="Times New Roman"/>
          <w:color w:val="9CDCFE"/>
          <w:sz w:val="28"/>
          <w:szCs w:val="28"/>
          <w:lang w:val="fr-CH" w:eastAsia="fr-CH"/>
        </w:rPr>
        <w:t>src</w:t>
      </w: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=</w:t>
      </w:r>
      <w:r w:rsidRPr="00E12EC8">
        <w:rPr>
          <w:rFonts w:ascii="Consolas" w:eastAsia="Times New Roman" w:hAnsi="Consolas" w:cs="Times New Roman"/>
          <w:color w:val="CE9178"/>
          <w:sz w:val="28"/>
          <w:szCs w:val="28"/>
          <w:lang w:val="fr-CH" w:eastAsia="fr-CH"/>
        </w:rPr>
        <w:t>"./components/ReviewList.js"</w:t>
      </w:r>
      <w:r w:rsidRPr="00E12EC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&lt;/</w:t>
      </w:r>
      <w:r w:rsidRPr="00E12EC8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script</w:t>
      </w:r>
      <w:r w:rsidRPr="00E12EC8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</w:p>
    <w:p w14:paraId="3CA17B74" w14:textId="77777777" w:rsidR="004D49E8" w:rsidRPr="00E12EC8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5698B414" w14:textId="7CA844ED" w:rsidR="004702C0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uis </w:t>
      </w:r>
      <w:r w:rsidR="000A7A02">
        <w:rPr>
          <w:rFonts w:ascii="Century Gothic" w:hAnsi="Century Gothic"/>
        </w:rPr>
        <w:t xml:space="preserve">il faut </w:t>
      </w:r>
      <w:r w:rsidRPr="00C00967">
        <w:rPr>
          <w:rFonts w:ascii="Century Gothic" w:hAnsi="Century Gothic"/>
        </w:rPr>
        <w:t>ajouter</w:t>
      </w:r>
      <w:r w:rsidR="00476498">
        <w:rPr>
          <w:rFonts w:ascii="Century Gothic" w:hAnsi="Century Gothic"/>
        </w:rPr>
        <w:t xml:space="preserve"> le code suivant </w:t>
      </w:r>
      <w:r w:rsidRPr="00C00967">
        <w:rPr>
          <w:rFonts w:ascii="Century Gothic" w:hAnsi="Century Gothic"/>
        </w:rPr>
        <w:t>à l'intérieur</w:t>
      </w:r>
      <w:r w:rsidR="000A7A02">
        <w:rPr>
          <w:rFonts w:ascii="Century Gothic" w:hAnsi="Century Gothic"/>
        </w:rPr>
        <w:t xml:space="preserve"> du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, juste au-dessus de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="000A7A02">
        <w:rPr>
          <w:rFonts w:ascii="Century Gothic" w:hAnsi="Century Gothic"/>
        </w:rPr>
        <w:t> :</w:t>
      </w:r>
    </w:p>
    <w:p w14:paraId="5E692617" w14:textId="02E73313" w:rsidR="008C18F1" w:rsidRDefault="008C18F1" w:rsidP="004702C0">
      <w:pPr>
        <w:pStyle w:val="NormalWeb"/>
        <w:rPr>
          <w:rFonts w:ascii="Century Gothic" w:hAnsi="Century Gothic"/>
        </w:rPr>
      </w:pPr>
    </w:p>
    <w:p w14:paraId="7A9F16E5" w14:textId="77777777" w:rsidR="008C18F1" w:rsidRPr="00C00967" w:rsidRDefault="008C18F1" w:rsidP="004702C0">
      <w:pPr>
        <w:pStyle w:val="NormalWeb"/>
        <w:rPr>
          <w:rFonts w:ascii="Century Gothic" w:hAnsi="Century Gothic"/>
        </w:rPr>
      </w:pPr>
    </w:p>
    <w:p w14:paraId="3B41384F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0F4F95F4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template: </w:t>
      </w:r>
    </w:p>
    <w:p w14:paraId="7B38723A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</w:p>
    <w:p w14:paraId="3F830AF0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`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display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21477A5F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container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4E2E588A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 ...</w:t>
      </w:r>
    </w:p>
    <w:p w14:paraId="630791A7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346BA69C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view-</w:t>
      </w:r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li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:reviews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s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view-list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20E37A94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view-form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@review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submitted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</w:t>
      </w:r>
      <w:proofErr w:type="spell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addReview</w:t>
      </w:r>
      <w:proofErr w:type="spell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view-form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51E23351" w14:textId="77777777" w:rsidR="004D49E8" w:rsidRPr="008D12D4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8D12D4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8D12D4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8D12D4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  <w:r w:rsidRPr="008D12D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`</w:t>
      </w:r>
    </w:p>
    <w:p w14:paraId="6DD78310" w14:textId="77777777" w:rsidR="004D49E8" w:rsidRPr="008D12D4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8D12D4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53353669" w14:textId="56AAA97F" w:rsidR="004702C0" w:rsidRPr="00C00967" w:rsidRDefault="004B57C0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Il est important de noter</w:t>
      </w:r>
      <w:r w:rsidR="004702C0" w:rsidRPr="00C0096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la manière dont n</w:t>
      </w:r>
      <w:r w:rsidR="004702C0" w:rsidRPr="00C00967">
        <w:rPr>
          <w:rFonts w:ascii="Century Gothic" w:hAnsi="Century Gothic"/>
        </w:rPr>
        <w:t xml:space="preserve">ous avons ajouté </w:t>
      </w:r>
      <w:r w:rsidR="004702C0" w:rsidRPr="00C00967">
        <w:rPr>
          <w:rStyle w:val="CodeHTML"/>
          <w:rFonts w:ascii="Century Gothic" w:hAnsi="Century Gothic"/>
        </w:rPr>
        <w:t>:</w:t>
      </w:r>
      <w:proofErr w:type="spellStart"/>
      <w:r w:rsidR="004702C0" w:rsidRPr="00C00967">
        <w:rPr>
          <w:rStyle w:val="CodeHTML"/>
          <w:rFonts w:ascii="Century Gothic" w:hAnsi="Century Gothic"/>
        </w:rPr>
        <w:t>reviews</w:t>
      </w:r>
      <w:proofErr w:type="spellEnd"/>
      <w:r w:rsidR="004702C0" w:rsidRPr="00C00967">
        <w:rPr>
          <w:rStyle w:val="CodeHTML"/>
          <w:rFonts w:ascii="Century Gothic" w:hAnsi="Century Gothic"/>
        </w:rPr>
        <w:t>="</w:t>
      </w:r>
      <w:proofErr w:type="spellStart"/>
      <w:r w:rsidR="004702C0" w:rsidRPr="00C00967">
        <w:rPr>
          <w:rStyle w:val="CodeHTML"/>
          <w:rFonts w:ascii="Century Gothic" w:hAnsi="Century Gothic"/>
        </w:rPr>
        <w:t>reviews</w:t>
      </w:r>
      <w:proofErr w:type="spellEnd"/>
      <w:r w:rsidR="004702C0" w:rsidRPr="00C00967">
        <w:rPr>
          <w:rStyle w:val="CodeHTML"/>
          <w:rFonts w:ascii="Century Gothic" w:hAnsi="Century Gothic"/>
        </w:rPr>
        <w:t>"</w:t>
      </w:r>
      <w:r w:rsidR="000A7A02"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afin </w:t>
      </w:r>
      <w:r>
        <w:rPr>
          <w:rFonts w:ascii="Century Gothic" w:hAnsi="Century Gothic"/>
        </w:rPr>
        <w:t>de</w:t>
      </w:r>
      <w:r w:rsidR="004702C0" w:rsidRPr="00C00967">
        <w:rPr>
          <w:rFonts w:ascii="Century Gothic" w:hAnsi="Century Gothic"/>
        </w:rPr>
        <w:t xml:space="preserve"> passer le</w:t>
      </w:r>
      <w:r w:rsidR="002076F7">
        <w:rPr>
          <w:rFonts w:ascii="Century Gothic" w:hAnsi="Century Gothic"/>
        </w:rPr>
        <w:t>s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="004702C0" w:rsidRPr="00C00967">
        <w:rPr>
          <w:rStyle w:val="CodeHTML"/>
          <w:rFonts w:ascii="Century Gothic" w:hAnsi="Century Gothic"/>
        </w:rPr>
        <w:t>reviews</w:t>
      </w:r>
      <w:proofErr w:type="spellEnd"/>
      <w:r w:rsidR="002076F7">
        <w:rPr>
          <w:rStyle w:val="CodeHTML"/>
          <w:rFonts w:ascii="Century Gothic" w:hAnsi="Century Gothic"/>
        </w:rPr>
        <w:t xml:space="preserve"> </w:t>
      </w:r>
      <w:r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à</w:t>
      </w:r>
      <w:proofErr w:type="gramEnd"/>
      <w:r>
        <w:rPr>
          <w:rFonts w:ascii="Century Gothic" w:hAnsi="Century Gothic"/>
        </w:rPr>
        <w:t xml:space="preserve"> a</w:t>
      </w:r>
      <w:r w:rsidR="002076F7">
        <w:rPr>
          <w:rFonts w:ascii="Century Gothic" w:hAnsi="Century Gothic"/>
        </w:rPr>
        <w:t>ffiche</w:t>
      </w:r>
      <w:r>
        <w:rPr>
          <w:rFonts w:ascii="Century Gothic" w:hAnsi="Century Gothic"/>
        </w:rPr>
        <w:t>r</w:t>
      </w:r>
      <w:r w:rsidR="004702C0" w:rsidRPr="00C00967">
        <w:rPr>
          <w:rFonts w:ascii="Century Gothic" w:hAnsi="Century Gothic"/>
        </w:rPr>
        <w:t xml:space="preserve"> sur</w:t>
      </w:r>
      <w:r w:rsidR="002076F7">
        <w:rPr>
          <w:rFonts w:ascii="Century Gothic" w:hAnsi="Century Gothic"/>
        </w:rPr>
        <w:t xml:space="preserve"> le composant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product</w:t>
      </w:r>
      <w:proofErr w:type="spellEnd"/>
      <w:r w:rsidR="004702C0" w:rsidRPr="00C00967">
        <w:rPr>
          <w:rStyle w:val="CodeHTML"/>
          <w:rFonts w:ascii="Century Gothic" w:hAnsi="Century Gothic"/>
        </w:rPr>
        <w:t>-display</w:t>
      </w:r>
      <w:r w:rsidR="002076F7"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 xml:space="preserve">dans la </w:t>
      </w:r>
      <w:proofErr w:type="spellStart"/>
      <w:r w:rsidR="004702C0" w:rsidRPr="00C00967">
        <w:rPr>
          <w:rStyle w:val="CodeHTML"/>
          <w:rFonts w:ascii="Century Gothic" w:hAnsi="Century Gothic"/>
        </w:rPr>
        <w:t>review-list</w:t>
      </w:r>
      <w:proofErr w:type="spellEnd"/>
      <w:r w:rsidR="004702C0" w:rsidRPr="00C00967">
        <w:rPr>
          <w:rFonts w:ascii="Century Gothic" w:hAnsi="Century Gothic"/>
        </w:rPr>
        <w:t>.</w:t>
      </w:r>
    </w:p>
    <w:p w14:paraId="3B75351C" w14:textId="411FDDC0" w:rsidR="004702C0" w:rsidRPr="00C00967" w:rsidRDefault="00556BB3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ous pouvez</w:t>
      </w:r>
      <w:r w:rsidR="004702C0" w:rsidRPr="00C00967">
        <w:rPr>
          <w:rFonts w:ascii="Century Gothic" w:hAnsi="Century Gothic"/>
        </w:rPr>
        <w:t xml:space="preserve"> vérifie</w:t>
      </w:r>
      <w:r>
        <w:rPr>
          <w:rFonts w:ascii="Century Gothic" w:hAnsi="Century Gothic"/>
        </w:rPr>
        <w:t>r</w:t>
      </w:r>
      <w:r w:rsidR="004702C0" w:rsidRPr="00C0096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que tout est ok</w:t>
      </w:r>
      <w:r w:rsidR="004702C0" w:rsidRPr="00C00967">
        <w:rPr>
          <w:rFonts w:ascii="Century Gothic" w:hAnsi="Century Gothic"/>
        </w:rPr>
        <w:t xml:space="preserve"> dans le navigateur</w:t>
      </w:r>
      <w:r>
        <w:rPr>
          <w:rFonts w:ascii="Century Gothic" w:hAnsi="Century Gothic"/>
        </w:rPr>
        <w:t>. C’est-à-dire,</w:t>
      </w:r>
      <w:r w:rsidR="004702C0" w:rsidRPr="00C00967">
        <w:rPr>
          <w:rFonts w:ascii="Century Gothic" w:hAnsi="Century Gothic"/>
        </w:rPr>
        <w:t xml:space="preserve"> nous </w:t>
      </w:r>
      <w:r>
        <w:rPr>
          <w:rFonts w:ascii="Century Gothic" w:hAnsi="Century Gothic"/>
        </w:rPr>
        <w:t>pouvons</w:t>
      </w:r>
      <w:r w:rsidR="004702C0" w:rsidRPr="00C00967">
        <w:rPr>
          <w:rFonts w:ascii="Century Gothic" w:hAnsi="Century Gothic"/>
        </w:rPr>
        <w:t xml:space="preserve"> ajouter un nouvel avis, et voir </w:t>
      </w:r>
      <w:r w:rsidR="00AF56BF">
        <w:rPr>
          <w:rFonts w:ascii="Century Gothic" w:hAnsi="Century Gothic"/>
        </w:rPr>
        <w:t>l’avis</w:t>
      </w:r>
      <w:r w:rsidR="004702C0" w:rsidRPr="00C00967">
        <w:rPr>
          <w:rFonts w:ascii="Century Gothic" w:hAnsi="Century Gothic"/>
        </w:rPr>
        <w:t xml:space="preserve"> </w:t>
      </w:r>
      <w:r w:rsidR="00AF56BF">
        <w:rPr>
          <w:rFonts w:ascii="Century Gothic" w:hAnsi="Century Gothic"/>
        </w:rPr>
        <w:t>s’afficher</w:t>
      </w:r>
      <w:r w:rsidR="004702C0" w:rsidRPr="00C00967">
        <w:rPr>
          <w:rFonts w:ascii="Century Gothic" w:hAnsi="Century Gothic"/>
        </w:rPr>
        <w:t>.</w:t>
      </w:r>
    </w:p>
    <w:p w14:paraId="1A833A48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569BDDEC" wp14:editId="624E3699">
            <wp:extent cx="3695700" cy="4848833"/>
            <wp:effectExtent l="0" t="0" r="0" b="0"/>
            <wp:docPr id="29" name="Image 29" descr="https://firebasestorage.googleapis.com/v0/b/vue-mastery.appspot.com/o/flamelink%2Fmedia%2F3.opt.1596586115724.jpg?alt=media&amp;token=d4335601-374c-4736-ba78-551911c3641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https://firebasestorage.googleapis.com/v0/b/vue-mastery.appspot.com/o/flamelink%2Fmedia%2F3.opt.1596586115724.jpg?alt=media&amp;token=d4335601-374c-4736-ba78-551911c3641d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878" cy="4868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F9E18" w14:textId="4A9AF72B" w:rsidR="004702C0" w:rsidRPr="00C00967" w:rsidRDefault="00B2783E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Q</w:t>
      </w:r>
      <w:r w:rsidR="004702C0" w:rsidRPr="00C00967">
        <w:rPr>
          <w:rFonts w:ascii="Century Gothic" w:hAnsi="Century Gothic"/>
        </w:rPr>
        <w:t>uand nous rafraîchissons</w:t>
      </w:r>
      <w:r>
        <w:rPr>
          <w:rFonts w:ascii="Century Gothic" w:hAnsi="Century Gothic"/>
        </w:rPr>
        <w:t xml:space="preserve"> la page</w:t>
      </w:r>
      <w:r w:rsidR="004702C0" w:rsidRPr="00C00967">
        <w:rPr>
          <w:rFonts w:ascii="Century Gothic" w:hAnsi="Century Gothic"/>
        </w:rPr>
        <w:t xml:space="preserve"> (et </w:t>
      </w:r>
      <w:r w:rsidR="00CA365C">
        <w:rPr>
          <w:rFonts w:ascii="Century Gothic" w:hAnsi="Century Gothic"/>
        </w:rPr>
        <w:t xml:space="preserve">qu’il </w:t>
      </w:r>
      <w:r w:rsidR="004702C0" w:rsidRPr="00C00967">
        <w:rPr>
          <w:rFonts w:ascii="Century Gothic" w:hAnsi="Century Gothic"/>
        </w:rPr>
        <w:t>n'y a pas d</w:t>
      </w:r>
      <w:r w:rsidR="00CA365C">
        <w:rPr>
          <w:rFonts w:ascii="Century Gothic" w:hAnsi="Century Gothic"/>
        </w:rPr>
        <w:t>’avis/critiques</w:t>
      </w:r>
      <w:r w:rsidR="004702C0" w:rsidRPr="00C00967">
        <w:rPr>
          <w:rFonts w:ascii="Century Gothic" w:hAnsi="Century Gothic"/>
        </w:rPr>
        <w:t>), nous voyons toujours une boîte vide parce que le</w:t>
      </w:r>
      <w:r>
        <w:rPr>
          <w:rFonts w:ascii="Century Gothic" w:hAnsi="Century Gothic"/>
        </w:rPr>
        <w:t xml:space="preserve"> composant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review-list</w:t>
      </w:r>
      <w:proofErr w:type="spellEnd"/>
      <w:r w:rsidR="004702C0" w:rsidRPr="00C00967">
        <w:rPr>
          <w:rFonts w:ascii="Century Gothic" w:hAnsi="Century Gothic"/>
        </w:rPr>
        <w:t xml:space="preserve"> est encore en cours </w:t>
      </w:r>
      <w:r w:rsidR="00CA365C">
        <w:rPr>
          <w:rFonts w:ascii="Century Gothic" w:hAnsi="Century Gothic"/>
        </w:rPr>
        <w:t>d’affichage</w:t>
      </w:r>
      <w:r w:rsidR="004702C0" w:rsidRPr="00C00967">
        <w:rPr>
          <w:rFonts w:ascii="Century Gothic" w:hAnsi="Century Gothic"/>
        </w:rPr>
        <w:t xml:space="preserve"> sans </w:t>
      </w:r>
      <w:r w:rsidR="009D485E">
        <w:rPr>
          <w:rFonts w:ascii="Century Gothic" w:hAnsi="Century Gothic"/>
        </w:rPr>
        <w:t>avis à afficher</w:t>
      </w:r>
      <w:r w:rsidR="004702C0" w:rsidRPr="00C00967">
        <w:rPr>
          <w:rFonts w:ascii="Century Gothic" w:hAnsi="Century Gothic"/>
        </w:rPr>
        <w:t xml:space="preserve">. Réparons cela, et </w:t>
      </w:r>
      <w:r>
        <w:rPr>
          <w:rFonts w:ascii="Century Gothic" w:hAnsi="Century Gothic"/>
        </w:rPr>
        <w:t xml:space="preserve">n’affichons </w:t>
      </w:r>
      <w:r w:rsidR="004702C0" w:rsidRPr="00C00967">
        <w:rPr>
          <w:rFonts w:ascii="Century Gothic" w:hAnsi="Century Gothic"/>
        </w:rPr>
        <w:t>ce composant que lorsque nous avons</w:t>
      </w:r>
      <w:r>
        <w:rPr>
          <w:rFonts w:ascii="Century Gothic" w:hAnsi="Century Gothic"/>
        </w:rPr>
        <w:t xml:space="preserve"> des</w:t>
      </w:r>
      <w:r w:rsidR="004702C0" w:rsidRPr="00C00967">
        <w:rPr>
          <w:rFonts w:ascii="Century Gothic" w:hAnsi="Century Gothic"/>
        </w:rPr>
        <w:t xml:space="preserve"> </w:t>
      </w:r>
      <w:proofErr w:type="spellStart"/>
      <w:r w:rsidR="004702C0" w:rsidRPr="00C00967">
        <w:rPr>
          <w:rStyle w:val="CodeHTML"/>
          <w:rFonts w:ascii="Century Gothic" w:hAnsi="Century Gothic"/>
        </w:rPr>
        <w:t>reviews</w:t>
      </w:r>
      <w:proofErr w:type="spellEnd"/>
      <w:r>
        <w:rPr>
          <w:rStyle w:val="CodeHTML"/>
          <w:rFonts w:ascii="Century Gothic" w:hAnsi="Century Gothic"/>
        </w:rPr>
        <w:t xml:space="preserve"> </w:t>
      </w:r>
      <w:r w:rsidR="004702C0" w:rsidRPr="00C00967">
        <w:rPr>
          <w:rFonts w:ascii="Century Gothic" w:hAnsi="Century Gothic"/>
        </w:rPr>
        <w:t>à afficher.</w:t>
      </w:r>
    </w:p>
    <w:p w14:paraId="6A40D290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ProductDisplay.js</w:t>
      </w:r>
    </w:p>
    <w:p w14:paraId="086D158E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template: </w:t>
      </w:r>
    </w:p>
    <w:p w14:paraId="5BE0A20E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</w:t>
      </w:r>
      <w:r w:rsidRPr="006E6AA0">
        <w:rPr>
          <w:rFonts w:ascii="Consolas" w:eastAsia="Times New Roman" w:hAnsi="Consolas" w:cs="Times New Roman"/>
          <w:color w:val="6A9955"/>
          <w:sz w:val="28"/>
          <w:szCs w:val="28"/>
          <w:lang w:eastAsia="fr-CH"/>
        </w:rPr>
        <w:t>/*html*/</w:t>
      </w:r>
    </w:p>
    <w:p w14:paraId="53B5D923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`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div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clas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product-display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0257FCB2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    ...</w:t>
      </w:r>
    </w:p>
    <w:p w14:paraId="0485D823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lt;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view-list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v-if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reviews.length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</w:t>
      </w:r>
      <w:r w:rsidRPr="006E6AA0">
        <w:rPr>
          <w:rFonts w:ascii="Consolas" w:eastAsia="Times New Roman" w:hAnsi="Consolas" w:cs="Times New Roman"/>
          <w:color w:val="9CDCFE"/>
          <w:sz w:val="28"/>
          <w:szCs w:val="28"/>
          <w:lang w:eastAsia="fr-CH"/>
        </w:rPr>
        <w:t>:review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=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"reviews"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&lt;/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review-list</w:t>
      </w:r>
      <w:r w:rsidRPr="006E6AA0">
        <w:rPr>
          <w:rFonts w:ascii="Consolas" w:eastAsia="Times New Roman" w:hAnsi="Consolas" w:cs="Times New Roman"/>
          <w:color w:val="808080"/>
          <w:sz w:val="28"/>
          <w:szCs w:val="28"/>
          <w:lang w:eastAsia="fr-CH"/>
        </w:rPr>
        <w:t>&gt;</w:t>
      </w:r>
    </w:p>
    <w:p w14:paraId="1DC17549" w14:textId="77777777" w:rsidR="004D49E8" w:rsidRPr="00004A11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lastRenderedPageBreak/>
        <w:t xml:space="preserve">    </w:t>
      </w:r>
      <w:r w:rsidRPr="00004A1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...</w:t>
      </w:r>
    </w:p>
    <w:p w14:paraId="21BD2F54" w14:textId="77777777" w:rsidR="004D49E8" w:rsidRPr="00004A11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 xml:space="preserve">  </w:t>
      </w:r>
      <w:r w:rsidRPr="00004A11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lt;/</w:t>
      </w:r>
      <w:r w:rsidRPr="00004A11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div</w:t>
      </w:r>
      <w:r w:rsidRPr="00004A11">
        <w:rPr>
          <w:rFonts w:ascii="Consolas" w:eastAsia="Times New Roman" w:hAnsi="Consolas" w:cs="Times New Roman"/>
          <w:color w:val="808080"/>
          <w:sz w:val="28"/>
          <w:szCs w:val="28"/>
          <w:lang w:val="fr-CH" w:eastAsia="fr-CH"/>
        </w:rPr>
        <w:t>&gt;</w:t>
      </w:r>
      <w:r w:rsidRPr="00004A1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`</w:t>
      </w:r>
    </w:p>
    <w:p w14:paraId="71CD6E7C" w14:textId="77777777" w:rsidR="004D49E8" w:rsidRPr="00004A11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})</w:t>
      </w:r>
    </w:p>
    <w:p w14:paraId="6C121477" w14:textId="7D7F11C1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d'autres termes, si le</w:t>
      </w:r>
      <w:r w:rsidR="00BF3ABF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Pr="00C00967">
        <w:rPr>
          <w:rFonts w:ascii="Century Gothic" w:hAnsi="Century Gothic"/>
        </w:rPr>
        <w:t xml:space="preserve"> est vide, nous ne montrerons pas le</w:t>
      </w:r>
      <w:r w:rsidR="00BF3ABF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list</w:t>
      </w:r>
      <w:proofErr w:type="spellEnd"/>
      <w:r w:rsidRPr="00C00967">
        <w:rPr>
          <w:rFonts w:ascii="Century Gothic" w:hAnsi="Century Gothic"/>
        </w:rPr>
        <w:t>.</w:t>
      </w:r>
    </w:p>
    <w:p w14:paraId="259A2375" w14:textId="6877A3A3" w:rsidR="004702C0" w:rsidRPr="00C00967" w:rsidRDefault="004A1EDB" w:rsidP="00C31F3C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Après avoir </w:t>
      </w:r>
      <w:r w:rsidR="004702C0" w:rsidRPr="00C00967">
        <w:rPr>
          <w:rFonts w:ascii="Century Gothic" w:hAnsi="Century Gothic"/>
        </w:rPr>
        <w:t>rafraîchi</w:t>
      </w:r>
      <w:r>
        <w:rPr>
          <w:rFonts w:ascii="Century Gothic" w:hAnsi="Century Gothic"/>
        </w:rPr>
        <w:t>t</w:t>
      </w:r>
      <w:r w:rsidR="00BF3ABF">
        <w:rPr>
          <w:rFonts w:ascii="Century Gothic" w:hAnsi="Century Gothic"/>
        </w:rPr>
        <w:t xml:space="preserve"> page</w:t>
      </w:r>
      <w:r w:rsidR="004702C0" w:rsidRPr="00C00967">
        <w:rPr>
          <w:rFonts w:ascii="Century Gothic" w:hAnsi="Century Gothic"/>
        </w:rPr>
        <w:t xml:space="preserve">, il semble que ça marche, et </w:t>
      </w:r>
      <w:r w:rsidR="00A5726A">
        <w:rPr>
          <w:rFonts w:ascii="Century Gothic" w:hAnsi="Century Gothic"/>
        </w:rPr>
        <w:t xml:space="preserve">que </w:t>
      </w:r>
      <w:r w:rsidR="004702C0" w:rsidRPr="00C00967">
        <w:rPr>
          <w:rFonts w:ascii="Century Gothic" w:hAnsi="Century Gothic"/>
        </w:rPr>
        <w:t>le composant ne s</w:t>
      </w:r>
      <w:r w:rsidR="00BF3ABF">
        <w:rPr>
          <w:rFonts w:ascii="Century Gothic" w:hAnsi="Century Gothic"/>
        </w:rPr>
        <w:t xml:space="preserve">’affiche </w:t>
      </w:r>
      <w:r w:rsidR="004702C0" w:rsidRPr="00C00967">
        <w:rPr>
          <w:rFonts w:ascii="Century Gothic" w:hAnsi="Century Gothic"/>
        </w:rPr>
        <w:t xml:space="preserve">qu'après </w:t>
      </w:r>
      <w:r w:rsidR="00517F76">
        <w:rPr>
          <w:rFonts w:ascii="Century Gothic" w:hAnsi="Century Gothic"/>
        </w:rPr>
        <w:t xml:space="preserve">avoir ajouté un </w:t>
      </w:r>
      <w:r w:rsidR="00153D47">
        <w:rPr>
          <w:rFonts w:ascii="Century Gothic" w:hAnsi="Century Gothic"/>
        </w:rPr>
        <w:t>avis</w:t>
      </w:r>
      <w:r w:rsidR="004702C0" w:rsidRPr="00C00967">
        <w:rPr>
          <w:rFonts w:ascii="Century Gothic" w:hAnsi="Century Gothic"/>
        </w:rPr>
        <w:t>.</w:t>
      </w:r>
    </w:p>
    <w:p w14:paraId="254EF634" w14:textId="088482C5" w:rsidR="004702C0" w:rsidRPr="00C00967" w:rsidRDefault="004702C0" w:rsidP="00C27314">
      <w:pPr>
        <w:pStyle w:val="Titre2"/>
        <w:rPr>
          <w:lang w:val="fr-CH"/>
        </w:rPr>
      </w:pPr>
      <w:bookmarkStart w:id="82" w:name="_Toc152861353"/>
      <w:r w:rsidRPr="00C00967">
        <w:rPr>
          <w:lang w:val="fr-CH"/>
        </w:rPr>
        <w:t>Validation d</w:t>
      </w:r>
      <w:r w:rsidR="00FC5324">
        <w:rPr>
          <w:lang w:val="fr-CH"/>
        </w:rPr>
        <w:t xml:space="preserve">u </w:t>
      </w:r>
      <w:r w:rsidRPr="00C00967">
        <w:rPr>
          <w:lang w:val="fr-CH"/>
        </w:rPr>
        <w:t>form</w:t>
      </w:r>
      <w:r w:rsidR="00FC5324">
        <w:rPr>
          <w:lang w:val="fr-CH"/>
        </w:rPr>
        <w:t>ulaire</w:t>
      </w:r>
      <w:bookmarkEnd w:id="82"/>
    </w:p>
    <w:p w14:paraId="6147F34B" w14:textId="77777777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terminer cette leçon, nous allons ajouter une validation très basique à notre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Pr="00C00967">
        <w:rPr>
          <w:rFonts w:ascii="Century Gothic" w:hAnsi="Century Gothic"/>
        </w:rPr>
        <w:t>.</w:t>
      </w:r>
    </w:p>
    <w:p w14:paraId="204D6C40" w14:textId="77777777" w:rsidR="004702C0" w:rsidRPr="006E6AA0" w:rsidRDefault="004702C0" w:rsidP="004702C0">
      <w:pPr>
        <w:pStyle w:val="NormalWeb"/>
        <w:rPr>
          <w:rFonts w:ascii="Century Gothic" w:hAnsi="Century Gothic"/>
          <w:lang w:val="en-US"/>
        </w:rPr>
      </w:pPr>
      <w:proofErr w:type="spellStart"/>
      <w:r w:rsidRPr="006E6AA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6E6AA0">
        <w:rPr>
          <w:rStyle w:val="lev"/>
          <w:rFonts w:ascii="Century Gothic" w:hAnsi="Century Gothic"/>
          <w:lang w:val="en-US"/>
        </w:rPr>
        <w:t>/ReviewForm.js</w:t>
      </w:r>
    </w:p>
    <w:p w14:paraId="6113159A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methods: {</w:t>
      </w:r>
    </w:p>
    <w:p w14:paraId="343099CD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onSubmit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(</w:t>
      </w:r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478913AE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if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(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.name ===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|| </w:t>
      </w:r>
      <w:proofErr w:type="spellStart"/>
      <w:proofErr w:type="gram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review</w:t>
      </w:r>
      <w:proofErr w:type="spellEnd"/>
      <w:proofErr w:type="gram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=== </w:t>
      </w:r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|| </w:t>
      </w:r>
      <w:proofErr w:type="spellStart"/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this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.rating</w:t>
      </w:r>
      <w:proofErr w:type="spellEnd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 === </w:t>
      </w:r>
      <w:r w:rsidRPr="006E6AA0">
        <w:rPr>
          <w:rFonts w:ascii="Consolas" w:eastAsia="Times New Roman" w:hAnsi="Consolas" w:cs="Times New Roman"/>
          <w:color w:val="569CD6"/>
          <w:sz w:val="28"/>
          <w:szCs w:val="28"/>
          <w:lang w:eastAsia="fr-CH"/>
        </w:rPr>
        <w:t>null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 {</w:t>
      </w:r>
    </w:p>
    <w:p w14:paraId="70C4DB9D" w14:textId="77777777" w:rsidR="004D49E8" w:rsidRPr="006E6AA0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alert(</w:t>
      </w:r>
      <w:proofErr w:type="gramEnd"/>
      <w:r w:rsidRPr="006E6AA0">
        <w:rPr>
          <w:rFonts w:ascii="Consolas" w:eastAsia="Times New Roman" w:hAnsi="Consolas" w:cs="Times New Roman"/>
          <w:color w:val="CE9178"/>
          <w:sz w:val="28"/>
          <w:szCs w:val="28"/>
          <w:lang w:eastAsia="fr-CH"/>
        </w:rPr>
        <w:t>'Review is incomplete. Please fill out every field.'</w:t>
      </w: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>)</w:t>
      </w:r>
    </w:p>
    <w:p w14:paraId="4B2A1B55" w14:textId="77777777" w:rsidR="004D49E8" w:rsidRPr="00004A11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6E6AA0">
        <w:rPr>
          <w:rFonts w:ascii="Consolas" w:eastAsia="Times New Roman" w:hAnsi="Consolas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004A11">
        <w:rPr>
          <w:rFonts w:ascii="Consolas" w:eastAsia="Times New Roman" w:hAnsi="Consolas" w:cs="Times New Roman"/>
          <w:color w:val="569CD6"/>
          <w:sz w:val="28"/>
          <w:szCs w:val="28"/>
          <w:lang w:val="fr-CH" w:eastAsia="fr-CH"/>
        </w:rPr>
        <w:t>return</w:t>
      </w:r>
      <w:proofErr w:type="gramEnd"/>
    </w:p>
    <w:p w14:paraId="29676B1D" w14:textId="77777777" w:rsidR="004D49E8" w:rsidRPr="00004A11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  }</w:t>
      </w:r>
    </w:p>
    <w:p w14:paraId="7F850C33" w14:textId="77777777" w:rsidR="004D49E8" w:rsidRPr="00004A11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...</w:t>
      </w:r>
    </w:p>
    <w:p w14:paraId="2E320A79" w14:textId="77777777" w:rsidR="004D49E8" w:rsidRPr="00004A11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  }</w:t>
      </w:r>
    </w:p>
    <w:p w14:paraId="50C886DE" w14:textId="77777777" w:rsidR="004D49E8" w:rsidRPr="00004A11" w:rsidRDefault="004D49E8" w:rsidP="004D49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eastAsia="Times New Roman" w:hAnsi="Consolas" w:cs="Times New Roman"/>
          <w:color w:val="D4D4D4"/>
          <w:sz w:val="28"/>
          <w:szCs w:val="28"/>
          <w:lang w:val="fr-CH" w:eastAsia="fr-CH"/>
        </w:rPr>
        <w:t>  }</w:t>
      </w:r>
    </w:p>
    <w:p w14:paraId="02ECE3EA" w14:textId="20941619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vant de créer un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Pr="00C00967">
        <w:rPr>
          <w:rFonts w:ascii="Century Gothic" w:hAnsi="Century Gothic"/>
        </w:rPr>
        <w:t xml:space="preserve">, nous vérifierons </w:t>
      </w:r>
      <w:r w:rsidR="00D46796">
        <w:rPr>
          <w:rFonts w:ascii="Century Gothic" w:hAnsi="Century Gothic"/>
        </w:rPr>
        <w:t>si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this.name</w:t>
      </w:r>
      <w:r w:rsidR="0051094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ou </w:t>
      </w:r>
      <w:proofErr w:type="spellStart"/>
      <w:r w:rsidRPr="00C00967">
        <w:rPr>
          <w:rStyle w:val="CodeHTML"/>
          <w:rFonts w:ascii="Century Gothic" w:hAnsi="Century Gothic"/>
        </w:rPr>
        <w:t>this.review</w:t>
      </w:r>
      <w:proofErr w:type="spellEnd"/>
      <w:r w:rsidR="0051094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ou </w:t>
      </w:r>
      <w:proofErr w:type="spellStart"/>
      <w:r w:rsidRPr="00C00967">
        <w:rPr>
          <w:rStyle w:val="CodeHTML"/>
          <w:rFonts w:ascii="Century Gothic" w:hAnsi="Century Gothic"/>
        </w:rPr>
        <w:t>this.rating</w:t>
      </w:r>
      <w:proofErr w:type="spellEnd"/>
      <w:r w:rsidR="0051094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o</w:t>
      </w:r>
      <w:r w:rsidR="000A13F7">
        <w:rPr>
          <w:rFonts w:ascii="Century Gothic" w:hAnsi="Century Gothic"/>
        </w:rPr>
        <w:t>nt</w:t>
      </w:r>
      <w:r w:rsidRPr="00C00967">
        <w:rPr>
          <w:rFonts w:ascii="Century Gothic" w:hAnsi="Century Gothic"/>
        </w:rPr>
        <w:t xml:space="preserve"> vides. Si </w:t>
      </w:r>
      <w:r w:rsidR="00D460BF">
        <w:rPr>
          <w:rFonts w:ascii="Century Gothic" w:hAnsi="Century Gothic"/>
        </w:rPr>
        <w:t>c’</w:t>
      </w:r>
      <w:r w:rsidRPr="00C00967">
        <w:rPr>
          <w:rFonts w:ascii="Century Gothic" w:hAnsi="Century Gothic"/>
        </w:rPr>
        <w:t xml:space="preserve">est le cas, nous </w:t>
      </w:r>
      <w:r w:rsidR="00D13399">
        <w:rPr>
          <w:rFonts w:ascii="Century Gothic" w:hAnsi="Century Gothic"/>
        </w:rPr>
        <w:t>afficherons</w:t>
      </w:r>
      <w:r w:rsidRPr="00C00967">
        <w:rPr>
          <w:rFonts w:ascii="Century Gothic" w:hAnsi="Century Gothic"/>
        </w:rPr>
        <w:t xml:space="preserve"> un </w:t>
      </w:r>
      <w:proofErr w:type="spellStart"/>
      <w:r w:rsidRPr="00C00967">
        <w:rPr>
          <w:rStyle w:val="CodeHTML"/>
          <w:rFonts w:ascii="Century Gothic" w:hAnsi="Century Gothic"/>
        </w:rPr>
        <w:t>alert</w:t>
      </w:r>
      <w:proofErr w:type="spellEnd"/>
      <w:r w:rsidRPr="00C00967">
        <w:rPr>
          <w:rFonts w:ascii="Century Gothic" w:hAnsi="Century Gothic"/>
        </w:rPr>
        <w:t xml:space="preserve">, qui </w:t>
      </w:r>
      <w:r w:rsidR="00E40348">
        <w:rPr>
          <w:rFonts w:ascii="Century Gothic" w:hAnsi="Century Gothic"/>
        </w:rPr>
        <w:t xml:space="preserve">affiche </w:t>
      </w:r>
      <w:r w:rsidRPr="00C00967">
        <w:rPr>
          <w:rFonts w:ascii="Century Gothic" w:hAnsi="Century Gothic"/>
        </w:rPr>
        <w:t>: «</w:t>
      </w:r>
      <w:r w:rsidR="00D13399">
        <w:rPr>
          <w:rFonts w:ascii="Century Gothic" w:hAnsi="Century Gothic"/>
        </w:rPr>
        <w:t xml:space="preserve"> Review </w:t>
      </w:r>
      <w:proofErr w:type="spellStart"/>
      <w:r w:rsidR="00D13399">
        <w:rPr>
          <w:rFonts w:ascii="Century Gothic" w:hAnsi="Century Gothic"/>
        </w:rPr>
        <w:t>is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incomplete</w:t>
      </w:r>
      <w:proofErr w:type="spellEnd"/>
      <w:r w:rsidR="00D13399">
        <w:rPr>
          <w:rFonts w:ascii="Century Gothic" w:hAnsi="Century Gothic"/>
        </w:rPr>
        <w:t xml:space="preserve">. </w:t>
      </w:r>
      <w:proofErr w:type="spellStart"/>
      <w:r w:rsidR="00D13399">
        <w:rPr>
          <w:rFonts w:ascii="Century Gothic" w:hAnsi="Century Gothic"/>
        </w:rPr>
        <w:t>Please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fill</w:t>
      </w:r>
      <w:proofErr w:type="spellEnd"/>
      <w:r w:rsidR="00D13399">
        <w:rPr>
          <w:rFonts w:ascii="Century Gothic" w:hAnsi="Century Gothic"/>
        </w:rPr>
        <w:t xml:space="preserve"> out </w:t>
      </w:r>
      <w:proofErr w:type="spellStart"/>
      <w:r w:rsidR="00D13399">
        <w:rPr>
          <w:rFonts w:ascii="Century Gothic" w:hAnsi="Century Gothic"/>
        </w:rPr>
        <w:t>every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field</w:t>
      </w:r>
      <w:proofErr w:type="spellEnd"/>
      <w:r w:rsidR="00D13399">
        <w:rPr>
          <w:rFonts w:ascii="Century Gothic" w:hAnsi="Century Gothic"/>
        </w:rPr>
        <w:t xml:space="preserve">. </w:t>
      </w:r>
      <w:r w:rsidRPr="00C00967">
        <w:rPr>
          <w:rFonts w:ascii="Century Gothic" w:hAnsi="Century Gothic"/>
        </w:rPr>
        <w:t>».</w:t>
      </w:r>
    </w:p>
    <w:p w14:paraId="20FB60A5" w14:textId="7890FD32" w:rsidR="004702C0" w:rsidRPr="00C00967" w:rsidRDefault="004702C0" w:rsidP="00B121C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s'agit d'une méthode de validation </w:t>
      </w:r>
      <w:r w:rsidR="00976965">
        <w:rPr>
          <w:rFonts w:ascii="Century Gothic" w:hAnsi="Century Gothic"/>
        </w:rPr>
        <w:t>extrêmement</w:t>
      </w:r>
      <w:r w:rsidRPr="00C00967">
        <w:rPr>
          <w:rFonts w:ascii="Century Gothic" w:hAnsi="Century Gothic"/>
        </w:rPr>
        <w:t xml:space="preserve"> simplifiée. </w:t>
      </w:r>
      <w:r w:rsidR="006F16EC">
        <w:rPr>
          <w:rFonts w:ascii="Century Gothic" w:hAnsi="Century Gothic"/>
        </w:rPr>
        <w:t xml:space="preserve">D’autres méthodes plus complètes </w:t>
      </w:r>
      <w:r w:rsidR="00DD1FC4">
        <w:rPr>
          <w:rFonts w:ascii="Century Gothic" w:hAnsi="Century Gothic"/>
        </w:rPr>
        <w:t xml:space="preserve">et robustes </w:t>
      </w:r>
      <w:r w:rsidR="006F16EC">
        <w:rPr>
          <w:rFonts w:ascii="Century Gothic" w:hAnsi="Century Gothic"/>
        </w:rPr>
        <w:t xml:space="preserve">existent </w:t>
      </w:r>
      <w:r w:rsidR="004E2148">
        <w:rPr>
          <w:rFonts w:ascii="Century Gothic" w:hAnsi="Century Gothic"/>
        </w:rPr>
        <w:t xml:space="preserve">bien sûr </w:t>
      </w:r>
      <w:r w:rsidR="006F16EC">
        <w:rPr>
          <w:rFonts w:ascii="Century Gothic" w:hAnsi="Century Gothic"/>
        </w:rPr>
        <w:t>en Vue.js</w:t>
      </w:r>
      <w:r w:rsidR="00856CC3">
        <w:rPr>
          <w:rFonts w:ascii="Century Gothic" w:hAnsi="Century Gothic"/>
        </w:rPr>
        <w:t>.</w:t>
      </w:r>
    </w:p>
    <w:p w14:paraId="1A793059" w14:textId="1EE726A6" w:rsidR="00CD230F" w:rsidRPr="00CD230F" w:rsidRDefault="00F0548A" w:rsidP="00F0548A">
      <w:pPr>
        <w:pStyle w:val="Titre2"/>
        <w:rPr>
          <w:lang w:val="fr-CH"/>
        </w:rPr>
      </w:pPr>
      <w:bookmarkStart w:id="83" w:name="_Toc152861354"/>
      <w:r>
        <w:rPr>
          <w:lang w:val="fr-CH"/>
        </w:rPr>
        <w:lastRenderedPageBreak/>
        <w:t xml:space="preserve">A </w:t>
      </w:r>
      <w:r w:rsidR="00CD230F" w:rsidRPr="00CD230F">
        <w:rPr>
          <w:lang w:val="fr-CH"/>
        </w:rPr>
        <w:t>vous de coder !</w:t>
      </w:r>
      <w:bookmarkEnd w:id="83"/>
    </w:p>
    <w:p w14:paraId="7E788ABB" w14:textId="77777777" w:rsidR="006C5EA8" w:rsidRPr="00C00967" w:rsidRDefault="006C5EA8" w:rsidP="006C5E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14:paraId="2B9DA953" w14:textId="0C071F2E" w:rsidR="004702C0" w:rsidRDefault="004702C0" w:rsidP="004702C0">
      <w:pPr>
        <w:pStyle w:val="NormalWeb"/>
        <w:rPr>
          <w:rStyle w:val="lev"/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 xml:space="preserve">Ajouter une question </w:t>
      </w:r>
      <w:r w:rsidR="00D90949">
        <w:rPr>
          <w:rStyle w:val="lev"/>
          <w:rFonts w:ascii="Century Gothic" w:hAnsi="Century Gothic"/>
        </w:rPr>
        <w:t>au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review-form</w:t>
      </w:r>
      <w:proofErr w:type="spellEnd"/>
      <w:r w:rsidRPr="00C00967">
        <w:rPr>
          <w:rStyle w:val="lev"/>
          <w:rFonts w:ascii="Century Gothic" w:hAnsi="Century Gothic"/>
        </w:rPr>
        <w:t>: « Recommanderiez-vous ce produit ?</w:t>
      </w:r>
      <w:r w:rsidR="00E7504E">
        <w:rPr>
          <w:rStyle w:val="lev"/>
          <w:rFonts w:ascii="Century Gothic" w:hAnsi="Century Gothic"/>
        </w:rPr>
        <w:t> »</w:t>
      </w:r>
    </w:p>
    <w:p w14:paraId="0843E947" w14:textId="7E33AC4D" w:rsidR="00CB20FA" w:rsidRPr="00C00967" w:rsidRDefault="00CB20FA" w:rsidP="004702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Il s’agit d’un tag HTML </w:t>
      </w:r>
      <w:r w:rsidRPr="00E62123">
        <w:rPr>
          <w:rFonts w:ascii="Century Gothic" w:hAnsi="Century Gothic"/>
          <w:b/>
        </w:rPr>
        <w:t>select</w:t>
      </w:r>
      <w:r>
        <w:rPr>
          <w:rFonts w:ascii="Century Gothic" w:hAnsi="Century Gothic"/>
        </w:rPr>
        <w:t xml:space="preserve"> avec les options </w:t>
      </w:r>
      <w:r w:rsidRPr="00E62123">
        <w:rPr>
          <w:rFonts w:ascii="Century Gothic" w:hAnsi="Century Gothic"/>
          <w:b/>
        </w:rPr>
        <w:t>Yes</w:t>
      </w:r>
      <w:r>
        <w:rPr>
          <w:rFonts w:ascii="Century Gothic" w:hAnsi="Century Gothic"/>
        </w:rPr>
        <w:t xml:space="preserve"> et </w:t>
      </w:r>
      <w:r w:rsidRPr="00E62123">
        <w:rPr>
          <w:rFonts w:ascii="Century Gothic" w:hAnsi="Century Gothic"/>
          <w:b/>
        </w:rPr>
        <w:t>No</w:t>
      </w:r>
      <w:r>
        <w:rPr>
          <w:rFonts w:ascii="Century Gothic" w:hAnsi="Century Gothic"/>
        </w:rPr>
        <w:t>.</w:t>
      </w:r>
    </w:p>
    <w:p w14:paraId="5A758DDF" w14:textId="2B8A38C4" w:rsidR="004702C0" w:rsidRPr="00C00967" w:rsidRDefault="004702C0" w:rsidP="004702C0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Enregistrer et émettre la réponse, et l'afficher à l'intérieur</w:t>
      </w:r>
      <w:r w:rsidR="00B46246">
        <w:rPr>
          <w:rStyle w:val="lev"/>
          <w:rFonts w:ascii="Century Gothic" w:hAnsi="Century Gothic"/>
        </w:rPr>
        <w:t xml:space="preserve"> de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review-list</w:t>
      </w:r>
      <w:proofErr w:type="spellEnd"/>
    </w:p>
    <w:p w14:paraId="0B16BE32" w14:textId="43753142" w:rsidR="00F06D4B" w:rsidRDefault="00FC4F7A" w:rsidP="00922A8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 </w:t>
      </w:r>
      <w:hyperlink r:id="rId69" w:tgtFrame="_blank" w:history="1">
        <w:r w:rsidRPr="00C00967">
          <w:rPr>
            <w:rStyle w:val="Lienhypertexte"/>
          </w:rPr>
          <w:t>branche</w:t>
        </w:r>
      </w:hyperlink>
      <w:r w:rsidR="004702C0" w:rsidRPr="00C00967">
        <w:rPr>
          <w:rFonts w:ascii="Century Gothic" w:hAnsi="Century Gothic"/>
        </w:rPr>
        <w:t xml:space="preserve"> </w:t>
      </w:r>
      <w:r w:rsidR="004702C0" w:rsidRPr="00C00967">
        <w:rPr>
          <w:rStyle w:val="CodeHTML"/>
          <w:rFonts w:ascii="Century Gothic" w:hAnsi="Century Gothic"/>
        </w:rPr>
        <w:t>L11-end</w:t>
      </w:r>
      <w:r w:rsidR="004702C0" w:rsidRPr="00C00967">
        <w:rPr>
          <w:rFonts w:ascii="Century Gothic" w:hAnsi="Century Gothic"/>
        </w:rPr>
        <w:t>.</w:t>
      </w:r>
      <w:bookmarkEnd w:id="2"/>
    </w:p>
    <w:p w14:paraId="01EF8C2B" w14:textId="510A27FB" w:rsidR="00B2372C" w:rsidRPr="00C701D0" w:rsidRDefault="006A2D71" w:rsidP="00C701D0">
      <w:pPr>
        <w:pStyle w:val="Titre1"/>
        <w:rPr>
          <w:sz w:val="36"/>
          <w:szCs w:val="36"/>
        </w:rPr>
      </w:pPr>
      <w:bookmarkStart w:id="84" w:name="_Toc152861355"/>
      <w:r w:rsidRPr="00C701D0">
        <w:rPr>
          <w:sz w:val="36"/>
          <w:szCs w:val="36"/>
        </w:rPr>
        <w:t>Conclusion</w:t>
      </w:r>
      <w:bookmarkEnd w:id="84"/>
    </w:p>
    <w:p w14:paraId="1C474A02" w14:textId="1FE72CF4" w:rsidR="00B2372C" w:rsidRPr="006E6AA0" w:rsidRDefault="00B2372C" w:rsidP="006A2D71">
      <w:pPr>
        <w:pStyle w:val="Normalcentr"/>
        <w:rPr>
          <w:rFonts w:ascii="Century Gothic" w:hAnsi="Century Gothic"/>
          <w:sz w:val="24"/>
          <w:szCs w:val="24"/>
          <w:lang w:val="fr-CH"/>
        </w:rPr>
      </w:pPr>
      <w:r w:rsidRPr="006E6AA0">
        <w:rPr>
          <w:rFonts w:ascii="Century Gothic" w:hAnsi="Century Gothic"/>
          <w:sz w:val="24"/>
          <w:szCs w:val="24"/>
          <w:lang w:val="fr-CH"/>
        </w:rPr>
        <w:t xml:space="preserve">Bravo! vous êtes arrivés au bout de cette introduction à Vue.js. Vous allez </w:t>
      </w:r>
      <w:r w:rsidR="00FB7879" w:rsidRPr="006E6AA0">
        <w:rPr>
          <w:rFonts w:ascii="Century Gothic" w:hAnsi="Century Gothic"/>
          <w:sz w:val="24"/>
          <w:szCs w:val="24"/>
          <w:lang w:val="fr-CH"/>
        </w:rPr>
        <w:t>pouvoir</w:t>
      </w:r>
      <w:r w:rsidR="00D917EB" w:rsidRPr="006E6AA0">
        <w:rPr>
          <w:rFonts w:ascii="Century Gothic" w:hAnsi="Century Gothic"/>
          <w:sz w:val="24"/>
          <w:szCs w:val="24"/>
          <w:lang w:val="fr-CH"/>
        </w:rPr>
        <w:t xml:space="preserve"> </w:t>
      </w:r>
      <w:r w:rsidRPr="006E6AA0">
        <w:rPr>
          <w:rFonts w:ascii="Century Gothic" w:hAnsi="Century Gothic"/>
          <w:sz w:val="24"/>
          <w:szCs w:val="24"/>
          <w:lang w:val="fr-CH"/>
        </w:rPr>
        <w:t>mettre en application toutes ces nouvelles compétences dans le prochain exercice</w:t>
      </w:r>
      <w:r w:rsidR="009213A0" w:rsidRPr="006E6AA0">
        <w:rPr>
          <w:rFonts w:ascii="Century Gothic" w:hAnsi="Century Gothic"/>
          <w:sz w:val="24"/>
          <w:szCs w:val="24"/>
          <w:lang w:val="fr-CH"/>
        </w:rPr>
        <w:t>.</w:t>
      </w:r>
    </w:p>
    <w:sectPr w:rsidR="00B2372C" w:rsidRPr="006E6AA0">
      <w:headerReference w:type="default" r:id="rId70"/>
      <w:footerReference w:type="default" r:id="rId71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303F7" w14:textId="77777777" w:rsidR="007748CC" w:rsidRDefault="007748CC">
      <w:pPr>
        <w:spacing w:after="0"/>
      </w:pPr>
      <w:r>
        <w:separator/>
      </w:r>
    </w:p>
  </w:endnote>
  <w:endnote w:type="continuationSeparator" w:id="0">
    <w:p w14:paraId="6C00356E" w14:textId="77777777" w:rsidR="007748CC" w:rsidRDefault="007748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TML L">
    <w:altName w:val="Calibri"/>
    <w:panose1 w:val="020B06030503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CCA01" w14:textId="77777777" w:rsidR="00C900EF" w:rsidRDefault="00C900EF"/>
  <w:tbl>
    <w:tblPr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3206"/>
      <w:gridCol w:w="3208"/>
      <w:gridCol w:w="3208"/>
    </w:tblGrid>
    <w:tr w:rsidR="00C900EF" w:rsidRPr="00EE769E" w14:paraId="110D5410" w14:textId="77777777" w:rsidTr="00B974B6">
      <w:trPr>
        <w:trHeight w:hRule="exact" w:val="227"/>
        <w:jc w:val="center"/>
      </w:trPr>
      <w:tc>
        <w:tcPr>
          <w:tcW w:w="3206" w:type="dxa"/>
          <w:vAlign w:val="bottom"/>
        </w:tcPr>
        <w:p w14:paraId="08CCF4C7" w14:textId="384D39ED" w:rsidR="00C900EF" w:rsidRPr="00EE769E" w:rsidRDefault="00C900EF" w:rsidP="00044633">
          <w:pPr>
            <w:pStyle w:val="-Pieddepage"/>
            <w:spacing w:before="0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>Auteur :</w:t>
          </w:r>
          <w:r>
            <w:rPr>
              <w:rFonts w:ascii="Century Gothic" w:hAnsi="Century Gothic" w:cs="Arial"/>
              <w:sz w:val="16"/>
              <w:szCs w:val="16"/>
            </w:rPr>
            <w:t xml:space="preserve"> www.vuemastery.com</w:t>
          </w:r>
        </w:p>
      </w:tc>
      <w:tc>
        <w:tcPr>
          <w:tcW w:w="3208" w:type="dxa"/>
          <w:vAlign w:val="center"/>
        </w:tcPr>
        <w:p w14:paraId="39D71E75" w14:textId="77777777" w:rsidR="00C900EF" w:rsidRPr="00EE769E" w:rsidRDefault="00C900EF" w:rsidP="00044633">
          <w:pPr>
            <w:pStyle w:val="-Pieddepage"/>
            <w:spacing w:before="0"/>
            <w:jc w:val="center"/>
            <w:rPr>
              <w:rFonts w:ascii="Century Gothic" w:hAnsi="Century Gothic" w:cs="Arial"/>
              <w:sz w:val="16"/>
              <w:szCs w:val="16"/>
            </w:rPr>
          </w:pPr>
        </w:p>
      </w:tc>
      <w:tc>
        <w:tcPr>
          <w:tcW w:w="3208" w:type="dxa"/>
          <w:vAlign w:val="bottom"/>
        </w:tcPr>
        <w:p w14:paraId="0CB82FC5" w14:textId="6A57F22E" w:rsidR="00C900EF" w:rsidRPr="00EE769E" w:rsidRDefault="00C900EF" w:rsidP="00044633">
          <w:pPr>
            <w:pStyle w:val="-Pieddepage"/>
            <w:spacing w:before="0"/>
            <w:jc w:val="right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Création : </w:t>
          </w:r>
          <w:r>
            <w:rPr>
              <w:rFonts w:ascii="Century Gothic" w:hAnsi="Century Gothic" w:cs="Arial"/>
              <w:sz w:val="16"/>
              <w:szCs w:val="16"/>
            </w:rPr>
            <w:t>26.11.2023</w:t>
          </w:r>
        </w:p>
      </w:tc>
    </w:tr>
    <w:tr w:rsidR="00C900EF" w:rsidRPr="00EE769E" w14:paraId="39E1D529" w14:textId="77777777" w:rsidTr="00B974B6">
      <w:trPr>
        <w:jc w:val="center"/>
      </w:trPr>
      <w:tc>
        <w:tcPr>
          <w:tcW w:w="3206" w:type="dxa"/>
          <w:vAlign w:val="bottom"/>
        </w:tcPr>
        <w:p w14:paraId="475EA5D4" w14:textId="325B07BD" w:rsidR="00C900EF" w:rsidRPr="00EE769E" w:rsidRDefault="00C900EF" w:rsidP="00044633">
          <w:pPr>
            <w:pStyle w:val="-Pieddepage"/>
            <w:spacing w:before="0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Modifié par : 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Fonts w:ascii="Century Gothic" w:hAnsi="Century Gothic" w:cs="Arial"/>
              <w:sz w:val="16"/>
              <w:szCs w:val="16"/>
            </w:rPr>
            <w:instrText xml:space="preserve"> LASTSAVEDBY   \* MERGEFORMAT </w:instrTex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hAnsi="Century Gothic" w:cs="Arial"/>
              <w:noProof/>
              <w:sz w:val="16"/>
              <w:szCs w:val="16"/>
            </w:rPr>
            <w:t>Grégory Charmier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end"/>
          </w:r>
        </w:p>
      </w:tc>
      <w:tc>
        <w:tcPr>
          <w:tcW w:w="3208" w:type="dxa"/>
          <w:vAlign w:val="center"/>
        </w:tcPr>
        <w:p w14:paraId="150CA2D0" w14:textId="24F1D5F3" w:rsidR="00C900EF" w:rsidRPr="00EE769E" w:rsidRDefault="00C900EF" w:rsidP="00044633">
          <w:pPr>
            <w:pStyle w:val="-Pieddepage"/>
            <w:spacing w:before="0"/>
            <w:jc w:val="center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Page 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instrText xml:space="preserve"> PAGE </w:instrTex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Style w:val="Numrodepage"/>
              <w:rFonts w:ascii="Century Gothic" w:hAnsi="Century Gothic" w:cs="Arial"/>
              <w:noProof/>
              <w:sz w:val="16"/>
              <w:szCs w:val="16"/>
            </w:rPr>
            <w:t>63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end"/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t xml:space="preserve"> sur 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instrText xml:space="preserve"> NUMPAGES </w:instrTex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Style w:val="Numrodepage"/>
              <w:rFonts w:ascii="Century Gothic" w:hAnsi="Century Gothic" w:cs="Arial"/>
              <w:noProof/>
              <w:sz w:val="16"/>
              <w:szCs w:val="16"/>
            </w:rPr>
            <w:t>77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end"/>
          </w:r>
        </w:p>
      </w:tc>
      <w:tc>
        <w:tcPr>
          <w:tcW w:w="3208" w:type="dxa"/>
          <w:vAlign w:val="bottom"/>
        </w:tcPr>
        <w:p w14:paraId="20CED583" w14:textId="73EFD496" w:rsidR="00C900EF" w:rsidRPr="00EE769E" w:rsidRDefault="00C900EF" w:rsidP="00044633">
          <w:pPr>
            <w:pStyle w:val="-Pieddepage"/>
            <w:spacing w:before="0"/>
            <w:jc w:val="right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Impression : 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Fonts w:ascii="Century Gothic" w:hAnsi="Century Gothic" w:cs="Arial"/>
              <w:sz w:val="16"/>
              <w:szCs w:val="16"/>
            </w:rPr>
            <w:instrText xml:space="preserve"> PRINTDATE  \@ "dd/MM/yyyy"  \* MERGEFORMAT </w:instrTex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hAnsi="Century Gothic" w:cs="Arial"/>
              <w:noProof/>
              <w:sz w:val="16"/>
              <w:szCs w:val="16"/>
            </w:rPr>
            <w:t>05/11/2023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end"/>
          </w:r>
        </w:p>
      </w:tc>
    </w:tr>
    <w:tr w:rsidR="00C900EF" w:rsidRPr="00EE769E" w14:paraId="5337EBB6" w14:textId="77777777" w:rsidTr="00B974B6">
      <w:trPr>
        <w:jc w:val="center"/>
      </w:trPr>
      <w:tc>
        <w:tcPr>
          <w:tcW w:w="3206" w:type="dxa"/>
          <w:vAlign w:val="bottom"/>
        </w:tcPr>
        <w:p w14:paraId="27BB662E" w14:textId="5A0FC207" w:rsidR="00C900EF" w:rsidRPr="00EE769E" w:rsidRDefault="00C900EF" w:rsidP="00044633">
          <w:pPr>
            <w:pStyle w:val="-Pieddepage"/>
            <w:spacing w:before="0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>Version : 1</w:t>
          </w:r>
        </w:p>
      </w:tc>
      <w:tc>
        <w:tcPr>
          <w:tcW w:w="3208" w:type="dxa"/>
          <w:vAlign w:val="center"/>
        </w:tcPr>
        <w:p w14:paraId="5B4BB5D8" w14:textId="77777777" w:rsidR="00C900EF" w:rsidRPr="00EE769E" w:rsidRDefault="00C900EF" w:rsidP="00044633">
          <w:pPr>
            <w:pStyle w:val="-Pieddepage"/>
            <w:spacing w:before="0"/>
            <w:jc w:val="center"/>
            <w:rPr>
              <w:rFonts w:ascii="Century Gothic" w:hAnsi="Century Gothic" w:cs="Arial"/>
              <w:sz w:val="16"/>
              <w:szCs w:val="16"/>
            </w:rPr>
          </w:pPr>
        </w:p>
      </w:tc>
      <w:tc>
        <w:tcPr>
          <w:tcW w:w="3208" w:type="dxa"/>
          <w:vAlign w:val="bottom"/>
        </w:tcPr>
        <w:p w14:paraId="028C1616" w14:textId="0984EA78" w:rsidR="00C900EF" w:rsidRPr="00EE769E" w:rsidRDefault="00C900EF" w:rsidP="00044633">
          <w:pPr>
            <w:pStyle w:val="-Pieddepage"/>
            <w:spacing w:before="0"/>
            <w:jc w:val="right"/>
            <w:rPr>
              <w:rFonts w:ascii="Century Gothic" w:hAnsi="Century Gothic" w:cs="Arial"/>
              <w:sz w:val="16"/>
              <w:szCs w:val="16"/>
              <w:lang w:val="it-IT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Fonts w:ascii="Century Gothic" w:hAnsi="Century Gothic" w:cs="Arial"/>
              <w:sz w:val="16"/>
              <w:szCs w:val="16"/>
              <w:lang w:val="it-IT"/>
            </w:rPr>
            <w:instrText xml:space="preserve"> FILENAME  \* FirstCap  \* MERGEFORMAT </w:instrTex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hAnsi="Century Gothic" w:cs="Arial"/>
              <w:noProof/>
              <w:sz w:val="16"/>
              <w:szCs w:val="16"/>
              <w:lang w:val="it-IT"/>
            </w:rPr>
            <w:t>C-162-ALL01-Introduction-Vue.js.docx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end"/>
          </w:r>
        </w:p>
      </w:tc>
    </w:tr>
  </w:tbl>
  <w:p w14:paraId="403CA167" w14:textId="77777777" w:rsidR="00C900EF" w:rsidRDefault="00C900EF" w:rsidP="00EE769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55381" w14:textId="77777777" w:rsidR="007748CC" w:rsidRDefault="007748CC">
      <w:r>
        <w:separator/>
      </w:r>
    </w:p>
  </w:footnote>
  <w:footnote w:type="continuationSeparator" w:id="0">
    <w:p w14:paraId="4B912375" w14:textId="77777777" w:rsidR="007748CC" w:rsidRDefault="007748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bottom w:val="single" w:sz="4" w:space="0" w:color="auto"/>
        <w:insideH w:val="single" w:sz="4" w:space="0" w:color="auto"/>
      </w:tblBorders>
      <w:tblLook w:val="01E0" w:firstRow="1" w:lastRow="1" w:firstColumn="1" w:lastColumn="1" w:noHBand="0" w:noVBand="0"/>
    </w:tblPr>
    <w:tblGrid>
      <w:gridCol w:w="3206"/>
      <w:gridCol w:w="3208"/>
      <w:gridCol w:w="3208"/>
    </w:tblGrid>
    <w:tr w:rsidR="00C900EF" w14:paraId="756DAA48" w14:textId="77777777" w:rsidTr="00D20DE0">
      <w:trPr>
        <w:trHeight w:val="536"/>
        <w:jc w:val="center"/>
      </w:trPr>
      <w:tc>
        <w:tcPr>
          <w:tcW w:w="3070" w:type="dxa"/>
          <w:vAlign w:val="center"/>
        </w:tcPr>
        <w:p w14:paraId="04B3B7FD" w14:textId="77777777" w:rsidR="00C900EF" w:rsidRDefault="00C900EF" w:rsidP="00044633">
          <w:pPr>
            <w:pStyle w:val="En-tte"/>
          </w:pPr>
          <w:r w:rsidRPr="00044633">
            <w:rPr>
              <w:rFonts w:ascii="ETML L" w:hAnsi="ETML L"/>
              <w:sz w:val="28"/>
              <w:szCs w:val="28"/>
            </w:rPr>
            <w:t>ETML</w:t>
          </w:r>
          <w:r w:rsidRPr="00044633">
            <w:rPr>
              <w:sz w:val="28"/>
              <w:szCs w:val="28"/>
            </w:rPr>
            <w:t xml:space="preserve"> </w:t>
          </w:r>
          <w:r>
            <w:rPr>
              <w:noProof/>
              <w:lang w:val="fr-CH" w:eastAsia="fr-CH"/>
            </w:rPr>
            <w:drawing>
              <wp:inline distT="0" distB="0" distL="0" distR="0" wp14:anchorId="0B2A89BD" wp14:editId="79F2DB9E">
                <wp:extent cx="204470" cy="198120"/>
                <wp:effectExtent l="0" t="0" r="5080" b="0"/>
                <wp:docPr id="2" name="Image 2" descr="vIso9001-2000S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vIso9001-2000S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447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71" w:type="dxa"/>
          <w:vAlign w:val="center"/>
        </w:tcPr>
        <w:p w14:paraId="7DA6111D" w14:textId="31153722" w:rsidR="00C900EF" w:rsidRPr="00FC4906" w:rsidRDefault="00C900EF" w:rsidP="00044633">
          <w:pPr>
            <w:pStyle w:val="En-tte"/>
            <w:jc w:val="center"/>
            <w:rPr>
              <w:rFonts w:cs="Arial"/>
              <w:b/>
              <w:sz w:val="28"/>
              <w:szCs w:val="28"/>
            </w:rPr>
          </w:pPr>
          <w:r w:rsidRPr="00EE769E">
            <w:rPr>
              <w:rFonts w:ascii="Century Gothic" w:hAnsi="Century Gothic" w:cs="Arial"/>
              <w:b/>
              <w:sz w:val="28"/>
              <w:szCs w:val="28"/>
            </w:rPr>
            <w:t>ICT</w:t>
          </w:r>
          <w:r w:rsidRPr="00022B9E">
            <w:rPr>
              <w:rFonts w:cs="Arial"/>
              <w:b/>
              <w:sz w:val="28"/>
              <w:szCs w:val="28"/>
            </w:rPr>
            <w:t xml:space="preserve"> </w:t>
          </w:r>
          <w:r>
            <w:rPr>
              <w:rFonts w:cs="Arial"/>
              <w:b/>
              <w:sz w:val="28"/>
              <w:szCs w:val="28"/>
            </w:rPr>
            <w:t>294</w:t>
          </w:r>
        </w:p>
      </w:tc>
      <w:tc>
        <w:tcPr>
          <w:tcW w:w="3071" w:type="dxa"/>
          <w:vAlign w:val="center"/>
        </w:tcPr>
        <w:p w14:paraId="66EB8C2E" w14:textId="77777777" w:rsidR="00C900EF" w:rsidRDefault="00C900EF" w:rsidP="00044633">
          <w:pPr>
            <w:pStyle w:val="En-tte"/>
            <w:jc w:val="right"/>
          </w:pPr>
          <w:r>
            <w:rPr>
              <w:noProof/>
              <w:lang w:val="fr-CH" w:eastAsia="fr-CH"/>
            </w:rPr>
            <w:drawing>
              <wp:inline distT="0" distB="0" distL="0" distR="0" wp14:anchorId="74E032EF" wp14:editId="580EE273">
                <wp:extent cx="1255395" cy="382270"/>
                <wp:effectExtent l="0" t="0" r="1905" b="0"/>
                <wp:docPr id="3" name="Image 3" descr="Logo_ente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_ente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55395" cy="382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2E1E6DA" w14:textId="77777777" w:rsidR="00C900EF" w:rsidRDefault="00C900E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A9AC4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88C79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33A14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424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2880D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11C31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2A6B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EA820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27247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43632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AF4BF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F7329E"/>
    <w:multiLevelType w:val="multilevel"/>
    <w:tmpl w:val="2DEE8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0CD2DE"/>
    <w:multiLevelType w:val="multilevel"/>
    <w:tmpl w:val="55808A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3C6582"/>
    <w:multiLevelType w:val="multilevel"/>
    <w:tmpl w:val="3884740C"/>
    <w:lvl w:ilvl="0">
      <w:start w:val="1"/>
      <w:numFmt w:val="decimal"/>
      <w:pStyle w:val="Titre1"/>
      <w:lvlText w:val="%1."/>
      <w:lvlJc w:val="left"/>
      <w:pPr>
        <w:ind w:left="720" w:hanging="360"/>
      </w:pPr>
    </w:lvl>
    <w:lvl w:ilvl="1">
      <w:start w:val="1"/>
      <w:numFmt w:val="decimal"/>
      <w:pStyle w:val="Titre2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0867FB8"/>
    <w:multiLevelType w:val="hybridMultilevel"/>
    <w:tmpl w:val="32928E1E"/>
    <w:lvl w:ilvl="0" w:tplc="100C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5" w15:restartNumberingAfterBreak="0">
    <w:nsid w:val="2C1AE401"/>
    <w:multiLevelType w:val="multilevel"/>
    <w:tmpl w:val="7D12B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E7F537A"/>
    <w:multiLevelType w:val="hybridMultilevel"/>
    <w:tmpl w:val="7B70F4E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651822"/>
    <w:multiLevelType w:val="hybridMultilevel"/>
    <w:tmpl w:val="1B062D8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7F34DA"/>
    <w:multiLevelType w:val="hybridMultilevel"/>
    <w:tmpl w:val="83C22B8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766062"/>
    <w:multiLevelType w:val="hybridMultilevel"/>
    <w:tmpl w:val="C06A206C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315DCA"/>
    <w:multiLevelType w:val="multilevel"/>
    <w:tmpl w:val="87C062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75A04680"/>
    <w:multiLevelType w:val="hybridMultilevel"/>
    <w:tmpl w:val="5DE6AE48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B14C9"/>
    <w:multiLevelType w:val="hybridMultilevel"/>
    <w:tmpl w:val="283A818E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7167715">
    <w:abstractNumId w:val="15"/>
  </w:num>
  <w:num w:numId="2" w16cid:durableId="846286632">
    <w:abstractNumId w:val="15"/>
  </w:num>
  <w:num w:numId="3" w16cid:durableId="3491845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91895381">
    <w:abstractNumId w:val="20"/>
  </w:num>
  <w:num w:numId="5" w16cid:durableId="4089428">
    <w:abstractNumId w:val="20"/>
  </w:num>
  <w:num w:numId="6" w16cid:durableId="1723094101">
    <w:abstractNumId w:val="20"/>
  </w:num>
  <w:num w:numId="7" w16cid:durableId="1086222516">
    <w:abstractNumId w:val="20"/>
  </w:num>
  <w:num w:numId="8" w16cid:durableId="1018045662">
    <w:abstractNumId w:val="20"/>
  </w:num>
  <w:num w:numId="9" w16cid:durableId="182089339">
    <w:abstractNumId w:val="20"/>
  </w:num>
  <w:num w:numId="10" w16cid:durableId="526988252">
    <w:abstractNumId w:val="20"/>
  </w:num>
  <w:num w:numId="11" w16cid:durableId="547650334">
    <w:abstractNumId w:val="20"/>
  </w:num>
  <w:num w:numId="12" w16cid:durableId="659387607">
    <w:abstractNumId w:val="20"/>
  </w:num>
  <w:num w:numId="13" w16cid:durableId="1811555644">
    <w:abstractNumId w:val="20"/>
  </w:num>
  <w:num w:numId="14" w16cid:durableId="1917666726">
    <w:abstractNumId w:val="20"/>
  </w:num>
  <w:num w:numId="15" w16cid:durableId="878208038">
    <w:abstractNumId w:val="20"/>
  </w:num>
  <w:num w:numId="16" w16cid:durableId="334650540">
    <w:abstractNumId w:val="20"/>
  </w:num>
  <w:num w:numId="17" w16cid:durableId="1664167255">
    <w:abstractNumId w:val="20"/>
  </w:num>
  <w:num w:numId="18" w16cid:durableId="19619099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49199812">
    <w:abstractNumId w:val="20"/>
  </w:num>
  <w:num w:numId="20" w16cid:durableId="716441715">
    <w:abstractNumId w:val="20"/>
  </w:num>
  <w:num w:numId="21" w16cid:durableId="5604045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752654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32241846">
    <w:abstractNumId w:val="20"/>
  </w:num>
  <w:num w:numId="24" w16cid:durableId="294987981">
    <w:abstractNumId w:val="9"/>
  </w:num>
  <w:num w:numId="25" w16cid:durableId="1747990087">
    <w:abstractNumId w:val="4"/>
  </w:num>
  <w:num w:numId="26" w16cid:durableId="1743481463">
    <w:abstractNumId w:val="3"/>
  </w:num>
  <w:num w:numId="27" w16cid:durableId="981739772">
    <w:abstractNumId w:val="2"/>
  </w:num>
  <w:num w:numId="28" w16cid:durableId="1902709781">
    <w:abstractNumId w:val="1"/>
  </w:num>
  <w:num w:numId="29" w16cid:durableId="806357959">
    <w:abstractNumId w:val="10"/>
  </w:num>
  <w:num w:numId="30" w16cid:durableId="19553348">
    <w:abstractNumId w:val="8"/>
  </w:num>
  <w:num w:numId="31" w16cid:durableId="876039945">
    <w:abstractNumId w:val="7"/>
  </w:num>
  <w:num w:numId="32" w16cid:durableId="1150367483">
    <w:abstractNumId w:val="6"/>
  </w:num>
  <w:num w:numId="33" w16cid:durableId="182476510">
    <w:abstractNumId w:val="5"/>
  </w:num>
  <w:num w:numId="34" w16cid:durableId="1828738612">
    <w:abstractNumId w:val="22"/>
  </w:num>
  <w:num w:numId="35" w16cid:durableId="155195747">
    <w:abstractNumId w:val="18"/>
  </w:num>
  <w:num w:numId="36" w16cid:durableId="293222702">
    <w:abstractNumId w:val="19"/>
  </w:num>
  <w:num w:numId="37" w16cid:durableId="192765593">
    <w:abstractNumId w:val="17"/>
  </w:num>
  <w:num w:numId="38" w16cid:durableId="313148955">
    <w:abstractNumId w:val="14"/>
  </w:num>
  <w:num w:numId="39" w16cid:durableId="1939288828">
    <w:abstractNumId w:val="16"/>
  </w:num>
  <w:num w:numId="40" w16cid:durableId="1159035775">
    <w:abstractNumId w:val="11"/>
  </w:num>
  <w:num w:numId="41" w16cid:durableId="346445399">
    <w:abstractNumId w:val="21"/>
  </w:num>
  <w:num w:numId="42" w16cid:durableId="222299172">
    <w:abstractNumId w:val="13"/>
  </w:num>
  <w:num w:numId="43" w16cid:durableId="151664917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5942444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9717445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embedSystemFonts/>
  <w:activeWritingStyle w:appName="MSWord" w:lang="de-CH" w:vendorID="64" w:dllVersion="4096" w:nlCheck="1" w:checkStyle="0"/>
  <w:activeWritingStyle w:appName="MSWord" w:lang="fr-CH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B72"/>
    <w:rsid w:val="000011FB"/>
    <w:rsid w:val="00002BCF"/>
    <w:rsid w:val="0000395D"/>
    <w:rsid w:val="00004A11"/>
    <w:rsid w:val="00006ACB"/>
    <w:rsid w:val="00007B35"/>
    <w:rsid w:val="00011C8B"/>
    <w:rsid w:val="000155AC"/>
    <w:rsid w:val="00015ECA"/>
    <w:rsid w:val="000178B8"/>
    <w:rsid w:val="00020677"/>
    <w:rsid w:val="00022F96"/>
    <w:rsid w:val="000231DE"/>
    <w:rsid w:val="00031C66"/>
    <w:rsid w:val="00035AAD"/>
    <w:rsid w:val="00035BC3"/>
    <w:rsid w:val="000378FE"/>
    <w:rsid w:val="00041A84"/>
    <w:rsid w:val="000431D2"/>
    <w:rsid w:val="00044633"/>
    <w:rsid w:val="0004566E"/>
    <w:rsid w:val="00052BE5"/>
    <w:rsid w:val="00053BE4"/>
    <w:rsid w:val="00053C46"/>
    <w:rsid w:val="00055E48"/>
    <w:rsid w:val="00065615"/>
    <w:rsid w:val="00072ECC"/>
    <w:rsid w:val="00077C41"/>
    <w:rsid w:val="00083D27"/>
    <w:rsid w:val="00085172"/>
    <w:rsid w:val="00085A1D"/>
    <w:rsid w:val="00086C8A"/>
    <w:rsid w:val="00091529"/>
    <w:rsid w:val="00095B7F"/>
    <w:rsid w:val="00096EB0"/>
    <w:rsid w:val="000A13F7"/>
    <w:rsid w:val="000A198A"/>
    <w:rsid w:val="000A3C0A"/>
    <w:rsid w:val="000A5443"/>
    <w:rsid w:val="000A7A02"/>
    <w:rsid w:val="000B192A"/>
    <w:rsid w:val="000B3BF8"/>
    <w:rsid w:val="000B3E3E"/>
    <w:rsid w:val="000B572B"/>
    <w:rsid w:val="000C07F8"/>
    <w:rsid w:val="000C1967"/>
    <w:rsid w:val="000C2A4E"/>
    <w:rsid w:val="000C412E"/>
    <w:rsid w:val="000C442F"/>
    <w:rsid w:val="000C473D"/>
    <w:rsid w:val="000C58E4"/>
    <w:rsid w:val="000D1991"/>
    <w:rsid w:val="000D3A3F"/>
    <w:rsid w:val="000D4FC9"/>
    <w:rsid w:val="000E19CE"/>
    <w:rsid w:val="000E27F2"/>
    <w:rsid w:val="000E373E"/>
    <w:rsid w:val="000F017C"/>
    <w:rsid w:val="000F14E9"/>
    <w:rsid w:val="000F47C4"/>
    <w:rsid w:val="00104610"/>
    <w:rsid w:val="00111CEB"/>
    <w:rsid w:val="001225EB"/>
    <w:rsid w:val="001247CD"/>
    <w:rsid w:val="0013135B"/>
    <w:rsid w:val="00131CBD"/>
    <w:rsid w:val="00133F10"/>
    <w:rsid w:val="00135C19"/>
    <w:rsid w:val="00137183"/>
    <w:rsid w:val="00137432"/>
    <w:rsid w:val="0014136C"/>
    <w:rsid w:val="001428B6"/>
    <w:rsid w:val="00144D64"/>
    <w:rsid w:val="00151007"/>
    <w:rsid w:val="001527BE"/>
    <w:rsid w:val="001533A0"/>
    <w:rsid w:val="00153D47"/>
    <w:rsid w:val="00153E10"/>
    <w:rsid w:val="00154ED6"/>
    <w:rsid w:val="00155A97"/>
    <w:rsid w:val="00160F13"/>
    <w:rsid w:val="001629FB"/>
    <w:rsid w:val="00162E9D"/>
    <w:rsid w:val="0016467B"/>
    <w:rsid w:val="00171362"/>
    <w:rsid w:val="0017196F"/>
    <w:rsid w:val="0018071E"/>
    <w:rsid w:val="0018102E"/>
    <w:rsid w:val="0018221F"/>
    <w:rsid w:val="001853BC"/>
    <w:rsid w:val="00186DF5"/>
    <w:rsid w:val="001901BF"/>
    <w:rsid w:val="001901DE"/>
    <w:rsid w:val="001908EF"/>
    <w:rsid w:val="001920FC"/>
    <w:rsid w:val="0019266C"/>
    <w:rsid w:val="00194387"/>
    <w:rsid w:val="00194593"/>
    <w:rsid w:val="00196518"/>
    <w:rsid w:val="001A12AB"/>
    <w:rsid w:val="001A5E67"/>
    <w:rsid w:val="001A66B4"/>
    <w:rsid w:val="001A72B5"/>
    <w:rsid w:val="001A7405"/>
    <w:rsid w:val="001C047A"/>
    <w:rsid w:val="001C05E4"/>
    <w:rsid w:val="001C0E86"/>
    <w:rsid w:val="001C0FBD"/>
    <w:rsid w:val="001C2472"/>
    <w:rsid w:val="001C6040"/>
    <w:rsid w:val="001D0D4F"/>
    <w:rsid w:val="001D22AA"/>
    <w:rsid w:val="001D2B50"/>
    <w:rsid w:val="001D5A6D"/>
    <w:rsid w:val="001E1B16"/>
    <w:rsid w:val="001F4C2A"/>
    <w:rsid w:val="001F67B8"/>
    <w:rsid w:val="002027BF"/>
    <w:rsid w:val="002027E5"/>
    <w:rsid w:val="00206898"/>
    <w:rsid w:val="002076EF"/>
    <w:rsid w:val="002076F7"/>
    <w:rsid w:val="00207BCF"/>
    <w:rsid w:val="0021134E"/>
    <w:rsid w:val="00212486"/>
    <w:rsid w:val="00212CAE"/>
    <w:rsid w:val="00220A42"/>
    <w:rsid w:val="00222E54"/>
    <w:rsid w:val="00222FBD"/>
    <w:rsid w:val="002240FF"/>
    <w:rsid w:val="00236AAA"/>
    <w:rsid w:val="00236B1C"/>
    <w:rsid w:val="002376D6"/>
    <w:rsid w:val="00240C9B"/>
    <w:rsid w:val="002415C1"/>
    <w:rsid w:val="00246E52"/>
    <w:rsid w:val="002534AD"/>
    <w:rsid w:val="00260346"/>
    <w:rsid w:val="0026078D"/>
    <w:rsid w:val="0026186B"/>
    <w:rsid w:val="00264EA1"/>
    <w:rsid w:val="0027084D"/>
    <w:rsid w:val="002733DC"/>
    <w:rsid w:val="00281480"/>
    <w:rsid w:val="00282663"/>
    <w:rsid w:val="002946C3"/>
    <w:rsid w:val="00294702"/>
    <w:rsid w:val="00296618"/>
    <w:rsid w:val="002979B6"/>
    <w:rsid w:val="00297F15"/>
    <w:rsid w:val="002A69EB"/>
    <w:rsid w:val="002A6AE6"/>
    <w:rsid w:val="002B1B97"/>
    <w:rsid w:val="002B2E6C"/>
    <w:rsid w:val="002B685C"/>
    <w:rsid w:val="002B6C26"/>
    <w:rsid w:val="002B6FA0"/>
    <w:rsid w:val="002C0449"/>
    <w:rsid w:val="002C1557"/>
    <w:rsid w:val="002C4021"/>
    <w:rsid w:val="002C7DBC"/>
    <w:rsid w:val="002D124E"/>
    <w:rsid w:val="002E0D15"/>
    <w:rsid w:val="002E16F5"/>
    <w:rsid w:val="002E4C75"/>
    <w:rsid w:val="002E5655"/>
    <w:rsid w:val="002F0DA0"/>
    <w:rsid w:val="002F2638"/>
    <w:rsid w:val="002F47EA"/>
    <w:rsid w:val="002F48F4"/>
    <w:rsid w:val="002F50BE"/>
    <w:rsid w:val="002F5C65"/>
    <w:rsid w:val="002F6A68"/>
    <w:rsid w:val="0030078A"/>
    <w:rsid w:val="00300FDD"/>
    <w:rsid w:val="00305A65"/>
    <w:rsid w:val="00306A86"/>
    <w:rsid w:val="00306B82"/>
    <w:rsid w:val="00316C42"/>
    <w:rsid w:val="00320767"/>
    <w:rsid w:val="00322098"/>
    <w:rsid w:val="00331A4C"/>
    <w:rsid w:val="00333C22"/>
    <w:rsid w:val="00334F98"/>
    <w:rsid w:val="003374E7"/>
    <w:rsid w:val="00343180"/>
    <w:rsid w:val="00353C1A"/>
    <w:rsid w:val="00356D12"/>
    <w:rsid w:val="00357A4C"/>
    <w:rsid w:val="00362378"/>
    <w:rsid w:val="003634BF"/>
    <w:rsid w:val="00363554"/>
    <w:rsid w:val="00365777"/>
    <w:rsid w:val="003715E7"/>
    <w:rsid w:val="003717C3"/>
    <w:rsid w:val="00371ADA"/>
    <w:rsid w:val="00372620"/>
    <w:rsid w:val="0037522D"/>
    <w:rsid w:val="003758B0"/>
    <w:rsid w:val="0038074D"/>
    <w:rsid w:val="003808E3"/>
    <w:rsid w:val="00380960"/>
    <w:rsid w:val="0038724D"/>
    <w:rsid w:val="0039106E"/>
    <w:rsid w:val="003913FE"/>
    <w:rsid w:val="00393B16"/>
    <w:rsid w:val="0039694A"/>
    <w:rsid w:val="003B3391"/>
    <w:rsid w:val="003B6EB2"/>
    <w:rsid w:val="003B71A1"/>
    <w:rsid w:val="003B762B"/>
    <w:rsid w:val="003C0451"/>
    <w:rsid w:val="003C071E"/>
    <w:rsid w:val="003C3EF0"/>
    <w:rsid w:val="003C645A"/>
    <w:rsid w:val="003D0AF1"/>
    <w:rsid w:val="003D0EFD"/>
    <w:rsid w:val="003D244F"/>
    <w:rsid w:val="003E4D98"/>
    <w:rsid w:val="003E55A6"/>
    <w:rsid w:val="003E6C88"/>
    <w:rsid w:val="003F1D82"/>
    <w:rsid w:val="003F334C"/>
    <w:rsid w:val="003F4197"/>
    <w:rsid w:val="003F43F9"/>
    <w:rsid w:val="00400C6E"/>
    <w:rsid w:val="00400C7F"/>
    <w:rsid w:val="004012A6"/>
    <w:rsid w:val="004027A0"/>
    <w:rsid w:val="00402A84"/>
    <w:rsid w:val="004038B4"/>
    <w:rsid w:val="00404601"/>
    <w:rsid w:val="004048A1"/>
    <w:rsid w:val="00404D16"/>
    <w:rsid w:val="004051D0"/>
    <w:rsid w:val="004073E1"/>
    <w:rsid w:val="0040754B"/>
    <w:rsid w:val="00407F01"/>
    <w:rsid w:val="00413463"/>
    <w:rsid w:val="00416CF3"/>
    <w:rsid w:val="00423281"/>
    <w:rsid w:val="00424AD1"/>
    <w:rsid w:val="0043221A"/>
    <w:rsid w:val="004369E5"/>
    <w:rsid w:val="00437A5D"/>
    <w:rsid w:val="0044657C"/>
    <w:rsid w:val="004530D5"/>
    <w:rsid w:val="00453E47"/>
    <w:rsid w:val="00464FFF"/>
    <w:rsid w:val="004702C0"/>
    <w:rsid w:val="00470D26"/>
    <w:rsid w:val="00476498"/>
    <w:rsid w:val="0048476F"/>
    <w:rsid w:val="004876BA"/>
    <w:rsid w:val="00490F85"/>
    <w:rsid w:val="00491CB0"/>
    <w:rsid w:val="00496367"/>
    <w:rsid w:val="004A0D9E"/>
    <w:rsid w:val="004A1EDB"/>
    <w:rsid w:val="004A32EA"/>
    <w:rsid w:val="004A3DB4"/>
    <w:rsid w:val="004A667E"/>
    <w:rsid w:val="004A70A9"/>
    <w:rsid w:val="004B14E7"/>
    <w:rsid w:val="004B1E90"/>
    <w:rsid w:val="004B56DB"/>
    <w:rsid w:val="004B57C0"/>
    <w:rsid w:val="004B6CA2"/>
    <w:rsid w:val="004C0701"/>
    <w:rsid w:val="004C3D6D"/>
    <w:rsid w:val="004C60FD"/>
    <w:rsid w:val="004C7C4E"/>
    <w:rsid w:val="004D49E8"/>
    <w:rsid w:val="004D4D17"/>
    <w:rsid w:val="004E157C"/>
    <w:rsid w:val="004E2148"/>
    <w:rsid w:val="004E29B3"/>
    <w:rsid w:val="004F1B0E"/>
    <w:rsid w:val="004F2387"/>
    <w:rsid w:val="004F2CCD"/>
    <w:rsid w:val="004F59A0"/>
    <w:rsid w:val="00502C15"/>
    <w:rsid w:val="00510943"/>
    <w:rsid w:val="00517E3F"/>
    <w:rsid w:val="00517F76"/>
    <w:rsid w:val="00520386"/>
    <w:rsid w:val="00520AB1"/>
    <w:rsid w:val="00524B0E"/>
    <w:rsid w:val="00525E3E"/>
    <w:rsid w:val="00535BC7"/>
    <w:rsid w:val="00537B88"/>
    <w:rsid w:val="005413D6"/>
    <w:rsid w:val="00542632"/>
    <w:rsid w:val="0054383A"/>
    <w:rsid w:val="005448A4"/>
    <w:rsid w:val="005472D7"/>
    <w:rsid w:val="00554B7E"/>
    <w:rsid w:val="00556BB3"/>
    <w:rsid w:val="00560009"/>
    <w:rsid w:val="00560F03"/>
    <w:rsid w:val="00561B3F"/>
    <w:rsid w:val="0056417B"/>
    <w:rsid w:val="00571577"/>
    <w:rsid w:val="005729FB"/>
    <w:rsid w:val="00573DC6"/>
    <w:rsid w:val="0057572E"/>
    <w:rsid w:val="005801CD"/>
    <w:rsid w:val="00584D40"/>
    <w:rsid w:val="005857F4"/>
    <w:rsid w:val="00585E4F"/>
    <w:rsid w:val="005860D8"/>
    <w:rsid w:val="00590D07"/>
    <w:rsid w:val="00593FF6"/>
    <w:rsid w:val="005A1996"/>
    <w:rsid w:val="005A2CD4"/>
    <w:rsid w:val="005B1703"/>
    <w:rsid w:val="005B22AD"/>
    <w:rsid w:val="005B602C"/>
    <w:rsid w:val="005C14DA"/>
    <w:rsid w:val="005C7847"/>
    <w:rsid w:val="005D25A4"/>
    <w:rsid w:val="005D483D"/>
    <w:rsid w:val="005D4F9F"/>
    <w:rsid w:val="005D5177"/>
    <w:rsid w:val="005D5793"/>
    <w:rsid w:val="005D5B1C"/>
    <w:rsid w:val="005D5E81"/>
    <w:rsid w:val="005D5F19"/>
    <w:rsid w:val="005E001A"/>
    <w:rsid w:val="005E1660"/>
    <w:rsid w:val="005E6783"/>
    <w:rsid w:val="005F1409"/>
    <w:rsid w:val="005F2691"/>
    <w:rsid w:val="005F3FFA"/>
    <w:rsid w:val="005F6560"/>
    <w:rsid w:val="005F73EB"/>
    <w:rsid w:val="00600A99"/>
    <w:rsid w:val="00600E8A"/>
    <w:rsid w:val="0060210A"/>
    <w:rsid w:val="006021C3"/>
    <w:rsid w:val="00604C79"/>
    <w:rsid w:val="00604DAB"/>
    <w:rsid w:val="00605E9D"/>
    <w:rsid w:val="00606761"/>
    <w:rsid w:val="00610424"/>
    <w:rsid w:val="00616A50"/>
    <w:rsid w:val="006171D9"/>
    <w:rsid w:val="00623D7E"/>
    <w:rsid w:val="006242BB"/>
    <w:rsid w:val="00627012"/>
    <w:rsid w:val="00627115"/>
    <w:rsid w:val="0063402A"/>
    <w:rsid w:val="00635C04"/>
    <w:rsid w:val="006515AB"/>
    <w:rsid w:val="006528DD"/>
    <w:rsid w:val="006549EE"/>
    <w:rsid w:val="00654A53"/>
    <w:rsid w:val="006552AC"/>
    <w:rsid w:val="00662A8F"/>
    <w:rsid w:val="00665412"/>
    <w:rsid w:val="00665E4C"/>
    <w:rsid w:val="006700B7"/>
    <w:rsid w:val="006728C9"/>
    <w:rsid w:val="00672CF2"/>
    <w:rsid w:val="00676944"/>
    <w:rsid w:val="00677198"/>
    <w:rsid w:val="006951FF"/>
    <w:rsid w:val="006A077C"/>
    <w:rsid w:val="006A0EE7"/>
    <w:rsid w:val="006A2A6D"/>
    <w:rsid w:val="006A2D71"/>
    <w:rsid w:val="006A542F"/>
    <w:rsid w:val="006A62D4"/>
    <w:rsid w:val="006B01BA"/>
    <w:rsid w:val="006B6A69"/>
    <w:rsid w:val="006C086C"/>
    <w:rsid w:val="006C1671"/>
    <w:rsid w:val="006C5083"/>
    <w:rsid w:val="006C575D"/>
    <w:rsid w:val="006C5EA8"/>
    <w:rsid w:val="006D757A"/>
    <w:rsid w:val="006E0505"/>
    <w:rsid w:val="006E087B"/>
    <w:rsid w:val="006E1156"/>
    <w:rsid w:val="006E1AC9"/>
    <w:rsid w:val="006E2D7A"/>
    <w:rsid w:val="006E58F2"/>
    <w:rsid w:val="006E6AA0"/>
    <w:rsid w:val="006E72FE"/>
    <w:rsid w:val="006E7B2D"/>
    <w:rsid w:val="006F16EC"/>
    <w:rsid w:val="006F197F"/>
    <w:rsid w:val="006F3C27"/>
    <w:rsid w:val="006F4E42"/>
    <w:rsid w:val="007065E9"/>
    <w:rsid w:val="0070695B"/>
    <w:rsid w:val="00714D01"/>
    <w:rsid w:val="00715A22"/>
    <w:rsid w:val="00715B56"/>
    <w:rsid w:val="00715B65"/>
    <w:rsid w:val="00716BEC"/>
    <w:rsid w:val="00721892"/>
    <w:rsid w:val="00724F78"/>
    <w:rsid w:val="007312CE"/>
    <w:rsid w:val="00732787"/>
    <w:rsid w:val="00732E21"/>
    <w:rsid w:val="007330F1"/>
    <w:rsid w:val="00734421"/>
    <w:rsid w:val="007345E9"/>
    <w:rsid w:val="007357F7"/>
    <w:rsid w:val="0073718D"/>
    <w:rsid w:val="0074073A"/>
    <w:rsid w:val="00745481"/>
    <w:rsid w:val="0074779F"/>
    <w:rsid w:val="0075347B"/>
    <w:rsid w:val="00754DD4"/>
    <w:rsid w:val="007605D7"/>
    <w:rsid w:val="00761369"/>
    <w:rsid w:val="00761760"/>
    <w:rsid w:val="0076467C"/>
    <w:rsid w:val="0077067F"/>
    <w:rsid w:val="00770C4E"/>
    <w:rsid w:val="007748CC"/>
    <w:rsid w:val="0077507C"/>
    <w:rsid w:val="00776C62"/>
    <w:rsid w:val="007779E7"/>
    <w:rsid w:val="0078381E"/>
    <w:rsid w:val="0078471C"/>
    <w:rsid w:val="00784D58"/>
    <w:rsid w:val="007A109F"/>
    <w:rsid w:val="007A216D"/>
    <w:rsid w:val="007A44F5"/>
    <w:rsid w:val="007B0A2E"/>
    <w:rsid w:val="007B0D19"/>
    <w:rsid w:val="007B6C84"/>
    <w:rsid w:val="007C07B2"/>
    <w:rsid w:val="007C08B5"/>
    <w:rsid w:val="007C4276"/>
    <w:rsid w:val="007D1993"/>
    <w:rsid w:val="007D4BFB"/>
    <w:rsid w:val="007D4EF0"/>
    <w:rsid w:val="007E5D6F"/>
    <w:rsid w:val="007E7160"/>
    <w:rsid w:val="007E7A16"/>
    <w:rsid w:val="007F0682"/>
    <w:rsid w:val="007F2E48"/>
    <w:rsid w:val="007F42C7"/>
    <w:rsid w:val="007F48B2"/>
    <w:rsid w:val="007F5692"/>
    <w:rsid w:val="00804E9E"/>
    <w:rsid w:val="00805BFC"/>
    <w:rsid w:val="00810514"/>
    <w:rsid w:val="00811BDE"/>
    <w:rsid w:val="00817215"/>
    <w:rsid w:val="00821D82"/>
    <w:rsid w:val="00823446"/>
    <w:rsid w:val="00826860"/>
    <w:rsid w:val="008325B4"/>
    <w:rsid w:val="0083439C"/>
    <w:rsid w:val="008422BA"/>
    <w:rsid w:val="00855DAC"/>
    <w:rsid w:val="00856CC3"/>
    <w:rsid w:val="00860F1E"/>
    <w:rsid w:val="00861716"/>
    <w:rsid w:val="00861B4A"/>
    <w:rsid w:val="008637BF"/>
    <w:rsid w:val="00864A6F"/>
    <w:rsid w:val="00866842"/>
    <w:rsid w:val="00874700"/>
    <w:rsid w:val="00874BB3"/>
    <w:rsid w:val="008753DE"/>
    <w:rsid w:val="008766F7"/>
    <w:rsid w:val="00876BD6"/>
    <w:rsid w:val="00882573"/>
    <w:rsid w:val="00882D0C"/>
    <w:rsid w:val="00885203"/>
    <w:rsid w:val="00887396"/>
    <w:rsid w:val="00894DCB"/>
    <w:rsid w:val="008A0A19"/>
    <w:rsid w:val="008A41FF"/>
    <w:rsid w:val="008A4F3A"/>
    <w:rsid w:val="008B0908"/>
    <w:rsid w:val="008B1493"/>
    <w:rsid w:val="008B2EE4"/>
    <w:rsid w:val="008B3E50"/>
    <w:rsid w:val="008B4EC3"/>
    <w:rsid w:val="008C1703"/>
    <w:rsid w:val="008C18F1"/>
    <w:rsid w:val="008C2AE7"/>
    <w:rsid w:val="008C5A73"/>
    <w:rsid w:val="008C625E"/>
    <w:rsid w:val="008D12D4"/>
    <w:rsid w:val="008D19AC"/>
    <w:rsid w:val="008D6863"/>
    <w:rsid w:val="008E19DD"/>
    <w:rsid w:val="008E2B5F"/>
    <w:rsid w:val="008F42DA"/>
    <w:rsid w:val="008F50E9"/>
    <w:rsid w:val="00904042"/>
    <w:rsid w:val="0090451B"/>
    <w:rsid w:val="009067C8"/>
    <w:rsid w:val="00910E86"/>
    <w:rsid w:val="00913732"/>
    <w:rsid w:val="00913F4D"/>
    <w:rsid w:val="009156B3"/>
    <w:rsid w:val="009161E0"/>
    <w:rsid w:val="009202ED"/>
    <w:rsid w:val="009213A0"/>
    <w:rsid w:val="00922A89"/>
    <w:rsid w:val="00926F45"/>
    <w:rsid w:val="00927516"/>
    <w:rsid w:val="0093005D"/>
    <w:rsid w:val="00931CD0"/>
    <w:rsid w:val="0093404B"/>
    <w:rsid w:val="00935155"/>
    <w:rsid w:val="00940418"/>
    <w:rsid w:val="00941DF7"/>
    <w:rsid w:val="009423A4"/>
    <w:rsid w:val="00943795"/>
    <w:rsid w:val="009446F9"/>
    <w:rsid w:val="0095109F"/>
    <w:rsid w:val="00960C05"/>
    <w:rsid w:val="00960CB9"/>
    <w:rsid w:val="0096520D"/>
    <w:rsid w:val="00965B43"/>
    <w:rsid w:val="00965ECE"/>
    <w:rsid w:val="00966202"/>
    <w:rsid w:val="00972C86"/>
    <w:rsid w:val="00974F24"/>
    <w:rsid w:val="00974FA8"/>
    <w:rsid w:val="00976965"/>
    <w:rsid w:val="009769EB"/>
    <w:rsid w:val="00981A3B"/>
    <w:rsid w:val="00982DB1"/>
    <w:rsid w:val="00984EAC"/>
    <w:rsid w:val="0099022C"/>
    <w:rsid w:val="00990BB7"/>
    <w:rsid w:val="009A1A73"/>
    <w:rsid w:val="009A5826"/>
    <w:rsid w:val="009A72A9"/>
    <w:rsid w:val="009A74C1"/>
    <w:rsid w:val="009B1222"/>
    <w:rsid w:val="009B18F6"/>
    <w:rsid w:val="009B3B95"/>
    <w:rsid w:val="009B71AA"/>
    <w:rsid w:val="009C0013"/>
    <w:rsid w:val="009C4501"/>
    <w:rsid w:val="009D275F"/>
    <w:rsid w:val="009D33C0"/>
    <w:rsid w:val="009D485E"/>
    <w:rsid w:val="009D514E"/>
    <w:rsid w:val="009D6F8E"/>
    <w:rsid w:val="009E1ABB"/>
    <w:rsid w:val="009E4260"/>
    <w:rsid w:val="009E4E6A"/>
    <w:rsid w:val="00A000FE"/>
    <w:rsid w:val="00A0624C"/>
    <w:rsid w:val="00A073B2"/>
    <w:rsid w:val="00A07B59"/>
    <w:rsid w:val="00A20967"/>
    <w:rsid w:val="00A240BD"/>
    <w:rsid w:val="00A2687A"/>
    <w:rsid w:val="00A35E4E"/>
    <w:rsid w:val="00A37384"/>
    <w:rsid w:val="00A41ABF"/>
    <w:rsid w:val="00A43AEC"/>
    <w:rsid w:val="00A442F0"/>
    <w:rsid w:val="00A45365"/>
    <w:rsid w:val="00A50F51"/>
    <w:rsid w:val="00A549C8"/>
    <w:rsid w:val="00A54AAA"/>
    <w:rsid w:val="00A5726A"/>
    <w:rsid w:val="00A627A0"/>
    <w:rsid w:val="00A64B1F"/>
    <w:rsid w:val="00A65D5A"/>
    <w:rsid w:val="00A7554A"/>
    <w:rsid w:val="00A85B20"/>
    <w:rsid w:val="00A85EB4"/>
    <w:rsid w:val="00A9106A"/>
    <w:rsid w:val="00A91903"/>
    <w:rsid w:val="00A97E34"/>
    <w:rsid w:val="00AA019E"/>
    <w:rsid w:val="00AA053F"/>
    <w:rsid w:val="00AA46D0"/>
    <w:rsid w:val="00AA6CF0"/>
    <w:rsid w:val="00AB0DA4"/>
    <w:rsid w:val="00AB2284"/>
    <w:rsid w:val="00AB40EB"/>
    <w:rsid w:val="00AB43D8"/>
    <w:rsid w:val="00AB48A3"/>
    <w:rsid w:val="00AB6631"/>
    <w:rsid w:val="00AB7493"/>
    <w:rsid w:val="00AC474B"/>
    <w:rsid w:val="00AC5F30"/>
    <w:rsid w:val="00AD0B4D"/>
    <w:rsid w:val="00AD3C1B"/>
    <w:rsid w:val="00AD483A"/>
    <w:rsid w:val="00AD48F5"/>
    <w:rsid w:val="00AD66CB"/>
    <w:rsid w:val="00AE0892"/>
    <w:rsid w:val="00AE3935"/>
    <w:rsid w:val="00AE3F6C"/>
    <w:rsid w:val="00AF56BF"/>
    <w:rsid w:val="00AF5F10"/>
    <w:rsid w:val="00B02172"/>
    <w:rsid w:val="00B0232B"/>
    <w:rsid w:val="00B05264"/>
    <w:rsid w:val="00B055A8"/>
    <w:rsid w:val="00B05FAF"/>
    <w:rsid w:val="00B117C2"/>
    <w:rsid w:val="00B11876"/>
    <w:rsid w:val="00B11AE9"/>
    <w:rsid w:val="00B121CB"/>
    <w:rsid w:val="00B159AC"/>
    <w:rsid w:val="00B2372C"/>
    <w:rsid w:val="00B243F9"/>
    <w:rsid w:val="00B2783E"/>
    <w:rsid w:val="00B31DAD"/>
    <w:rsid w:val="00B35CA9"/>
    <w:rsid w:val="00B36D96"/>
    <w:rsid w:val="00B433D7"/>
    <w:rsid w:val="00B43ADB"/>
    <w:rsid w:val="00B46246"/>
    <w:rsid w:val="00B47152"/>
    <w:rsid w:val="00B5246D"/>
    <w:rsid w:val="00B52805"/>
    <w:rsid w:val="00B5414A"/>
    <w:rsid w:val="00B5606B"/>
    <w:rsid w:val="00B655CD"/>
    <w:rsid w:val="00B735F3"/>
    <w:rsid w:val="00B73C73"/>
    <w:rsid w:val="00B75960"/>
    <w:rsid w:val="00B76418"/>
    <w:rsid w:val="00B82825"/>
    <w:rsid w:val="00B82BF1"/>
    <w:rsid w:val="00B82D90"/>
    <w:rsid w:val="00B86B75"/>
    <w:rsid w:val="00B93760"/>
    <w:rsid w:val="00B974B6"/>
    <w:rsid w:val="00BA0F3A"/>
    <w:rsid w:val="00BA20CE"/>
    <w:rsid w:val="00BA3279"/>
    <w:rsid w:val="00BA5A27"/>
    <w:rsid w:val="00BA7748"/>
    <w:rsid w:val="00BB1B7D"/>
    <w:rsid w:val="00BB29D9"/>
    <w:rsid w:val="00BB3E2E"/>
    <w:rsid w:val="00BB4913"/>
    <w:rsid w:val="00BB5711"/>
    <w:rsid w:val="00BB7570"/>
    <w:rsid w:val="00BC0E63"/>
    <w:rsid w:val="00BC14CB"/>
    <w:rsid w:val="00BC48D5"/>
    <w:rsid w:val="00BC4F56"/>
    <w:rsid w:val="00BC5903"/>
    <w:rsid w:val="00BC5DBE"/>
    <w:rsid w:val="00BC65D6"/>
    <w:rsid w:val="00BD2065"/>
    <w:rsid w:val="00BE41F0"/>
    <w:rsid w:val="00BE5FFD"/>
    <w:rsid w:val="00BE78C7"/>
    <w:rsid w:val="00BF3ABF"/>
    <w:rsid w:val="00BF4DAF"/>
    <w:rsid w:val="00BF5050"/>
    <w:rsid w:val="00BF5BAB"/>
    <w:rsid w:val="00BF7382"/>
    <w:rsid w:val="00C00967"/>
    <w:rsid w:val="00C01EBF"/>
    <w:rsid w:val="00C02088"/>
    <w:rsid w:val="00C034B7"/>
    <w:rsid w:val="00C0712B"/>
    <w:rsid w:val="00C075DB"/>
    <w:rsid w:val="00C100EF"/>
    <w:rsid w:val="00C104F7"/>
    <w:rsid w:val="00C16170"/>
    <w:rsid w:val="00C17A98"/>
    <w:rsid w:val="00C2036D"/>
    <w:rsid w:val="00C21B41"/>
    <w:rsid w:val="00C27314"/>
    <w:rsid w:val="00C31897"/>
    <w:rsid w:val="00C31F3C"/>
    <w:rsid w:val="00C338E0"/>
    <w:rsid w:val="00C35FE8"/>
    <w:rsid w:val="00C36279"/>
    <w:rsid w:val="00C36E03"/>
    <w:rsid w:val="00C40E95"/>
    <w:rsid w:val="00C4187F"/>
    <w:rsid w:val="00C42933"/>
    <w:rsid w:val="00C5313D"/>
    <w:rsid w:val="00C57EF7"/>
    <w:rsid w:val="00C701D0"/>
    <w:rsid w:val="00C72325"/>
    <w:rsid w:val="00C72CB6"/>
    <w:rsid w:val="00C75407"/>
    <w:rsid w:val="00C75E19"/>
    <w:rsid w:val="00C76AC6"/>
    <w:rsid w:val="00C812C8"/>
    <w:rsid w:val="00C81571"/>
    <w:rsid w:val="00C829A2"/>
    <w:rsid w:val="00C900EF"/>
    <w:rsid w:val="00C96874"/>
    <w:rsid w:val="00CA0E67"/>
    <w:rsid w:val="00CA2D6F"/>
    <w:rsid w:val="00CA365C"/>
    <w:rsid w:val="00CA3FF4"/>
    <w:rsid w:val="00CA60F3"/>
    <w:rsid w:val="00CA7148"/>
    <w:rsid w:val="00CB0357"/>
    <w:rsid w:val="00CB0A6B"/>
    <w:rsid w:val="00CB20FA"/>
    <w:rsid w:val="00CB6122"/>
    <w:rsid w:val="00CB6281"/>
    <w:rsid w:val="00CD230F"/>
    <w:rsid w:val="00CE02A1"/>
    <w:rsid w:val="00CE085E"/>
    <w:rsid w:val="00CE0BBF"/>
    <w:rsid w:val="00CE1843"/>
    <w:rsid w:val="00CE469E"/>
    <w:rsid w:val="00CF143F"/>
    <w:rsid w:val="00CF272E"/>
    <w:rsid w:val="00CF2F5C"/>
    <w:rsid w:val="00CF351E"/>
    <w:rsid w:val="00CF3ECA"/>
    <w:rsid w:val="00CF7816"/>
    <w:rsid w:val="00D041F8"/>
    <w:rsid w:val="00D06995"/>
    <w:rsid w:val="00D07F43"/>
    <w:rsid w:val="00D13399"/>
    <w:rsid w:val="00D13626"/>
    <w:rsid w:val="00D17528"/>
    <w:rsid w:val="00D20DE0"/>
    <w:rsid w:val="00D227C8"/>
    <w:rsid w:val="00D22FE0"/>
    <w:rsid w:val="00D2637D"/>
    <w:rsid w:val="00D355C3"/>
    <w:rsid w:val="00D35FEF"/>
    <w:rsid w:val="00D3621B"/>
    <w:rsid w:val="00D4351D"/>
    <w:rsid w:val="00D43B93"/>
    <w:rsid w:val="00D44E71"/>
    <w:rsid w:val="00D460BF"/>
    <w:rsid w:val="00D46796"/>
    <w:rsid w:val="00D47602"/>
    <w:rsid w:val="00D53045"/>
    <w:rsid w:val="00D540B4"/>
    <w:rsid w:val="00D5604F"/>
    <w:rsid w:val="00D608A8"/>
    <w:rsid w:val="00D60D55"/>
    <w:rsid w:val="00D614E4"/>
    <w:rsid w:val="00D6184B"/>
    <w:rsid w:val="00D641CF"/>
    <w:rsid w:val="00D64FFB"/>
    <w:rsid w:val="00D6702C"/>
    <w:rsid w:val="00D808C9"/>
    <w:rsid w:val="00D80DA1"/>
    <w:rsid w:val="00D80E7D"/>
    <w:rsid w:val="00D80F44"/>
    <w:rsid w:val="00D846A6"/>
    <w:rsid w:val="00D85CE3"/>
    <w:rsid w:val="00D87DFD"/>
    <w:rsid w:val="00D908B4"/>
    <w:rsid w:val="00D90949"/>
    <w:rsid w:val="00D9139F"/>
    <w:rsid w:val="00D914AE"/>
    <w:rsid w:val="00D917EB"/>
    <w:rsid w:val="00D940A3"/>
    <w:rsid w:val="00D94992"/>
    <w:rsid w:val="00DA0E43"/>
    <w:rsid w:val="00DA20DA"/>
    <w:rsid w:val="00DA3A05"/>
    <w:rsid w:val="00DA409A"/>
    <w:rsid w:val="00DA4402"/>
    <w:rsid w:val="00DA483E"/>
    <w:rsid w:val="00DB11CD"/>
    <w:rsid w:val="00DB2368"/>
    <w:rsid w:val="00DB2F96"/>
    <w:rsid w:val="00DB305A"/>
    <w:rsid w:val="00DB6477"/>
    <w:rsid w:val="00DC01C5"/>
    <w:rsid w:val="00DC0E5E"/>
    <w:rsid w:val="00DC2411"/>
    <w:rsid w:val="00DC4468"/>
    <w:rsid w:val="00DC583E"/>
    <w:rsid w:val="00DD1FC4"/>
    <w:rsid w:val="00DD2CB6"/>
    <w:rsid w:val="00DE1B90"/>
    <w:rsid w:val="00DE70A7"/>
    <w:rsid w:val="00DE7BD8"/>
    <w:rsid w:val="00DF0343"/>
    <w:rsid w:val="00DF1E47"/>
    <w:rsid w:val="00DF469A"/>
    <w:rsid w:val="00DF5438"/>
    <w:rsid w:val="00DF6701"/>
    <w:rsid w:val="00DF7C86"/>
    <w:rsid w:val="00E04461"/>
    <w:rsid w:val="00E04DB3"/>
    <w:rsid w:val="00E05820"/>
    <w:rsid w:val="00E06A19"/>
    <w:rsid w:val="00E12EC8"/>
    <w:rsid w:val="00E26795"/>
    <w:rsid w:val="00E3064D"/>
    <w:rsid w:val="00E315A3"/>
    <w:rsid w:val="00E36E07"/>
    <w:rsid w:val="00E40348"/>
    <w:rsid w:val="00E4266F"/>
    <w:rsid w:val="00E5267B"/>
    <w:rsid w:val="00E62123"/>
    <w:rsid w:val="00E668E8"/>
    <w:rsid w:val="00E72FDD"/>
    <w:rsid w:val="00E73093"/>
    <w:rsid w:val="00E7504E"/>
    <w:rsid w:val="00E80049"/>
    <w:rsid w:val="00E836A1"/>
    <w:rsid w:val="00E86E04"/>
    <w:rsid w:val="00E9544E"/>
    <w:rsid w:val="00E96B0C"/>
    <w:rsid w:val="00EA23B9"/>
    <w:rsid w:val="00EB1613"/>
    <w:rsid w:val="00EB6474"/>
    <w:rsid w:val="00EC3784"/>
    <w:rsid w:val="00EC6446"/>
    <w:rsid w:val="00EC7D65"/>
    <w:rsid w:val="00ED029A"/>
    <w:rsid w:val="00ED118F"/>
    <w:rsid w:val="00ED2790"/>
    <w:rsid w:val="00ED75BA"/>
    <w:rsid w:val="00EE1812"/>
    <w:rsid w:val="00EE570F"/>
    <w:rsid w:val="00EE769E"/>
    <w:rsid w:val="00EF39C5"/>
    <w:rsid w:val="00EF76F7"/>
    <w:rsid w:val="00EF775A"/>
    <w:rsid w:val="00F00064"/>
    <w:rsid w:val="00F00C64"/>
    <w:rsid w:val="00F0548A"/>
    <w:rsid w:val="00F06D4B"/>
    <w:rsid w:val="00F13040"/>
    <w:rsid w:val="00F17A41"/>
    <w:rsid w:val="00F22B9D"/>
    <w:rsid w:val="00F23868"/>
    <w:rsid w:val="00F2531F"/>
    <w:rsid w:val="00F25E21"/>
    <w:rsid w:val="00F30555"/>
    <w:rsid w:val="00F31046"/>
    <w:rsid w:val="00F3338B"/>
    <w:rsid w:val="00F34AEC"/>
    <w:rsid w:val="00F36D74"/>
    <w:rsid w:val="00F37FC0"/>
    <w:rsid w:val="00F42AB2"/>
    <w:rsid w:val="00F44E5B"/>
    <w:rsid w:val="00F450BE"/>
    <w:rsid w:val="00F479DD"/>
    <w:rsid w:val="00F55A91"/>
    <w:rsid w:val="00F67213"/>
    <w:rsid w:val="00F67582"/>
    <w:rsid w:val="00F704B7"/>
    <w:rsid w:val="00F70DBC"/>
    <w:rsid w:val="00F76044"/>
    <w:rsid w:val="00F76057"/>
    <w:rsid w:val="00F76C9F"/>
    <w:rsid w:val="00F771C5"/>
    <w:rsid w:val="00F7720C"/>
    <w:rsid w:val="00F828E3"/>
    <w:rsid w:val="00F864CF"/>
    <w:rsid w:val="00F90086"/>
    <w:rsid w:val="00F91BA9"/>
    <w:rsid w:val="00F921EF"/>
    <w:rsid w:val="00F926C0"/>
    <w:rsid w:val="00F95567"/>
    <w:rsid w:val="00F970B7"/>
    <w:rsid w:val="00F97B19"/>
    <w:rsid w:val="00FA0173"/>
    <w:rsid w:val="00FA0E1F"/>
    <w:rsid w:val="00FA5948"/>
    <w:rsid w:val="00FB1349"/>
    <w:rsid w:val="00FB1A8F"/>
    <w:rsid w:val="00FB5490"/>
    <w:rsid w:val="00FB5520"/>
    <w:rsid w:val="00FB63E5"/>
    <w:rsid w:val="00FB7879"/>
    <w:rsid w:val="00FC1FE5"/>
    <w:rsid w:val="00FC4F7A"/>
    <w:rsid w:val="00FC5324"/>
    <w:rsid w:val="00FC72CC"/>
    <w:rsid w:val="00FD674F"/>
    <w:rsid w:val="00FD6CCD"/>
    <w:rsid w:val="00FE1615"/>
    <w:rsid w:val="00FE1CE7"/>
    <w:rsid w:val="00FE281E"/>
    <w:rsid w:val="00FE333A"/>
    <w:rsid w:val="00FE3ABB"/>
    <w:rsid w:val="00FE5A87"/>
    <w:rsid w:val="00FF09C6"/>
    <w:rsid w:val="00FF403B"/>
    <w:rsid w:val="00FF524B"/>
    <w:rsid w:val="00FF5252"/>
    <w:rsid w:val="0927F2D6"/>
    <w:rsid w:val="0A72304C"/>
    <w:rsid w:val="0E3264F1"/>
    <w:rsid w:val="20459A3B"/>
    <w:rsid w:val="259264D5"/>
    <w:rsid w:val="2D8C096E"/>
    <w:rsid w:val="2EFD80D5"/>
    <w:rsid w:val="3671C964"/>
    <w:rsid w:val="3AA5C023"/>
    <w:rsid w:val="3ADD1E06"/>
    <w:rsid w:val="3DD424D0"/>
    <w:rsid w:val="40A0D063"/>
    <w:rsid w:val="41ABA3C8"/>
    <w:rsid w:val="4D859672"/>
    <w:rsid w:val="528E78BD"/>
    <w:rsid w:val="54E7A5CD"/>
    <w:rsid w:val="5522EB2B"/>
    <w:rsid w:val="554609DE"/>
    <w:rsid w:val="592AC80A"/>
    <w:rsid w:val="5C933CF4"/>
    <w:rsid w:val="637C2387"/>
    <w:rsid w:val="66C7CB58"/>
    <w:rsid w:val="6841CC25"/>
    <w:rsid w:val="6A903A2A"/>
    <w:rsid w:val="6BF45D69"/>
    <w:rsid w:val="6FE6A8BF"/>
    <w:rsid w:val="710AC0A5"/>
    <w:rsid w:val="73119F2A"/>
    <w:rsid w:val="7C4623A8"/>
    <w:rsid w:val="7E3236C2"/>
    <w:rsid w:val="7ECD11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405845"/>
  <w15:docId w15:val="{40DC6284-BCD5-4DA4-A9DE-5A7BDC02C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5DAC"/>
    <w:pPr>
      <w:jc w:val="both"/>
    </w:pPr>
  </w:style>
  <w:style w:type="paragraph" w:styleId="Titre1">
    <w:name w:val="heading 1"/>
    <w:basedOn w:val="Normal"/>
    <w:next w:val="Corpsdetexte"/>
    <w:link w:val="Titre1Car"/>
    <w:uiPriority w:val="9"/>
    <w:qFormat/>
    <w:rsid w:val="003D244F"/>
    <w:pPr>
      <w:keepNext/>
      <w:keepLines/>
      <w:numPr>
        <w:numId w:val="4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C27314"/>
    <w:pPr>
      <w:keepNext/>
      <w:keepLines/>
      <w:numPr>
        <w:ilvl w:val="1"/>
        <w:numId w:val="4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rsid w:val="00CA2D6F"/>
    <w:rPr>
      <w:rFonts w:ascii="Century Gothic" w:hAnsi="Century Gothic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3913FE"/>
    <w:rPr>
      <w:rFonts w:ascii="Century Gothic" w:hAnsi="Century Gothic"/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04463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044633"/>
  </w:style>
  <w:style w:type="paragraph" w:styleId="Pieddepage">
    <w:name w:val="footer"/>
    <w:basedOn w:val="Normal"/>
    <w:link w:val="PieddepageCar"/>
    <w:unhideWhenUsed/>
    <w:rsid w:val="0004463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044633"/>
  </w:style>
  <w:style w:type="character" w:styleId="Numrodepage">
    <w:name w:val="page number"/>
    <w:basedOn w:val="Policepardfaut"/>
    <w:semiHidden/>
    <w:rsid w:val="00044633"/>
  </w:style>
  <w:style w:type="paragraph" w:customStyle="1" w:styleId="-Pieddepage">
    <w:name w:val="-Pied de page"/>
    <w:basedOn w:val="Normal"/>
    <w:rsid w:val="00044633"/>
    <w:pPr>
      <w:spacing w:before="120" w:after="0"/>
    </w:pPr>
    <w:rPr>
      <w:rFonts w:ascii="Arial" w:eastAsia="Times New Roman" w:hAnsi="Arial" w:cs="Times New Roman"/>
      <w:sz w:val="20"/>
      <w:szCs w:val="20"/>
      <w:lang w:val="fr-FR"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EE769E"/>
    <w:pPr>
      <w:tabs>
        <w:tab w:val="right" w:leader="dot" w:pos="9396"/>
      </w:tabs>
      <w:spacing w:after="100"/>
    </w:pPr>
    <w:rPr>
      <w:rFonts w:ascii="Century Gothic" w:hAnsi="Century Gothic"/>
      <w:noProof/>
      <w:lang w:val="fr-CH"/>
    </w:rPr>
  </w:style>
  <w:style w:type="paragraph" w:styleId="TM2">
    <w:name w:val="toc 2"/>
    <w:basedOn w:val="Normal"/>
    <w:next w:val="Normal"/>
    <w:autoRedefine/>
    <w:uiPriority w:val="39"/>
    <w:unhideWhenUsed/>
    <w:rsid w:val="00EE769E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EE769E"/>
    <w:pPr>
      <w:spacing w:after="100"/>
      <w:ind w:left="480"/>
    </w:pPr>
  </w:style>
  <w:style w:type="character" w:customStyle="1" w:styleId="CorpsdetexteCar">
    <w:name w:val="Corps de texte Car"/>
    <w:basedOn w:val="Policepardfaut"/>
    <w:link w:val="Corpsdetexte"/>
    <w:rsid w:val="00F06D4B"/>
  </w:style>
  <w:style w:type="paragraph" w:styleId="Textedebulles">
    <w:name w:val="Balloon Text"/>
    <w:basedOn w:val="Normal"/>
    <w:link w:val="TextedebullesCar"/>
    <w:semiHidden/>
    <w:unhideWhenUsed/>
    <w:rsid w:val="00D20DE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D20DE0"/>
    <w:rPr>
      <w:rFonts w:ascii="Segoe UI" w:hAnsi="Segoe UI" w:cs="Segoe UI"/>
      <w:sz w:val="18"/>
      <w:szCs w:val="18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18102E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semiHidden/>
    <w:unhideWhenUsed/>
    <w:rsid w:val="006728C9"/>
    <w:rPr>
      <w:color w:val="800080" w:themeColor="followed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3D244F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C2731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4702C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ormalWeb">
    <w:name w:val="Normal (Web)"/>
    <w:basedOn w:val="Normal"/>
    <w:uiPriority w:val="99"/>
    <w:unhideWhenUsed/>
    <w:rsid w:val="004702C0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val="fr-CH" w:eastAsia="fr-CH"/>
    </w:rPr>
  </w:style>
  <w:style w:type="character" w:styleId="CodeHTML">
    <w:name w:val="HTML Code"/>
    <w:basedOn w:val="Policepardfaut"/>
    <w:uiPriority w:val="99"/>
    <w:semiHidden/>
    <w:unhideWhenUsed/>
    <w:rsid w:val="004702C0"/>
    <w:rPr>
      <w:rFonts w:ascii="Courier New" w:eastAsia="Times New Roman" w:hAnsi="Courier New" w:cs="Courier New"/>
      <w:sz w:val="20"/>
      <w:szCs w:val="20"/>
    </w:rPr>
  </w:style>
  <w:style w:type="character" w:styleId="lev">
    <w:name w:val="Strong"/>
    <w:basedOn w:val="Policepardfaut"/>
    <w:uiPriority w:val="22"/>
    <w:qFormat/>
    <w:rsid w:val="004702C0"/>
    <w:rPr>
      <w:b/>
      <w:bCs/>
    </w:rPr>
  </w:style>
  <w:style w:type="paragraph" w:styleId="PrformatHTML">
    <w:name w:val="HTML Preformatted"/>
    <w:basedOn w:val="Normal"/>
    <w:link w:val="PrformatHTMLCar"/>
    <w:uiPriority w:val="99"/>
    <w:unhideWhenUsed/>
    <w:rsid w:val="004702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fr-CH" w:eastAsia="fr-CH"/>
    </w:rPr>
  </w:style>
  <w:style w:type="character" w:customStyle="1" w:styleId="PrformatHTMLCar">
    <w:name w:val="Préformaté HTML Car"/>
    <w:basedOn w:val="Policepardfaut"/>
    <w:link w:val="PrformatHTML"/>
    <w:uiPriority w:val="99"/>
    <w:rsid w:val="004702C0"/>
    <w:rPr>
      <w:rFonts w:ascii="Courier New" w:eastAsia="Times New Roman" w:hAnsi="Courier New" w:cs="Courier New"/>
      <w:sz w:val="20"/>
      <w:szCs w:val="20"/>
      <w:lang w:val="fr-CH" w:eastAsia="fr-CH"/>
    </w:rPr>
  </w:style>
  <w:style w:type="character" w:customStyle="1" w:styleId="hljs-tag">
    <w:name w:val="hljs-tag"/>
    <w:basedOn w:val="Policepardfaut"/>
    <w:rsid w:val="004702C0"/>
  </w:style>
  <w:style w:type="character" w:customStyle="1" w:styleId="hljs-name">
    <w:name w:val="hljs-name"/>
    <w:basedOn w:val="Policepardfaut"/>
    <w:rsid w:val="004702C0"/>
  </w:style>
  <w:style w:type="character" w:customStyle="1" w:styleId="hljs-attr">
    <w:name w:val="hljs-attr"/>
    <w:basedOn w:val="Policepardfaut"/>
    <w:rsid w:val="004702C0"/>
  </w:style>
  <w:style w:type="character" w:customStyle="1" w:styleId="hljs-string">
    <w:name w:val="hljs-string"/>
    <w:basedOn w:val="Policepardfaut"/>
    <w:rsid w:val="004702C0"/>
  </w:style>
  <w:style w:type="character" w:customStyle="1" w:styleId="hljs-comment">
    <w:name w:val="hljs-comment"/>
    <w:basedOn w:val="Policepardfaut"/>
    <w:rsid w:val="004702C0"/>
  </w:style>
  <w:style w:type="character" w:customStyle="1" w:styleId="hljs-keyword">
    <w:name w:val="hljs-keyword"/>
    <w:basedOn w:val="Policepardfaut"/>
    <w:rsid w:val="004702C0"/>
  </w:style>
  <w:style w:type="character" w:customStyle="1" w:styleId="hljs-function">
    <w:name w:val="hljs-function"/>
    <w:basedOn w:val="Policepardfaut"/>
    <w:rsid w:val="004702C0"/>
  </w:style>
  <w:style w:type="character" w:customStyle="1" w:styleId="hljs-title">
    <w:name w:val="hljs-title"/>
    <w:basedOn w:val="Policepardfaut"/>
    <w:rsid w:val="004702C0"/>
  </w:style>
  <w:style w:type="character" w:customStyle="1" w:styleId="javascript">
    <w:name w:val="javascript"/>
    <w:basedOn w:val="Policepardfaut"/>
    <w:rsid w:val="004702C0"/>
  </w:style>
  <w:style w:type="character" w:customStyle="1" w:styleId="hljs-builtin">
    <w:name w:val="hljs-built_in"/>
    <w:basedOn w:val="Policepardfaut"/>
    <w:rsid w:val="004702C0"/>
  </w:style>
  <w:style w:type="character" w:styleId="Accentuation">
    <w:name w:val="Emphasis"/>
    <w:basedOn w:val="Policepardfaut"/>
    <w:uiPriority w:val="20"/>
    <w:qFormat/>
    <w:rsid w:val="004702C0"/>
    <w:rPr>
      <w:i/>
      <w:iCs/>
    </w:rPr>
  </w:style>
  <w:style w:type="character" w:customStyle="1" w:styleId="hljs-literal">
    <w:name w:val="hljs-literal"/>
    <w:basedOn w:val="Policepardfaut"/>
    <w:rsid w:val="004702C0"/>
  </w:style>
  <w:style w:type="character" w:customStyle="1" w:styleId="hljs-number">
    <w:name w:val="hljs-number"/>
    <w:basedOn w:val="Policepardfaut"/>
    <w:rsid w:val="004702C0"/>
  </w:style>
  <w:style w:type="character" w:customStyle="1" w:styleId="hljs-params">
    <w:name w:val="hljs-params"/>
    <w:basedOn w:val="Policepardfaut"/>
    <w:rsid w:val="004702C0"/>
  </w:style>
  <w:style w:type="character" w:customStyle="1" w:styleId="hljs-selector-class">
    <w:name w:val="hljs-selector-class"/>
    <w:basedOn w:val="Policepardfaut"/>
    <w:rsid w:val="004702C0"/>
  </w:style>
  <w:style w:type="character" w:customStyle="1" w:styleId="hljs-attribute">
    <w:name w:val="hljs-attribute"/>
    <w:basedOn w:val="Policepardfaut"/>
    <w:rsid w:val="004702C0"/>
  </w:style>
  <w:style w:type="paragraph" w:styleId="Paragraphedeliste">
    <w:name w:val="List Paragraph"/>
    <w:basedOn w:val="Normal"/>
    <w:rsid w:val="000B3BF8"/>
    <w:pPr>
      <w:ind w:left="720"/>
      <w:contextualSpacing/>
    </w:pPr>
  </w:style>
  <w:style w:type="character" w:customStyle="1" w:styleId="message-flex-body">
    <w:name w:val="message-flex-body"/>
    <w:basedOn w:val="Policepardfaut"/>
    <w:rsid w:val="00855DAC"/>
  </w:style>
  <w:style w:type="character" w:customStyle="1" w:styleId="message-body">
    <w:name w:val="message-body"/>
    <w:basedOn w:val="Policepardfaut"/>
    <w:rsid w:val="00855DAC"/>
  </w:style>
  <w:style w:type="character" w:customStyle="1" w:styleId="cm-variable">
    <w:name w:val="cm-variable"/>
    <w:basedOn w:val="Policepardfaut"/>
    <w:rsid w:val="00855DAC"/>
  </w:style>
  <w:style w:type="character" w:customStyle="1" w:styleId="cm-property">
    <w:name w:val="cm-property"/>
    <w:basedOn w:val="Policepardfaut"/>
    <w:rsid w:val="00855DAC"/>
  </w:style>
  <w:style w:type="character" w:customStyle="1" w:styleId="cm-operator">
    <w:name w:val="cm-operator"/>
    <w:basedOn w:val="Policepardfaut"/>
    <w:rsid w:val="00855DAC"/>
  </w:style>
  <w:style w:type="character" w:customStyle="1" w:styleId="cm-string">
    <w:name w:val="cm-string"/>
    <w:basedOn w:val="Policepardfaut"/>
    <w:rsid w:val="00855DAC"/>
  </w:style>
  <w:style w:type="character" w:styleId="Mentionnonrsolue">
    <w:name w:val="Unresolved Mention"/>
    <w:basedOn w:val="Policepardfaut"/>
    <w:uiPriority w:val="99"/>
    <w:semiHidden/>
    <w:unhideWhenUsed/>
    <w:rsid w:val="002C7D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0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4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8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2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79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7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21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5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7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0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4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84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1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2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4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92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8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7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0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8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0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1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2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3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33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1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1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0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1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9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5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4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0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84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0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2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3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4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0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2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6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0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1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4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7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5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92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0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1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5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72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1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1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3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5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2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8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4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0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0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5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7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9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3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4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5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7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1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5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1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9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9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6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8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3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4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9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0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5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6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7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1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6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9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5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4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1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6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1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06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7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2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4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3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2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5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0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5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3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0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0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7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6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5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6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7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0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7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99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44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8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7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5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4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3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75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5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6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9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8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9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8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2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4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4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1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9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86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54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42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25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3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3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3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9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7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7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7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2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5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4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7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4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1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5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4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9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6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2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Code-Pop/Intro-to-Vue-3/tree/L3-end" TargetMode="External"/><Relationship Id="rId21" Type="http://schemas.openxmlformats.org/officeDocument/2006/relationships/hyperlink" Target="https://github.com/Code-Pop/Intro-to-Vue-3/tree/L2-end" TargetMode="External"/><Relationship Id="rId42" Type="http://schemas.openxmlformats.org/officeDocument/2006/relationships/image" Target="media/image16.jpeg"/><Relationship Id="rId47" Type="http://schemas.openxmlformats.org/officeDocument/2006/relationships/image" Target="media/image19.jpeg"/><Relationship Id="rId63" Type="http://schemas.openxmlformats.org/officeDocument/2006/relationships/image" Target="media/image29.jpeg"/><Relationship Id="rId68" Type="http://schemas.openxmlformats.org/officeDocument/2006/relationships/image" Target="media/image32.jpeg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9" Type="http://schemas.openxmlformats.org/officeDocument/2006/relationships/hyperlink" Target="https://github.com/Code-Pop/Intro-to-Vue-3/tree/L4-end" TargetMode="External"/><Relationship Id="rId11" Type="http://schemas.openxmlformats.org/officeDocument/2006/relationships/image" Target="media/image1.jpeg"/><Relationship Id="rId24" Type="http://schemas.openxmlformats.org/officeDocument/2006/relationships/image" Target="media/image7.jpeg"/><Relationship Id="rId32" Type="http://schemas.openxmlformats.org/officeDocument/2006/relationships/hyperlink" Target="https://github.com/Code-Pop/Intro-to-Vue-3/tree/L5-end" TargetMode="External"/><Relationship Id="rId37" Type="http://schemas.openxmlformats.org/officeDocument/2006/relationships/hyperlink" Target="https://github.com/Code-Pop/Intro-to-Vue-3/tree/L7-start" TargetMode="External"/><Relationship Id="rId40" Type="http://schemas.openxmlformats.org/officeDocument/2006/relationships/image" Target="media/image14.jpeg"/><Relationship Id="rId45" Type="http://schemas.openxmlformats.org/officeDocument/2006/relationships/hyperlink" Target="https://github.com/Code-Pop/Intro-to-Vue-3/tree/L8-start" TargetMode="External"/><Relationship Id="rId53" Type="http://schemas.openxmlformats.org/officeDocument/2006/relationships/hyperlink" Target="https://developer.mozilla.org/en-US/docs/Web/JavaScript/Reference/Template_literals" TargetMode="External"/><Relationship Id="rId58" Type="http://schemas.openxmlformats.org/officeDocument/2006/relationships/image" Target="media/image26.jpeg"/><Relationship Id="rId66" Type="http://schemas.openxmlformats.org/officeDocument/2006/relationships/image" Target="media/image30.jpeg"/><Relationship Id="rId5" Type="http://schemas.openxmlformats.org/officeDocument/2006/relationships/numbering" Target="numbering.xml"/><Relationship Id="rId61" Type="http://schemas.openxmlformats.org/officeDocument/2006/relationships/image" Target="media/image27.jpeg"/><Relationship Id="rId19" Type="http://schemas.openxmlformats.org/officeDocument/2006/relationships/image" Target="media/image4.jpeg"/><Relationship Id="rId14" Type="http://schemas.openxmlformats.org/officeDocument/2006/relationships/hyperlink" Target="https://marketplace.visualstudio.com/items?itemName=Tobermory.es6-string-html" TargetMode="External"/><Relationship Id="rId22" Type="http://schemas.openxmlformats.org/officeDocument/2006/relationships/hyperlink" Target="https://github.com/Code-Pop/Intro-to-Vue-3/tree/L3-start" TargetMode="External"/><Relationship Id="rId27" Type="http://schemas.openxmlformats.org/officeDocument/2006/relationships/hyperlink" Target="https://github.com/Code-Pop/Intro-to-Vue-3/tree/L4-start" TargetMode="External"/><Relationship Id="rId30" Type="http://schemas.openxmlformats.org/officeDocument/2006/relationships/hyperlink" Target="https://github.com/Code-Pop/Intro-to-Vue-3/tree/L5-start" TargetMode="External"/><Relationship Id="rId35" Type="http://schemas.openxmlformats.org/officeDocument/2006/relationships/image" Target="media/image11.jpeg"/><Relationship Id="rId43" Type="http://schemas.openxmlformats.org/officeDocument/2006/relationships/image" Target="media/image17.jpeg"/><Relationship Id="rId48" Type="http://schemas.openxmlformats.org/officeDocument/2006/relationships/hyperlink" Target="https://github.com/Code-Pop/Intro-to-Vue-3/tree/L8-end" TargetMode="External"/><Relationship Id="rId56" Type="http://schemas.openxmlformats.org/officeDocument/2006/relationships/image" Target="media/image24.jpeg"/><Relationship Id="rId64" Type="http://schemas.openxmlformats.org/officeDocument/2006/relationships/hyperlink" Target="https://github.com/Code-Pop/Intro-to-Vue-3/tree/L10-end" TargetMode="External"/><Relationship Id="rId69" Type="http://schemas.openxmlformats.org/officeDocument/2006/relationships/hyperlink" Target="https://github.com/Code-Pop/Intro-to-Vue-3/tree/L11-end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21.jpeg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github.com/Code-Pop/Intro-to-Vue-3" TargetMode="External"/><Relationship Id="rId17" Type="http://schemas.openxmlformats.org/officeDocument/2006/relationships/hyperlink" Target="https://v3.vuejs.org/guide/installation.html" TargetMode="External"/><Relationship Id="rId25" Type="http://schemas.openxmlformats.org/officeDocument/2006/relationships/hyperlink" Target="https://www.etml.ch/" TargetMode="External"/><Relationship Id="rId33" Type="http://schemas.openxmlformats.org/officeDocument/2006/relationships/hyperlink" Target="https://github.com/Code-Pop/Intro-to-Vue-3/tree/L6-start" TargetMode="External"/><Relationship Id="rId38" Type="http://schemas.openxmlformats.org/officeDocument/2006/relationships/image" Target="media/image12.jpeg"/><Relationship Id="rId46" Type="http://schemas.openxmlformats.org/officeDocument/2006/relationships/image" Target="media/image18.jpeg"/><Relationship Id="rId59" Type="http://schemas.openxmlformats.org/officeDocument/2006/relationships/hyperlink" Target="https://github.com/Code-Pop/Intro-to-Vue-3/tree/L9-end" TargetMode="External"/><Relationship Id="rId67" Type="http://schemas.openxmlformats.org/officeDocument/2006/relationships/image" Target="media/image31.jpeg"/><Relationship Id="rId20" Type="http://schemas.openxmlformats.org/officeDocument/2006/relationships/image" Target="media/image5.png"/><Relationship Id="rId41" Type="http://schemas.openxmlformats.org/officeDocument/2006/relationships/image" Target="media/image15.jpeg"/><Relationship Id="rId54" Type="http://schemas.openxmlformats.org/officeDocument/2006/relationships/hyperlink" Target="https://marketplace.visualstudio.com/items?itemName=Tobermory.es6-string-html" TargetMode="External"/><Relationship Id="rId62" Type="http://schemas.openxmlformats.org/officeDocument/2006/relationships/image" Target="media/image28.jpeg"/><Relationship Id="rId7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github.com/Code-Pop/Intro-to-Vue-3/tree/L2-start" TargetMode="External"/><Relationship Id="rId23" Type="http://schemas.openxmlformats.org/officeDocument/2006/relationships/image" Target="media/image6.jpeg"/><Relationship Id="rId28" Type="http://schemas.openxmlformats.org/officeDocument/2006/relationships/image" Target="media/image8.jpeg"/><Relationship Id="rId36" Type="http://schemas.openxmlformats.org/officeDocument/2006/relationships/hyperlink" Target="https://github.com/Code-Pop/Intro-to-Vue-3/tree/L6-end" TargetMode="External"/><Relationship Id="rId49" Type="http://schemas.openxmlformats.org/officeDocument/2006/relationships/hyperlink" Target="https://github.com/Code-Pop/Intro-to-Vue-3/tree/L9-start" TargetMode="External"/><Relationship Id="rId57" Type="http://schemas.openxmlformats.org/officeDocument/2006/relationships/image" Target="media/image25.jpeg"/><Relationship Id="rId10" Type="http://schemas.openxmlformats.org/officeDocument/2006/relationships/endnotes" Target="endnotes.xml"/><Relationship Id="rId31" Type="http://schemas.openxmlformats.org/officeDocument/2006/relationships/image" Target="media/image9.jpeg"/><Relationship Id="rId44" Type="http://schemas.openxmlformats.org/officeDocument/2006/relationships/hyperlink" Target="https://github.com/Code-Pop/Intro-to-Vue-3/tree/L7-end" TargetMode="External"/><Relationship Id="rId52" Type="http://schemas.openxmlformats.org/officeDocument/2006/relationships/image" Target="media/image22.jpeg"/><Relationship Id="rId60" Type="http://schemas.openxmlformats.org/officeDocument/2006/relationships/hyperlink" Target="https://github.com/Code-Pop/Intro-to-Vue-3/tree/L10-start" TargetMode="External"/><Relationship Id="rId65" Type="http://schemas.openxmlformats.org/officeDocument/2006/relationships/hyperlink" Target="https://github.com/Code-Pop/Intro-to-Vue-3/tree/L11-start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addons.mozilla.org/fr/firefox/addon/octotree/" TargetMode="External"/><Relationship Id="rId18" Type="http://schemas.openxmlformats.org/officeDocument/2006/relationships/image" Target="media/image3.jpeg"/><Relationship Id="rId39" Type="http://schemas.openxmlformats.org/officeDocument/2006/relationships/image" Target="media/image13.jpeg"/><Relationship Id="rId34" Type="http://schemas.openxmlformats.org/officeDocument/2006/relationships/image" Target="media/image10.jpeg"/><Relationship Id="rId50" Type="http://schemas.openxmlformats.org/officeDocument/2006/relationships/image" Target="media/image20.jpeg"/><Relationship Id="rId55" Type="http://schemas.openxmlformats.org/officeDocument/2006/relationships/image" Target="media/image23.jpeg"/><Relationship Id="rId7" Type="http://schemas.openxmlformats.org/officeDocument/2006/relationships/settings" Target="settings.xml"/><Relationship Id="rId71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4.jpeg"/><Relationship Id="rId1" Type="http://schemas.openxmlformats.org/officeDocument/2006/relationships/image" Target="media/image3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bf2f2df3-a963-4452-b0e7-67dabc627c35">
      <Terms xmlns="http://schemas.microsoft.com/office/infopath/2007/PartnerControls"/>
    </lcf76f155ced4ddcb4097134ff3c332f>
    <TaxCatchAll xmlns="f7d9f5a6-831d-4621-8c77-cbcaf993e40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BD9BFFC9E543439C53A2705AE306EF" ma:contentTypeVersion="18" ma:contentTypeDescription="Crée un document." ma:contentTypeScope="" ma:versionID="49fff389824721c569041f6a3d2d54e9">
  <xsd:schema xmlns:xsd="http://www.w3.org/2001/XMLSchema" xmlns:xs="http://www.w3.org/2001/XMLSchema" xmlns:p="http://schemas.microsoft.com/office/2006/metadata/properties" xmlns:ns2="bf2f2df3-a963-4452-b0e7-67dabc627c35" xmlns:ns3="http://schemas.microsoft.com/sharepoint/v4" xmlns:ns4="f7d9f5a6-831d-4621-8c77-cbcaf993e406" targetNamespace="http://schemas.microsoft.com/office/2006/metadata/properties" ma:root="true" ma:fieldsID="9061cd853e653d4991f2824722d07c1b" ns2:_="" ns3:_="" ns4:_="">
    <xsd:import namespace="bf2f2df3-a963-4452-b0e7-67dabc627c35"/>
    <xsd:import namespace="http://schemas.microsoft.com/sharepoint/v4"/>
    <xsd:import namespace="f7d9f5a6-831d-4621-8c77-cbcaf993e4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IconOverlay" minOccurs="0"/>
                <xsd:element ref="ns4:SharedWithUsers" minOccurs="0"/>
                <xsd:element ref="ns4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2df3-a963-4452-b0e7-67dabc627c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Balises d’images" ma:readOnly="false" ma:fieldId="{5cf76f15-5ced-4ddc-b409-7134ff3c332f}" ma:taxonomyMulti="true" ma:sspId="5cfe7824-1d92-4d19-9a43-1c93e0eb4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9f5a6-831d-4621-8c77-cbcaf993e406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fc80727-18a8-4b0a-8429-fccc43b630d6}" ma:internalName="TaxCatchAll" ma:showField="CatchAllData" ma:web="f7d9f5a6-831d-4621-8c77-cbcaf993e4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DD0FFA-308E-4A5D-8D60-EE296746C6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57A95D-FB14-448D-80D1-B2398D95DF39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bf2f2df3-a963-4452-b0e7-67dabc627c35"/>
    <ds:schemaRef ds:uri="f7d9f5a6-831d-4621-8c77-cbcaf993e406"/>
  </ds:schemaRefs>
</ds:datastoreItem>
</file>

<file path=customXml/itemProps3.xml><?xml version="1.0" encoding="utf-8"?>
<ds:datastoreItem xmlns:ds="http://schemas.openxmlformats.org/officeDocument/2006/customXml" ds:itemID="{29833196-1010-473D-9E56-8BA8ABC311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f2df3-a963-4452-b0e7-67dabc627c35"/>
    <ds:schemaRef ds:uri="http://schemas.microsoft.com/sharepoint/v4"/>
    <ds:schemaRef ds:uri="f7d9f5a6-831d-4621-8c77-cbcaf993e4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27B66E-8FE9-4BE6-A7F2-B013A7518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11244</Words>
  <Characters>61845</Characters>
  <Application>Microsoft Office Word</Application>
  <DocSecurity>0</DocSecurity>
  <Lines>515</Lines>
  <Paragraphs>14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Documentation Module 162 1.0.0</vt:lpstr>
    </vt:vector>
  </TitlesOfParts>
  <Company/>
  <LinksUpToDate>false</LinksUpToDate>
  <CharactersWithSpaces>7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Module 162 1.0.0</dc:title>
  <dc:creator>unknown</dc:creator>
  <cp:keywords/>
  <cp:lastModifiedBy>Gonzalo Javier Herrera Egoavil</cp:lastModifiedBy>
  <cp:revision>800</cp:revision>
  <cp:lastPrinted>2023-11-05T13:20:00Z</cp:lastPrinted>
  <dcterms:created xsi:type="dcterms:W3CDTF">2022-08-03T09:33:00Z</dcterms:created>
  <dcterms:modified xsi:type="dcterms:W3CDTF">2025-03-25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BD9BFFC9E543439C53A2705AE306EF</vt:lpwstr>
  </property>
  <property fmtid="{D5CDD505-2E9C-101B-9397-08002B2CF9AE}" pid="3" name="MediaServiceImageTags">
    <vt:lpwstr/>
  </property>
</Properties>
</file>